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27073991"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B340EC">
        <w:rPr>
          <w:rFonts w:ascii="Arial" w:eastAsia="Arial" w:hAnsi="Arial" w:cs="Arial"/>
          <w:sz w:val="28"/>
          <w:szCs w:val="28"/>
        </w:rPr>
        <w:t>2</w:t>
      </w:r>
      <w:r w:rsidR="000E61EC">
        <w:rPr>
          <w:rFonts w:ascii="Arial" w:eastAsia="Arial" w:hAnsi="Arial" w:cs="Arial"/>
          <w:sz w:val="28"/>
          <w:szCs w:val="28"/>
        </w:rPr>
        <w:t>9</w:t>
      </w:r>
      <w:r w:rsidR="002A7D6A">
        <w:rPr>
          <w:rFonts w:ascii="Arial" w:eastAsia="Arial" w:hAnsi="Arial" w:cs="Arial"/>
          <w:sz w:val="28"/>
          <w:szCs w:val="28"/>
        </w:rPr>
        <w:t xml:space="preserve"> on the Coronavirus Disease (COVID19)</w:t>
      </w:r>
    </w:p>
    <w:p w14:paraId="3F11FAFB" w14:textId="18CDE59C"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5E18B1">
        <w:rPr>
          <w:rFonts w:ascii="Arial" w:eastAsia="Arial" w:hAnsi="Arial" w:cs="Arial"/>
          <w:sz w:val="24"/>
          <w:szCs w:val="24"/>
        </w:rPr>
        <w:t>0</w:t>
      </w:r>
      <w:r w:rsidR="000E61EC">
        <w:rPr>
          <w:rFonts w:ascii="Arial" w:eastAsia="Arial" w:hAnsi="Arial" w:cs="Arial"/>
          <w:sz w:val="24"/>
          <w:szCs w:val="24"/>
        </w:rPr>
        <w:t>4</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124E135B"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206599">
        <w:rPr>
          <w:rFonts w:ascii="Arial" w:eastAsia="Arial" w:hAnsi="Arial" w:cs="Arial"/>
          <w:b/>
          <w:color w:val="0070C0"/>
          <w:sz w:val="24"/>
          <w:szCs w:val="24"/>
        </w:rPr>
        <w:t>0</w:t>
      </w:r>
      <w:r w:rsidR="00667BED">
        <w:rPr>
          <w:rFonts w:ascii="Arial" w:eastAsia="Arial" w:hAnsi="Arial" w:cs="Arial"/>
          <w:b/>
          <w:color w:val="0070C0"/>
          <w:sz w:val="24"/>
          <w:szCs w:val="24"/>
        </w:rPr>
        <w:t>4</w:t>
      </w:r>
      <w:r w:rsidR="00206599">
        <w:rPr>
          <w:rFonts w:ascii="Arial" w:eastAsia="Arial" w:hAnsi="Arial" w:cs="Arial"/>
          <w:b/>
          <w:color w:val="0070C0"/>
          <w:sz w:val="24"/>
          <w:szCs w:val="24"/>
        </w:rPr>
        <w:t xml:space="preserve">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6965ED" w:rsidRPr="006965ED">
        <w:rPr>
          <w:rFonts w:ascii="Arial" w:eastAsia="Arial" w:hAnsi="Arial" w:cs="Arial"/>
          <w:b/>
          <w:color w:val="0070C0"/>
          <w:sz w:val="24"/>
          <w:szCs w:val="24"/>
        </w:rPr>
        <w:t>1,436,369</w:t>
      </w:r>
      <w:r w:rsidR="00982C20">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6965ED" w:rsidRPr="006965ED">
        <w:rPr>
          <w:rFonts w:ascii="Arial" w:eastAsia="Arial" w:hAnsi="Arial" w:cs="Arial"/>
          <w:b/>
          <w:color w:val="0070C0"/>
          <w:sz w:val="24"/>
          <w:szCs w:val="24"/>
        </w:rPr>
        <w:t>52,708</w:t>
      </w:r>
      <w:r w:rsidR="00982C20" w:rsidRPr="00982C20">
        <w:rPr>
          <w:rFonts w:ascii="Arial" w:eastAsia="Arial" w:hAnsi="Arial" w:cs="Arial"/>
          <w:b/>
          <w:color w:val="0070C0"/>
          <w:sz w:val="24"/>
          <w:szCs w:val="24"/>
        </w:rPr>
        <w:t xml:space="preserve">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597E2C" w:rsidRPr="00597E2C">
        <w:rPr>
          <w:rFonts w:ascii="Arial" w:eastAsia="Arial" w:hAnsi="Arial" w:cs="Arial"/>
          <w:b/>
          <w:color w:val="0070C0"/>
          <w:sz w:val="24"/>
          <w:szCs w:val="24"/>
        </w:rPr>
        <w:t>1,358,512</w:t>
      </w:r>
      <w:r w:rsidR="00982C20">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36668B" w:rsidRPr="0036668B">
        <w:rPr>
          <w:rFonts w:ascii="Arial" w:eastAsia="Arial" w:hAnsi="Arial" w:cs="Arial"/>
          <w:b/>
          <w:color w:val="0070C0"/>
          <w:sz w:val="24"/>
          <w:szCs w:val="24"/>
        </w:rPr>
        <w:t>25,149</w:t>
      </w:r>
      <w:r w:rsidR="00982C20">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3200DA51"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667BED">
        <w:rPr>
          <w:rFonts w:ascii="Arial" w:eastAsia="Arial" w:hAnsi="Arial" w:cs="Arial"/>
          <w:i/>
          <w:color w:val="0070C0"/>
          <w:sz w:val="16"/>
          <w:szCs w:val="16"/>
        </w:rPr>
        <w:t>77</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447C990C" w:rsidR="002A2C5B" w:rsidRPr="00667BED"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667BED">
        <w:rPr>
          <w:rFonts w:ascii="Arial" w:eastAsia="Arial" w:hAnsi="Arial" w:cs="Arial"/>
          <w:sz w:val="24"/>
          <w:szCs w:val="24"/>
        </w:rPr>
        <w:t>A total of</w:t>
      </w:r>
      <w:r w:rsidRPr="00667BED">
        <w:rPr>
          <w:rFonts w:ascii="Arial" w:eastAsia="Arial" w:hAnsi="Arial" w:cs="Arial"/>
          <w:b/>
          <w:bCs/>
          <w:sz w:val="24"/>
          <w:szCs w:val="24"/>
        </w:rPr>
        <w:t xml:space="preserve"> </w:t>
      </w:r>
      <w:r w:rsidRPr="00667BED">
        <w:rPr>
          <w:rFonts w:ascii="Arial" w:eastAsia="Arial" w:hAnsi="Arial" w:cs="Arial"/>
          <w:b/>
          <w:sz w:val="24"/>
          <w:szCs w:val="24"/>
        </w:rPr>
        <w:t>₱</w:t>
      </w:r>
      <w:r w:rsidR="00237CEE" w:rsidRPr="00667BED">
        <w:rPr>
          <w:rFonts w:ascii="Arial" w:eastAsia="Arial" w:hAnsi="Arial" w:cs="Arial"/>
          <w:b/>
          <w:bCs/>
          <w:sz w:val="24"/>
          <w:szCs w:val="24"/>
        </w:rPr>
        <w:t>2,458,821,258.36</w:t>
      </w:r>
      <w:r w:rsidR="00E059FE" w:rsidRPr="00667BED">
        <w:rPr>
          <w:rFonts w:ascii="Arial" w:eastAsia="Arial" w:hAnsi="Arial" w:cs="Arial"/>
          <w:b/>
          <w:bCs/>
          <w:sz w:val="24"/>
          <w:szCs w:val="24"/>
        </w:rPr>
        <w:t xml:space="preserve"> </w:t>
      </w:r>
      <w:r w:rsidRPr="00667BED">
        <w:rPr>
          <w:rFonts w:ascii="Arial" w:eastAsia="Arial" w:hAnsi="Arial" w:cs="Arial"/>
          <w:sz w:val="24"/>
          <w:szCs w:val="24"/>
        </w:rPr>
        <w:t xml:space="preserve">worth of assistance was provided to the families and individuals including </w:t>
      </w:r>
      <w:proofErr w:type="spellStart"/>
      <w:r w:rsidRPr="00667BED">
        <w:rPr>
          <w:rFonts w:ascii="Arial" w:eastAsia="Arial" w:hAnsi="Arial" w:cs="Arial"/>
          <w:sz w:val="24"/>
          <w:szCs w:val="24"/>
        </w:rPr>
        <w:t>strandees</w:t>
      </w:r>
      <w:proofErr w:type="spellEnd"/>
      <w:r w:rsidRPr="00667BED">
        <w:rPr>
          <w:rFonts w:ascii="Arial" w:eastAsia="Arial" w:hAnsi="Arial" w:cs="Arial"/>
          <w:sz w:val="24"/>
          <w:szCs w:val="24"/>
        </w:rPr>
        <w:t xml:space="preserve"> affected by community quarantine being implemented due to COVID-19 pandemic; of which, </w:t>
      </w:r>
      <w:r w:rsidRPr="00667BED">
        <w:rPr>
          <w:rFonts w:ascii="Arial" w:eastAsia="Arial" w:hAnsi="Arial" w:cs="Arial"/>
          <w:b/>
          <w:sz w:val="24"/>
          <w:szCs w:val="24"/>
        </w:rPr>
        <w:t>₱</w:t>
      </w:r>
      <w:r w:rsidR="00237CEE" w:rsidRPr="00667BED">
        <w:rPr>
          <w:rFonts w:ascii="Arial" w:eastAsia="Arial" w:hAnsi="Arial" w:cs="Arial"/>
          <w:b/>
          <w:sz w:val="24"/>
          <w:szCs w:val="24"/>
        </w:rPr>
        <w:t xml:space="preserve">1,891,421,493.63 </w:t>
      </w:r>
      <w:r w:rsidRPr="00667BED">
        <w:rPr>
          <w:rFonts w:ascii="Arial" w:eastAsia="Arial" w:hAnsi="Arial" w:cs="Arial"/>
          <w:bCs/>
          <w:sz w:val="24"/>
          <w:szCs w:val="24"/>
        </w:rPr>
        <w:t>was</w:t>
      </w:r>
      <w:r w:rsidRPr="00667BED">
        <w:rPr>
          <w:rFonts w:ascii="Arial" w:eastAsia="Arial" w:hAnsi="Arial" w:cs="Arial"/>
          <w:sz w:val="24"/>
          <w:szCs w:val="24"/>
        </w:rPr>
        <w:t xml:space="preserve"> provided by </w:t>
      </w:r>
      <w:r w:rsidRPr="00667BED">
        <w:rPr>
          <w:rFonts w:ascii="Arial" w:eastAsia="Arial" w:hAnsi="Arial" w:cs="Arial"/>
          <w:b/>
          <w:sz w:val="24"/>
          <w:szCs w:val="24"/>
        </w:rPr>
        <w:t>DSWD</w:t>
      </w:r>
      <w:r w:rsidRPr="00667BED">
        <w:rPr>
          <w:rFonts w:ascii="Arial" w:eastAsia="Arial" w:hAnsi="Arial" w:cs="Arial"/>
          <w:sz w:val="24"/>
          <w:szCs w:val="24"/>
        </w:rPr>
        <w:t>,</w:t>
      </w:r>
      <w:r w:rsidRPr="00667BED">
        <w:rPr>
          <w:rFonts w:ascii="Arial" w:eastAsia="Arial" w:hAnsi="Arial" w:cs="Arial"/>
          <w:b/>
          <w:sz w:val="24"/>
          <w:szCs w:val="24"/>
        </w:rPr>
        <w:t xml:space="preserve"> ₱</w:t>
      </w:r>
      <w:r w:rsidR="001B0644" w:rsidRPr="00667BED">
        <w:rPr>
          <w:rFonts w:ascii="Arial" w:eastAsia="Arial" w:hAnsi="Arial" w:cs="Arial"/>
          <w:b/>
          <w:bCs/>
          <w:sz w:val="24"/>
          <w:szCs w:val="24"/>
        </w:rPr>
        <w:t xml:space="preserve">535,549,354.77 </w:t>
      </w:r>
      <w:r w:rsidRPr="00667BED">
        <w:rPr>
          <w:rFonts w:ascii="Arial" w:eastAsia="Arial" w:hAnsi="Arial" w:cs="Arial"/>
          <w:sz w:val="24"/>
          <w:szCs w:val="24"/>
        </w:rPr>
        <w:t xml:space="preserve">from </w:t>
      </w:r>
      <w:r w:rsidRPr="00667BED">
        <w:rPr>
          <w:rFonts w:ascii="Arial" w:eastAsia="Arial" w:hAnsi="Arial" w:cs="Arial"/>
          <w:b/>
          <w:sz w:val="24"/>
          <w:szCs w:val="24"/>
        </w:rPr>
        <w:t>NGOs</w:t>
      </w:r>
      <w:r w:rsidRPr="00667BED">
        <w:rPr>
          <w:rFonts w:ascii="Arial" w:eastAsia="Arial" w:hAnsi="Arial" w:cs="Arial"/>
          <w:sz w:val="24"/>
          <w:szCs w:val="24"/>
        </w:rPr>
        <w:t xml:space="preserve">, and </w:t>
      </w:r>
      <w:r w:rsidRPr="00667BED">
        <w:rPr>
          <w:rFonts w:ascii="Arial" w:eastAsia="Arial" w:hAnsi="Arial" w:cs="Arial"/>
          <w:b/>
          <w:sz w:val="24"/>
          <w:szCs w:val="24"/>
        </w:rPr>
        <w:t>₱</w:t>
      </w:r>
      <w:r w:rsidRPr="00667BED">
        <w:rPr>
          <w:rFonts w:ascii="Arial" w:eastAsia="Arial" w:hAnsi="Arial" w:cs="Arial"/>
          <w:b/>
          <w:bCs/>
          <w:sz w:val="24"/>
          <w:szCs w:val="24"/>
        </w:rPr>
        <w:t xml:space="preserve">31,850,409.96 </w:t>
      </w:r>
      <w:r w:rsidRPr="00667BED">
        <w:rPr>
          <w:rFonts w:ascii="Arial" w:eastAsia="Arial" w:hAnsi="Arial" w:cs="Arial"/>
          <w:sz w:val="24"/>
          <w:szCs w:val="24"/>
        </w:rPr>
        <w:t xml:space="preserve">from </w:t>
      </w:r>
      <w:r w:rsidRPr="00667BED">
        <w:rPr>
          <w:rFonts w:ascii="Arial" w:eastAsia="Arial" w:hAnsi="Arial" w:cs="Arial"/>
          <w:b/>
          <w:sz w:val="24"/>
          <w:szCs w:val="24"/>
          <w:lang w:val="en-US"/>
        </w:rPr>
        <w:t xml:space="preserve">other </w:t>
      </w:r>
      <w:r w:rsidRPr="00667BED">
        <w:rPr>
          <w:rFonts w:ascii="Arial" w:eastAsia="Arial" w:hAnsi="Arial" w:cs="Arial"/>
          <w:b/>
          <w:sz w:val="24"/>
          <w:szCs w:val="24"/>
        </w:rPr>
        <w:t>Partners</w:t>
      </w:r>
      <w:r w:rsidRPr="00667BED">
        <w:rPr>
          <w:rFonts w:ascii="Arial" w:eastAsia="Arial" w:hAnsi="Arial" w:cs="Arial"/>
          <w:b/>
          <w:sz w:val="20"/>
          <w:szCs w:val="20"/>
        </w:rPr>
        <w:t xml:space="preserve"> </w:t>
      </w:r>
      <w:r w:rsidRPr="00667BED">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237CEE" w14:paraId="0C564021" w14:textId="77777777" w:rsidTr="00237CEE">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4879A8E5" w14:textId="77777777" w:rsidR="00237CEE" w:rsidRDefault="00237CEE" w:rsidP="00237CEE">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E513474" w14:textId="77777777" w:rsidR="00237CEE" w:rsidRDefault="00237CEE" w:rsidP="00237CE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237CEE" w14:paraId="66451FBF" w14:textId="77777777" w:rsidTr="008C514E">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6AA6E9E0" w14:textId="77777777" w:rsidR="00237CEE" w:rsidRDefault="00237CEE" w:rsidP="00237CEE">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single" w:sz="4" w:space="0" w:color="auto"/>
              <w:right w:val="single" w:sz="4" w:space="0" w:color="000000"/>
            </w:tcBorders>
            <w:shd w:val="clear" w:color="808080" w:fill="808080"/>
            <w:vAlign w:val="center"/>
            <w:hideMark/>
          </w:tcPr>
          <w:p w14:paraId="20672A71" w14:textId="77777777" w:rsidR="00237CEE" w:rsidRDefault="00237CEE" w:rsidP="00237CE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30D3F264" w14:textId="77777777" w:rsidR="00237CEE" w:rsidRDefault="00237CEE" w:rsidP="00237CE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4E06A8CA" w14:textId="77777777" w:rsidR="00237CEE" w:rsidRDefault="00237CEE" w:rsidP="00237CE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70862BA4" w14:textId="77777777" w:rsidR="00237CEE" w:rsidRDefault="00237CEE" w:rsidP="00237CE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237CEE" w14:paraId="786D4DB3" w14:textId="77777777" w:rsidTr="008C514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D03D81" w14:textId="77777777" w:rsidR="00237CEE" w:rsidRDefault="00237CEE" w:rsidP="00237CE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20D4207B" w14:textId="01922B9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91,421,493.63 </w:t>
            </w:r>
          </w:p>
        </w:tc>
        <w:tc>
          <w:tcPr>
            <w:tcW w:w="675" w:type="pct"/>
            <w:tcBorders>
              <w:top w:val="nil"/>
              <w:left w:val="nil"/>
              <w:bottom w:val="single" w:sz="4" w:space="0" w:color="000000"/>
              <w:right w:val="single" w:sz="4" w:space="0" w:color="000000"/>
            </w:tcBorders>
            <w:shd w:val="clear" w:color="A5A5A5" w:fill="A5A5A5"/>
            <w:noWrap/>
            <w:vAlign w:val="bottom"/>
            <w:hideMark/>
          </w:tcPr>
          <w:p w14:paraId="04EEE561" w14:textId="704FDC9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549,354.77 </w:t>
            </w:r>
          </w:p>
        </w:tc>
        <w:tc>
          <w:tcPr>
            <w:tcW w:w="624" w:type="pct"/>
            <w:tcBorders>
              <w:top w:val="nil"/>
              <w:left w:val="nil"/>
              <w:bottom w:val="single" w:sz="4" w:space="0" w:color="000000"/>
              <w:right w:val="single" w:sz="4" w:space="0" w:color="000000"/>
            </w:tcBorders>
            <w:shd w:val="clear" w:color="A5A5A5" w:fill="A5A5A5"/>
            <w:noWrap/>
            <w:vAlign w:val="bottom"/>
            <w:hideMark/>
          </w:tcPr>
          <w:p w14:paraId="5BE273C8" w14:textId="2711598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1980ACAE" w14:textId="154C4A6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58,821,258.36 </w:t>
            </w:r>
          </w:p>
        </w:tc>
      </w:tr>
      <w:tr w:rsidR="00237CEE" w14:paraId="4DA8B98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4AB89A"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1198A711" w14:textId="2F20E37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4,289,363.86 </w:t>
            </w:r>
          </w:p>
        </w:tc>
        <w:tc>
          <w:tcPr>
            <w:tcW w:w="675" w:type="pct"/>
            <w:tcBorders>
              <w:top w:val="nil"/>
              <w:left w:val="nil"/>
              <w:bottom w:val="single" w:sz="4" w:space="0" w:color="000000"/>
              <w:right w:val="single" w:sz="4" w:space="0" w:color="000000"/>
            </w:tcBorders>
            <w:shd w:val="clear" w:color="A5A5A5" w:fill="A5A5A5"/>
            <w:noWrap/>
            <w:vAlign w:val="bottom"/>
            <w:hideMark/>
          </w:tcPr>
          <w:p w14:paraId="284DF6B7" w14:textId="678E994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1FEA584" w14:textId="59BD95A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120AD65" w14:textId="63B3DA8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9,699,363.86 </w:t>
            </w:r>
          </w:p>
        </w:tc>
      </w:tr>
      <w:tr w:rsidR="00237CEE" w14:paraId="6E25A8C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E184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2A2E98C" w14:textId="397B06B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38,400.25 </w:t>
            </w:r>
          </w:p>
        </w:tc>
        <w:tc>
          <w:tcPr>
            <w:tcW w:w="675" w:type="pct"/>
            <w:tcBorders>
              <w:top w:val="nil"/>
              <w:left w:val="nil"/>
              <w:bottom w:val="single" w:sz="4" w:space="0" w:color="000000"/>
              <w:right w:val="single" w:sz="4" w:space="0" w:color="000000"/>
            </w:tcBorders>
            <w:shd w:val="clear" w:color="auto" w:fill="auto"/>
            <w:noWrap/>
            <w:vAlign w:val="bottom"/>
            <w:hideMark/>
          </w:tcPr>
          <w:p w14:paraId="4EE67B6C" w14:textId="628E0BA4"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B19B6B9" w14:textId="6608534F"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483C4E7" w14:textId="7203EB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038,400.25 </w:t>
            </w:r>
          </w:p>
        </w:tc>
      </w:tr>
      <w:tr w:rsidR="00237CEE" w14:paraId="2EDC16C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C8085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5F416B7" w14:textId="49DCB54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1,214,803.21 </w:t>
            </w:r>
          </w:p>
        </w:tc>
        <w:tc>
          <w:tcPr>
            <w:tcW w:w="675" w:type="pct"/>
            <w:tcBorders>
              <w:top w:val="nil"/>
              <w:left w:val="nil"/>
              <w:bottom w:val="single" w:sz="4" w:space="0" w:color="000000"/>
              <w:right w:val="single" w:sz="4" w:space="0" w:color="000000"/>
            </w:tcBorders>
            <w:shd w:val="clear" w:color="auto" w:fill="auto"/>
            <w:noWrap/>
            <w:vAlign w:val="bottom"/>
            <w:hideMark/>
          </w:tcPr>
          <w:p w14:paraId="10185E06" w14:textId="47A88DB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DBC31B" w14:textId="4F1323B1"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6D89BC1" w14:textId="496C85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314,803.21 </w:t>
            </w:r>
          </w:p>
        </w:tc>
      </w:tr>
      <w:tr w:rsidR="00237CEE" w14:paraId="6D0D57C7"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61A33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58BF11D4" w14:textId="2CE1D99A"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351BC93C" w14:textId="7B38AA31"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03C6C3" w14:textId="28640574"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9ECD0A6" w14:textId="271972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237CEE" w14:paraId="2056F1F9"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ED67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35AB5D07" w14:textId="6CE185B4"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617,923.00 </w:t>
            </w:r>
          </w:p>
        </w:tc>
        <w:tc>
          <w:tcPr>
            <w:tcW w:w="675" w:type="pct"/>
            <w:tcBorders>
              <w:top w:val="nil"/>
              <w:left w:val="nil"/>
              <w:bottom w:val="single" w:sz="4" w:space="0" w:color="000000"/>
              <w:right w:val="single" w:sz="4" w:space="0" w:color="000000"/>
            </w:tcBorders>
            <w:shd w:val="clear" w:color="auto" w:fill="auto"/>
            <w:noWrap/>
            <w:vAlign w:val="bottom"/>
            <w:hideMark/>
          </w:tcPr>
          <w:p w14:paraId="0A1C9B3B" w14:textId="672328FF"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7BD711" w14:textId="537B4366"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7F6563B" w14:textId="1EF19D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7,923.00 </w:t>
            </w:r>
          </w:p>
        </w:tc>
      </w:tr>
      <w:tr w:rsidR="00237CEE" w14:paraId="5D024BA4"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8D9D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DDDFCE6" w14:textId="55DF6670"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065,741.60 </w:t>
            </w:r>
          </w:p>
        </w:tc>
        <w:tc>
          <w:tcPr>
            <w:tcW w:w="675" w:type="pct"/>
            <w:tcBorders>
              <w:top w:val="nil"/>
              <w:left w:val="nil"/>
              <w:bottom w:val="single" w:sz="4" w:space="0" w:color="000000"/>
              <w:right w:val="single" w:sz="4" w:space="0" w:color="000000"/>
            </w:tcBorders>
            <w:shd w:val="clear" w:color="auto" w:fill="auto"/>
            <w:noWrap/>
            <w:vAlign w:val="bottom"/>
            <w:hideMark/>
          </w:tcPr>
          <w:p w14:paraId="583BDF44" w14:textId="24491460"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BF11A22" w14:textId="0CA5A6E5"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B844971" w14:textId="0057C7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73,241.60 </w:t>
            </w:r>
          </w:p>
        </w:tc>
      </w:tr>
      <w:tr w:rsidR="00237CEE" w14:paraId="5B5E3EBF"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1CB96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3500A02C" w14:textId="1FE8553D"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5,988.00 </w:t>
            </w:r>
          </w:p>
        </w:tc>
        <w:tc>
          <w:tcPr>
            <w:tcW w:w="675" w:type="pct"/>
            <w:tcBorders>
              <w:top w:val="nil"/>
              <w:left w:val="nil"/>
              <w:bottom w:val="single" w:sz="4" w:space="0" w:color="000000"/>
              <w:right w:val="single" w:sz="4" w:space="0" w:color="000000"/>
            </w:tcBorders>
            <w:shd w:val="clear" w:color="auto" w:fill="auto"/>
            <w:noWrap/>
            <w:vAlign w:val="bottom"/>
            <w:hideMark/>
          </w:tcPr>
          <w:p w14:paraId="740D7AF8" w14:textId="651AD089"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43364C5" w14:textId="41044DE2"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2ADA9F8" w14:textId="21BAA6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558,488.00 </w:t>
            </w:r>
          </w:p>
        </w:tc>
      </w:tr>
      <w:tr w:rsidR="00237CEE" w14:paraId="09B826E9"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9A134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6E39A16" w14:textId="266B1133"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908,983.00 </w:t>
            </w:r>
          </w:p>
        </w:tc>
        <w:tc>
          <w:tcPr>
            <w:tcW w:w="675" w:type="pct"/>
            <w:tcBorders>
              <w:top w:val="nil"/>
              <w:left w:val="nil"/>
              <w:bottom w:val="single" w:sz="4" w:space="0" w:color="000000"/>
              <w:right w:val="single" w:sz="4" w:space="0" w:color="000000"/>
            </w:tcBorders>
            <w:shd w:val="clear" w:color="auto" w:fill="auto"/>
            <w:noWrap/>
            <w:vAlign w:val="bottom"/>
            <w:hideMark/>
          </w:tcPr>
          <w:p w14:paraId="549B1668" w14:textId="63A7BDDA"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CB77A82" w14:textId="1338DF23"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5E3A832" w14:textId="43FB0B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351,483.00 </w:t>
            </w:r>
          </w:p>
        </w:tc>
      </w:tr>
      <w:tr w:rsidR="00237CEE" w14:paraId="2F2BDC9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B97A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EA079F8" w14:textId="2D39EB4A"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660,025.00 </w:t>
            </w:r>
          </w:p>
        </w:tc>
        <w:tc>
          <w:tcPr>
            <w:tcW w:w="675" w:type="pct"/>
            <w:tcBorders>
              <w:top w:val="nil"/>
              <w:left w:val="nil"/>
              <w:bottom w:val="single" w:sz="4" w:space="0" w:color="000000"/>
              <w:right w:val="single" w:sz="4" w:space="0" w:color="000000"/>
            </w:tcBorders>
            <w:shd w:val="clear" w:color="auto" w:fill="auto"/>
            <w:noWrap/>
            <w:vAlign w:val="bottom"/>
            <w:hideMark/>
          </w:tcPr>
          <w:p w14:paraId="6D74292F" w14:textId="2533F15A"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C5CE74A" w14:textId="4C257933"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321B50F" w14:textId="3048C6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60,025.00 </w:t>
            </w:r>
          </w:p>
        </w:tc>
      </w:tr>
      <w:tr w:rsidR="00237CEE" w14:paraId="306CBE56"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BB368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9286595" w14:textId="4BEFF66F"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CE0555" w14:textId="41DA3B31"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3AF5F8C" w14:textId="5E616E80"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9F17D9D" w14:textId="74F729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237CEE" w14:paraId="215D2756"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CEBBF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vot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0DBA96" w14:textId="462F7FE2"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2DBBEDC0" w14:textId="0879A745"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9CAFC0" w14:textId="767DC250"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F0F19CA" w14:textId="0953F8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237CEE" w14:paraId="04075740"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BAD6A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3C87D6F" w14:textId="080B4D03"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70,843.30 </w:t>
            </w:r>
          </w:p>
        </w:tc>
        <w:tc>
          <w:tcPr>
            <w:tcW w:w="675" w:type="pct"/>
            <w:tcBorders>
              <w:top w:val="nil"/>
              <w:left w:val="nil"/>
              <w:bottom w:val="single" w:sz="4" w:space="0" w:color="000000"/>
              <w:right w:val="single" w:sz="4" w:space="0" w:color="000000"/>
            </w:tcBorders>
            <w:shd w:val="clear" w:color="auto" w:fill="auto"/>
            <w:noWrap/>
            <w:vAlign w:val="bottom"/>
            <w:hideMark/>
          </w:tcPr>
          <w:p w14:paraId="4D80E5D6" w14:textId="31BD562E"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4FE2CC4" w14:textId="4F193362"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60835DF" w14:textId="009F3F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843.30 </w:t>
            </w:r>
          </w:p>
        </w:tc>
      </w:tr>
      <w:tr w:rsidR="00237CEE" w14:paraId="63275A76"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AADE4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E1F4F0C" w14:textId="57F68E1F"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282,563.80 </w:t>
            </w:r>
          </w:p>
        </w:tc>
        <w:tc>
          <w:tcPr>
            <w:tcW w:w="675" w:type="pct"/>
            <w:tcBorders>
              <w:top w:val="nil"/>
              <w:left w:val="nil"/>
              <w:bottom w:val="single" w:sz="4" w:space="0" w:color="000000"/>
              <w:right w:val="single" w:sz="4" w:space="0" w:color="000000"/>
            </w:tcBorders>
            <w:shd w:val="clear" w:color="auto" w:fill="auto"/>
            <w:noWrap/>
            <w:vAlign w:val="bottom"/>
            <w:hideMark/>
          </w:tcPr>
          <w:p w14:paraId="52284ABD" w14:textId="55BD4302"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EC80428" w14:textId="33D7EF90"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A546806" w14:textId="18BFE0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005,063.80 </w:t>
            </w:r>
          </w:p>
        </w:tc>
      </w:tr>
      <w:tr w:rsidR="00237CEE" w14:paraId="51D05307"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C6481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0CC98C48" w14:textId="5F30F8A5"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074,040.00 </w:t>
            </w:r>
          </w:p>
        </w:tc>
        <w:tc>
          <w:tcPr>
            <w:tcW w:w="675" w:type="pct"/>
            <w:tcBorders>
              <w:top w:val="nil"/>
              <w:left w:val="nil"/>
              <w:bottom w:val="single" w:sz="4" w:space="0" w:color="000000"/>
              <w:right w:val="single" w:sz="4" w:space="0" w:color="000000"/>
            </w:tcBorders>
            <w:shd w:val="clear" w:color="auto" w:fill="auto"/>
            <w:noWrap/>
            <w:vAlign w:val="bottom"/>
            <w:hideMark/>
          </w:tcPr>
          <w:p w14:paraId="2B17507E" w14:textId="2BD7B0A5"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877BD4D" w14:textId="5B75E576"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4A61068" w14:textId="11ECAF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74,040.00 </w:t>
            </w:r>
          </w:p>
        </w:tc>
      </w:tr>
      <w:tr w:rsidR="00237CEE" w14:paraId="12BA40AC"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0E06F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752D0564" w14:textId="4CF09300"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2,623.60 </w:t>
            </w:r>
          </w:p>
        </w:tc>
        <w:tc>
          <w:tcPr>
            <w:tcW w:w="675" w:type="pct"/>
            <w:tcBorders>
              <w:top w:val="nil"/>
              <w:left w:val="nil"/>
              <w:bottom w:val="single" w:sz="4" w:space="0" w:color="000000"/>
              <w:right w:val="single" w:sz="4" w:space="0" w:color="000000"/>
            </w:tcBorders>
            <w:shd w:val="clear" w:color="auto" w:fill="auto"/>
            <w:noWrap/>
            <w:vAlign w:val="bottom"/>
            <w:hideMark/>
          </w:tcPr>
          <w:p w14:paraId="5B34D639" w14:textId="767BC06D"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0B1D27" w14:textId="0EEF73A0"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66A2FD7" w14:textId="42244E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2,623.60 </w:t>
            </w:r>
          </w:p>
        </w:tc>
      </w:tr>
      <w:tr w:rsidR="00237CEE" w14:paraId="2BBCFD07"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4FB9B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2395446E" w14:textId="334353AB"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306EEF5A" w14:textId="3D60C50E"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AE11CCC" w14:textId="799C3929"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91A946E" w14:textId="5190FF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237CEE" w14:paraId="3AA1E1F4"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43D0C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0AE51D2" w14:textId="2687A3DF"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3,748,555.30 </w:t>
            </w:r>
          </w:p>
        </w:tc>
        <w:tc>
          <w:tcPr>
            <w:tcW w:w="675" w:type="pct"/>
            <w:tcBorders>
              <w:top w:val="nil"/>
              <w:left w:val="nil"/>
              <w:bottom w:val="single" w:sz="4" w:space="0" w:color="000000"/>
              <w:right w:val="single" w:sz="4" w:space="0" w:color="000000"/>
            </w:tcBorders>
            <w:shd w:val="clear" w:color="auto" w:fill="auto"/>
            <w:noWrap/>
            <w:vAlign w:val="bottom"/>
            <w:hideMark/>
          </w:tcPr>
          <w:p w14:paraId="5A8596BE" w14:textId="48320474"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1F4CC5E" w14:textId="3DAB7634"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75107B8" w14:textId="219684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8,555.30 </w:t>
            </w:r>
          </w:p>
        </w:tc>
      </w:tr>
      <w:tr w:rsidR="00237CEE" w14:paraId="36980BBF"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662BB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DA943FC" w14:textId="5959B7BD"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064,100.00 </w:t>
            </w:r>
          </w:p>
        </w:tc>
        <w:tc>
          <w:tcPr>
            <w:tcW w:w="675" w:type="pct"/>
            <w:tcBorders>
              <w:top w:val="nil"/>
              <w:left w:val="nil"/>
              <w:bottom w:val="single" w:sz="4" w:space="0" w:color="000000"/>
              <w:right w:val="single" w:sz="4" w:space="0" w:color="000000"/>
            </w:tcBorders>
            <w:shd w:val="clear" w:color="auto" w:fill="auto"/>
            <w:noWrap/>
            <w:vAlign w:val="bottom"/>
            <w:hideMark/>
          </w:tcPr>
          <w:p w14:paraId="21A1EF4B" w14:textId="1A9B1ED1"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C65D46E" w14:textId="084E60A1"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993650A" w14:textId="5C4CFE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64,100.00 </w:t>
            </w:r>
          </w:p>
        </w:tc>
      </w:tr>
      <w:tr w:rsidR="00237CEE" w14:paraId="50DD1D1F"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0773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72E42304" w14:textId="7474DB2B"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35204B6A" w14:textId="7C640D6A"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2F9EEC3" w14:textId="42B40F7D"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9496CBB" w14:textId="066B88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237CEE" w14:paraId="154F215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B30A46"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689DFB5D" w14:textId="26D4E19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905,602.68 </w:t>
            </w:r>
          </w:p>
        </w:tc>
        <w:tc>
          <w:tcPr>
            <w:tcW w:w="675" w:type="pct"/>
            <w:tcBorders>
              <w:top w:val="nil"/>
              <w:left w:val="nil"/>
              <w:bottom w:val="single" w:sz="4" w:space="0" w:color="000000"/>
              <w:right w:val="single" w:sz="4" w:space="0" w:color="000000"/>
            </w:tcBorders>
            <w:shd w:val="clear" w:color="A5A5A5" w:fill="A5A5A5"/>
            <w:noWrap/>
            <w:vAlign w:val="bottom"/>
            <w:hideMark/>
          </w:tcPr>
          <w:p w14:paraId="0FC11A1F" w14:textId="73238FE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7E13C9FC" w14:textId="260B90D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5838C7A0" w14:textId="2DD73D6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61,713.27 </w:t>
            </w:r>
          </w:p>
        </w:tc>
      </w:tr>
      <w:tr w:rsidR="00237CEE" w14:paraId="56A0C34F"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FB744" w14:textId="77777777" w:rsidR="00237CEE" w:rsidRDefault="00237CEE" w:rsidP="00237CEE">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0E6744F" w14:textId="43B1165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8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408D4EA" w14:textId="31B0F6C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1DCE329" w14:textId="1B96BA9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0360AF" w14:textId="7EAE954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84,682.38 </w:t>
            </w:r>
          </w:p>
        </w:tc>
      </w:tr>
      <w:tr w:rsidR="00237CEE" w14:paraId="71D61D7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18E3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9764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Ilocos</w:t>
            </w:r>
            <w:proofErr w:type="spellEnd"/>
            <w:r>
              <w:rPr>
                <w:rFonts w:ascii="Arial Narrow" w:hAnsi="Arial Narrow"/>
                <w:i/>
                <w:iCs/>
                <w:color w:val="000000"/>
                <w:sz w:val="20"/>
                <w:szCs w:val="20"/>
              </w:rPr>
              <w:t xml:space="preserve"> Norte</w:t>
            </w:r>
          </w:p>
        </w:tc>
        <w:tc>
          <w:tcPr>
            <w:tcW w:w="777" w:type="pct"/>
            <w:tcBorders>
              <w:top w:val="nil"/>
              <w:left w:val="nil"/>
              <w:bottom w:val="single" w:sz="4" w:space="0" w:color="000000"/>
              <w:right w:val="single" w:sz="4" w:space="0" w:color="000000"/>
            </w:tcBorders>
            <w:shd w:val="clear" w:color="auto" w:fill="auto"/>
            <w:noWrap/>
            <w:vAlign w:val="center"/>
            <w:hideMark/>
          </w:tcPr>
          <w:p w14:paraId="1BEC22F2" w14:textId="61A63D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4D054F84" w14:textId="526811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C85E3B" w14:textId="691FB2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3F120" w14:textId="74C73A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237CEE" w14:paraId="7A82D7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5F51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936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776C36E3" w14:textId="289216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0D82A751" w14:textId="450E7B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5983D9" w14:textId="2F57F3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4093A" w14:textId="399522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237CEE" w14:paraId="6F4C150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E626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12D0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arr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0009672C" w14:textId="2FD426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03C7BF9B" w14:textId="31150C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0E4EC4" w14:textId="1AAE99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071D7" w14:textId="52561E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237CEE" w14:paraId="1072C14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08CA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0E97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doc</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0F94B4E" w14:textId="1B4BD2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16CAB758" w14:textId="0A9FF1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E873CC" w14:textId="1E5F28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F483A" w14:textId="17986C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237CEE" w14:paraId="29D072C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E4D7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F75D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1F77E916" w14:textId="35B4D8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5635A4C4" w14:textId="369477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2FEE0BF" w14:textId="50BF81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0EEA7" w14:textId="58D49C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237CEE" w14:paraId="331B5C5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F3A2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663B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na</w:t>
            </w:r>
            <w:proofErr w:type="spellEnd"/>
            <w:r>
              <w:rPr>
                <w:rFonts w:ascii="Arial Narrow" w:hAnsi="Arial Narrow"/>
                <w:i/>
                <w:iCs/>
                <w:color w:val="000000"/>
                <w:sz w:val="20"/>
                <w:szCs w:val="20"/>
              </w:rPr>
              <w:t xml:space="preserve">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2B5C9895" w14:textId="7D2808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A566705" w14:textId="78ACE4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FBAEAF4" w14:textId="7B2173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47F10" w14:textId="79D275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7CEE" w14:paraId="6FFC279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2FD3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88E2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49634FD4" w14:textId="6560FA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01FA5F0C" w14:textId="05D1DC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D1CF977" w14:textId="18E57B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B4D95" w14:textId="3E2907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237CEE" w14:paraId="76EFD50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6C8B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F8CD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D5BFFCE" w14:textId="697A4F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D7175E7" w14:textId="3B6858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74C4E041" w14:textId="5B9F4D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C0670" w14:textId="00AE31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237CEE" w14:paraId="1635689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C14F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CC37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as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7CF35224" w14:textId="14B7E3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1DA32BD6" w14:textId="24E2C1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7D574DB" w14:textId="723031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0AD4D" w14:textId="5A6EEF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237CEE" w14:paraId="08E995B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97DC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35B4C3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rrimao</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0874BF8" w14:textId="39F051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17A4435" w14:textId="3A8CC6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A977A4C" w14:textId="09451A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B95AC" w14:textId="0A3A66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7CEE" w14:paraId="7AB174A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16A1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FF00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gras</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5FD90F65" w14:textId="14A378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2530857D" w14:textId="139CAD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17DC02F" w14:textId="1A1A8C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2B89E" w14:textId="56450D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237CEE" w14:paraId="65E4006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593D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5A98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ne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589459C8" w14:textId="02E1BF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4E453608" w14:textId="16F383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36ABB8" w14:textId="0C2996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69160" w14:textId="6D5623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237CEE" w14:paraId="695C51E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0DBF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37D6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7F5FB19C" w14:textId="78690F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c>
          <w:tcPr>
            <w:tcW w:w="675" w:type="pct"/>
            <w:tcBorders>
              <w:top w:val="nil"/>
              <w:left w:val="nil"/>
              <w:bottom w:val="single" w:sz="4" w:space="0" w:color="000000"/>
              <w:right w:val="single" w:sz="4" w:space="0" w:color="000000"/>
            </w:tcBorders>
            <w:shd w:val="clear" w:color="auto" w:fill="auto"/>
            <w:noWrap/>
            <w:vAlign w:val="center"/>
            <w:hideMark/>
          </w:tcPr>
          <w:p w14:paraId="152DA6E9" w14:textId="482FB4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68E83A" w14:textId="53D76D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1B9A9" w14:textId="391756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r>
      <w:tr w:rsidR="00237CEE" w14:paraId="4F7B7F1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EC5A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1CDD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0A31BA93" w14:textId="39E953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30CF3F3E" w14:textId="57E74F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19B9FCF3" w14:textId="795B3C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9BE70" w14:textId="509DEE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237CEE" w14:paraId="45BCFEE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77C3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5CC5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1AACBE1C" w14:textId="666A10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7005FADB" w14:textId="6BB128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307596BA" w14:textId="1CE8F0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41817" w14:textId="360C53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237CEE" w14:paraId="3DA5ACB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AAD0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C63E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gudpud</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1312255" w14:textId="7F1ED4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14FEDE10" w14:textId="35BBD0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099D4B9" w14:textId="156C54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26690" w14:textId="6C772C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237CEE" w14:paraId="4A622C2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F621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3BB8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oay</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2FD8DA5" w14:textId="45C9DB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142FD2ED" w14:textId="41740F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9BB9BBA" w14:textId="7EF4C7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1E8F0" w14:textId="5B3B80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7CEE" w14:paraId="16FC23A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3F26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6983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uquin</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07FAE83A" w14:textId="67645F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FABB5EA" w14:textId="4B4FD8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96E985E" w14:textId="385D8C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81720" w14:textId="2BB096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7CEE" w14:paraId="1A086A0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1AA1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82DE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ddi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DA6753A" w14:textId="2AE956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5EBF847" w14:textId="795C58D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8A09D34" w14:textId="1DB58E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B8C76" w14:textId="0AD5B8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7CEE" w14:paraId="3C8D4C4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85C3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79E3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il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E5DD988" w14:textId="65DE97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16F14AC" w14:textId="7E36AE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D78AAEE" w14:textId="6AB801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238E4" w14:textId="3F0540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7CEE" w14:paraId="180580E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4CA1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99C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00C76396" w14:textId="7191DE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C441947" w14:textId="2B2F7F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B8AA3F1" w14:textId="20FDB3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0302F" w14:textId="07E4BA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7CEE" w14:paraId="79AF5CC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EBAE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5882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rrat</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5A056EF9" w14:textId="492C9C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1D7F3DBF" w14:textId="04C782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5708275" w14:textId="7A7089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99394" w14:textId="447F74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237CEE" w14:paraId="56FBF1D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6E0C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9619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lson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1D1EC5F" w14:textId="155E0D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0D65BE93" w14:textId="3CAE1E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4CBA83" w14:textId="669BA6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BF468" w14:textId="2938CA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237CEE" w14:paraId="15AC32D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926C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0D67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ntar</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AC15679" w14:textId="5B5C9C0E"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761F2A5C" w14:textId="7D041174"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4A8F36D" w14:textId="7CE17F79"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F5493" w14:textId="2F5E83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237CEE" w14:paraId="6A6EE553"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26443D" w14:textId="77777777" w:rsidR="00237CEE" w:rsidRDefault="00237CEE" w:rsidP="00237CEE">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9147BA3" w14:textId="6498583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21D80980" w14:textId="6DE0C7D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F1374F" w14:textId="6D99CD3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BE3BA4C" w14:textId="2BBE9AB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r>
      <w:tr w:rsidR="00237CEE" w14:paraId="0481AC8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09AC3"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DFD1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Ilocos</w:t>
            </w:r>
            <w:proofErr w:type="spellEnd"/>
            <w:r>
              <w:rPr>
                <w:rFonts w:ascii="Arial Narrow" w:hAnsi="Arial Narrow"/>
                <w:i/>
                <w:iCs/>
                <w:color w:val="000000"/>
                <w:sz w:val="20"/>
                <w:szCs w:val="20"/>
              </w:rPr>
              <w:t xml:space="preserve"> Sur</w:t>
            </w:r>
          </w:p>
        </w:tc>
        <w:tc>
          <w:tcPr>
            <w:tcW w:w="777" w:type="pct"/>
            <w:tcBorders>
              <w:top w:val="nil"/>
              <w:left w:val="nil"/>
              <w:bottom w:val="single" w:sz="4" w:space="0" w:color="000000"/>
              <w:right w:val="single" w:sz="4" w:space="0" w:color="000000"/>
            </w:tcBorders>
            <w:shd w:val="clear" w:color="auto" w:fill="auto"/>
            <w:noWrap/>
            <w:vAlign w:val="bottom"/>
            <w:hideMark/>
          </w:tcPr>
          <w:p w14:paraId="0D8405F3" w14:textId="1691C1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1CE4E889" w14:textId="037B84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99E86" w14:textId="5C7449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32A7C" w14:textId="78C9BA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237CEE" w14:paraId="6C4A3AA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50DA2"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9087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l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B5DC58" w14:textId="51AE48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51D3217D" w14:textId="5D12AF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8ACA0" w14:textId="3D631C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34566" w14:textId="670E0F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237CEE" w14:paraId="2BADBCA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85E3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396D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yo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BE5966" w14:textId="5991FA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1F7866BD" w14:textId="29C1EA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A1B7A" w14:textId="5AA90A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D07B6" w14:textId="554DD7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237CEE" w14:paraId="70E4386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AAC28"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B46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4C69EA3D" w14:textId="456C64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164BFECE" w14:textId="0C89E1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AD3BD" w14:textId="55E9CD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9EEA0" w14:textId="286B5C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237CEE" w14:paraId="60D9F2A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5B8A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A306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6B3F560D" w14:textId="37A4EA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77D515DF" w14:textId="3E5E20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5149B" w14:textId="41DC64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45D3D" w14:textId="7510CD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237CEE" w14:paraId="6712CEE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FF16D"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DB1D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3D9898" w14:textId="722FB6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5013DE3A" w14:textId="4A61A2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13D33" w14:textId="1BD084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5971B" w14:textId="03810B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237CEE" w14:paraId="3D282CD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7996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4F4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0382355F" w14:textId="0FD144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3546387B" w14:textId="40DFAA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19EA6" w14:textId="0EFDEC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02997" w14:textId="2193AC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237CEE" w14:paraId="18344E3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C3926"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93DE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o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077067" w14:textId="4324B0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376FD179" w14:textId="259684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3CF52" w14:textId="720FDE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557C1" w14:textId="708654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237CEE" w14:paraId="4776EEC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9A2A5"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167C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5B876DAC" w14:textId="118D2A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75874FCD" w14:textId="63874B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D5006" w14:textId="4D6D5B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3ED65" w14:textId="1D68D3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237CEE" w14:paraId="6BB1B05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3B6F1"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E032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lim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4CEE6D" w14:textId="59E739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3463A8F6" w14:textId="7D7EDF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5A547" w14:textId="5BDAF3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292AC" w14:textId="45193F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237CEE" w14:paraId="7D4552D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5F97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0A6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BFE3730" w14:textId="2DDB56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3297E2C3" w14:textId="535445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320C5" w14:textId="3F256B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CD572" w14:textId="2F4B6B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237CEE" w14:paraId="196EB8F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93AC2"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0072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dlid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3F6BD7" w14:textId="643D2D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6018D691" w14:textId="6C0B0E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C731C" w14:textId="06CA3C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8CB5F" w14:textId="21B068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237CEE" w14:paraId="1AAC51E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A4062"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4BDF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sing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38F983" w14:textId="548730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73C8DA52" w14:textId="4F2609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C83C8" w14:textId="2EA003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88393" w14:textId="5C785F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237CEE" w14:paraId="30D75F5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DF66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2F38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buk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F59D00" w14:textId="219E21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0094AE65" w14:textId="386581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2FE4E" w14:textId="077569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2D739" w14:textId="3155A8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237CEE" w14:paraId="003E037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0E724"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030C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rv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3D6225" w14:textId="758CFD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69EB0379" w14:textId="687676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13795" w14:textId="128A56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E4E47" w14:textId="4606D8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237CEE" w14:paraId="3B18C3A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6AD16"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B173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Angkaki</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1B54768" w14:textId="3CBB77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328138C0" w14:textId="4BECF6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ADAAB" w14:textId="2C8C05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39F72" w14:textId="66AAAF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237CEE" w14:paraId="5CC2520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61B5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4556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w:t>
            </w:r>
            <w:proofErr w:type="spellStart"/>
            <w:r>
              <w:rPr>
                <w:rFonts w:ascii="Arial Narrow" w:hAnsi="Arial Narrow"/>
                <w:i/>
                <w:iCs/>
                <w:color w:val="000000"/>
                <w:sz w:val="20"/>
                <w:szCs w:val="20"/>
              </w:rPr>
              <w:t>Bauge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BED97CE" w14:textId="0C4619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54E57A93" w14:textId="599737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C30D9" w14:textId="0CBE67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AA756" w14:textId="4A9F4A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237CEE" w14:paraId="4165EA0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2BC54"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FA2C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1658CD5" w14:textId="471889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6FD8929B" w14:textId="3CCEFD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D2C3B" w14:textId="15D89E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6D13C" w14:textId="04608B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237CEE" w14:paraId="5E70DB7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FD280"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B6F0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1F6F93E6" w14:textId="277FD8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16899A0D" w14:textId="734A40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7A0BE" w14:textId="104569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E5F75" w14:textId="5CA63E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237CEE" w14:paraId="7FE3FBC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FC3B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3FD6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w:t>
            </w:r>
            <w:proofErr w:type="spellStart"/>
            <w:r>
              <w:rPr>
                <w:rFonts w:ascii="Arial Narrow" w:hAnsi="Arial Narrow"/>
                <w:i/>
                <w:iCs/>
                <w:color w:val="000000"/>
                <w:sz w:val="20"/>
                <w:szCs w:val="20"/>
              </w:rPr>
              <w:t>Lap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5BD1B8D" w14:textId="5528F0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52D6E6D5" w14:textId="0F71F8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267D3" w14:textId="1E032D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5D973" w14:textId="11A118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237CEE" w14:paraId="377520B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EC374"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D21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06CDEFE" w14:textId="7A7555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0BB37D16" w14:textId="545FA8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25B0D" w14:textId="5B375A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C0C6A" w14:textId="135E6E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237CEE" w14:paraId="4D700AD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5D185"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3B3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153A540D" w14:textId="6E8086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79B737AF" w14:textId="6BC64C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020ED" w14:textId="084FDE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BCA63" w14:textId="4A9BF2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237CEE" w14:paraId="69F143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C898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525C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95761C5" w14:textId="45CA44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84E7C8F" w14:textId="2CE479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D6A6A" w14:textId="0204B8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85712" w14:textId="48E77D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7CEE" w14:paraId="56A708F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3959D"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FA80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F5D5E39" w14:textId="1F2033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0BF4702D" w14:textId="7A05DD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01C0E" w14:textId="68F8C6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11748" w14:textId="15A752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237CEE" w14:paraId="53F8A01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F9D1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B098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57A198C" w14:textId="63DC9B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832F9F5" w14:textId="4E3733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C0DA2" w14:textId="329A43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3F3B0" w14:textId="4F4E9C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7CEE" w14:paraId="3A3D40B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2ADFC"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95A4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7899622" w14:textId="33D0A8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4517A9C" w14:textId="59D8B7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9677F" w14:textId="439472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44F27" w14:textId="1654D5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7CEE" w14:paraId="7C8225C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98DFE"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922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0CA82281" w14:textId="3C9633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294064BD" w14:textId="11E160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57124" w14:textId="0B0BE1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23AB0" w14:textId="469C85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237CEE" w14:paraId="28DD98B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0848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940A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D1378E" w14:textId="55B39E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054D1EFA" w14:textId="4C9467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A0EDF" w14:textId="0BE876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967BC" w14:textId="15AE25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237CEE" w14:paraId="06D8E9C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7D91A"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09E9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223458" w14:textId="2D6761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3F3EF41A" w14:textId="238E7A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76501" w14:textId="50D15D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AD638" w14:textId="76EBD3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237CEE" w14:paraId="1B702F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C488F"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87FA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g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D6CEA3" w14:textId="248E2E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2BC2254D" w14:textId="7B0C5D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DBC89" w14:textId="05EE27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6AB22" w14:textId="40E6F0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237CEE" w14:paraId="2BCBF43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F61F8"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E28F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ud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360BE2" w14:textId="0E7118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77729E83" w14:textId="648572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7F763" w14:textId="17981F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A44BE" w14:textId="077EB1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237CEE" w14:paraId="52EE2E1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4752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F92E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23E3FFDD" w14:textId="58C229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7CDB877D" w14:textId="6F0F42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9CE2F" w14:textId="545A07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799A6" w14:textId="1AC38B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237CEE" w14:paraId="6F04661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6B6926"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31ADA39B" w14:textId="0091F98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6D6A521D" w14:textId="016CB49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2DD1674" w14:textId="40ADDAD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16B3139F" w14:textId="3AACD73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237CEE" w14:paraId="098BADC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C99EE"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A0DC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o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2EC48F" w14:textId="75A2B5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4537902B" w14:textId="4E5407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2A2E0" w14:textId="7ED194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F62BD" w14:textId="11DF2B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237CEE" w14:paraId="490CADC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658D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B677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in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1CB931" w14:textId="649F12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2CF93D95" w14:textId="1779F1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C3A1E" w14:textId="21209D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E8B8F" w14:textId="012C29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237CEE" w14:paraId="5105C31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2F041"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7A9A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n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B37249" w14:textId="5757A4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56342A78" w14:textId="2BB9A5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E272B" w14:textId="0B7916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173D7" w14:textId="77D37F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237CEE" w14:paraId="6A7C69C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9335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3C4D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u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320D1E" w14:textId="5C6660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582E2285" w14:textId="632E4C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F345C" w14:textId="67F85F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8AAC6" w14:textId="098A64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237CEE" w14:paraId="78A946C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3279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301C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A83065" w14:textId="7A6CFB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8556B42" w14:textId="597B0A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09146" w14:textId="2A6730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22383" w14:textId="134E30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7CEE" w14:paraId="2373E38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E5476"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ADDA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g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A61EA5" w14:textId="54B1CA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71F264CC" w14:textId="45DD28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1E389" w14:textId="635977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301AB" w14:textId="689E5F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237CEE" w14:paraId="2027D4B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D5763"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E4F8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7DAA5C" w14:textId="4E2977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73FD6DBA" w14:textId="4E3FBE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75E65" w14:textId="2FC9A9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D4334" w14:textId="2EF0D1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237CEE" w14:paraId="617F9B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769FC"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9C0A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C71049D" w14:textId="0ABD38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56CAC01E" w14:textId="6E7499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92ADF" w14:textId="611578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1B2E7D0A" w14:textId="2DD068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237CEE" w14:paraId="1EF6C36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9305C"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123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5D83E769" w14:textId="0D2690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285187F4" w14:textId="5BD658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96931" w14:textId="129253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55690" w14:textId="68DCCC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237CEE" w14:paraId="44BAA31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23DBF"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F7BC9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E0B2F4B" w14:textId="7A8D32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6E2237DF" w14:textId="0B35AB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647DF" w14:textId="50130C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FF22E" w14:textId="3EE90E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237CEE" w14:paraId="0B4B4B9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F2456"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1CA9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F4CF8E" w14:textId="32FA74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02CB3AE1" w14:textId="7C635E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E775F" w14:textId="062D41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642BE" w14:textId="10E6CA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237CEE" w14:paraId="5B4E12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FAE2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9074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C81078" w14:textId="114093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762CACD9" w14:textId="3D1A84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FF832" w14:textId="499157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15747" w14:textId="03A76E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237CEE" w14:paraId="0D8E4C1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0BABD"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8D0B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2EB86C0" w14:textId="623B05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209D22CF" w14:textId="7B4628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474D1560" w14:textId="7A9286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9DADD" w14:textId="266807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237CEE" w14:paraId="5859601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904B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6A07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946FA14" w14:textId="1DBE1F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72F4ACFA" w14:textId="4206F6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CD940" w14:textId="28DF0B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72B6A" w14:textId="39D55B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237CEE" w14:paraId="12D0B0D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74EDA"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909D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256C491D" w14:textId="6AC426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463DB19B" w14:textId="4A89D6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35981" w14:textId="1CF3E5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D8DAC" w14:textId="2F64C2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237CEE" w14:paraId="6FC56D3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DDCA8"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7191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C7A24CD" w14:textId="7D824A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24E2B526" w14:textId="488964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C4334" w14:textId="42446E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AF7E9" w14:textId="73EB47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237CEE" w14:paraId="17569B2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B294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B440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F1EE74B" w14:textId="2F7778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2F9BD4AE" w14:textId="78C339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AE60A" w14:textId="51D357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5697C468" w14:textId="7BC495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237CEE" w14:paraId="251E562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B0B0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3AA1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56103ECB" w14:textId="410093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4845CBCF" w14:textId="2988DB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8AAC7" w14:textId="7233A2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C6152" w14:textId="78B1F3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237CEE" w14:paraId="522D387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B6445"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25F9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dip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3A0A5C" w14:textId="23C77B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03AC317C" w14:textId="082E91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30F26" w14:textId="793A33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93259" w14:textId="7A37CC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237CEE" w14:paraId="3534998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B95D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0B2A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A16336" w14:textId="007432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4B680C92" w14:textId="400F48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1B723EA" w14:textId="2BCF39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9B0E9" w14:textId="355D42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237CEE" w14:paraId="2FDE109F"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F1F947"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06F4E599" w14:textId="274B768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652,821.58 </w:t>
            </w:r>
          </w:p>
        </w:tc>
        <w:tc>
          <w:tcPr>
            <w:tcW w:w="675" w:type="pct"/>
            <w:tcBorders>
              <w:top w:val="nil"/>
              <w:left w:val="nil"/>
              <w:bottom w:val="single" w:sz="4" w:space="0" w:color="000000"/>
              <w:right w:val="single" w:sz="4" w:space="0" w:color="000000"/>
            </w:tcBorders>
            <w:shd w:val="clear" w:color="D8D8D8" w:fill="D8D8D8"/>
            <w:noWrap/>
            <w:vAlign w:val="bottom"/>
            <w:hideMark/>
          </w:tcPr>
          <w:p w14:paraId="7C18D906" w14:textId="423BD42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604AAF18" w14:textId="6CBBABE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2C2C058F" w14:textId="1217546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694,942.53 </w:t>
            </w:r>
          </w:p>
        </w:tc>
      </w:tr>
      <w:tr w:rsidR="00237CEE" w14:paraId="1A21EB5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07D2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E0F6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47E16172" w14:textId="33A8B3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c>
          <w:tcPr>
            <w:tcW w:w="675" w:type="pct"/>
            <w:tcBorders>
              <w:top w:val="nil"/>
              <w:left w:val="nil"/>
              <w:bottom w:val="single" w:sz="4" w:space="0" w:color="000000"/>
              <w:right w:val="single" w:sz="4" w:space="0" w:color="000000"/>
            </w:tcBorders>
            <w:shd w:val="clear" w:color="auto" w:fill="auto"/>
            <w:noWrap/>
            <w:vAlign w:val="bottom"/>
            <w:hideMark/>
          </w:tcPr>
          <w:p w14:paraId="2C641E65" w14:textId="6F5955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EC337" w14:textId="17229D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3C323" w14:textId="29E7A1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r>
      <w:tr w:rsidR="00237CEE" w14:paraId="1137D25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EF38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04F7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3D564E05" w14:textId="09F154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32FBE6F7" w14:textId="25BD07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860B5" w14:textId="4488F8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2C476" w14:textId="36B17E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237CEE" w14:paraId="0AF0C58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DF80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1E26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7606DDBB" w14:textId="2F4FD8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c>
          <w:tcPr>
            <w:tcW w:w="675" w:type="pct"/>
            <w:tcBorders>
              <w:top w:val="nil"/>
              <w:left w:val="nil"/>
              <w:bottom w:val="single" w:sz="4" w:space="0" w:color="000000"/>
              <w:right w:val="single" w:sz="4" w:space="0" w:color="000000"/>
            </w:tcBorders>
            <w:shd w:val="clear" w:color="auto" w:fill="auto"/>
            <w:noWrap/>
            <w:vAlign w:val="bottom"/>
            <w:hideMark/>
          </w:tcPr>
          <w:p w14:paraId="0075531C" w14:textId="117EC3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21C89" w14:textId="625AC8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D728F" w14:textId="472DCD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r>
      <w:tr w:rsidR="00237CEE" w14:paraId="73FF602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6D20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3B49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57446EB" w14:textId="1F3DAB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8D19073" w14:textId="6DF440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F2E9E" w14:textId="1D90A9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C4EFE" w14:textId="204CDB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7CEE" w14:paraId="17D980F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9B2E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235C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s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0684B7" w14:textId="58C427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71E1D65" w14:textId="1A2BF0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A9F62" w14:textId="6D0DFD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64A13775" w14:textId="15A9B2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237CEE" w14:paraId="2B19D48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42D3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7490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799EA2" w14:textId="1BC646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70C787D0" w14:textId="42F7E2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23B09" w14:textId="62E5EC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FA781" w14:textId="159B13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237CEE" w14:paraId="535049A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B48F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BD4B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8D7E20" w14:textId="5872F3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5E2C6A43" w14:textId="5A2431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587F8" w14:textId="787664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E2A0F" w14:textId="66E958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237CEE" w14:paraId="134FC38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775F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4A7A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ya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013465" w14:textId="3F8211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243E865" w14:textId="2CDF99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7657F" w14:textId="5088F5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DAE2E" w14:textId="1E6B5F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7CEE" w14:paraId="71DE9AE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DAB7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83B1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al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7FBE30" w14:textId="385310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6FB039A9" w14:textId="19BEE7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0FCE8" w14:textId="2BC30D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33B80" w14:textId="1FF04E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237CEE" w14:paraId="77296E3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A790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0B51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mal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9F0C44" w14:textId="320FA5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8A6644C" w14:textId="19CDE3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2780C" w14:textId="527293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56A4464A" w14:textId="39C5BC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237CEE" w14:paraId="5C231FA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6B61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5209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al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2F570E" w14:textId="2FABC0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42BA201" w14:textId="528127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2EC1B" w14:textId="3CB01D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1A58CFA8" w14:textId="3E0DD6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237CEE" w14:paraId="5559F30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1DEF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2DA3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C8AEDFD" w14:textId="68DD3A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8D8D3C3" w14:textId="546663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092F2" w14:textId="576A55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2551FCBF" w14:textId="5D60EE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237CEE" w14:paraId="477464C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CDEA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7322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s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9C72C3" w14:textId="003379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EB8631" w14:textId="25FCCD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80076" w14:textId="390CB8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33866F9B" w14:textId="7A4060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237CEE" w14:paraId="69617FB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9F29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D5B3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ED0E8DB" w14:textId="20C2CE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7F81E2E9" w14:textId="2245C6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AFE2E" w14:textId="6D99E1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5F62A" w14:textId="315085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237CEE" w14:paraId="756FA71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DCD9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4536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B139F7" w14:textId="19C29E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02098995" w14:textId="07931D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FCC3B" w14:textId="7A8256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AC8A2" w14:textId="4357D3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237CEE" w14:paraId="61E82B3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B39E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97DF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6682D3F5" w14:textId="7A6831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440A4CAC" w14:textId="1A5930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C4730" w14:textId="26BE3B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3DB12" w14:textId="0864D6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237CEE" w14:paraId="1002629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DAEC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6AFB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467F7B0F" w14:textId="1EA4E8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23A0D328" w14:textId="18F140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15DCD" w14:textId="34E830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86B1F" w14:textId="23E7C9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237CEE" w14:paraId="33DE32B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D555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072B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0E2E47" w14:textId="61189C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74121210" w14:textId="58F61E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BD975" w14:textId="60788D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26234" w14:textId="729C75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237CEE" w14:paraId="1DDEAB4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D724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6AE3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62F56CE2" w14:textId="49FBE2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7C5F0732" w14:textId="3BA848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3F4FC" w14:textId="0A0AD4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A5013" w14:textId="020B9B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237CEE" w14:paraId="319FD0A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E0D2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C4DC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7B0A5FF" w14:textId="1D9730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2EDD0094" w14:textId="4E95DD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BF88B" w14:textId="29537B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AD0FA" w14:textId="08ADDF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237CEE" w14:paraId="68C734B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360B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331F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s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509B83" w14:textId="228658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2E6AAEB5" w14:textId="2F8841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D1F7C" w14:textId="561E67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DA7B1" w14:textId="0B7C76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237CEE" w14:paraId="65DC77D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E8E2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F313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o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6F479F" w14:textId="1C9BCA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7C1B6D49" w14:textId="44868D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C7125" w14:textId="4B1B90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D7A60" w14:textId="3209AC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237CEE" w14:paraId="3549BC7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F1B9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2985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gal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9C3B8B" w14:textId="4372D1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A524D3" w14:textId="0F282E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2B10E" w14:textId="15B2E1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F5056" w14:textId="2184EF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55C8269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F4D0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A3FA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gatar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F817FF" w14:textId="2128F1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8BD6C13" w14:textId="32EF98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7F7F5" w14:textId="223CC2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050CA" w14:textId="40B518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237CEE" w14:paraId="3CA5A4A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DDE4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4243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ADA88D" w14:textId="3CA0DF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527CB8B" w14:textId="1E64CB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84E51" w14:textId="1BDA37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14374" w14:textId="7E919F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4ED41AE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ADA5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6E12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5378225B" w14:textId="3B581B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42CAD5B3" w14:textId="770F21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5094B" w14:textId="1CE10A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27735" w14:textId="2BDCF5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237CEE" w14:paraId="21509E2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9B48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EEB3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zzoru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019C54" w14:textId="62BCF3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0ED72114" w14:textId="14D1B8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CB895" w14:textId="674525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20E6F" w14:textId="15F09C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237CEE" w14:paraId="19B99E7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0123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8805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F4106DC" w14:textId="0F7D6E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2CB12407" w14:textId="074252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FEEFF" w14:textId="625957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066EF" w14:textId="364C66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237CEE" w14:paraId="31A29D7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010B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D469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8DAFFF5" w14:textId="3A2FCD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249A0FE1" w14:textId="2CC94F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FF538" w14:textId="1AF4CD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F2DF4" w14:textId="5BD31C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237CEE" w14:paraId="6F11B37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0B8E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320E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51514E33" w14:textId="581562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731DB09" w14:textId="261998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CC050" w14:textId="460DA0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A80F3" w14:textId="391DEE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7CEE" w14:paraId="3DEB315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F614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3DAB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349F32D" w14:textId="1B2F04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1702B96D" w14:textId="66C814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0474A" w14:textId="4708A5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600BC0AA" w14:textId="0A63DE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237CEE" w14:paraId="229858A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0D2E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81B9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3878617" w14:textId="3D0838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212FF21B" w14:textId="77245B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7AFCE" w14:textId="4894C9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03BF0" w14:textId="591CA3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237CEE" w14:paraId="45D4D2A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ED3A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B136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4C040672" w14:textId="40FC58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1782DD0" w14:textId="41F56B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25BB5" w14:textId="557273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4EBBF" w14:textId="29C56D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7CEE" w14:paraId="65E11D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3445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088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80195BA" w14:textId="72C540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D9EABE" w14:textId="76DBE9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F63B3" w14:textId="502CE5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09A6C" w14:textId="1E4540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237CEE" w14:paraId="629CE86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9FDF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0656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5CCE6872" w14:textId="525C41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7589C350" w14:textId="5FFC8C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6D577" w14:textId="2DB52E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24080462" w14:textId="0A9BDE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237CEE" w14:paraId="41E4C18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BEE1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8BC5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7A9D6DD4" w14:textId="320DC7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48B4858" w14:textId="169765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301DA" w14:textId="43EBDC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AF6A3" w14:textId="028A30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7CEE" w14:paraId="0AD2DFF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12A9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CA95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687200" w14:textId="42AE6F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39EA414B" w14:textId="2308BB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7A52C" w14:textId="7BC223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87B66" w14:textId="781EF3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237CEE" w14:paraId="0618CDE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777A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50DF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568D15" w14:textId="014A82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16F473A" w14:textId="374085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C6BCA" w14:textId="70D627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FF78E" w14:textId="3B9765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237CEE" w14:paraId="4B87197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F6C5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CD8A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E0EA65" w14:textId="066E67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118CF4A5" w14:textId="2549DF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67920A26" w14:textId="727FE0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C3416" w14:textId="5A8F27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237CEE" w14:paraId="0758E3D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9C70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4F94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m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5B4F24" w14:textId="699A18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24F7DCB7" w14:textId="34A0D4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B1AA4" w14:textId="21F605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1799EE55" w14:textId="7EE40A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237CEE" w14:paraId="325D07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8472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D890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rbizto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BF2C90" w14:textId="2A769B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041D4152" w14:textId="46BCA7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F9252" w14:textId="702A4D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D4215" w14:textId="6AD71E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237CEE" w14:paraId="67631DA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3298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C4EF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1A4E6BC5" w14:textId="53056B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4D8918B7" w14:textId="24CA0B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60E82" w14:textId="3E0B36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4E74586" w14:textId="70C6C4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237CEE" w14:paraId="6A5847A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4EF1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4853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llas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777C9A" w14:textId="726B5F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3F3EFD1" w14:textId="20E177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42264" w14:textId="0B208F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8497F" w14:textId="463ECD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18412D8E"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C1CC8D"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40D11E54" w14:textId="4640FEF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321,813.74 </w:t>
            </w:r>
          </w:p>
        </w:tc>
        <w:tc>
          <w:tcPr>
            <w:tcW w:w="675" w:type="pct"/>
            <w:tcBorders>
              <w:top w:val="nil"/>
              <w:left w:val="nil"/>
              <w:bottom w:val="single" w:sz="4" w:space="0" w:color="000000"/>
              <w:right w:val="single" w:sz="4" w:space="0" w:color="000000"/>
            </w:tcBorders>
            <w:shd w:val="clear" w:color="A5A5A5" w:fill="A5A5A5"/>
            <w:noWrap/>
            <w:vAlign w:val="bottom"/>
            <w:hideMark/>
          </w:tcPr>
          <w:p w14:paraId="318565F1" w14:textId="61AE9AC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5A497D4" w14:textId="17F27E7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6619294" w14:textId="0ADDA4B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321,813.74 </w:t>
            </w:r>
          </w:p>
        </w:tc>
      </w:tr>
      <w:tr w:rsidR="00237CEE" w14:paraId="673EA9FE"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D68BF"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412817CA" w14:textId="645A8F4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3A258743" w14:textId="6B2BD3F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C2D7E0" w14:textId="11BA49C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E0919A" w14:textId="62B5919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237CEE" w14:paraId="4217163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C687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F71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6081E2B0" w14:textId="2164E0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71E253C6" w14:textId="78A48C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4CAF8" w14:textId="658CEF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B3F45" w14:textId="2E0BF7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237CEE" w14:paraId="4CAEC30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C98F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04448A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A3956B" w14:textId="0DE4D6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5CA7FB8B" w14:textId="68639C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9EB46" w14:textId="526C1B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3A5DD" w14:textId="76A74E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237CEE" w14:paraId="203D04C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E03F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C220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tb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616E70" w14:textId="14B3F3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0FD66BA6" w14:textId="6C4E51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C722F" w14:textId="22806C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5355D" w14:textId="5813B4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237CEE" w14:paraId="6672BC8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D37E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5C10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4B00E8" w14:textId="1A461D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206EBC8B" w14:textId="4B75BA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3E86D" w14:textId="434B34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885D2" w14:textId="3A8E3A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237CEE" w14:paraId="6AFBC0A4"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76EF8"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4A28F776" w14:textId="7F07776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624,774.44 </w:t>
            </w:r>
          </w:p>
        </w:tc>
        <w:tc>
          <w:tcPr>
            <w:tcW w:w="675" w:type="pct"/>
            <w:tcBorders>
              <w:top w:val="nil"/>
              <w:left w:val="nil"/>
              <w:bottom w:val="single" w:sz="4" w:space="0" w:color="000000"/>
              <w:right w:val="single" w:sz="4" w:space="0" w:color="000000"/>
            </w:tcBorders>
            <w:shd w:val="clear" w:color="D8D8D8" w:fill="D8D8D8"/>
            <w:noWrap/>
            <w:vAlign w:val="bottom"/>
            <w:hideMark/>
          </w:tcPr>
          <w:p w14:paraId="20AA3BC4" w14:textId="2593115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C39622" w14:textId="21E208E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637E94" w14:textId="0A0B951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624,774.44 </w:t>
            </w:r>
          </w:p>
        </w:tc>
      </w:tr>
      <w:tr w:rsidR="00237CEE" w14:paraId="0459475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A3B5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3DB9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5EB046C" w14:textId="663E56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9,348.18 </w:t>
            </w:r>
          </w:p>
        </w:tc>
        <w:tc>
          <w:tcPr>
            <w:tcW w:w="675" w:type="pct"/>
            <w:tcBorders>
              <w:top w:val="nil"/>
              <w:left w:val="nil"/>
              <w:bottom w:val="single" w:sz="4" w:space="0" w:color="000000"/>
              <w:right w:val="single" w:sz="4" w:space="0" w:color="000000"/>
            </w:tcBorders>
            <w:shd w:val="clear" w:color="auto" w:fill="auto"/>
            <w:noWrap/>
            <w:vAlign w:val="bottom"/>
            <w:hideMark/>
          </w:tcPr>
          <w:p w14:paraId="4415664C" w14:textId="62F713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23AE5" w14:textId="0BAEEF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49A0907" w14:textId="08F2B1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9,348.18 </w:t>
            </w:r>
          </w:p>
        </w:tc>
      </w:tr>
      <w:tr w:rsidR="00237CEE" w14:paraId="07BCB48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2500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5400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C6804C" w14:textId="0138C4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334B416" w14:textId="0E1A62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D669E" w14:textId="0C5F08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67ED7" w14:textId="55DB22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237CEE" w14:paraId="516761D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58DC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C1D9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4208536B" w14:textId="424C14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54750BCF" w14:textId="3611F0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2D92B" w14:textId="096527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21FB5" w14:textId="67B5F4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237CEE" w14:paraId="4089C4A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1049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AEBE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lac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F7DF59" w14:textId="7E2B7F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1C400D2F" w14:textId="090779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69239" w14:textId="32FCC0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47FDC" w14:textId="36C99A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237CEE" w14:paraId="7E7F367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A418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1232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mul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6F393B" w14:textId="1039CA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74F38A63" w14:textId="0DE8F2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0DED8" w14:textId="353428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1C715" w14:textId="6A0546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237CEE" w14:paraId="7C0CF10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931C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82C5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parr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2AA9C0" w14:textId="5E9852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65,566.24 </w:t>
            </w:r>
          </w:p>
        </w:tc>
        <w:tc>
          <w:tcPr>
            <w:tcW w:w="675" w:type="pct"/>
            <w:tcBorders>
              <w:top w:val="nil"/>
              <w:left w:val="nil"/>
              <w:bottom w:val="single" w:sz="4" w:space="0" w:color="000000"/>
              <w:right w:val="single" w:sz="4" w:space="0" w:color="000000"/>
            </w:tcBorders>
            <w:shd w:val="clear" w:color="auto" w:fill="auto"/>
            <w:noWrap/>
            <w:vAlign w:val="bottom"/>
            <w:hideMark/>
          </w:tcPr>
          <w:p w14:paraId="6CBF0CE7" w14:textId="38EF90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EF82B" w14:textId="00D8EF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38C5E" w14:textId="1A8ED9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65,566.24 </w:t>
            </w:r>
          </w:p>
        </w:tc>
      </w:tr>
      <w:tr w:rsidR="00237CEE" w14:paraId="19306EF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67AC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0B57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DDED79" w14:textId="2656DD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7EEBF59F" w14:textId="7BFF27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ADD95" w14:textId="3BAF44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36AAF" w14:textId="028179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237CEE" w14:paraId="2D9E9F8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E378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4ED3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4B4C3EA7" w14:textId="33BCB4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470C5BF1" w14:textId="5A724B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00D22" w14:textId="7AC913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4B05D" w14:textId="69BC1F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237CEE" w14:paraId="79EEB64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BADC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7798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u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6ED52A" w14:textId="5D50A2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CF475EA" w14:textId="0DFD53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C5AB1" w14:textId="693565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FF31F" w14:textId="4C55B1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237CEE" w14:paraId="2B232FA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4206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C026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262F33" w14:textId="129FB7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c>
          <w:tcPr>
            <w:tcW w:w="675" w:type="pct"/>
            <w:tcBorders>
              <w:top w:val="nil"/>
              <w:left w:val="nil"/>
              <w:bottom w:val="single" w:sz="4" w:space="0" w:color="000000"/>
              <w:right w:val="single" w:sz="4" w:space="0" w:color="000000"/>
            </w:tcBorders>
            <w:shd w:val="clear" w:color="auto" w:fill="auto"/>
            <w:noWrap/>
            <w:vAlign w:val="bottom"/>
            <w:hideMark/>
          </w:tcPr>
          <w:p w14:paraId="75ED66F4" w14:textId="1F5106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39E05" w14:textId="5AB671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1F790" w14:textId="39ACDA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r>
      <w:tr w:rsidR="00237CEE" w14:paraId="12595AE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8A39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8A3F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ani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17C302" w14:textId="306816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1EA0C9A5" w14:textId="0A06F9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46EF9" w14:textId="574E7B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20A7E" w14:textId="618DB7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237CEE" w14:paraId="5473FD0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1A65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8121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BA705F" w14:textId="3A13EF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400.00 </w:t>
            </w:r>
          </w:p>
        </w:tc>
        <w:tc>
          <w:tcPr>
            <w:tcW w:w="675" w:type="pct"/>
            <w:tcBorders>
              <w:top w:val="nil"/>
              <w:left w:val="nil"/>
              <w:bottom w:val="single" w:sz="4" w:space="0" w:color="000000"/>
              <w:right w:val="single" w:sz="4" w:space="0" w:color="000000"/>
            </w:tcBorders>
            <w:shd w:val="clear" w:color="auto" w:fill="auto"/>
            <w:noWrap/>
            <w:vAlign w:val="bottom"/>
            <w:hideMark/>
          </w:tcPr>
          <w:p w14:paraId="5B759D97" w14:textId="42B571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B82B8" w14:textId="2AAB36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2B705" w14:textId="60333B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400.00 </w:t>
            </w:r>
          </w:p>
        </w:tc>
      </w:tr>
      <w:tr w:rsidR="00237CEE" w14:paraId="44CA1B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FCB7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C983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0798AB50" w14:textId="7F141F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06F0CA86" w14:textId="585AB0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61B78" w14:textId="5C46E8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8AB8D" w14:textId="44FF14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237CEE" w14:paraId="67E81D1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5E6A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DED0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tt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3B2260" w14:textId="75F21B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75A287E0" w14:textId="2CC972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395C1" w14:textId="13EC47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51734" w14:textId="1B2877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237CEE" w14:paraId="71E9633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147F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36AB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23C18BA1" w14:textId="336840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53166C37" w14:textId="6DAD9D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26AD3" w14:textId="2B613C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8E941" w14:textId="3AB5C4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237CEE" w14:paraId="58C86B1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F1CF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6818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gu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B2E291" w14:textId="52BEF2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70AAB10F" w14:textId="122D53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78B3A" w14:textId="7EC3EE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516CC" w14:textId="63AA25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237CEE" w14:paraId="457DFD3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07F0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5580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0D9ED864" w14:textId="0C52E3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21E0319F" w14:textId="326FFC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C6A91" w14:textId="225808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1134C" w14:textId="73531F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237CEE" w14:paraId="69391E0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6E53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4537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s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B29F98" w14:textId="21291B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1BA1803C" w14:textId="095CF5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13492" w14:textId="478EFE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A966A" w14:textId="5282F0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237CEE" w14:paraId="2B4482A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1AAE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5B71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7E8D7AB0" w14:textId="369B80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14A8BEE1" w14:textId="67830E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F8AD7" w14:textId="357664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E306C" w14:textId="73E956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237CEE" w14:paraId="0924B1C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58F1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F75A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ñ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31F4F7" w14:textId="351344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78F8B63" w14:textId="06C70D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31EEB" w14:textId="48DCA8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601EC" w14:textId="34A0BD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237CEE" w14:paraId="0D3FEAA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5AAB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2EC8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A89370" w14:textId="2BF36E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0F2D29D3" w14:textId="16509F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A39F9" w14:textId="6B95E8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EF9BE" w14:textId="377A93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237CEE" w14:paraId="6D089BB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8FEF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98FA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E0928FF" w14:textId="0258A2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4076C057" w14:textId="3FFBB5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D8D45" w14:textId="33EE3A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1445E" w14:textId="0B8C3C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237CEE" w14:paraId="3FA81DD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BC0C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0978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5232A150" w14:textId="7605E3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7B635087" w14:textId="358EF5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53C69" w14:textId="04F333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B5B3D" w14:textId="2D0DD2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237CEE" w14:paraId="3DDEED4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E4D9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2D34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BAFFA38" w14:textId="47784C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291F35BA" w14:textId="4B20F2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CD77F" w14:textId="1606CD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3DC15" w14:textId="392338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237CEE" w14:paraId="355BBC6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1292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4F37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w:t>
            </w:r>
            <w:proofErr w:type="spellStart"/>
            <w:r>
              <w:rPr>
                <w:rFonts w:ascii="Arial Narrow" w:hAnsi="Arial Narrow"/>
                <w:i/>
                <w:iCs/>
                <w:color w:val="000000"/>
                <w:sz w:val="20"/>
                <w:szCs w:val="20"/>
              </w:rPr>
              <w:t>Praxed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8D19D0" w14:textId="634BC1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5E240485" w14:textId="51B7FC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E58DB" w14:textId="08B7E0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38AAC" w14:textId="46D74E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237CEE" w14:paraId="56185E7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7A60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9B9A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AA51F35" w14:textId="5434A7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BAAE34F" w14:textId="537679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F2A3C" w14:textId="476971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42627" w14:textId="2D1478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237CEE" w14:paraId="77A585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BD85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7396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7CC2F0DF" w14:textId="6623FB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5D9F98E4" w14:textId="4E30E2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942A9" w14:textId="7303F2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F3373" w14:textId="4548D8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237CEE" w14:paraId="047802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B132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AF0D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0E959BD5" w14:textId="27BF31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1C87F174" w14:textId="1766DF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6B606" w14:textId="12D7A6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1D794" w14:textId="6CC146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237CEE" w14:paraId="351EB92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8FD3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69F4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78565D" w14:textId="53FCFD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795E0F6" w14:textId="7D4DE1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41987" w14:textId="4801DC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439EA" w14:textId="78804B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237CEE" w14:paraId="6DC61D9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2ADD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4F22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18B3145" w14:textId="75BD52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53EDC8C8" w14:textId="230CD9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C7AA5" w14:textId="24CF8E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9F703" w14:textId="76CFD4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237CEE" w14:paraId="0A4EF280"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9C1C1"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483B0738" w14:textId="18763F1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B90BDB9" w14:textId="174EDC1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CB1589" w14:textId="75B272E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05EC80" w14:textId="5CE00C7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r>
      <w:tr w:rsidR="00237CEE" w14:paraId="3449FA5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9BFB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B9C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8B77018" w14:textId="6D04A2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1054263C" w14:textId="07889F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B734A" w14:textId="1F12E1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9286CA" w14:textId="235B6D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237CEE" w14:paraId="29104E2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5479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8A5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5A8C9AC" w14:textId="0930E2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374D8DA6" w14:textId="21791E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FDBB1" w14:textId="337EEE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BEC97" w14:textId="482076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237CEE" w14:paraId="6791B3A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2D3D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6606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a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3D6CB1" w14:textId="577F26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67FA642" w14:textId="064A89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9F14B" w14:textId="597674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A9062" w14:textId="5D8932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237CEE" w14:paraId="65A4716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6D6E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F3A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3CBDC9D" w14:textId="2ECBD3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4EDB48FA" w14:textId="711868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B85C5" w14:textId="31CABA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7C66E" w14:textId="3C2A50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237CEE" w14:paraId="16EEE0E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0726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1093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enito </w:t>
            </w:r>
            <w:proofErr w:type="spellStart"/>
            <w:r>
              <w:rPr>
                <w:rFonts w:ascii="Arial Narrow" w:hAnsi="Arial Narrow"/>
                <w:i/>
                <w:iCs/>
                <w:color w:val="000000"/>
                <w:sz w:val="20"/>
                <w:szCs w:val="20"/>
              </w:rPr>
              <w:t>Soliv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DC823C" w14:textId="0552B0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0F7D3B86" w14:textId="79EB95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143BE" w14:textId="3E2AEF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0B579" w14:textId="6D89B9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237CEE" w14:paraId="4860F33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7318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3A43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1C6FB736" w14:textId="33B660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04D4554F" w14:textId="08E335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95E23" w14:textId="54F073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D4587" w14:textId="09901A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237CEE" w14:paraId="323466E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FF83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1873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6DBFF2" w14:textId="535E51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2A6974C4" w14:textId="0103D0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1527B" w14:textId="53E714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5F2E6" w14:textId="40BB63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237CEE" w14:paraId="50A0AC0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D783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A12A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0A5261" w14:textId="653505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4307388B" w14:textId="45066A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0F628" w14:textId="2065C0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FFEDA" w14:textId="43D09C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237CEE" w14:paraId="16355FD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3DF7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15D3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F186D4" w14:textId="6146A9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2ACE6548" w14:textId="04FF93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05525" w14:textId="0E865D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F4C0D" w14:textId="581854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237CEE" w14:paraId="6AC2402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BBCF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DFA9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6F046EE4" w14:textId="524E08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181F0576" w14:textId="71D988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1313E" w14:textId="2CA759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B0C44" w14:textId="32BBEA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237CEE" w14:paraId="02ADA3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4F66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CE6F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C066C80" w14:textId="159504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5D7D3640" w14:textId="7693E3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72798" w14:textId="61A535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6ACBC" w14:textId="3FE173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237CEE" w14:paraId="0AB7D0A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9F15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CFB2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pi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8B5EB6" w14:textId="24BC79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2BBD1C4C" w14:textId="3A2F59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36196" w14:textId="0BAF09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36007" w14:textId="12A861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237CEE" w14:paraId="7F9F3BE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C3D8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254D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vil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5D974A" w14:textId="55C843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0A81F443" w14:textId="484025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463EA" w14:textId="067A1B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9DCFB" w14:textId="66EB9A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237CEE" w14:paraId="6C9B8D0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A325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ACFA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Echa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FD50E1" w14:textId="23B6F1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621469FB" w14:textId="3F4535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29C66" w14:textId="2EA554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6C334" w14:textId="27A466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237CEE" w14:paraId="11EB54E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E88B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04E8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m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E0FCF7" w14:textId="52B32F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20554F7F" w14:textId="5ACC42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784B8" w14:textId="4A3ABF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B488D" w14:textId="2323FB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237CEE" w14:paraId="79107FC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4787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EF5B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A95C1C1" w14:textId="2BD122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7E36D337" w14:textId="104762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1D779" w14:textId="7CC8DA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4056A" w14:textId="3E8D8A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237CEE" w14:paraId="7601A66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3186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C5E9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7956B181" w14:textId="0B8C54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0DE4A777" w14:textId="0C5E9D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92E9D" w14:textId="127DC5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E0138" w14:textId="357C1E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237CEE" w14:paraId="1583C60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A585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C235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FE5F9EE" w14:textId="770901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4B21A91" w14:textId="62B61A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2174D" w14:textId="6F2C97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4AAA9" w14:textId="534422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237CEE" w14:paraId="5189A4F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0A99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72F1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ona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277853" w14:textId="6B6BA5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2E3FED9B" w14:textId="4427C4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B2AE6" w14:textId="36EBA6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9A05C" w14:textId="1FC39A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237CEE" w14:paraId="638B43C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B674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537A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34D1FD" w14:textId="2FFF8C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7B68CC52" w14:textId="54C9B5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357E7" w14:textId="434537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02B56" w14:textId="0EAA79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237CEE" w14:paraId="775F82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50D3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855C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8FEE63" w14:textId="099043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18B93B3C" w14:textId="69AE0A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23C86" w14:textId="387BBD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89E58" w14:textId="277BAC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237CEE" w14:paraId="078A08F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2A96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9FC0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51D6A568" w14:textId="5729B4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32947334" w14:textId="6B947B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4655D" w14:textId="3826EA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1619A" w14:textId="67A4C4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237CEE" w14:paraId="745C129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7CD0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0FD0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D86CE14" w14:textId="25CBEE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479CB061" w14:textId="38B437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74E48" w14:textId="6FBD5A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30037" w14:textId="546546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237CEE" w14:paraId="558EA71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16E0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826566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CDD483" w14:textId="72A12B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705E5B50" w14:textId="1CE3BB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1EEF7" w14:textId="1C512D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970F0" w14:textId="474571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237CEE" w14:paraId="5AB48B2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CF99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006B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7D3DC9A1" w14:textId="1E7FA8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466D2624" w14:textId="5C9375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D0845" w14:textId="150A20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32D0F" w14:textId="0698F4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237CEE" w14:paraId="708DB43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BA79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A3EA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6F34A5E" w14:textId="4341FD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3E78B19F" w14:textId="0F4766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2EBF4" w14:textId="41DA47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2C0DE" w14:textId="3ED449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237CEE" w14:paraId="59982E3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7FC0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C3BD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B0496C" w14:textId="2EC16F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20FD9592" w14:textId="552AAB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FB3A4" w14:textId="6652BC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B7DDB" w14:textId="419AC3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237CEE" w14:paraId="52D55E3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3121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A93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FFF678B" w14:textId="7AC448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34343E47" w14:textId="452544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5EA28" w14:textId="548C54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4DB7F" w14:textId="561645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237CEE" w14:paraId="4399598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D58D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56A7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52236DCA" w14:textId="21F481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3437CEB4" w14:textId="154891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18D94" w14:textId="6A59FD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15DD4" w14:textId="6E83E9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237CEE" w14:paraId="49A1F1C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D06E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FC5B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8E0844C" w14:textId="51245A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084045C2" w14:textId="744B3B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0D767" w14:textId="4FAC45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45F8A" w14:textId="200751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237CEE" w14:paraId="3E90B46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5EF9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5041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1FBB656" w14:textId="41048E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708EC6FF" w14:textId="537220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528F6" w14:textId="270EDC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136D1" w14:textId="682C04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237CEE" w14:paraId="51336DA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5FAB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0C8E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D3902A3" w14:textId="72220D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0F271FA1" w14:textId="5EA189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51311" w14:textId="4C6D14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95A20" w14:textId="7A3F5C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237CEE" w14:paraId="6FC4046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21B9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A83F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03D4A4F2" w14:textId="06F11A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0FC89D13" w14:textId="0C0ACA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EAE7B" w14:textId="750493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87095" w14:textId="624F79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237CEE" w14:paraId="5D50B33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9E26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01E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39C1E956" w14:textId="106F7A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5F214C5A" w14:textId="4B203B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AF6CF" w14:textId="63D033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B1C12" w14:textId="2EBB14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237CEE" w14:paraId="6C07F0F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7DBD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9639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92DFF81" w14:textId="3BAB21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4AFD081" w14:textId="44940E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EBA21" w14:textId="7E4BFB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778F4" w14:textId="25440B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237CEE" w14:paraId="71CEB06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3589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B840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FE5108D" w14:textId="09D5BB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11B8F5C6" w14:textId="03C71F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96CD7" w14:textId="0126DE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171FD" w14:textId="44AD33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237CEE" w14:paraId="08AB443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15F4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1830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FCBB780" w14:textId="7C733C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654B5FD2" w14:textId="564B5E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7EF95" w14:textId="3EEFC8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ED703" w14:textId="38FC5A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237CEE" w14:paraId="2DDCF19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3C4D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28EE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maui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B0C288" w14:textId="1999D0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16239EFF" w14:textId="0E88B8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749F7" w14:textId="2A5524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D84D0" w14:textId="73FEDF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237CEE" w14:paraId="5722E31C"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DC38B"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46B3651E" w14:textId="2847444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87,204.84 </w:t>
            </w:r>
          </w:p>
        </w:tc>
        <w:tc>
          <w:tcPr>
            <w:tcW w:w="675" w:type="pct"/>
            <w:tcBorders>
              <w:top w:val="nil"/>
              <w:left w:val="nil"/>
              <w:bottom w:val="single" w:sz="4" w:space="0" w:color="000000"/>
              <w:right w:val="single" w:sz="4" w:space="0" w:color="000000"/>
            </w:tcBorders>
            <w:shd w:val="clear" w:color="D8D8D8" w:fill="D8D8D8"/>
            <w:noWrap/>
            <w:vAlign w:val="bottom"/>
            <w:hideMark/>
          </w:tcPr>
          <w:p w14:paraId="6B3AFD86" w14:textId="016B29E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1CDE69" w14:textId="738AEB1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8D4F2A" w14:textId="3353E86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87,204.84 </w:t>
            </w:r>
          </w:p>
        </w:tc>
      </w:tr>
      <w:tr w:rsidR="00237CEE" w14:paraId="448B9DE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F95B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07B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701C09E4" w14:textId="1FFC04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7EB47559" w14:textId="6A3F92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6CB8B" w14:textId="7B9433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BB8935" w14:textId="6BF5E2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237CEE" w14:paraId="50651B1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4A29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E839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i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1B7160" w14:textId="15B039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D96630" w14:textId="04E664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21215" w14:textId="63DFDA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C96E2" w14:textId="241BA7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237CEE" w14:paraId="4E0FC71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E1E8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5BF3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b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3668B8" w14:textId="121461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055C2181" w14:textId="70AF57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E105B" w14:textId="2400BB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63945" w14:textId="4C259A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237CEE" w14:paraId="4306020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65C1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856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5ACD35CB" w14:textId="3A95CC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959473" w14:textId="506412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CC23D" w14:textId="04628A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47C6B" w14:textId="6B6EC0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237CEE" w14:paraId="4FF7F2A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92C7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CEF7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50FA535C" w14:textId="4846FB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c>
          <w:tcPr>
            <w:tcW w:w="675" w:type="pct"/>
            <w:tcBorders>
              <w:top w:val="nil"/>
              <w:left w:val="nil"/>
              <w:bottom w:val="single" w:sz="4" w:space="0" w:color="000000"/>
              <w:right w:val="single" w:sz="4" w:space="0" w:color="000000"/>
            </w:tcBorders>
            <w:shd w:val="clear" w:color="auto" w:fill="auto"/>
            <w:noWrap/>
            <w:vAlign w:val="bottom"/>
            <w:hideMark/>
          </w:tcPr>
          <w:p w14:paraId="2E5CC8B0" w14:textId="7918CF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BE0BA" w14:textId="320411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922C6" w14:textId="38E138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r>
      <w:tr w:rsidR="00237CEE" w14:paraId="3277FD8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4B9A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2EBF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ad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54759E" w14:textId="32BE77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7E312275" w14:textId="049191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3F0A5" w14:textId="555689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3B372" w14:textId="614F37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237CEE" w14:paraId="7D35F56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5C0B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0024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pax</w:t>
            </w:r>
            <w:proofErr w:type="spellEnd"/>
            <w:r>
              <w:rPr>
                <w:rFonts w:ascii="Arial Narrow" w:hAnsi="Arial Narrow"/>
                <w:i/>
                <w:iCs/>
                <w:color w:val="000000"/>
                <w:sz w:val="20"/>
                <w:szCs w:val="20"/>
              </w:rPr>
              <w:t xml:space="preserve">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4E65368A" w14:textId="0BE871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1BEA1B8F" w14:textId="11A9A3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0051A" w14:textId="7B3A9E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0B393" w14:textId="4EBC93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237CEE" w14:paraId="1B8FB76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54D8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B584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pax</w:t>
            </w:r>
            <w:proofErr w:type="spellEnd"/>
            <w:r>
              <w:rPr>
                <w:rFonts w:ascii="Arial Narrow" w:hAnsi="Arial Narrow"/>
                <w:i/>
                <w:iCs/>
                <w:color w:val="000000"/>
                <w:sz w:val="20"/>
                <w:szCs w:val="20"/>
              </w:rPr>
              <w:t xml:space="preserve">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6B85A242" w14:textId="687C81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c>
          <w:tcPr>
            <w:tcW w:w="675" w:type="pct"/>
            <w:tcBorders>
              <w:top w:val="nil"/>
              <w:left w:val="nil"/>
              <w:bottom w:val="single" w:sz="4" w:space="0" w:color="000000"/>
              <w:right w:val="single" w:sz="4" w:space="0" w:color="000000"/>
            </w:tcBorders>
            <w:shd w:val="clear" w:color="auto" w:fill="auto"/>
            <w:noWrap/>
            <w:vAlign w:val="bottom"/>
            <w:hideMark/>
          </w:tcPr>
          <w:p w14:paraId="00AEA65B" w14:textId="2E32F1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0A595" w14:textId="541B0A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D2BA2" w14:textId="3BDB09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r>
      <w:tr w:rsidR="00237CEE" w14:paraId="2BDB1A1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AA95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ED1F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0A8A7BB4" w14:textId="118503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7DB862FB" w14:textId="190235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A3909" w14:textId="73A181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ADFDD" w14:textId="724740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r>
      <w:tr w:rsidR="00237CEE" w14:paraId="68598E29"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3F6E3" w14:textId="77777777" w:rsidR="00237CEE" w:rsidRDefault="00237CEE" w:rsidP="00237CEE">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54A32DD7" w14:textId="32992C2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132286F9" w14:textId="50AB770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A0A738" w14:textId="303A259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3BE1FD" w14:textId="1544EC6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237CEE" w14:paraId="23FBC64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FA04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46E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1ED3A5" w14:textId="1929E8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6EAA427F" w14:textId="7CE73A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5EF03" w14:textId="63C743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86EF6B9" w14:textId="0DFB21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237CEE" w14:paraId="1306F44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1D4E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07BB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lip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176D0E" w14:textId="0D7576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BF8DCC" w14:textId="592778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FB18A" w14:textId="34D087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ABA39" w14:textId="4A2B6A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237CEE" w14:paraId="75C1573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6EE6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5141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rrog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600641" w14:textId="275DE1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66DCADEC" w14:textId="5C4AEF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92D6C" w14:textId="536F93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05748" w14:textId="6877C7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237CEE" w14:paraId="78E87A6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B048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9E0D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ff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A3BFF2" w14:textId="692061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16077BF6" w14:textId="1594F7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B4610" w14:textId="4DC8EB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BA867" w14:textId="196CD6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237CEE" w14:paraId="6A164F8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C3BA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929B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434114" w14:textId="65B03DD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6D247B0C" w14:textId="34310A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172F2" w14:textId="496187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383DC" w14:textId="339ED1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237CEE" w14:paraId="48449F9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51E1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05FD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tip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B90B14" w14:textId="28EB7B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48EAC79F" w14:textId="633B81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8F1EE" w14:textId="621693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62920" w14:textId="58EE58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237CEE" w14:paraId="63237EA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B648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BA45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ud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1CAB00" w14:textId="04AE39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36D8C91C" w14:textId="4D0B6B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81429" w14:textId="3D74B3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A2C55" w14:textId="5EA91E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237CEE" w14:paraId="4160B2D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BE112C"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0DA5BCA6" w14:textId="15174B8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2A42E2DB" w14:textId="6B38014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305A806" w14:textId="7C90054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B0BDE6C" w14:textId="46C69B4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237CEE" w14:paraId="07D65BBC"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B8F72F"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13EF9833" w14:textId="6AA3A98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9AE92FF" w14:textId="4C1E8DC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4A42DC" w14:textId="2CC776B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F3E649" w14:textId="3808818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237CEE" w14:paraId="3F8B367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9ED4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0763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2AA2EE86" w14:textId="41819A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47A55169" w14:textId="2F4580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114F8" w14:textId="013CBC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E302E" w14:textId="69A090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237CEE" w14:paraId="6ECADBF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65B4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7EAD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659EBBE" w14:textId="1B5289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12B58821" w14:textId="1EBD2C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424FE" w14:textId="5EE624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BF74B" w14:textId="353EC3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237CEE" w14:paraId="63EABA3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5D69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657D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l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C5A09C" w14:textId="7AF963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3AF6D04" w14:textId="439AC9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62552" w14:textId="03CC0F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27FB8" w14:textId="65B8CE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37CEE" w14:paraId="52E172A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7B4D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2620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l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D81F14" w14:textId="276B8E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02D2F5E" w14:textId="5D14DE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EC83E" w14:textId="1DE778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4DAF9" w14:textId="5C9411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37CEE" w14:paraId="3597FD9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73AD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843D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6F2F66" w14:textId="1F1ACB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7A40EA" w14:textId="21B668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8FC64" w14:textId="4C2946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768AF" w14:textId="35402B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237CEE" w14:paraId="7A1BA83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8084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2931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pacu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229B06" w14:textId="79B200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5EA206B3" w14:textId="42C4B5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7F2D9" w14:textId="455DAF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C1EF0" w14:textId="20488B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237CEE" w14:paraId="01C9676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032D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A860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01743E98" w14:textId="1B1F5A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6391F95A" w14:textId="79BDA8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7CB02" w14:textId="15AE90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404D0" w14:textId="4D53B9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237CEE" w14:paraId="72A0F47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1552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BA3F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24EF8F4" w14:textId="79F183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AB16C86" w14:textId="33DDA1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D4040" w14:textId="6F8CE3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69C8F" w14:textId="5C428C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237CEE" w14:paraId="1DEC8FBC"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F3CE5"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605FD191" w14:textId="11A987A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56F7803D" w14:textId="0290AFF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FF98D2" w14:textId="044077A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96A960" w14:textId="0FFDEAB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237CEE" w14:paraId="200ECCE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2DA3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95AC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6D2B83" w14:textId="7AFFAF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72B0D8B" w14:textId="56FAB2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355E0" w14:textId="1FC217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25E0C" w14:textId="0C64C4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237CEE" w14:paraId="01796DA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6710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B40E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B6E292" w14:textId="773A10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641EDB65" w14:textId="5D3C85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3A229" w14:textId="17A95F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0CB05" w14:textId="1D5795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237CEE" w14:paraId="70F9C5B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FD27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B022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38BEFB29" w14:textId="7C5084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11B61353" w14:textId="7ECAF7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01499" w14:textId="100845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2E2F6" w14:textId="3DA86C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237CEE" w14:paraId="39859B6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3E3B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3A74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lup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95AA7C" w14:textId="629B58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10BA2068" w14:textId="79C505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9E296" w14:textId="455404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68629" w14:textId="2E8128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237CEE" w14:paraId="1113337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877D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A6BB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19D41C70" w14:textId="43DB56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7953A1F1" w14:textId="4AAD4A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88FAB" w14:textId="3229CB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C4300" w14:textId="134454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237CEE" w14:paraId="26C7004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A154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E1AD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m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591EE5" w14:textId="37223C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60032123" w14:textId="1D3E30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B35EC" w14:textId="7E703E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08263" w14:textId="2FD365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237CEE" w14:paraId="40DB528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2AEC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82CA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ve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372359" w14:textId="3B590C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53C4C8" w14:textId="100246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0F004" w14:textId="4BE527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4AE9B" w14:textId="30AF90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237CEE" w14:paraId="57AAA3E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A56F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8267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18750D" w14:textId="2FE7C3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C4F5B0D" w14:textId="1DA16F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4C7B5" w14:textId="1F05F4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E3741" w14:textId="31CE5A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237CEE" w14:paraId="3EF71A1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EFFA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38E7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ra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FDB71C" w14:textId="6FA61E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44669074" w14:textId="25E783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07F8B" w14:textId="5E4DAD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9C353" w14:textId="1C8610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237CEE" w14:paraId="7AC2364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10DD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CEC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0CB47DE9" w14:textId="15B943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034F0A1F" w14:textId="67EAB5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3FCC4" w14:textId="64B790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492D7" w14:textId="433B6F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237CEE" w14:paraId="1EFB309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A5B2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6C02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FB676BA" w14:textId="630DBA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55F5A040" w14:textId="6A6BC7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1998E" w14:textId="6364BA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CC269" w14:textId="679A97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237CEE" w14:paraId="3A4396F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3701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0D3E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7E8783" w14:textId="4293C9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5621555A" w14:textId="498C94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43057" w14:textId="7AB5C3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F60DC" w14:textId="04B714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237CEE" w14:paraId="6F0A6346"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245D0"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483D1820" w14:textId="11BB9FA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6AD35C1D" w14:textId="0764229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81B23B" w14:textId="7BD6851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F9F5847" w14:textId="75CDB76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237CEE" w14:paraId="6C1F6DCF" w14:textId="77777777" w:rsidTr="00237CEE">
        <w:trPr>
          <w:trHeight w:val="20"/>
        </w:trPr>
        <w:tc>
          <w:tcPr>
            <w:tcW w:w="86" w:type="pct"/>
            <w:tcBorders>
              <w:top w:val="nil"/>
              <w:left w:val="nil"/>
              <w:bottom w:val="single" w:sz="4" w:space="0" w:color="000000"/>
              <w:right w:val="nil"/>
            </w:tcBorders>
            <w:shd w:val="clear" w:color="auto" w:fill="auto"/>
            <w:noWrap/>
            <w:vAlign w:val="bottom"/>
            <w:hideMark/>
          </w:tcPr>
          <w:p w14:paraId="7C8F5934" w14:textId="77777777" w:rsidR="00237CEE" w:rsidRDefault="00237CEE" w:rsidP="00237CEE">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225E2BEF" w14:textId="77777777" w:rsidR="00237CEE" w:rsidRDefault="00237CEE" w:rsidP="00237CEE">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11C83609" w14:textId="35CFD23C"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CDB250" w14:textId="5BB29A0A"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E8600" w14:textId="70302E99"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A766CB" w14:textId="2094D2B0"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237CEE" w14:paraId="1736C0D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485F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54915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57FE42" w14:textId="33F239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4FC21366" w14:textId="0ED49D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F1FB2" w14:textId="051A36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FE23B" w14:textId="213AFD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237CEE" w14:paraId="41A68FD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1801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B560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gtas</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Biga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15057C9" w14:textId="5BDD83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22447C8F" w14:textId="0FE956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B38D1" w14:textId="310747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F6C9E" w14:textId="58B794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237CEE" w14:paraId="725CA32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8E58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B1FC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BEC8B1" w14:textId="7174DE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4D261F5E" w14:textId="08E8E7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E36A9" w14:textId="63B36E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3BF3F" w14:textId="6CF7B5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237CEE" w14:paraId="6CEAD86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C3C7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8F36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10FEA384" w14:textId="4DF58A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13D3C46A" w14:textId="1060DA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2D898" w14:textId="073E62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C2100" w14:textId="6F3BFF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237CEE" w14:paraId="0CAF985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D251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3A6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B15D9ED" w14:textId="677AA1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705649DD" w14:textId="2DF353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C8B49" w14:textId="57E8EB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84DDB" w14:textId="0C5F99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237CEE" w14:paraId="6FAADB7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3E38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D569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031EB0F3" w14:textId="5917B7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4B771D90" w14:textId="39B8CF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5FB80" w14:textId="61BF5E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E3457" w14:textId="7346FF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237CEE" w14:paraId="433E552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1AF8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8C04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m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E4B6D7" w14:textId="20F98B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30470A2F" w14:textId="30861B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E69C4" w14:textId="549CC7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C62FD" w14:textId="744C8C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237CEE" w14:paraId="04F1700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4CF4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1573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99B0909" w14:textId="535C1E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3BB65904" w14:textId="40A8F2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1B183" w14:textId="121383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3DE3B" w14:textId="4EB1D4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237CEE" w14:paraId="452642A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27F6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F40C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guin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2402E1" w14:textId="112C3B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6A8F589D" w14:textId="56054B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76803" w14:textId="2FE5FE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E00ED" w14:textId="307FFA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237CEE" w14:paraId="0AC9121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840E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FEE1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9E877C" w14:textId="3CA1D3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4DC05552" w14:textId="3041DD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60A3F" w14:textId="35ED55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3FC76" w14:textId="67B1AE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237CEE" w14:paraId="5E2E16F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799F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9F5D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3E08140A" w14:textId="5A9601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56F5978D" w14:textId="277764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3E6D9" w14:textId="7F5A1A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BD884" w14:textId="6FDDDE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237CEE" w14:paraId="0020AEE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3175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2F46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376CDB" w14:textId="7F1B79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3B581268" w14:textId="2F3A31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6FB92" w14:textId="34C607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DD712" w14:textId="0706BB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237CEE" w14:paraId="3555144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178F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AF21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Mey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56AB26" w14:textId="0B29D6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2BF0857B" w14:textId="69FF22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D8DC2" w14:textId="110CF7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42FA7" w14:textId="060C65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237CEE" w14:paraId="25CF747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6BB6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F7A2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rzagar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7E75C0" w14:textId="13F3F1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0A780E16" w14:textId="47D46A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11279" w14:textId="08D7AD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E7371" w14:textId="446FA9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237CEE" w14:paraId="26F51D5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3DED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876E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4D7680D7" w14:textId="334169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56399AC9" w14:textId="37645F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3F352" w14:textId="14ACA9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A9CFA" w14:textId="3E83B6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237CEE" w14:paraId="5D4850E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2F8C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DEAC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d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E43533" w14:textId="581D17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0ED9B0C2" w14:textId="305798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EC40A" w14:textId="4FB038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38AFF" w14:textId="4DC155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237CEE" w14:paraId="1A4C363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44F7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A304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om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9ABA4F" w14:textId="66DDAD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53EA2A1C" w14:textId="4F7E79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E63F7" w14:textId="454770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DD4DF" w14:textId="4D3424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237CEE" w14:paraId="632607A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7E51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BB3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108F560" w14:textId="1A8725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4FBA03CB" w14:textId="6EED5A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06B20" w14:textId="0EF69A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A6A8B" w14:textId="0AA35D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237CEE" w14:paraId="7FBCE53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04B2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F63C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l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B33F2D" w14:textId="352BE1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268B8D8C" w14:textId="578BC9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1F26C" w14:textId="726473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E0CC5" w14:textId="7FB063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237CEE" w14:paraId="4DE6931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24E5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5287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3C9E3F89" w14:textId="313340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1DF85099" w14:textId="4ED3DB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8D1A6" w14:textId="2A44A5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FC5DD" w14:textId="644595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237CEE" w14:paraId="149B740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5B11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7DA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32D49432" w14:textId="355B7C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204605FA" w14:textId="6C4B58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00A0F" w14:textId="6CA195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EAACE" w14:textId="75343A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237CEE" w14:paraId="7899827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E3C0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1C7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81CE6EF" w14:textId="514A8B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17D43119" w14:textId="728DD0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C507E" w14:textId="1B1C88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8C565" w14:textId="34CA26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237CEE" w14:paraId="58F24EC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DFF3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4DCF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6BEA0FD" w14:textId="1DAFB6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A32E3E7" w14:textId="59FA40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DCE2A" w14:textId="282BCF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AF269" w14:textId="68ECD6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237CEE" w14:paraId="04BAE2F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42D3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66A9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0333E9A" w14:textId="3DE189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28F57270" w14:textId="3BEBE5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3FA04" w14:textId="0D8D7F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B68A9" w14:textId="68E8E4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237CEE" w14:paraId="71BA956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17007"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1C5377AA" w14:textId="0DDB3AC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4922744C" w14:textId="6D14F41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D462A6" w14:textId="5E62CF5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D94861" w14:textId="67E43DF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237CEE" w14:paraId="31A58CC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02FE2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Nueva </w:t>
            </w:r>
            <w:proofErr w:type="spellStart"/>
            <w:r>
              <w:rPr>
                <w:rFonts w:ascii="Arial Narrow" w:hAnsi="Arial Narrow"/>
                <w:i/>
                <w:iCs/>
                <w:color w:val="000000"/>
                <w:sz w:val="20"/>
                <w:szCs w:val="20"/>
              </w:rPr>
              <w:t>Ecitj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DD786E" w14:textId="40FFD9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126218BD" w14:textId="59E8E2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BB90A" w14:textId="2A30CB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69F2E" w14:textId="2DE031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237CEE" w14:paraId="44740D5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6FC7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1692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8CE9C4" w14:textId="477BC9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51F0FF29" w14:textId="65ECE5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9A495" w14:textId="5566B1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BB60E" w14:textId="29C62A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237CEE" w14:paraId="213E478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02BF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3F53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B2AE7F" w14:textId="6111D1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43DD1979" w14:textId="308C47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720E9" w14:textId="0DBE77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637FA" w14:textId="265070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237CEE" w14:paraId="2315617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B4B2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FF99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A6682E6" w14:textId="5B033D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09B88D32" w14:textId="61596A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D7043" w14:textId="729515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87D8E" w14:textId="43F79A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237CEE" w14:paraId="2B26D39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7F00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F734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85B8D2" w14:textId="3DEB08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020FFDD9" w14:textId="54C846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A3218" w14:textId="7DA20B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093E6" w14:textId="4E609E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237CEE" w14:paraId="25BEABC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03D6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10B7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rang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72772D" w14:textId="5437BC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0C52DF1B" w14:textId="0D5863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5B58B" w14:textId="2A8E1A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2922E" w14:textId="6B5DAA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237CEE" w14:paraId="1676C19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0CC8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4469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yap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54007F" w14:textId="13728C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2A3B71E" w14:textId="4D7EE2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4CF77" w14:textId="15CB00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7F2B4" w14:textId="404B0F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237CEE" w14:paraId="6EB8B63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D0A9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CACD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Mamert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Nativid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403184" w14:textId="691DF6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0AB8546C" w14:textId="671395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B60F0" w14:textId="7C4F8B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2CFBF" w14:textId="7D00C1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237CEE" w14:paraId="1AC74DD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24D8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59BF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inio</w:t>
            </w:r>
            <w:proofErr w:type="spellEnd"/>
            <w:r>
              <w:rPr>
                <w:rFonts w:ascii="Arial Narrow" w:hAnsi="Arial Narrow"/>
                <w:i/>
                <w:iCs/>
                <w:color w:val="000000"/>
                <w:sz w:val="20"/>
                <w:szCs w:val="20"/>
              </w:rPr>
              <w:t xml:space="preserve"> (Papaya)</w:t>
            </w:r>
          </w:p>
        </w:tc>
        <w:tc>
          <w:tcPr>
            <w:tcW w:w="777" w:type="pct"/>
            <w:tcBorders>
              <w:top w:val="nil"/>
              <w:left w:val="nil"/>
              <w:bottom w:val="single" w:sz="4" w:space="0" w:color="000000"/>
              <w:right w:val="single" w:sz="4" w:space="0" w:color="000000"/>
            </w:tcBorders>
            <w:shd w:val="clear" w:color="auto" w:fill="auto"/>
            <w:noWrap/>
            <w:vAlign w:val="bottom"/>
            <w:hideMark/>
          </w:tcPr>
          <w:p w14:paraId="28CC7393" w14:textId="03860B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67A8E04" w14:textId="38334F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71175" w14:textId="638785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5A5D3" w14:textId="3F20E8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237CEE" w14:paraId="5141761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2282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BC52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57203E" w14:textId="1A95D6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697CB167" w14:textId="39FB93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EB62D" w14:textId="625F32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FBC8F" w14:textId="6D07AB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237CEE" w14:paraId="63AD258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D314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7EBC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555CDE40" w14:textId="0AD9A0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66C7167D" w14:textId="7D6530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6A00F" w14:textId="64DBB9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759CF" w14:textId="76530A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237CEE" w14:paraId="2C32877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48E6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78BE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u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A04875" w14:textId="73C2E5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21089B6E" w14:textId="2F6353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F863A" w14:textId="7B87BA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D52E9" w14:textId="7DFA28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237CEE" w14:paraId="1E4CA2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2C8E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1168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c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A970F6" w14:textId="171B85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4B5F713F" w14:textId="6805D8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85C99" w14:textId="411F5C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523D6" w14:textId="0B249B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237CEE" w14:paraId="0514856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E9F6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6728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mpic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64C11E" w14:textId="4A5471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B518373" w14:textId="74371E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CADAA" w14:textId="7D895C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F3943" w14:textId="7E85CB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37CEE" w14:paraId="36A8C40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E6D8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C94D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aya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977740C" w14:textId="166EEA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6ABA5C8" w14:textId="2E96A3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3D70D" w14:textId="6877FB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DEF0E" w14:textId="6F3606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237CEE" w14:paraId="01D789A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60A0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A95B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FD6C29" w14:textId="0F965C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E2B37F5" w14:textId="1E48AA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EB4C2" w14:textId="5653F7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9289A" w14:textId="4334D0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37CEE" w14:paraId="399224C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82F6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009B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ñaran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11AD44" w14:textId="528111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730BFE1" w14:textId="62DACC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DDABB" w14:textId="34CFD9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CF00F" w14:textId="503A5B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237CEE" w14:paraId="6BBC111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A8C8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E493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91BE74C" w14:textId="163C8B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85356A" w14:textId="77645C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EDF13" w14:textId="723756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0C541" w14:textId="2E2511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237CEE" w14:paraId="248D10B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7E42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8E63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314A658" w14:textId="1BAF27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3A3E5A0E" w14:textId="35ED55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1ADFF" w14:textId="6577DE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CBA20" w14:textId="4A6A09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237CEE" w14:paraId="24EDB23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784C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D1A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23B5019" w14:textId="34DBC5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87C8615" w14:textId="587651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0938C" w14:textId="17392D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92A05" w14:textId="213499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237CEE" w14:paraId="5F5F7F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AF53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E4E3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2E0C85C1" w14:textId="52B0EA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3173FFCD" w14:textId="620D8C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92846" w14:textId="02D749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AE63D" w14:textId="07C2FB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237CEE" w14:paraId="1990B9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342E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9A2C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1F87966C" w14:textId="73E718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FA2820E" w14:textId="6C14DC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41E3E" w14:textId="549F02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8EB1F" w14:textId="79CE8A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237CEE" w14:paraId="76FD8C4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4DC7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B72D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AE25EC0" w14:textId="2B5F62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5959DD1E" w14:textId="38C508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4A688" w14:textId="4C8874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5990E" w14:textId="0F4E81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237CEE" w14:paraId="50AE8BB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B194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53C9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EF33711" w14:textId="48CE4C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73944D88" w14:textId="1A11F8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F49C1" w14:textId="64BA22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D2198" w14:textId="31A096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237CEE" w14:paraId="7389477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236C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D627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27664838" w14:textId="05C6B5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19ED448B" w14:textId="6BA1F6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B44D0" w14:textId="2C116E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BC1DF" w14:textId="53B646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237CEE" w14:paraId="7247128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7E76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4B9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4213ED4D" w14:textId="6A86AF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11837971" w14:textId="532275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6AF0D" w14:textId="119467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67F1A" w14:textId="49AEB7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237CEE" w14:paraId="05FF49F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F08F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85EB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ugt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C6BB5F" w14:textId="7312A1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50EEF05" w14:textId="02EB6C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485E8" w14:textId="5B6304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1EF20" w14:textId="6895A4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37CEE" w14:paraId="638B4EE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42F3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41F3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683E0001" w14:textId="098425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9318B5" w14:textId="59EC27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79245" w14:textId="3E5BA3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35BF3" w14:textId="25E291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237CEE" w14:paraId="454ECDB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5F7ECF"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490CB8D" w14:textId="160A9D3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1DDBFE8" w14:textId="4C14709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17FF66" w14:textId="393AB6F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ADB6E9" w14:textId="02A32DF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237CEE" w14:paraId="5583FBA5"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3744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124D5886" w14:textId="437FF3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3C49BFDB" w14:textId="72CE56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210B8" w14:textId="1C4DD3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84CB9" w14:textId="2E7134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237CEE" w14:paraId="764B5C2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9C9C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D984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6E89BBD" w14:textId="4584BD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64AB6C5D" w14:textId="295355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9094C" w14:textId="0C2A6B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67676" w14:textId="3DFF83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237CEE" w14:paraId="1B1B39B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AB1A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E7F7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pal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0D586A" w14:textId="3D3B20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7B05C654" w14:textId="0D1179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66CF8" w14:textId="3871B9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F21A9" w14:textId="0EC099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237CEE" w14:paraId="60DFFB6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316B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AA15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DCC8BE" w14:textId="2445B9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110E1311" w14:textId="651723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E382F" w14:textId="696E9B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E4814" w14:textId="0F5C54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237CEE" w14:paraId="72C6AD5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CC45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C3EA6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ol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0389B7" w14:textId="7F7A92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18C722B3" w14:textId="2076DC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AF230" w14:textId="3B1EB0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9E804" w14:textId="13F37A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237CEE" w14:paraId="37260BD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555F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00A1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C03659" w14:textId="4245E6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0FF1E94C" w14:textId="3B5436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FD0D7" w14:textId="144319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BA5D6" w14:textId="30F401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237CEE" w14:paraId="3069FB9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1E05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87F9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Florid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B4763D" w14:textId="52747D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1428D196" w14:textId="3C65B9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D2FA5" w14:textId="0B1D46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9CA13" w14:textId="562F6B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237CEE" w14:paraId="5E18643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4BA2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620C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54E4CF41" w14:textId="3BFE61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8EFE3B3" w14:textId="33BABD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F4A3B" w14:textId="4F5532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F8B1B" w14:textId="63ABA2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237CEE" w14:paraId="463A3BE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8C6C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DA5D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5101A0" w14:textId="4F0AAA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12B83829" w14:textId="4797C3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F38FD" w14:textId="401B57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A0F50" w14:textId="18032C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237CEE" w14:paraId="379335B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86CC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1C4B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alac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B38F33" w14:textId="3D8B01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6A894348" w14:textId="113265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7245B" w14:textId="1E6801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A92EB" w14:textId="08D20C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237CEE" w14:paraId="597B01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14A9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7156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abeb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9E4553" w14:textId="483640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ED660AF" w14:textId="5BA79F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80A1E" w14:textId="046CFB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8F425" w14:textId="62197D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237CEE" w14:paraId="1442C2D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D8DE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9377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110586" w14:textId="393566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1E0DE237" w14:textId="37CAED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C0743" w14:textId="433EE6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F606C" w14:textId="33AC11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237CEE" w14:paraId="22E6141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A518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69F8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san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33D98F" w14:textId="4A7044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562E2E05" w14:textId="134F9F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86562" w14:textId="5AB18C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64C34" w14:textId="1C9F62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237CEE" w14:paraId="5EBBC32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CE4A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DE7D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7B4DE7A" w14:textId="096CDF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50C7DC64" w14:textId="0D4A62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EBBA7" w14:textId="395A46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1A88C" w14:textId="62E67F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237CEE" w14:paraId="21160E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A5CC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6EFB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a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268DF4" w14:textId="16E573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7120A101" w14:textId="6B48A9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D9BA0" w14:textId="491489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81121" w14:textId="1B2282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237CEE" w14:paraId="46FA85E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AE9D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9522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B20187" w14:textId="584C0C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3FF183F1" w14:textId="593DE2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F7D9B" w14:textId="57E027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280F7" w14:textId="307D06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237CEE" w14:paraId="5462F10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EF63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8378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628166F" w14:textId="5895AC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6AF15D9D" w14:textId="2F9FA7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14034" w14:textId="628017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8E195" w14:textId="10CB75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237CEE" w14:paraId="4DC7614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5D34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7A2B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93AF305" w14:textId="5F1A8B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0589CFCD" w14:textId="16E4B3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59BCE" w14:textId="4FD7D5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6E761" w14:textId="714820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237CEE" w14:paraId="15B16C7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B05E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E62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1523FFF1" w14:textId="7129DC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211E8783" w14:textId="7A45C9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16097" w14:textId="613477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35CF2" w14:textId="112CD4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237CEE" w14:paraId="1304649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A955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0772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02C83518" w14:textId="79A691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5A97AFC" w14:textId="3AE411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00843" w14:textId="09D0A9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9E6B4" w14:textId="6F0438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237CEE" w14:paraId="058EC1F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4404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3104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D4452E1" w14:textId="0B3984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612C4878" w14:textId="25F0E1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50F6A" w14:textId="16B668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D3DF5" w14:textId="14C475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237CEE" w14:paraId="089C07D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2D72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59BA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46172B8" w14:textId="20AAE3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497ACBE5" w14:textId="28E180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CDBDF" w14:textId="7B036D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BBF05" w14:textId="6EFB04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237CEE" w14:paraId="1DD6449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4D76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9967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smu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Sexmo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87F1917" w14:textId="1D3908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6EF285D5" w14:textId="43A630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52D98" w14:textId="02569D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30BBF" w14:textId="024D1D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237CEE" w14:paraId="42BCBB7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1293D9"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23BEC5BF" w14:textId="1B683A9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68B50906" w14:textId="04A0AF2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2826D1" w14:textId="6201F23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65C82A" w14:textId="7AD6810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237CEE" w14:paraId="3CD3FA8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1882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0D63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A62570" w14:textId="4A1302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04F71B66" w14:textId="7855E6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2C623" w14:textId="62FDB9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7FB64" w14:textId="70C234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237CEE" w14:paraId="1ABAF3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EE6A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39E2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7770A6" w14:textId="393871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2D295D68" w14:textId="08B647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1351A" w14:textId="0876E3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EE384" w14:textId="1BFA19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237CEE" w14:paraId="2342B7E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9D52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3F72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i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8DDB9A" w14:textId="7DB636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D2E7883" w14:textId="5AF676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2240F" w14:textId="5C6967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E57FF" w14:textId="460416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237CEE" w14:paraId="447D05B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6638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4EB8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p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7BE6A4" w14:textId="7280D3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254C0A8E" w14:textId="264B58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DAF6B" w14:textId="3C5D2A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F80CC" w14:textId="0F0A60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237CEE" w14:paraId="4695A2A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16E7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780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0C8751A" w14:textId="5C0EA5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75411C04" w14:textId="5CD311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CC0C9" w14:textId="2A076E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CB842" w14:textId="33172F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237CEE" w14:paraId="32617B3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CCEA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FF60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6BEDD749" w14:textId="4CC7EA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1E68F193" w14:textId="2B3776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8572A" w14:textId="37F396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4BA07" w14:textId="41FA9C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237CEE" w14:paraId="1E0196E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1545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E23A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63B0D38" w14:textId="0E7E0D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6276FCE0" w14:textId="060D43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00DEC" w14:textId="21832E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2C378" w14:textId="656F08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237CEE" w14:paraId="2C36B69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7F51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32C6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ya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DB6793" w14:textId="3907CE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0B214B6C" w14:textId="6ACDDC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7199F" w14:textId="12BA16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EA2C3" w14:textId="085B9A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237CEE" w14:paraId="7045974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73E4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C32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0A57989B" w14:textId="6018A8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5D862256" w14:textId="5CA4B7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027A3" w14:textId="53155B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D95B9" w14:textId="68C601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237CEE" w14:paraId="6BC7339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933B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0F06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A491B6" w14:textId="5F3D22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6776E694" w14:textId="26F9CB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8B885" w14:textId="07BBE3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BB0B7" w14:textId="0CDF41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237CEE" w14:paraId="78A324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43E1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FD95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3A61D3A5" w14:textId="30D21C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56013024" w14:textId="7F4243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0AEB2" w14:textId="6872D2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A9F6E" w14:textId="176179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237CEE" w14:paraId="369B2E5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44D9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1238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361C8FB7" w14:textId="3A6243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00C236A0" w14:textId="2F6988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6551E" w14:textId="146024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C3432" w14:textId="68BFFB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237CEE" w14:paraId="0F2C4F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E9B9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31E8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56A82ACA" w14:textId="24F849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C7E753B" w14:textId="72BA26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416D9" w14:textId="0B2796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D6870" w14:textId="4A40D2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37CEE" w14:paraId="4E281A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03CC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79AC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06A400D" w14:textId="669904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6728188C" w14:textId="338784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2AD4C" w14:textId="2B098C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EE872" w14:textId="15D90E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237CEE" w14:paraId="3DE06AB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B1B4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332D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7E71274E" w14:textId="18C7C9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55FDE20E" w14:textId="3C6E1A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623B5" w14:textId="58896B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48A74" w14:textId="1DE489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237CEE" w14:paraId="33412CE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AE1D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7F75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3F896BF9" w14:textId="710BD9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16000A59" w14:textId="7EBE06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9B879" w14:textId="747201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6C005" w14:textId="07877B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237CEE" w14:paraId="45F5F0E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540E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809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90032D4" w14:textId="7FF75C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17AAD991" w14:textId="1D3B60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94E8B" w14:textId="7BBDAC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6ED2F" w14:textId="3C9C69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237CEE" w14:paraId="762B2D00"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26A230"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7028B29F" w14:textId="628016D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4597DE3" w14:textId="1C405BB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3F5EAE" w14:textId="0058667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2024A9" w14:textId="2754BFF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237CEE" w14:paraId="7AB6817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A4F6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4628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to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F3CB1B" w14:textId="76672E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68C36EEC" w14:textId="6AB831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342B4" w14:textId="09B32A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2CD9B" w14:textId="66D056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237CEE" w14:paraId="2AFE0B3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150A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FE6E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75DA8D73" w14:textId="5F5D2B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5C716AF0" w14:textId="3F700B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06444" w14:textId="663981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32779" w14:textId="3A6211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237CEE" w14:paraId="00DA93D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1615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1674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07E4130C" w14:textId="57E416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53BB5753" w14:textId="0A68AC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1EC2F" w14:textId="6EC569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EA988" w14:textId="7016A2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237CEE" w14:paraId="63C959C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5380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337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0C149EA4" w14:textId="195B0D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0E16A018" w14:textId="19BF48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87A22" w14:textId="21C876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233C9" w14:textId="1AEF62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237CEE" w14:paraId="33F2461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6AE4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9479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5D9D401A" w14:textId="6184E6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74B11F20" w14:textId="41AD92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40E3A" w14:textId="57F701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2ADCD" w14:textId="4DAF44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237CEE" w14:paraId="2A81F43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70E0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14B0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09881F64" w14:textId="4C651B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4628FC9F" w14:textId="0A1668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02991" w14:textId="4725A4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7764B" w14:textId="4C37A0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237CEE" w14:paraId="7D7EF73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1A03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C42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13BE729A" w14:textId="51B77C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0C3F273C" w14:textId="1D6AA7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0DF7E" w14:textId="083DBB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AD58B" w14:textId="1E3638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237CEE" w14:paraId="6FE4B7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E919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2F02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5438313" w14:textId="2829F8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5A083C41" w14:textId="2D65D2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C66FA" w14:textId="053323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744BC" w14:textId="3205D0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237CEE" w14:paraId="7B24919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C866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CB6D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5FAE5FDE" w14:textId="136497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3FA0AFB9" w14:textId="6128F4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23183" w14:textId="44DD63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2383F" w14:textId="6CD036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237CEE" w14:paraId="26510069"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F148DC"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7784EA06" w14:textId="67B0F91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716,82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4112DAAC" w14:textId="187068D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314,21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0B5BC0F2" w14:textId="7A61C75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A05A9D4" w14:textId="5E5F7A3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031,043.00 </w:t>
            </w:r>
          </w:p>
        </w:tc>
      </w:tr>
      <w:tr w:rsidR="00237CEE" w14:paraId="23EAD187"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89802F"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12073BDB" w14:textId="0E6B4CC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399,96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A8FFD8D" w14:textId="53C5A25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40FEDE84" w14:textId="7A3C58A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AB550F" w14:textId="62F3C3C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9,686,248.25 </w:t>
            </w:r>
          </w:p>
        </w:tc>
      </w:tr>
      <w:tr w:rsidR="00237CEE" w14:paraId="4BEC41E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7500E9"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5DB0AE74" w14:textId="27B500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5E2180BE" w14:textId="7E5660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4654D962" w14:textId="247742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244EB5" w14:textId="41DE8F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237CEE" w14:paraId="7FFA502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8438F"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F349139" w14:textId="77777777" w:rsidR="00237CEE" w:rsidRDefault="00237CEE" w:rsidP="00237CEE">
            <w:pPr>
              <w:spacing w:after="0" w:line="240" w:lineRule="auto"/>
              <w:ind w:right="57"/>
              <w:contextualSpacing/>
              <w:rPr>
                <w:rFonts w:ascii="Arial Narrow" w:hAnsi="Arial Narrow"/>
                <w:color w:val="000000"/>
                <w:sz w:val="20"/>
                <w:szCs w:val="20"/>
              </w:rPr>
            </w:pPr>
            <w:proofErr w:type="spellStart"/>
            <w:r>
              <w:rPr>
                <w:rFonts w:ascii="Arial Narrow" w:hAnsi="Arial Narrow"/>
                <w:color w:val="000000"/>
                <w:sz w:val="20"/>
                <w:szCs w:val="20"/>
              </w:rPr>
              <w:t>Agonc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B43476" w14:textId="0F175A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724D7D56" w14:textId="5295DF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E50B8" w14:textId="2777EC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B5BB8" w14:textId="251290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237CEE" w14:paraId="7C361BC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1A563"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B92A0CE" w14:textId="77777777" w:rsidR="00237CEE" w:rsidRDefault="00237CEE" w:rsidP="00237CEE">
            <w:pPr>
              <w:spacing w:after="0" w:line="240" w:lineRule="auto"/>
              <w:ind w:right="57"/>
              <w:contextualSpacing/>
              <w:rPr>
                <w:rFonts w:ascii="Arial Narrow" w:hAnsi="Arial Narrow"/>
                <w:color w:val="000000"/>
                <w:sz w:val="20"/>
                <w:szCs w:val="20"/>
              </w:rPr>
            </w:pPr>
            <w:proofErr w:type="spellStart"/>
            <w:r>
              <w:rPr>
                <w:rFonts w:ascii="Arial Narrow" w:hAnsi="Arial Narrow"/>
                <w:color w:val="000000"/>
                <w:sz w:val="20"/>
                <w:szCs w:val="20"/>
              </w:rPr>
              <w:t>Alitag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2FD082" w14:textId="7E9E7E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c>
          <w:tcPr>
            <w:tcW w:w="675" w:type="pct"/>
            <w:tcBorders>
              <w:top w:val="nil"/>
              <w:left w:val="nil"/>
              <w:bottom w:val="single" w:sz="4" w:space="0" w:color="000000"/>
              <w:right w:val="single" w:sz="4" w:space="0" w:color="000000"/>
            </w:tcBorders>
            <w:shd w:val="clear" w:color="auto" w:fill="auto"/>
            <w:noWrap/>
            <w:vAlign w:val="bottom"/>
            <w:hideMark/>
          </w:tcPr>
          <w:p w14:paraId="4C5EE49E" w14:textId="68D2A6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54F9F" w14:textId="4E2569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C78E2" w14:textId="57F21D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r>
      <w:tr w:rsidR="00237CEE" w14:paraId="5540E1C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4FC3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D714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4F5E59" w14:textId="5C8534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18E366F5" w14:textId="3E8641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18AC3" w14:textId="645201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538CC" w14:textId="4BD155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237CEE" w14:paraId="722FB52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21F7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E6E2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F74980D" w14:textId="3955FA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56F9E218" w14:textId="51618E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639579" w14:textId="4BF733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A2C3B" w14:textId="076E44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237CEE" w14:paraId="59262DF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4FA8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BB5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437C1321" w14:textId="73A19E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09F6AE7C" w14:textId="5DA034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57908830" w14:textId="5A19CE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57BAB" w14:textId="08FC18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237CEE" w14:paraId="76CFB56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ECE6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00AB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A735FE" w14:textId="39B955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28CF1742" w14:textId="5797CA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2BBC0B7B" w14:textId="3FDD7C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1329E" w14:textId="6F327E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237CEE" w14:paraId="4ED9C03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03B9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AE8C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4B1A4E4" w14:textId="083C7B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E0F7CF1" w14:textId="3F3601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3930A6" w14:textId="4742A3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C16F7" w14:textId="1548EF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5,315.00 </w:t>
            </w:r>
          </w:p>
        </w:tc>
      </w:tr>
      <w:tr w:rsidR="00237CEE" w14:paraId="3237B17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010E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5C26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803B71" w14:textId="0F1974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1F753D36" w14:textId="398DBB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A0E51" w14:textId="436461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42120" w14:textId="22D5EB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237CEE" w14:paraId="126252C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F670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40B1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57E4087A" w14:textId="303A91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622614A6" w14:textId="081B8A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30675" w14:textId="153864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BB4C2" w14:textId="7E161D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237CEE" w14:paraId="014F0D8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EE0D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40FD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b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716BDF" w14:textId="146655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56443B01" w14:textId="333281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2986BE9" w14:textId="6A0D80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07540" w14:textId="390975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237CEE" w14:paraId="4E3DD3C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63EC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2DFC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4C300D9E" w14:textId="0746AF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6A8739F1" w14:textId="7F1C77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6C0B2" w14:textId="31329D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B46F4" w14:textId="08CE67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237CEE" w14:paraId="5275565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1A08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7455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1BD13B" w14:textId="07AC93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163687DF" w14:textId="3D2E8B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45073BC5" w14:textId="7B3CB6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CD287" w14:textId="4EB963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237CEE" w14:paraId="6F0B5E0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E248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BBEC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78E2EEF8" w14:textId="0AB7C8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4F6AB03" w14:textId="599140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B62EF" w14:textId="40547C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F6AA7" w14:textId="2F588E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237CEE" w14:paraId="05655E8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26EA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C0DA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9A4ABB6" w14:textId="0CA3A8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6D5C6278" w14:textId="4C533D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C3A9161" w14:textId="4FFCB8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7EC69" w14:textId="7D2E9D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237CEE" w14:paraId="60C9591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70CA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C0B7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22B10763" w14:textId="1160E2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C75200D" w14:textId="545680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B90AE" w14:textId="74D249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A23BA" w14:textId="2BC9C0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237CEE" w14:paraId="4CE80A2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C460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7B05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AC40698" w14:textId="436E0B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3D3DAFBD" w14:textId="322B53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028BBA2F" w14:textId="47A62C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24C5B" w14:textId="5B356A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237CEE" w14:paraId="6F1C673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9D1B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EE34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v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72ACA8" w14:textId="4F431F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46567EE6" w14:textId="6FCBA7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7F4F1D89" w14:textId="37DE1D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D04C3" w14:textId="23DD60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237CEE" w14:paraId="64EBBDC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0493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5079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as</w:t>
            </w:r>
            <w:proofErr w:type="spellEnd"/>
            <w:r>
              <w:rPr>
                <w:rFonts w:ascii="Arial Narrow" w:hAnsi="Arial Narrow"/>
                <w:i/>
                <w:iCs/>
                <w:color w:val="000000"/>
                <w:sz w:val="20"/>
                <w:szCs w:val="20"/>
              </w:rPr>
              <w:t xml:space="preserve"> Na </w:t>
            </w:r>
            <w:proofErr w:type="spellStart"/>
            <w:r>
              <w:rPr>
                <w:rFonts w:ascii="Arial Narrow" w:hAnsi="Arial Narrow"/>
                <w:i/>
                <w:iCs/>
                <w:color w:val="000000"/>
                <w:sz w:val="20"/>
                <w:szCs w:val="20"/>
              </w:rPr>
              <w:t>Kah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2FF795" w14:textId="5691AF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4A39C18E" w14:textId="445A65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347CB" w14:textId="053620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5FD1A" w14:textId="329FD6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237CEE" w14:paraId="4C6FDFC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CC53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7098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sug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864B01" w14:textId="00F290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4FF8249A" w14:textId="1DE0C6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A10D78" w14:textId="7AD457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EB985" w14:textId="68CBB7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237CEE" w14:paraId="40DF573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8EBE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EB42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4D419DF9" w14:textId="396DC1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69562B94" w14:textId="2758CB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2A99A" w14:textId="51BC84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154CF" w14:textId="50A79E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237CEE" w14:paraId="6726A96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11CB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8570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00E7AC2" w14:textId="2BFA09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36884390" w14:textId="354BA7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4B20C" w14:textId="249F23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F3BD1" w14:textId="38CB65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237CEE" w14:paraId="22F793C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CA9C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B2D3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2114CC0" w14:textId="587ED3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3,375.00 </w:t>
            </w:r>
          </w:p>
        </w:tc>
        <w:tc>
          <w:tcPr>
            <w:tcW w:w="675" w:type="pct"/>
            <w:tcBorders>
              <w:top w:val="nil"/>
              <w:left w:val="nil"/>
              <w:bottom w:val="single" w:sz="4" w:space="0" w:color="000000"/>
              <w:right w:val="single" w:sz="4" w:space="0" w:color="000000"/>
            </w:tcBorders>
            <w:shd w:val="clear" w:color="auto" w:fill="auto"/>
            <w:noWrap/>
            <w:vAlign w:val="bottom"/>
            <w:hideMark/>
          </w:tcPr>
          <w:p w14:paraId="0CBA3214" w14:textId="70866B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5E1FD1F3" w14:textId="5CC8F8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64952" w14:textId="571D45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6,926.40 </w:t>
            </w:r>
          </w:p>
        </w:tc>
      </w:tr>
      <w:tr w:rsidR="00237CEE" w14:paraId="2A0B52E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DDE1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ED2A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495365F" w14:textId="3635B3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1B53E090" w14:textId="320464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AA623" w14:textId="316A6A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484E7" w14:textId="09A559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237CEE" w14:paraId="6DD25F9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76E1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70E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683E312" w14:textId="419C58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7CAB0792" w14:textId="3269F2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E6AAB" w14:textId="271882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EFB11" w14:textId="5CD582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237CEE" w14:paraId="37F6073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A085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E950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5278C3FA" w14:textId="612818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7E0326C2" w14:textId="6E7E6D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2D19E" w14:textId="2C186A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07F07" w14:textId="07C1C5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237CEE" w14:paraId="403D99A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F6A0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345F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1970E4A3" w14:textId="421C9D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1B000002" w14:textId="69F4C8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D0871" w14:textId="4C0D4D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9CE57" w14:textId="3A455D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237CEE" w14:paraId="54442A5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D52E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2EFB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AD414DB" w14:textId="2C826E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0530DE51" w14:textId="58324F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D8B37" w14:textId="29D1DD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282E3" w14:textId="03FA79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237CEE" w14:paraId="15C8084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9FAD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8E7C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9A025FD" w14:textId="66DAB2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0FDE484F" w14:textId="11A84E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5D88B9AB" w14:textId="5216AF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7AD16" w14:textId="731F63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237CEE" w14:paraId="5432EC3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232C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2015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274A1750" w14:textId="2DA03A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606D0E16" w14:textId="49FB6D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23A68" w14:textId="30BC98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78E83" w14:textId="694399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237CEE" w14:paraId="6E8290A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BDAE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9ECF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174B526" w14:textId="5587C1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7556181E" w14:textId="556A27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82247" w14:textId="4B22B7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7A1B0" w14:textId="18038C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237CEE" w14:paraId="5F48325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3BAC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1E81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740CAB6" w14:textId="7E317D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1BAD8F98" w14:textId="5B2A17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6C6A8E23" w14:textId="172C44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BBF56" w14:textId="193304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237CEE" w14:paraId="65D2F2B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0F7B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D2BA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B1B590" w14:textId="420CFF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458F18BF" w14:textId="3DD13D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54383" w14:textId="2C04B7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BB030" w14:textId="566D32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237CEE" w14:paraId="654EB1F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6F33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D1B1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g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24E4E0" w14:textId="4A8DBD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656D1C98" w14:textId="2AA61A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EEE67" w14:textId="54C633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CB092" w14:textId="2F829C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237CEE" w14:paraId="4470CC8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F5F2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1202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FB1D41" w14:textId="25CFE2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69E4371" w14:textId="2B4436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E376C" w14:textId="2B5B74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0D6E4" w14:textId="09D142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237CEE" w14:paraId="568DEF47"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645AB9"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42F93DB4" w14:textId="78A6203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EC0FBB4" w14:textId="1FB9E40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78,521.43 </w:t>
            </w:r>
          </w:p>
        </w:tc>
        <w:tc>
          <w:tcPr>
            <w:tcW w:w="624" w:type="pct"/>
            <w:tcBorders>
              <w:top w:val="nil"/>
              <w:left w:val="nil"/>
              <w:bottom w:val="single" w:sz="4" w:space="0" w:color="000000"/>
              <w:right w:val="single" w:sz="4" w:space="0" w:color="000000"/>
            </w:tcBorders>
            <w:shd w:val="clear" w:color="D8D8D8" w:fill="D8D8D8"/>
            <w:noWrap/>
            <w:vAlign w:val="bottom"/>
            <w:hideMark/>
          </w:tcPr>
          <w:p w14:paraId="7C851602" w14:textId="0625DEE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AA410B" w14:textId="7CC3B4A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337,028.18 </w:t>
            </w:r>
          </w:p>
        </w:tc>
      </w:tr>
      <w:tr w:rsidR="00237CEE" w14:paraId="4AC0696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215E0C"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0121B161" w14:textId="27095A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049E8080" w14:textId="4781FB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4FB4730F" w14:textId="6D189C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AEF380" w14:textId="7B99E4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237CEE" w14:paraId="664803A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8E145"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E07052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7E5CC6DC" w14:textId="5F23B9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4845DA23" w14:textId="1ADE9A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E4011" w14:textId="1349A9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C8D5E" w14:textId="71D45A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237CEE" w14:paraId="79B6CAE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1C3F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886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6FAEABA3" w14:textId="17E11F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1AFB7A70" w14:textId="4540F3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4D5A8" w14:textId="215A1C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56600" w14:textId="6EFCAE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237CEE" w14:paraId="7AFAA61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366B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7A5E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4D03CC9B" w14:textId="5997E5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25CD39AA" w14:textId="35A648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4D2A030D" w14:textId="75CF42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3F0D3" w14:textId="462FFF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237CEE" w14:paraId="4983752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2BF9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CA17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6F0AAF63" w14:textId="2982A6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07F7576A" w14:textId="417749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6E12718" w14:textId="674613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59649" w14:textId="2B6E4E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237CEE" w14:paraId="7D4904E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2B5D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6839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CA3488A" w14:textId="636B95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4F22CCAB" w14:textId="2A10FD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0512A3C0" w14:textId="64CFC1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0B83E" w14:textId="3303A3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237CEE" w14:paraId="2DE96CA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DFEB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1826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smariñ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65889C" w14:textId="4BCB39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2C368990" w14:textId="097E05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43481854" w14:textId="6748BD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A1F24" w14:textId="79654E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237CEE" w14:paraId="0A38AC2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98AC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D94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194463AF" w14:textId="06AFD0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6FB0DFB4" w14:textId="02AB29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6F82DFE5" w14:textId="726565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4366D" w14:textId="7717EE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237CEE" w14:paraId="18E3F70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1CCC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9E25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44BDA4C2" w14:textId="263B6C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668F4E" w14:textId="2A5E71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466B3" w14:textId="045793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49FD1" w14:textId="0E1B82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237CEE" w14:paraId="071F60D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7D8A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F38B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807BCF" w14:textId="5C983B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1B1A832E" w14:textId="346B42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6327310F" w14:textId="1E6846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1F2E0" w14:textId="540C19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237CEE" w14:paraId="7141B2F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27CC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8ECD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207340E3" w14:textId="634A30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008D0847" w14:textId="45A9DB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3D834E08" w14:textId="6363CD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55242" w14:textId="5F33BC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237CEE" w14:paraId="56DF33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BE42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D9DF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55D0E93D" w14:textId="074295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90A176" w14:textId="075D6C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298F1B5D" w14:textId="607BF0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97D0C" w14:textId="7CEDCD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237CEE" w14:paraId="2929EBC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34AE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CABD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F98550" w14:textId="61DCAE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1B7C33F8" w14:textId="1AAD76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06E265C6" w14:textId="6562DC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704A5" w14:textId="76FFE5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237CEE" w14:paraId="6429517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645B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C9D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26E76AB" w14:textId="312797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CB7CFA" w14:textId="6E8E91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64A3B" w14:textId="2E4916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A70E1" w14:textId="05A29C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237CEE" w14:paraId="6E9F2E6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7011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1DEC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gond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ABF85F" w14:textId="3F0346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640EF4" w14:textId="533077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059E9A8F" w14:textId="604CEF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C135A" w14:textId="6DFB62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237CEE" w14:paraId="6F4CB95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3DC9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1748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71102E64" w14:textId="26379B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D099E2" w14:textId="5862EA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C27C7" w14:textId="5C8505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ECB5E" w14:textId="239851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237CEE" w14:paraId="25CEB56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E9FB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2CF6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0C8A99" w14:textId="368EF9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012DEF0B" w14:textId="3D9C53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83C35" w14:textId="6B6649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A9479" w14:textId="33023E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237CEE" w14:paraId="1192F8D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138C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B413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vele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C2CE66" w14:textId="16A79D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137507F5" w14:textId="5AE396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BBF00DF" w14:textId="16D017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12DB3" w14:textId="0E7AFE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237CEE" w14:paraId="28C0426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0BDD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F153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ABD45A9" w14:textId="4F8BCA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1A2608E3" w14:textId="217EFF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402FB18D" w14:textId="5D2C36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B33D6" w14:textId="26C330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237CEE" w14:paraId="20D7C2E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042F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598A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214EAA52" w14:textId="0B1AB6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61E8C93B" w14:textId="0BA5A3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3A7CB42D" w14:textId="7A78E3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8F0B9" w14:textId="42C7C1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237CEE" w14:paraId="7CB4878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CB54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3B98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710CA6E" w14:textId="6E7D06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3A32B0C2" w14:textId="7E0D26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45B3D14D" w14:textId="28B0F5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1541C" w14:textId="128A08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237CEE" w14:paraId="702BD93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0C36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418A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02DC9E" w14:textId="2A1B78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60D66F57" w14:textId="611798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1D7A438F" w14:textId="0A3D00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E8E73" w14:textId="4F14D6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237CEE" w14:paraId="7D2BA47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A2F4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5D96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58E2B10A" w14:textId="5563FC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AEBE4D" w14:textId="10A335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49C75881" w14:textId="31C80C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B201B" w14:textId="409529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237CEE" w14:paraId="367AC0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06DF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7CB1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rece</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Martire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056FED4" w14:textId="74FF3A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047B042E" w14:textId="19A233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7E5C012B" w14:textId="18AE8A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5D21F" w14:textId="08C1B1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237CEE" w14:paraId="1AA3BA7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3FCA9B"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104C5089" w14:textId="3C1FB2C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98,3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5ABA6266" w14:textId="320491A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3B5DB999" w14:textId="4BE5F02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A5F48E" w14:textId="381FDAB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075,275.05 </w:t>
            </w:r>
          </w:p>
        </w:tc>
      </w:tr>
      <w:tr w:rsidR="00237CEE" w14:paraId="12054958"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360B27"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3256A46C" w14:textId="149A27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EE8120" w14:textId="5932FE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18DC83D1" w14:textId="26C5A0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B99E93" w14:textId="098D9A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237CEE" w14:paraId="3EB2E8D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B639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7D77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min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62D590" w14:textId="497F79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6A7D885" w14:textId="75E104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A2CAC" w14:textId="122D66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0B1D5" w14:textId="62E492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237CEE" w14:paraId="0213EDD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C076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4DF3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7D8366D7" w14:textId="198AC9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350D329A" w14:textId="3BB763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565B1862" w14:textId="523A87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34AA7" w14:textId="567B05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237CEE" w14:paraId="18F0B41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73C3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E339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ñ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3F2E3C" w14:textId="7DA07F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04DD749D" w14:textId="39113B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ECF6315" w14:textId="2EC825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8F160" w14:textId="1A100F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237CEE" w14:paraId="21BDFBA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8888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A7E2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y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269994" w14:textId="3F94DB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1CDE7C76" w14:textId="5C8017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1E598F77" w14:textId="4750A9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17E7A" w14:textId="1FFF55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237CEE" w14:paraId="15A93FE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B9D0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3858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9D5AB02" w14:textId="1A644E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450E6350" w14:textId="50853B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5404CA01" w14:textId="66F92C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66F50" w14:textId="3F26A7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237CEE" w14:paraId="7B3F7DD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66E9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6CC9A1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40A0BA" w14:textId="1C4328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5462CBC5" w14:textId="4FA2AD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03A5A" w14:textId="39CD26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B7D36" w14:textId="387CE1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237CEE" w14:paraId="29872B2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ACF3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C101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vint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81915A" w14:textId="70D414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7B20BA0" w14:textId="7F7E0D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4E27A" w14:textId="34F044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124A3" w14:textId="2D7C0B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237CEE" w14:paraId="42A591F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02C6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427B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Fam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75399A" w14:textId="5FF327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92FAEC5" w14:textId="53817B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6550B5FF" w14:textId="56683A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2F032" w14:textId="456F99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237CEE" w14:paraId="0F217B6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DAED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9161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51225696" w14:textId="60237F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2D60A298" w14:textId="6D6839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A5C7C" w14:textId="0C3AE4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AF4E4" w14:textId="78356A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237CEE" w14:paraId="1A43CAE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847E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B642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iw</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7EE478" w14:textId="13DD75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550FAC6E" w14:textId="7F1ABC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5556D3D2" w14:textId="167223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913A6" w14:textId="3BF1F7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237CEE" w14:paraId="30D20E9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AF21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5C90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os </w:t>
            </w:r>
            <w:proofErr w:type="spellStart"/>
            <w:r>
              <w:rPr>
                <w:rFonts w:ascii="Arial Narrow" w:hAnsi="Arial Narrow"/>
                <w:i/>
                <w:iCs/>
                <w:color w:val="000000"/>
                <w:sz w:val="20"/>
                <w:szCs w:val="20"/>
              </w:rPr>
              <w:t>Bañ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EDCA43" w14:textId="20FBB2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6275596F" w14:textId="77E095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4AF4E325" w14:textId="09B456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AEAE5" w14:textId="7A8DC9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237CEE" w14:paraId="7837184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7521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4E08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isi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072A6F" w14:textId="56C7D5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F3BA6A" w14:textId="3C1F3F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36966" w14:textId="435B0F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F2F51" w14:textId="7076D0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r>
      <w:tr w:rsidR="00237CEE" w14:paraId="6C5A303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B648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CC8A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EA1292" w14:textId="19F770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AD74089" w14:textId="45146C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384EA" w14:textId="7CF3BF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EC0E0" w14:textId="6F933B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237CEE" w14:paraId="56F2A09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945F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ECCC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it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03E921" w14:textId="719D81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137F37" w14:textId="1DCA77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1042DEF" w14:textId="4F6BD1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2F235" w14:textId="4B1BD6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237CEE" w14:paraId="70AD97A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68ED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21E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17FAD84" w14:textId="26D631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A304C30" w14:textId="15C17D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79FDC" w14:textId="1831E4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C98C5" w14:textId="0105EB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237CEE" w14:paraId="2F7BFA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EE21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3734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jay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7A411C" w14:textId="49D02F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5920B29A" w14:textId="4ED63A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09935" w14:textId="41993E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2693C" w14:textId="2E848D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237CEE" w14:paraId="03EAF6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A2E6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214C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26450D50" w14:textId="35BF1F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1C6DCF" w14:textId="04804E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D7D6F" w14:textId="0739CE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1DFFF" w14:textId="7F3711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237CEE" w14:paraId="7CD763C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CF26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BE76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e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AA3F86" w14:textId="1B5EFB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2053EC58" w14:textId="7528F1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EBEB0" w14:textId="005F14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65428" w14:textId="425FF3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237CEE" w14:paraId="49B30C0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C0D6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A29B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635F2579" w14:textId="34C817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542D848C" w14:textId="2EA138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7142D6C8" w14:textId="416B2F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6B463" w14:textId="6632D1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237CEE" w14:paraId="15FFF6A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0A4F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52AF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EEF99C" w14:textId="0EDFA5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7EABD5F" w14:textId="7DA42A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36FCE56" w14:textId="464743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B9780" w14:textId="313BC2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237CEE" w14:paraId="5443DCD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6F0E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4FEF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66789C" w14:textId="6400D5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772DF713" w14:textId="7D050E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C7E3A" w14:textId="61D4EF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34752" w14:textId="71E3DD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237CEE" w14:paraId="562358D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D26C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6BE3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3AFB6CB1" w14:textId="56397A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5A8584B0" w14:textId="6BF863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F402B3A" w14:textId="2A30A3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7415C" w14:textId="04DF45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237CEE" w14:paraId="4F536EF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3F1A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B04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258014E" w14:textId="688A40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1536FBA2" w14:textId="4753E7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037B6" w14:textId="374DCA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6345B" w14:textId="691F22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237CEE" w14:paraId="7D92283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590F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812C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665201B" w14:textId="538BF8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708D6E1E" w14:textId="133E5E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7CC66B95" w14:textId="6EB188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A288A" w14:textId="01370D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237CEE" w14:paraId="2EA06BF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EEB3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2F11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95854F9" w14:textId="70DC52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7CC0CF30" w14:textId="3450CA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0BD95283" w14:textId="4E0931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F18A0" w14:textId="180104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237CEE" w14:paraId="0FA7738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AEBA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E2D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CF428D8" w14:textId="3AAC26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5DCFB9CA" w14:textId="175726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051753A0" w14:textId="1936F1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FE169" w14:textId="49537C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237CEE" w14:paraId="5E3FB8C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6E72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F252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8A11C6B" w14:textId="39D19F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7CBE0DA" w14:textId="6BC06E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37DFCEF" w14:textId="6885F4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D52D5" w14:textId="7AAF31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237CEE" w14:paraId="777E99A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1816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DA8E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3757C04" w14:textId="5BBBAE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4D234D9D" w14:textId="347D2C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5E6567A9" w14:textId="437459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6A040" w14:textId="039F57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237CEE" w14:paraId="210E319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8A25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97A6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3A09EE" w14:textId="231658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569BA5A2" w14:textId="0DD2BE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E1E35" w14:textId="3000DA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98F61" w14:textId="55A155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237CEE" w14:paraId="3C8DA18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12DE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B843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D2BDE6A" w14:textId="572F46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27005756" w14:textId="381290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33504" w14:textId="06F8E5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5ABD4" w14:textId="610991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237CEE" w14:paraId="2A0FC840"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7ABD1E"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1FB5F228" w14:textId="41C5173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63,9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2179C3C" w14:textId="407B60C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7ED16A02" w14:textId="42BFB47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DCC21E" w14:textId="0B46F25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30,534.68 </w:t>
            </w:r>
          </w:p>
        </w:tc>
      </w:tr>
      <w:tr w:rsidR="00237CEE" w14:paraId="6B701714"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820070"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2857A394" w14:textId="515674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2B24E7" w14:textId="12C599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39E57" w14:textId="0FC6E4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E4E4314" w14:textId="65DC6B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237CEE" w14:paraId="3B08D84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238A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5199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A3A068" w14:textId="2C94AA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4D747E" w14:textId="7E1426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B0740" w14:textId="44EEAF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1F74B" w14:textId="32D06F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237CEE" w14:paraId="519343D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EFCE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A131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5A86DD" w14:textId="332D35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F48049" w14:textId="4C1953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A4C9B" w14:textId="0F3E39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9B937" w14:textId="3FAC8B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237CEE" w14:paraId="5B6139D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DF57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F44E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tim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62335F" w14:textId="7EC887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598FDE" w14:textId="3DECBE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0EEA6" w14:textId="25FD6B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01638" w14:textId="53AEA8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7CEE" w14:paraId="6216ADC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58CC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5AE2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E976A3B" w14:textId="665FD9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D345A2" w14:textId="4768F6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3166A" w14:textId="49EFA2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FD40C" w14:textId="2B1EA4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237CEE" w14:paraId="3BC24CE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631F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8B0A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de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EE7054" w14:textId="00166A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58290C" w14:textId="78A721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B85BC" w14:textId="61913A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61EA4" w14:textId="6A122F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237CEE" w14:paraId="0ECB45E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CECC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50E6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66330C" w14:textId="3D18AC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C144F4" w14:textId="06C436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F0634" w14:textId="43DF94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DD042" w14:textId="08FDE1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37CEE" w14:paraId="1AA374B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46A4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F1A9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69AD331" w14:textId="05DD1F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A4C036" w14:textId="5855B1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576EC769" w14:textId="5AE233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4E148" w14:textId="56A46E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237CEE" w14:paraId="2651768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0E64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FC15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n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B8BDE8" w14:textId="1F9D2A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5A59ED" w14:textId="5C659B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8D87B" w14:textId="005734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59212" w14:textId="01122B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37CEE" w14:paraId="48835E0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D2FE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270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5782CD51" w14:textId="345FCB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0B8F11" w14:textId="227534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C5591" w14:textId="1F8559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B8613" w14:textId="20ACA4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237CEE" w14:paraId="1CFE452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BAF5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2E3F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2314817" w14:textId="15AFD1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A75268" w14:textId="53763A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10E2A" w14:textId="76F7A0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92571" w14:textId="352930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237CEE" w14:paraId="1FD79B9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EDE1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B60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Nak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017B78" w14:textId="557155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05EA7F31" w14:textId="02D537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E310D" w14:textId="6C4B2D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C86AD" w14:textId="0B7A95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237CEE" w14:paraId="21DC737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832A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B880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ay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DF700E" w14:textId="6219CD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DAA360" w14:textId="0A41D0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A6EFE" w14:textId="19DD59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0ED4D" w14:textId="756747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237CEE" w14:paraId="3CE32B1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5B96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667D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ma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2B0251" w14:textId="13EF63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04BB63" w14:textId="316CA2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59642" w14:textId="25598B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26541" w14:textId="6805A6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37CEE" w14:paraId="6090F86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88E8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FEEC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31F97675" w14:textId="2E548C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4238A0" w14:textId="54F753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32EF5" w14:textId="6122FD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D6F3A" w14:textId="2EF461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237CEE" w14:paraId="0B7A674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7978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D3B1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o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F180EE" w14:textId="4625DD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EC098B" w14:textId="76CFA2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70698" w14:textId="7776F9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4BAAD" w14:textId="457CEA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237CEE" w14:paraId="44B3AAE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9B08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687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5D986282" w14:textId="75602B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07F37D" w14:textId="3A627A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4C937" w14:textId="47A4B8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835C5" w14:textId="217883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237CEE" w14:paraId="53BEFF2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FF55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42F3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c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747A04" w14:textId="5155CB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D79E344" w14:textId="790DBF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06C2F" w14:textId="557548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34806" w14:textId="75BA4C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237CEE" w14:paraId="0B9E7A3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0118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D3A0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cen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11677A5B" w14:textId="53DE99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7,935.00 </w:t>
            </w:r>
          </w:p>
        </w:tc>
        <w:tc>
          <w:tcPr>
            <w:tcW w:w="675" w:type="pct"/>
            <w:tcBorders>
              <w:top w:val="nil"/>
              <w:left w:val="nil"/>
              <w:bottom w:val="single" w:sz="4" w:space="0" w:color="000000"/>
              <w:right w:val="single" w:sz="4" w:space="0" w:color="000000"/>
            </w:tcBorders>
            <w:shd w:val="clear" w:color="auto" w:fill="auto"/>
            <w:noWrap/>
            <w:vAlign w:val="bottom"/>
            <w:hideMark/>
          </w:tcPr>
          <w:p w14:paraId="49CDB2CD" w14:textId="01F5B8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3512FB9" w14:textId="061824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0B077" w14:textId="6F339D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7,935.00 </w:t>
            </w:r>
          </w:p>
        </w:tc>
      </w:tr>
      <w:tr w:rsidR="00237CEE" w14:paraId="69E971B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306D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A39C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ale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B84331" w14:textId="70FF6D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F680D9" w14:textId="5368DC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9DAB4" w14:textId="22AC4D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7E503" w14:textId="29F98C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37CEE" w14:paraId="61F8D97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C5A3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DB69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2BB19033" w14:textId="6CFDBE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55F5BEDB" w14:textId="09C14D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FA7B897" w14:textId="135CA3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15B4F" w14:textId="05323B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237CEE" w14:paraId="73B7F14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B762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FD04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l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D59958" w14:textId="4C6A63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50689A3D" w14:textId="585F55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1E4C2" w14:textId="7BD33D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1D511" w14:textId="3F4DEE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237CEE" w14:paraId="5D128FC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FED4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DED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6F53AE1" w14:textId="059ED6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58E07B0A" w14:textId="31D5A2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D1C67" w14:textId="2971E8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7793A" w14:textId="0BA846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237CEE" w14:paraId="2068C63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343E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0B0A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2FB52E24" w14:textId="59C965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B7D526" w14:textId="170A8C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B78E3E1" w14:textId="1D50CE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AF6BE" w14:textId="2BF507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237CEE" w14:paraId="4250145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91B1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1763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uk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81A1DC" w14:textId="4BF316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2B2207" w14:textId="213763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54DB9" w14:textId="4214B7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36A40" w14:textId="6118ED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37CEE" w14:paraId="10174C5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9D1A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DEC4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tna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3D76F8" w14:textId="24B5E2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09DD84" w14:textId="5E3D16D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3D584" w14:textId="7245CE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2E425" w14:textId="696224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37CEE" w14:paraId="77276AE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7700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29E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15B79767" w14:textId="02CDD5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380A68" w14:textId="412B6E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41644" w14:textId="2EA1CF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70A6B" w14:textId="250A47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237CEE" w14:paraId="0D77030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E384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1D38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1CFD26" w14:textId="295990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284E48" w14:textId="2DFFB0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FF1D4" w14:textId="4B7BA8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D2B67" w14:textId="32BE5D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237CEE" w14:paraId="0639BE5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B2F7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94DA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EC52D47" w14:textId="26452E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66D151" w14:textId="37E66C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8BFB5" w14:textId="5B8525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F4DD4" w14:textId="3F3222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7CEE" w14:paraId="3020FDC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8FBD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1F27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F0BCFD" w14:textId="6C9A3C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8F215C" w14:textId="0F5986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F8C2F" w14:textId="73CEAC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19EAB" w14:textId="381A6A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37CEE" w14:paraId="0BC2053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4BE9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FA38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6307C2F" w14:textId="3D4A3C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18D543" w14:textId="48C92F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A6267" w14:textId="328806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DD505" w14:textId="073497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237CEE" w14:paraId="40D5D35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F1E7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0B5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664A8D78" w14:textId="2BC878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2228E2" w14:textId="4B69A9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73C59" w14:textId="74F8D3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2D86E" w14:textId="42DF69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7CEE" w14:paraId="14044E8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9B99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F117B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5328979C" w14:textId="70FF4C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4D0F5E" w14:textId="614707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35EDE" w14:textId="6952C4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B3CB3" w14:textId="4ED3DC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237CEE" w14:paraId="24978E0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5976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DA4F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783E055F" w14:textId="3E4DEC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60FA87" w14:textId="20305C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81855" w14:textId="5E9AF4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A687E" w14:textId="11EB07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237CEE" w14:paraId="50FE509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07DB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44AF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0CCC01DB" w14:textId="65846C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96FDD2B" w14:textId="43518F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46D5A" w14:textId="3CDE30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3C80C" w14:textId="093FCE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237CEE" w14:paraId="1F63F22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6C81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5D66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59CFA115" w14:textId="618921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639725" w14:textId="3F0AD1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A2B3A" w14:textId="3D2F6E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9202B" w14:textId="3B9C7F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237CEE" w14:paraId="7C41E6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CB40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35AC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42DEE6F4" w14:textId="5E44D0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7C4EE3DF" w14:textId="6911FC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8DBEB" w14:textId="128488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9B498" w14:textId="255F45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237CEE" w14:paraId="1CFC722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8976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52DD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ria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FCB918" w14:textId="18D895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6555B0B2" w14:textId="1325B0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89AD8" w14:textId="4F203C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925CF" w14:textId="751B03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237CEE" w14:paraId="155BAC8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3469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8BAB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0FFBD6" w14:textId="082316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33D162A" w14:textId="7E132D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7FF6F" w14:textId="020C90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F0550" w14:textId="553D49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237CEE" w14:paraId="0A31F4F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7529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7917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y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0467C2" w14:textId="2C4274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240D5C0A" w14:textId="77B2CC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0A7F4" w14:textId="6929E5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7F795" w14:textId="480EA2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237CEE" w14:paraId="34B8E57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F2F1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DBE1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a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42A8E3" w14:textId="509B66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55E436" w14:textId="703D9C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093A2" w14:textId="080B37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C612D" w14:textId="31372C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237CEE" w14:paraId="1F2D0EA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7280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821D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n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96E18B" w14:textId="65C1DF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5739F5" w14:textId="1DD1FC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74923" w14:textId="0A5C97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DBB73" w14:textId="2A612B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237CEE" w14:paraId="05EB7060"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9821BE"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4D534047" w14:textId="18D9946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295,9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DD5BDDC" w14:textId="26CC23B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5BE16122" w14:textId="19293BB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5848BD" w14:textId="528495F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01,956.84 </w:t>
            </w:r>
          </w:p>
        </w:tc>
      </w:tr>
      <w:tr w:rsidR="00237CEE" w14:paraId="00F63D69"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42D423"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02D12493" w14:textId="68A796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74D76C" w14:textId="76B0C3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197910AC" w14:textId="668A76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4815712" w14:textId="6EFED7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237CEE" w14:paraId="74E8DF8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E9FE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8B0E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56EF9B" w14:textId="40B285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4632F78F" w14:textId="7AC6D7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2C4FF24E" w14:textId="13C5DC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F6D82" w14:textId="6760AE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237CEE" w14:paraId="38BA893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42CF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CC66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1CE56299" w14:textId="58B681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27044C25" w14:textId="0338AF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6AE9E2A2" w14:textId="4AF899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84DB9" w14:textId="6069A4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237CEE" w14:paraId="66BA53B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E3EF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1A67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CB7021" w14:textId="6B8D70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2A9980A0" w14:textId="518F92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83D69" w14:textId="54C4B7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8C355" w14:textId="5AE1E7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237CEE" w14:paraId="64D7912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A8A6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C024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13C069D6" w14:textId="770ED5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57A8FCE0" w14:textId="237408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9F7D1" w14:textId="5365DD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4C99D" w14:textId="7193E7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237CEE" w14:paraId="3911AA4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9895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7DE6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6E2CB810" w14:textId="0DD362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449E2E0E" w14:textId="61B5D5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0359ACD3" w14:textId="7B7340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7D70C" w14:textId="7182AD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237CEE" w14:paraId="18DA60C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DFAC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A52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0246FBA1" w14:textId="526782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4,680.00 </w:t>
            </w:r>
          </w:p>
        </w:tc>
        <w:tc>
          <w:tcPr>
            <w:tcW w:w="675" w:type="pct"/>
            <w:tcBorders>
              <w:top w:val="nil"/>
              <w:left w:val="nil"/>
              <w:bottom w:val="single" w:sz="4" w:space="0" w:color="000000"/>
              <w:right w:val="single" w:sz="4" w:space="0" w:color="000000"/>
            </w:tcBorders>
            <w:shd w:val="clear" w:color="auto" w:fill="auto"/>
            <w:noWrap/>
            <w:vAlign w:val="bottom"/>
            <w:hideMark/>
          </w:tcPr>
          <w:p w14:paraId="782FFF4A" w14:textId="378AF3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6461B5BD" w14:textId="6D778F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60E2C" w14:textId="141D94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816.50 </w:t>
            </w:r>
          </w:p>
        </w:tc>
      </w:tr>
      <w:tr w:rsidR="00237CEE" w14:paraId="456081C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FDEB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F778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2D288115" w14:textId="5FD482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05ECC7B7" w14:textId="538CA0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67B67D16" w14:textId="5B2010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9AB61" w14:textId="773C60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237CEE" w14:paraId="64C0515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F8B7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5CB0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FA252E" w14:textId="1B57CC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2A712F8D" w14:textId="19D86A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A05E5" w14:textId="63099F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0FB94" w14:textId="2CA893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237CEE" w14:paraId="3BEAA2A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DDBD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6868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l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C43D04" w14:textId="5E2FF6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1E6596FA" w14:textId="287198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3A5DA41A" w14:textId="5CAFB9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D4486" w14:textId="424958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237CEE" w14:paraId="51F5E73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F59B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22C1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w:t>
            </w:r>
            <w:proofErr w:type="spellStart"/>
            <w:r>
              <w:rPr>
                <w:rFonts w:ascii="Arial Narrow" w:hAnsi="Arial Narrow"/>
                <w:i/>
                <w:iCs/>
                <w:color w:val="000000"/>
                <w:sz w:val="20"/>
                <w:szCs w:val="20"/>
              </w:rPr>
              <w:t>Montalb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6F1F09B" w14:textId="6286E4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0AA82F05" w14:textId="0AFC79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71209BF2" w14:textId="748933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B778C" w14:textId="0EE186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237CEE" w14:paraId="3166F1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4DD8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3AA7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0BCF349B" w14:textId="502297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2721D994" w14:textId="1B6819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58A4D03E" w14:textId="4C0F42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5AD52" w14:textId="17F8FD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237CEE" w14:paraId="32249A1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FF12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3F65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6EE4F1" w14:textId="43D428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1351A9FA" w14:textId="158BAA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286AE" w14:textId="70A9AE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59727" w14:textId="58EC2B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237CEE" w14:paraId="5754126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960E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7E0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4D6B33E7" w14:textId="74354E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24B31550" w14:textId="3BE8E1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545633A" w14:textId="736D45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C4E48" w14:textId="308A40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237CEE" w14:paraId="5A6F954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3932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0F1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5A7B77AE" w14:textId="361EFF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4DAB432C" w14:textId="1B5779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CDD94" w14:textId="7756D9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D5480" w14:textId="7A6DA5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237CEE" w14:paraId="1696BF20"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BDC7E4"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5CAA312B" w14:textId="528BDC5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c>
          <w:tcPr>
            <w:tcW w:w="675" w:type="pct"/>
            <w:tcBorders>
              <w:top w:val="nil"/>
              <w:left w:val="nil"/>
              <w:bottom w:val="single" w:sz="4" w:space="0" w:color="000000"/>
              <w:right w:val="single" w:sz="4" w:space="0" w:color="000000"/>
            </w:tcBorders>
            <w:shd w:val="clear" w:color="A5A5A5" w:fill="A5A5A5"/>
            <w:noWrap/>
            <w:vAlign w:val="bottom"/>
            <w:hideMark/>
          </w:tcPr>
          <w:p w14:paraId="082D396F" w14:textId="2D0419F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A00FFA3" w14:textId="702226D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35BDF6B" w14:textId="0826AD3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r>
      <w:tr w:rsidR="00237CEE" w14:paraId="4002C779"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EEB65"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3094115" w14:textId="75562F1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65128FBA" w14:textId="14FBA4A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20CF41" w14:textId="110602E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BBADAE" w14:textId="4E541D3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r>
      <w:tr w:rsidR="00237CEE" w14:paraId="22F524F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B4FF0"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6820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5635B5" w14:textId="154C6F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7E573652" w14:textId="45BD82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BD242" w14:textId="0C4519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E3287" w14:textId="45BAC0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237CEE" w14:paraId="16465C8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7A28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2A82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5399FDC" w14:textId="612539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5EB67D88" w14:textId="251239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AB69B" w14:textId="0C3A77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C16E0" w14:textId="7761CA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237CEE" w14:paraId="45559FE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96A8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7DC8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B44F68" w14:textId="6158D8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2E57283E" w14:textId="64F500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F95BC" w14:textId="016080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02483" w14:textId="48ABCD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237CEE" w14:paraId="404C6D8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4A42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B602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gp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25E55C" w14:textId="0071D7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4EDCCA25" w14:textId="7D75AF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3D179" w14:textId="185A36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7D53D" w14:textId="4F2819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237CEE" w14:paraId="1366037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2FB9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A62A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EB7DDF1" w14:textId="5899B3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CA1349" w14:textId="077026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29BDA" w14:textId="283058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1ED36" w14:textId="6C6EDC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237CEE" w14:paraId="24A3A25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0A83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1ABE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570CB507" w14:textId="0931B6D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1D89ADFA" w14:textId="65AC75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420E5" w14:textId="580E38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EB932" w14:textId="6BF8B3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237CEE" w14:paraId="35FB8970"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986C2E"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67AE27F" w14:textId="50BD96D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3500E69" w14:textId="0C10A1D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4597AD" w14:textId="08B363D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D8B745" w14:textId="53620E8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r>
      <w:tr w:rsidR="00237CEE" w14:paraId="2D7726D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4707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A885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ra</w:t>
            </w:r>
            <w:proofErr w:type="spellEnd"/>
            <w:r>
              <w:rPr>
                <w:rFonts w:ascii="Arial Narrow" w:hAnsi="Arial Narrow"/>
                <w:i/>
                <w:iCs/>
                <w:color w:val="000000"/>
                <w:sz w:val="20"/>
                <w:szCs w:val="20"/>
              </w:rPr>
              <w:t xml:space="preserve"> de </w:t>
            </w: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7CB9DC" w14:textId="7597DA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3CF3015E" w14:textId="523432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841D3" w14:textId="24C390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20AD9" w14:textId="006238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237CEE" w14:paraId="2C841DE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8B65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79A4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int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86162B" w14:textId="15EA2D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90D45F1" w14:textId="2F6391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1029E" w14:textId="7FE773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E5FF5" w14:textId="0ADA80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237CEE" w14:paraId="0C2EB9F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B45E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4E6B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82C3E2" w14:textId="66E91C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3EA175B1" w14:textId="55102A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CD0CE" w14:textId="7079BB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34FF1" w14:textId="1907FB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237CEE" w14:paraId="7B6BF28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1752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9128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4E843C5" w14:textId="668E3B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1D7CB309" w14:textId="34EF63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D2B46" w14:textId="0629E4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1EF73" w14:textId="38D13F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237CEE" w14:paraId="2F158B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335F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B70A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u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9D5144" w14:textId="18D5E6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8438A0D" w14:textId="50A2A7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3E139" w14:textId="0E62B9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43301" w14:textId="11F19D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237CEE" w14:paraId="34DB245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1A05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0429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C70AF9" w14:textId="05BFFA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DFCB8D1" w14:textId="44E166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AF2E8" w14:textId="7966AD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584F9" w14:textId="5E53AF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237CEE" w14:paraId="6038D46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EF0C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8F3B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1E99383" w14:textId="32B35E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18CCC3A3" w14:textId="2D1DFA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9FCCA" w14:textId="636260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38A2E" w14:textId="0628ED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237CEE" w14:paraId="2B2BA05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9BED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B6A9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b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150216" w14:textId="34A7B3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63FE0106" w14:textId="7717A2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A26E9" w14:textId="611785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3896B" w14:textId="58DD43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237CEE" w14:paraId="28DE874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40F7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20F7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8D8FE49" w14:textId="031D16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c>
          <w:tcPr>
            <w:tcW w:w="675" w:type="pct"/>
            <w:tcBorders>
              <w:top w:val="nil"/>
              <w:left w:val="nil"/>
              <w:bottom w:val="single" w:sz="4" w:space="0" w:color="000000"/>
              <w:right w:val="single" w:sz="4" w:space="0" w:color="000000"/>
            </w:tcBorders>
            <w:shd w:val="clear" w:color="auto" w:fill="auto"/>
            <w:noWrap/>
            <w:vAlign w:val="bottom"/>
            <w:hideMark/>
          </w:tcPr>
          <w:p w14:paraId="47A00246" w14:textId="02A5A7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40368" w14:textId="64C1D6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38DAA" w14:textId="60E3C8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r>
      <w:tr w:rsidR="00237CEE" w14:paraId="6AFDA62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8846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D87C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44E4458" w14:textId="13178E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69A0AB26" w14:textId="4B46A6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2C013" w14:textId="310A7F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F68A0" w14:textId="72B35C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237CEE" w14:paraId="78ED96F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DC12D1"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8CA9E16" w14:textId="2C1B879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701F9ABD" w14:textId="075B030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804252" w14:textId="24CFE6F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7CE86D" w14:textId="0BFE873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r>
      <w:tr w:rsidR="00237CEE" w14:paraId="6E742D2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5FEE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127D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F2D606" w14:textId="208D31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6009795F" w14:textId="3C0445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21F81" w14:textId="4B1DC5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F8A95" w14:textId="4D5FDE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237CEE" w14:paraId="79B645C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40AE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3178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B9BD1A" w14:textId="16D778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8987758" w14:textId="15011E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75032" w14:textId="087624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C7737" w14:textId="73C99E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237CEE" w14:paraId="2664DE6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FEA7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2A4C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A8666D" w14:textId="6A94D1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B6E0816" w14:textId="18ACCC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91F70" w14:textId="0D6222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7F7A9" w14:textId="28ADC1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237CEE" w14:paraId="6671DB5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5886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F004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alacao</w:t>
            </w:r>
            <w:proofErr w:type="spellEnd"/>
            <w:r>
              <w:rPr>
                <w:rFonts w:ascii="Arial Narrow" w:hAnsi="Arial Narrow"/>
                <w:i/>
                <w:iCs/>
                <w:color w:val="000000"/>
                <w:sz w:val="20"/>
                <w:szCs w:val="20"/>
              </w:rPr>
              <w:t xml:space="preserve">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4FB9A35" w14:textId="085A9B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7357D66A" w14:textId="21BA77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9A7C2" w14:textId="1CCC41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56BB5" w14:textId="2251AC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237CEE" w14:paraId="6061D80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96C1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5222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l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ECCE12" w14:textId="46758D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25AA6B72" w14:textId="32D447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8C544" w14:textId="3D130A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474CE" w14:textId="0D1DFB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237CEE" w14:paraId="52C4C95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9728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BE47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5E994668" w14:textId="21BE4A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392EEA0F" w14:textId="07E28B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618F7" w14:textId="46FC69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89B90" w14:textId="3FA3C4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237CEE" w14:paraId="547D88B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DDDC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147A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877669" w14:textId="625F99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73D68DAE" w14:textId="2F0548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65003" w14:textId="12BD85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84A0C" w14:textId="5E9ED2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237CEE" w14:paraId="5A7E214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2FD4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C092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uj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27EE04" w14:textId="05EDE1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32E2E8FE" w14:textId="085047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1346F" w14:textId="2095C4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57033" w14:textId="697C89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237CEE" w14:paraId="23E1C79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E947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1F7D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am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2CBFF5" w14:textId="4DB603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8CCC1DF" w14:textId="37B7D6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62D67" w14:textId="00DC5F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89465" w14:textId="1533F3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237CEE" w14:paraId="18390FB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226E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C01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2E1DB151" w14:textId="265455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284A91" w14:textId="3C1663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163DB" w14:textId="6F2A49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0B7D5" w14:textId="7426C4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7CEE" w14:paraId="642200F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DA9B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3B19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41C08981" w14:textId="6A3CFB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c>
          <w:tcPr>
            <w:tcW w:w="675" w:type="pct"/>
            <w:tcBorders>
              <w:top w:val="nil"/>
              <w:left w:val="nil"/>
              <w:bottom w:val="single" w:sz="4" w:space="0" w:color="000000"/>
              <w:right w:val="single" w:sz="4" w:space="0" w:color="000000"/>
            </w:tcBorders>
            <w:shd w:val="clear" w:color="auto" w:fill="auto"/>
            <w:noWrap/>
            <w:vAlign w:val="bottom"/>
            <w:hideMark/>
          </w:tcPr>
          <w:p w14:paraId="1267F4C1" w14:textId="055FF7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55041" w14:textId="277582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493AB" w14:textId="245DF9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r>
      <w:tr w:rsidR="00237CEE" w14:paraId="1948F9C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B77D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06B5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A296FD" w14:textId="2B3934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872C18" w14:textId="0537CF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379CD" w14:textId="47043B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46239" w14:textId="76B78A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7CEE" w14:paraId="618F07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21AC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8EB4B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65C7875B" w14:textId="43E6D5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32A09B61" w14:textId="062BD2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5B29A" w14:textId="4CDAB7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19A07" w14:textId="4710DB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237CEE" w14:paraId="5DC379D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B876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6A09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6F7C55DD" w14:textId="75721C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F6ED5C" w14:textId="2ACE6E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C8F75" w14:textId="0A8140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8355A" w14:textId="01AC44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237CEE" w14:paraId="3E70618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6E7A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1DFB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14128FB" w14:textId="09A1B7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CDFE6D" w14:textId="2A82B2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672E4" w14:textId="0F782D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25FC2" w14:textId="47B40F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7CEE" w14:paraId="0CB6EAF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5A5FE4"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3E1DA497" w14:textId="576B1A7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2400AF4" w14:textId="39640CE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F0DACD" w14:textId="273813E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06D219" w14:textId="38BA2F6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r>
      <w:tr w:rsidR="00237CEE" w14:paraId="5311B95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FDB9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7367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or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718FE7" w14:textId="4CDD05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4FAA89DA" w14:textId="183933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750A0" w14:textId="3DE8D9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D018F" w14:textId="10D1B0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237CEE" w14:paraId="513C9B2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F479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B678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6F1B1B" w14:textId="5A37B1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116FA0B9" w14:textId="221887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583E2" w14:textId="6571C3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12670" w14:textId="0407FC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237CEE" w14:paraId="4FF023E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7FA5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A80D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tar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5C9CC8" w14:textId="726DDB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1F769BE" w14:textId="0C953D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063A1" w14:textId="502B5E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B0DE0" w14:textId="0DD1D2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237CEE" w14:paraId="42116B3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EA42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CEF7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s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4CA7DD" w14:textId="57A376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1D0A320" w14:textId="570401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ED44C" w14:textId="366A42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34100" w14:textId="555503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237CEE" w14:paraId="110DA9F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B5BD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E79A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r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5CF65F" w14:textId="54E555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02646F09" w14:textId="009304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45B8C" w14:textId="141517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8FB4D" w14:textId="17E8D6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237CEE" w14:paraId="4905EA3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E3F4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E326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B06852" w14:textId="2DC267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9ECF9B" w14:textId="774D7C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F4188" w14:textId="241679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1CF2D" w14:textId="0D512F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237CEE" w14:paraId="40FB7CC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6CC9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2C44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El </w:t>
            </w:r>
            <w:proofErr w:type="spellStart"/>
            <w:r>
              <w:rPr>
                <w:rFonts w:ascii="Arial Narrow" w:hAnsi="Arial Narrow"/>
                <w:i/>
                <w:iCs/>
                <w:color w:val="000000"/>
                <w:sz w:val="20"/>
                <w:szCs w:val="20"/>
              </w:rPr>
              <w:t>Nid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Bacuit</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801677C" w14:textId="772BC9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48EBE2A7" w14:textId="583C2F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2FC02" w14:textId="05636C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A9C50" w14:textId="75A666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237CEE" w14:paraId="3371CFA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DF43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DF43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434E917C" w14:textId="151AC5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38302208" w14:textId="002555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65A89" w14:textId="0B7E5E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BF424" w14:textId="4401B6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237CEE" w14:paraId="785E06A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8644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BE8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CC2BE15" w14:textId="0883C8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02E7CC" w14:textId="34A541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3517A" w14:textId="7C4E3F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9A364" w14:textId="06D068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237CEE" w14:paraId="04E2A5F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1E78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CA63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uerto </w:t>
            </w:r>
            <w:proofErr w:type="spellStart"/>
            <w:r>
              <w:rPr>
                <w:rFonts w:ascii="Arial Narrow" w:hAnsi="Arial Narrow"/>
                <w:i/>
                <w:iCs/>
                <w:color w:val="000000"/>
                <w:sz w:val="20"/>
                <w:szCs w:val="20"/>
              </w:rPr>
              <w:t>Princes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9D1B3AB" w14:textId="343669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c>
          <w:tcPr>
            <w:tcW w:w="675" w:type="pct"/>
            <w:tcBorders>
              <w:top w:val="nil"/>
              <w:left w:val="nil"/>
              <w:bottom w:val="single" w:sz="4" w:space="0" w:color="000000"/>
              <w:right w:val="single" w:sz="4" w:space="0" w:color="000000"/>
            </w:tcBorders>
            <w:shd w:val="clear" w:color="auto" w:fill="auto"/>
            <w:noWrap/>
            <w:vAlign w:val="bottom"/>
            <w:hideMark/>
          </w:tcPr>
          <w:p w14:paraId="2CE694BE" w14:textId="52FBAE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50CE6" w14:textId="3D10CD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C9F29" w14:textId="307BF6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r>
      <w:tr w:rsidR="00237CEE" w14:paraId="69E6C97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4AAF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F170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FC3C55C" w14:textId="6AE25F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772E91" w14:textId="426FA1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249D8" w14:textId="455C45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79CCB" w14:textId="4A998E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237CEE" w14:paraId="41ACE70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CFE5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6AE2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93870D" w14:textId="20D995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c>
          <w:tcPr>
            <w:tcW w:w="675" w:type="pct"/>
            <w:tcBorders>
              <w:top w:val="nil"/>
              <w:left w:val="nil"/>
              <w:bottom w:val="single" w:sz="4" w:space="0" w:color="000000"/>
              <w:right w:val="single" w:sz="4" w:space="0" w:color="000000"/>
            </w:tcBorders>
            <w:shd w:val="clear" w:color="auto" w:fill="auto"/>
            <w:noWrap/>
            <w:vAlign w:val="bottom"/>
            <w:hideMark/>
          </w:tcPr>
          <w:p w14:paraId="34B0CDBF" w14:textId="3566A7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1F1EC" w14:textId="0FC282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AED42" w14:textId="28B53C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r>
      <w:tr w:rsidR="00237CEE" w14:paraId="4536F31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6C5B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CBC3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74DCB5F" w14:textId="1816B8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3E7FCE3C" w14:textId="7556CE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79BA7" w14:textId="4CE204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B36ED" w14:textId="649F01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237CEE" w14:paraId="4DF8332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8C71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BBD3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fronio</w:t>
            </w:r>
            <w:proofErr w:type="spellEnd"/>
            <w:r>
              <w:rPr>
                <w:rFonts w:ascii="Arial Narrow" w:hAnsi="Arial Narrow"/>
                <w:i/>
                <w:iCs/>
                <w:color w:val="000000"/>
                <w:sz w:val="20"/>
                <w:szCs w:val="20"/>
              </w:rPr>
              <w:t xml:space="preserve">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06B6AF5D" w14:textId="5257C9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724818" w14:textId="3F5CEE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49B3C" w14:textId="628C16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41076" w14:textId="550B5C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r>
      <w:tr w:rsidR="00237CEE" w14:paraId="7675FAD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FCA38"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4F8DAFC4" w14:textId="2CB256C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c>
          <w:tcPr>
            <w:tcW w:w="675" w:type="pct"/>
            <w:tcBorders>
              <w:top w:val="nil"/>
              <w:left w:val="nil"/>
              <w:bottom w:val="single" w:sz="4" w:space="0" w:color="000000"/>
              <w:right w:val="single" w:sz="4" w:space="0" w:color="000000"/>
            </w:tcBorders>
            <w:shd w:val="clear" w:color="D8D8D8" w:fill="D8D8D8"/>
            <w:noWrap/>
            <w:vAlign w:val="bottom"/>
            <w:hideMark/>
          </w:tcPr>
          <w:p w14:paraId="099CE1DA" w14:textId="1CCE17E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910E08" w14:textId="04D3B86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D43EB1" w14:textId="7EA8801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r>
      <w:tr w:rsidR="00237CEE" w14:paraId="7A029C3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42122"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017DCE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E829C08" w14:textId="3B4E5F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13A89A07" w14:textId="1569D9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9BE15" w14:textId="71AF36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E06AB" w14:textId="6F47D0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237CEE" w14:paraId="4EC6149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F0E58"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5461A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3D6A6371" w14:textId="005145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c>
          <w:tcPr>
            <w:tcW w:w="675" w:type="pct"/>
            <w:tcBorders>
              <w:top w:val="nil"/>
              <w:left w:val="nil"/>
              <w:bottom w:val="single" w:sz="4" w:space="0" w:color="000000"/>
              <w:right w:val="single" w:sz="4" w:space="0" w:color="000000"/>
            </w:tcBorders>
            <w:shd w:val="clear" w:color="auto" w:fill="auto"/>
            <w:noWrap/>
            <w:vAlign w:val="bottom"/>
            <w:hideMark/>
          </w:tcPr>
          <w:p w14:paraId="3575BD7E" w14:textId="194976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363A4" w14:textId="11E437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24E64" w14:textId="45FC40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r>
      <w:tr w:rsidR="00237CEE" w14:paraId="052DA45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FD389"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A32EA4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jidio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51EEB9" w14:textId="28CDF6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c>
          <w:tcPr>
            <w:tcW w:w="675" w:type="pct"/>
            <w:tcBorders>
              <w:top w:val="nil"/>
              <w:left w:val="nil"/>
              <w:bottom w:val="single" w:sz="4" w:space="0" w:color="000000"/>
              <w:right w:val="single" w:sz="4" w:space="0" w:color="000000"/>
            </w:tcBorders>
            <w:shd w:val="clear" w:color="auto" w:fill="auto"/>
            <w:noWrap/>
            <w:vAlign w:val="bottom"/>
            <w:hideMark/>
          </w:tcPr>
          <w:p w14:paraId="183FF5A4" w14:textId="33D13F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F6486" w14:textId="67FC6C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0619E" w14:textId="3DB987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r>
      <w:tr w:rsidR="00237CEE" w14:paraId="61AA582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5A0ED"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9FB745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EAB426A" w14:textId="5E5A00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1B1FAC4F" w14:textId="64E995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21756" w14:textId="274DA8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60068" w14:textId="24CE88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237CEE" w14:paraId="75B307E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540E9"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7981BE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174923D" w14:textId="601AD8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c>
          <w:tcPr>
            <w:tcW w:w="675" w:type="pct"/>
            <w:tcBorders>
              <w:top w:val="nil"/>
              <w:left w:val="nil"/>
              <w:bottom w:val="single" w:sz="4" w:space="0" w:color="000000"/>
              <w:right w:val="single" w:sz="4" w:space="0" w:color="000000"/>
            </w:tcBorders>
            <w:shd w:val="clear" w:color="auto" w:fill="auto"/>
            <w:noWrap/>
            <w:vAlign w:val="bottom"/>
            <w:hideMark/>
          </w:tcPr>
          <w:p w14:paraId="001B1604" w14:textId="22D93C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8417D" w14:textId="0D93F1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52E6D" w14:textId="32DAC6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r>
      <w:tr w:rsidR="00237CEE" w14:paraId="5602A56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30FDE"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7C4A7A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rcuer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6113E1" w14:textId="6B7DF3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446086" w14:textId="132C65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7E0F4" w14:textId="5A615F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DB62D" w14:textId="35FF75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237CEE" w14:paraId="58AAAC1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03E14"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EAA61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295A1D1F" w14:textId="70C67C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011BE93C" w14:textId="5F5DE4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F5467" w14:textId="01383E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5B055" w14:textId="4F01D8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237CEE" w14:paraId="3B109CE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80216"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094CDC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A6FF38" w14:textId="752DBE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c>
          <w:tcPr>
            <w:tcW w:w="675" w:type="pct"/>
            <w:tcBorders>
              <w:top w:val="nil"/>
              <w:left w:val="nil"/>
              <w:bottom w:val="single" w:sz="4" w:space="0" w:color="000000"/>
              <w:right w:val="single" w:sz="4" w:space="0" w:color="000000"/>
            </w:tcBorders>
            <w:shd w:val="clear" w:color="auto" w:fill="auto"/>
            <w:noWrap/>
            <w:vAlign w:val="bottom"/>
            <w:hideMark/>
          </w:tcPr>
          <w:p w14:paraId="3C99DC76" w14:textId="737168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B81E4" w14:textId="168C04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2FEAA" w14:textId="09CAEC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r>
      <w:tr w:rsidR="00237CEE" w14:paraId="6DFA16E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FCE91"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1844E3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diw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B88C82" w14:textId="7C2FE6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c>
          <w:tcPr>
            <w:tcW w:w="675" w:type="pct"/>
            <w:tcBorders>
              <w:top w:val="nil"/>
              <w:left w:val="nil"/>
              <w:bottom w:val="single" w:sz="4" w:space="0" w:color="000000"/>
              <w:right w:val="single" w:sz="4" w:space="0" w:color="000000"/>
            </w:tcBorders>
            <w:shd w:val="clear" w:color="auto" w:fill="auto"/>
            <w:noWrap/>
            <w:vAlign w:val="bottom"/>
            <w:hideMark/>
          </w:tcPr>
          <w:p w14:paraId="01F347D9" w14:textId="5B1AC9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80EFF" w14:textId="44A77A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42B33" w14:textId="6D255F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r>
      <w:tr w:rsidR="00237CEE" w14:paraId="144080B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E3BF2"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A5E6F1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dio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D84CFF" w14:textId="3C43FC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c>
          <w:tcPr>
            <w:tcW w:w="675" w:type="pct"/>
            <w:tcBorders>
              <w:top w:val="nil"/>
              <w:left w:val="nil"/>
              <w:bottom w:val="single" w:sz="4" w:space="0" w:color="000000"/>
              <w:right w:val="single" w:sz="4" w:space="0" w:color="000000"/>
            </w:tcBorders>
            <w:shd w:val="clear" w:color="auto" w:fill="auto"/>
            <w:noWrap/>
            <w:vAlign w:val="bottom"/>
            <w:hideMark/>
          </w:tcPr>
          <w:p w14:paraId="7C0EC0B4" w14:textId="763DD5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3B313" w14:textId="50C34D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9B924" w14:textId="22C82C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r>
      <w:tr w:rsidR="00237CEE" w14:paraId="192136D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75A1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78A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35367DA5" w14:textId="14A726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067EFB10" w14:textId="2CCA49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2394D" w14:textId="2AE2A4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D2A6B" w14:textId="4FDCAF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237CEE" w14:paraId="19CDD1B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1CC7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ED7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0A6F43A" w14:textId="6A20D8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F41895" w14:textId="4EA4C2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FD8DC" w14:textId="400CFF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F2367" w14:textId="02F2BF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7CEE" w14:paraId="7A8653D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3A5F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2B39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920B745" w14:textId="6BF4CB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17239EDF" w14:textId="58C0D1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28B75" w14:textId="3AECEE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CD50E" w14:textId="678CB0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237CEE" w14:paraId="31F832B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B9CE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F012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16B96E5" w14:textId="332510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c>
          <w:tcPr>
            <w:tcW w:w="675" w:type="pct"/>
            <w:tcBorders>
              <w:top w:val="nil"/>
              <w:left w:val="nil"/>
              <w:bottom w:val="single" w:sz="4" w:space="0" w:color="000000"/>
              <w:right w:val="single" w:sz="4" w:space="0" w:color="000000"/>
            </w:tcBorders>
            <w:shd w:val="clear" w:color="auto" w:fill="auto"/>
            <w:noWrap/>
            <w:vAlign w:val="bottom"/>
            <w:hideMark/>
          </w:tcPr>
          <w:p w14:paraId="4788C0B5" w14:textId="3639CA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5C0C9" w14:textId="65CBD8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1C17A" w14:textId="23326B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r>
      <w:tr w:rsidR="00237CEE" w14:paraId="0820E18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EAF0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DBF3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8AD7DBF" w14:textId="6533F9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52BDB6EB" w14:textId="436A48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F277E" w14:textId="3F2F62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AE99B" w14:textId="3C2FB8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237CEE" w14:paraId="577AAC5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912E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7AC8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0023A91" w14:textId="0C1B7E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308D94D5" w14:textId="0CB8C7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38625" w14:textId="20DE3F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E2052" w14:textId="435155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237CEE" w14:paraId="52D5D58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1D16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A5F4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C6666AF" w14:textId="05658D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3F7E2862" w14:textId="6139B3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00526" w14:textId="30E9E8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282EE" w14:textId="7D4EF2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237CEE" w14:paraId="35BF2DE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6D798D"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32DD0A70" w14:textId="67F7E36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69,916.05 </w:t>
            </w:r>
          </w:p>
        </w:tc>
        <w:tc>
          <w:tcPr>
            <w:tcW w:w="675" w:type="pct"/>
            <w:tcBorders>
              <w:top w:val="nil"/>
              <w:left w:val="nil"/>
              <w:bottom w:val="single" w:sz="4" w:space="0" w:color="000000"/>
              <w:right w:val="single" w:sz="4" w:space="0" w:color="000000"/>
            </w:tcBorders>
            <w:shd w:val="clear" w:color="A5A5A5" w:fill="A5A5A5"/>
            <w:noWrap/>
            <w:vAlign w:val="bottom"/>
            <w:hideMark/>
          </w:tcPr>
          <w:p w14:paraId="64E63A09" w14:textId="6E6A2E2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F4D52D1" w14:textId="1746820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46F1D2E" w14:textId="52E6425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46,866.05 </w:t>
            </w:r>
          </w:p>
        </w:tc>
      </w:tr>
      <w:tr w:rsidR="00237CEE" w14:paraId="2E9CEA48"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51AA21"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11F85CFA" w14:textId="68CFDF1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56,336.05 </w:t>
            </w:r>
          </w:p>
        </w:tc>
        <w:tc>
          <w:tcPr>
            <w:tcW w:w="675" w:type="pct"/>
            <w:tcBorders>
              <w:top w:val="nil"/>
              <w:left w:val="nil"/>
              <w:bottom w:val="single" w:sz="4" w:space="0" w:color="000000"/>
              <w:right w:val="single" w:sz="4" w:space="0" w:color="000000"/>
            </w:tcBorders>
            <w:shd w:val="clear" w:color="D8D8D8" w:fill="D8D8D8"/>
            <w:noWrap/>
            <w:vAlign w:val="bottom"/>
            <w:hideMark/>
          </w:tcPr>
          <w:p w14:paraId="0013A404" w14:textId="50E6F08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C87D29F" w14:textId="5D38BA7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1A7D4D6" w14:textId="26E0AA8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02,086.05 </w:t>
            </w:r>
          </w:p>
        </w:tc>
      </w:tr>
      <w:tr w:rsidR="00237CEE" w14:paraId="44E4955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499E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22E2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69508CB1" w14:textId="4FDF20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523240EF" w14:textId="4B171E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1FA78" w14:textId="3B561B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2D225" w14:textId="78E46E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237CEE" w14:paraId="4B9A0EE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29B9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7363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a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C881DA" w14:textId="268497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392A4ACF" w14:textId="2747B0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4AD09" w14:textId="65F4CD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EF0D6" w14:textId="0A0FB6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237CEE" w14:paraId="363E43A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B2AA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04E5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2A3B3E" w14:textId="7F75FD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2F2F98FC" w14:textId="6E1120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CBEC2" w14:textId="4E4DDF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EEFB2" w14:textId="2567CD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237CEE" w14:paraId="5650D6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5214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B481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299947EA" w14:textId="05641B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7868A044" w14:textId="652F29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60D93CC0" w14:textId="66DA4C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C68E5" w14:textId="62FE3F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237CEE" w14:paraId="7FB7EBF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59D5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3064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ob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739CB0" w14:textId="5A4DB7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574F0B2B" w14:textId="6748A5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E6C4B83" w14:textId="2A43DE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9A0BA" w14:textId="1B5C12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237CEE" w14:paraId="16E5522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542D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13A2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34607EB3" w14:textId="2ACCE9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74E96A2C" w14:textId="461556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B0F53" w14:textId="3FD120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7A804" w14:textId="59E8EA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237CEE" w14:paraId="3BB198C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DA4E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CA3C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243CC0" w14:textId="7D6A75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063B465B" w14:textId="1A64DF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6B1CE" w14:textId="06B6C8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FEDC6" w14:textId="16788C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237CEE" w14:paraId="0A20B47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EC79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B8F4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i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352D3A" w14:textId="2AD89E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7414E302" w14:textId="7BB78D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5B4DE" w14:textId="123244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88D47" w14:textId="616937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237CEE" w14:paraId="09348FE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7DA4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D8D3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lip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6046E2" w14:textId="2E2A76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238C3142" w14:textId="0141B1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A6CB2" w14:textId="567A8E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8B996" w14:textId="39644E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237CEE" w14:paraId="66841D9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2482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787F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C8E41A" w14:textId="138241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5BE3A890" w14:textId="52B802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68476" w14:textId="48F253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48F24" w14:textId="633F3A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237CEE" w14:paraId="3E596B4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0D91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5250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48A9E664" w14:textId="561780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38F85F4C" w14:textId="27B817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CBFB3" w14:textId="2E90B5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30EBF" w14:textId="110222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237CEE" w14:paraId="4417981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4B3D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347E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89F668" w14:textId="2E7628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16BEC1EF" w14:textId="7A3E8C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2B29C" w14:textId="67D1C4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ADAC5" w14:textId="3BC314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237CEE" w14:paraId="2A31511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1E8F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24FC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727C34AD" w14:textId="5DCBF6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21FDBC72" w14:textId="45EE25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334F6" w14:textId="0FCEE6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38926" w14:textId="1757D7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237CEE" w14:paraId="78060D3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0DAD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82AC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ang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ED9809" w14:textId="5A15F7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70EE949E" w14:textId="77F44F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85B47" w14:textId="1C3CE9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2593C" w14:textId="1C7B08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237CEE" w14:paraId="74765FE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6D11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F9FB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apu-Rap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A00DB3" w14:textId="625459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5C3A3F0D" w14:textId="122F43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1CA50" w14:textId="50BDF4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B2AD1" w14:textId="0F91D3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237CEE" w14:paraId="4A3CAD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A01C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3EA1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w:t>
            </w:r>
            <w:proofErr w:type="spellStart"/>
            <w:r>
              <w:rPr>
                <w:rFonts w:ascii="Arial Narrow" w:hAnsi="Arial Narrow"/>
                <w:i/>
                <w:iCs/>
                <w:color w:val="000000"/>
                <w:sz w:val="20"/>
                <w:szCs w:val="20"/>
              </w:rPr>
              <w:t>Lib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8A76ADC" w14:textId="1DBED8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c>
          <w:tcPr>
            <w:tcW w:w="675" w:type="pct"/>
            <w:tcBorders>
              <w:top w:val="nil"/>
              <w:left w:val="nil"/>
              <w:bottom w:val="single" w:sz="4" w:space="0" w:color="000000"/>
              <w:right w:val="single" w:sz="4" w:space="0" w:color="000000"/>
            </w:tcBorders>
            <w:shd w:val="clear" w:color="auto" w:fill="auto"/>
            <w:noWrap/>
            <w:vAlign w:val="bottom"/>
            <w:hideMark/>
          </w:tcPr>
          <w:p w14:paraId="79BB6E35" w14:textId="58B940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FE3DD" w14:textId="1FEEBB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54B76" w14:textId="5273EA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r>
      <w:tr w:rsidR="00237CEE" w14:paraId="6539AFF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6890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446B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69B9742E" w14:textId="45CD75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0AAAEE3E" w14:textId="4E0EE8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278B8" w14:textId="33AE55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E0D86" w14:textId="572F56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237CEE" w14:paraId="3109F95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13C5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602F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1E7BD043" w14:textId="70F443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0EF165B9" w14:textId="1AEB16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81357" w14:textId="1B37DC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AE618" w14:textId="5D486C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237CEE" w14:paraId="2CC43789"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04C09"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461DAA7" w14:textId="3891867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c>
          <w:tcPr>
            <w:tcW w:w="675" w:type="pct"/>
            <w:tcBorders>
              <w:top w:val="nil"/>
              <w:left w:val="nil"/>
              <w:bottom w:val="single" w:sz="4" w:space="0" w:color="000000"/>
              <w:right w:val="single" w:sz="4" w:space="0" w:color="000000"/>
            </w:tcBorders>
            <w:shd w:val="clear" w:color="D8D8D8" w:fill="D8D8D8"/>
            <w:noWrap/>
            <w:vAlign w:val="bottom"/>
            <w:hideMark/>
          </w:tcPr>
          <w:p w14:paraId="090DE2EE" w14:textId="07EA79B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C78904" w14:textId="5E1C2F0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E06660" w14:textId="48496A5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r>
      <w:tr w:rsidR="00237CEE" w14:paraId="2C1F6C9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34142"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B6D8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6CE67557" w14:textId="5D0655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60307095" w14:textId="1CAC60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BE636" w14:textId="35F1CF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9B768B" w14:textId="4B4254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237CEE" w14:paraId="124FCF8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4C7BF"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2BFD8C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EB534F" w14:textId="1D1B67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22E7C676" w14:textId="1DB714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54F4C" w14:textId="4EB470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FD374" w14:textId="05ACB7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237CEE" w14:paraId="761DA11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82A7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2875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pal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704DC9" w14:textId="43EB9E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6164DEAD" w14:textId="257525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F77B3" w14:textId="24567A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FFA99" w14:textId="016A7B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237CEE" w14:paraId="1D8D9DE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8C8B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8EF8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098F65" w14:textId="563C44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1ECED3A9" w14:textId="05302A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AB62F" w14:textId="6FD361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C2753" w14:textId="233D64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237CEE" w14:paraId="307508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F7F6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7A67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39BA6D2A" w14:textId="3BEE6C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3FFAABD1" w14:textId="742B7C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E3650" w14:textId="14909F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6562E" w14:textId="0ED653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237CEE" w14:paraId="7DD7087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84A1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E88F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F9C301" w14:textId="5FA432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BAAB37" w14:textId="365D67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7637B" w14:textId="242E93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01AF5" w14:textId="4AC338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237CEE" w14:paraId="469B7D9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C809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E061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18C3CAE" w14:textId="6E6594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4C00AC03" w14:textId="37557B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3CFE6" w14:textId="4DE737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B781A" w14:textId="7AD9F3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237CEE" w14:paraId="3E68091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D3B1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1585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racal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E60FA5" w14:textId="6C90E8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65F2D5DA" w14:textId="0C40E3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2ECC7" w14:textId="2B50DC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26D4C" w14:textId="72C7DF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237CEE" w14:paraId="4A2E5C1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1F41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E522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65176CE" w14:textId="302F6D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2E47AD4E" w14:textId="780BC7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0558B" w14:textId="0E192B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E5E8E" w14:textId="0E27FE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237CEE" w14:paraId="56CDF27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04E9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3444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9FF40C4" w14:textId="6268D2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50648B66" w14:textId="67F1CF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4ACFC" w14:textId="17A364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D0CB9" w14:textId="3A36CF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237CEE" w14:paraId="7B03305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CAB1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C20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198EB02A" w14:textId="0D503D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1208FE9F" w14:textId="269668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CD88C" w14:textId="2581D1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C7B4E" w14:textId="629502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237CEE" w14:paraId="6090089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2144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0DB1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8D2898D" w14:textId="4B209B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3FF3D1E6" w14:textId="714BA3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82FB6" w14:textId="03C5A0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B13B7" w14:textId="1DAC1F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237CEE" w14:paraId="6957D73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6F3D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4FDD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nzon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EAAAD9" w14:textId="04C697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4BA911FC" w14:textId="4349B9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3D181" w14:textId="4AD494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91D59" w14:textId="264381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237CEE" w14:paraId="4B34DB7B"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E84ACB"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F8A4A94" w14:textId="1CEACFC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54,336.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75BDAC5" w14:textId="6A7B7CC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9E48A97" w14:textId="4106FFC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A58039" w14:textId="10F6687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04,336.08 </w:t>
            </w:r>
          </w:p>
        </w:tc>
      </w:tr>
      <w:tr w:rsidR="00237CEE" w14:paraId="111EA16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4D02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34E0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011529CE" w14:textId="2779C8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23F16D59" w14:textId="322D32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CBAEF" w14:textId="3E31FA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9C52BB" w14:textId="716393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237CEE" w14:paraId="79FC8D4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1F11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AB39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3825C1" w14:textId="0B0A6D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360D5A05" w14:textId="76E0AE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343CA" w14:textId="20A1ED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C6B48" w14:textId="5AB8C6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237CEE" w14:paraId="125D6AB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4109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D552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79CE3B" w14:textId="6D9D84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11E98554" w14:textId="492AF6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C9D77" w14:textId="1FDF4D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1AFAD" w14:textId="60EA87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237CEE" w14:paraId="412C2E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3094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6CD3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8CC9A11" w14:textId="59919B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1C3F5026" w14:textId="509645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290B4" w14:textId="64E930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62D7F" w14:textId="6C1AA5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237CEE" w14:paraId="1D7AAED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C703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9EF8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m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17106B" w14:textId="0E1BFD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13DDB4D0" w14:textId="2F65E4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E3E2B" w14:textId="65774F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3D0B7" w14:textId="290667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237CEE" w14:paraId="72E215A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1FD9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B60E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h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806059" w14:textId="5885D8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1BFCEA2F" w14:textId="6E4BFA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0DB39" w14:textId="532434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704DB" w14:textId="199AD2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237CEE" w14:paraId="79376AC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5AE8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5BC2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3970CE3C" w14:textId="0529F8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37A49D01" w14:textId="04A134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7F499" w14:textId="566A1F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F6521" w14:textId="7D637C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237CEE" w14:paraId="67AD0EF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7E1D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063C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AFAABF" w14:textId="78C403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7F362DBC" w14:textId="5AC2A8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58905" w14:textId="42FDDD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66B3F" w14:textId="4709ED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237CEE" w14:paraId="4528DA1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4646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CF6F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b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0A83D9" w14:textId="20C78C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3670DED2" w14:textId="1A5058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0E09A" w14:textId="1149FD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54445" w14:textId="3EDF4C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237CEE" w14:paraId="081D478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47C9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BFEC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19D6EF" w14:textId="541ACD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215762F9" w14:textId="7507F2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C9D42" w14:textId="68E995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9CCA9" w14:textId="6F5D5F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237CEE" w14:paraId="09882A1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D377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4D58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a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8F551C" w14:textId="5743F9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5C0E332" w14:textId="5DC353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8CEB4" w14:textId="4AC7C2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EAB8E" w14:textId="73DAAE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237CEE" w14:paraId="793FCE5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3CDC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B580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am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2D494E" w14:textId="0B3894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7F620EB9" w14:textId="152D83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BC3CB" w14:textId="1FD2F0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334DC" w14:textId="597520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237CEE" w14:paraId="4EA357F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BA11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FE6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27F1A2A9" w14:textId="5C71D8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7BF9ECB5" w14:textId="47A6E9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AC840" w14:textId="6406A8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119B0" w14:textId="75A2E2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237CEE" w14:paraId="05AD224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38A0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432A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in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98C66D" w14:textId="55CDC6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1C012A8D" w14:textId="40C084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A2CB9" w14:textId="32B51D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2BCAE" w14:textId="3DB8B4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237CEE" w14:paraId="2CECCFB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8A0B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A325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rchito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394336" w14:textId="381299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75D45D22" w14:textId="5BB09F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5DE8E" w14:textId="7CCC70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7DB81" w14:textId="693D0D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237CEE" w14:paraId="249866B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8550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2A8F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0DE8C0C8" w14:textId="2EE826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35388336" w14:textId="1D2D94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E7E31" w14:textId="416FFE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BF3E5" w14:textId="281190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237CEE" w14:paraId="6B65E08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9621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587A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rig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10D26724" w14:textId="08373C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72CB9682" w14:textId="3E919B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9EF8B" w14:textId="58BD47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753C8" w14:textId="4F84F8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237CEE" w14:paraId="5CD3E91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419E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1771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81DF6E" w14:textId="7C10C0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7C655C65" w14:textId="0D11FC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67BF0" w14:textId="6FBAF7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D79BC" w14:textId="2F826E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237CEE" w14:paraId="67DE1A0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17E8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0E2B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m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85FA6B" w14:textId="5DBF7F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33E4AB6C" w14:textId="32BDFE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6910BD3" w14:textId="721B46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F8354" w14:textId="66697E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237CEE" w14:paraId="262B0EB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8BF8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8811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7D7ADD" w14:textId="009E94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54DF67DF" w14:textId="04DCA8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0ABF5" w14:textId="459CCD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19698" w14:textId="67ECE3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237CEE" w14:paraId="4D3619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0B05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8D67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A942B1" w14:textId="44CE7C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4F704C81" w14:textId="1142B2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3C04A" w14:textId="29A3BF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49F0A" w14:textId="5A10D2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237CEE" w14:paraId="7A273F7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944E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6475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la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FC79A7" w14:textId="74A469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02D3BE5C" w14:textId="30D244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A75DD" w14:textId="350DE1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859BC" w14:textId="769A18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237CEE" w14:paraId="35DEE07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B6F1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250C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ala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01A055" w14:textId="318DCF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4E70C601" w14:textId="0465C9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8E835" w14:textId="3C9133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11CE8" w14:textId="3E59F3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237CEE" w14:paraId="676A5E3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5727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5458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u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182C85" w14:textId="4058FE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3470CF2C" w14:textId="1E5B46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89131" w14:textId="3613E4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6E635" w14:textId="46C9E3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237CEE" w14:paraId="01F2AA8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C369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7594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FE906EE" w14:textId="39B466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09BBC842" w14:textId="26966F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E3FC2" w14:textId="140E4D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0964B" w14:textId="26267E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237CEE" w14:paraId="3E40885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459A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125E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7CC70605" w14:textId="7B6E01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7A3EF37C" w14:textId="59572B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FDE0C" w14:textId="70AD22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651E4" w14:textId="61B841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237CEE" w14:paraId="6D5F0D8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C779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5600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180F962" w14:textId="2CE644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4BEBD12F" w14:textId="4F8367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4D4D6" w14:textId="6696E2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5F61B" w14:textId="4F8656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237CEE" w14:paraId="760C18E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7A65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5932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7B0B86" w14:textId="3C8FD7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6575CAAD" w14:textId="534904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D351F" w14:textId="6D3130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BE425" w14:textId="3F7E0D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237CEE" w14:paraId="60F6CF5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488B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CFDC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36C10227" w14:textId="31B855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257C6EDB" w14:textId="25FEAB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5957C" w14:textId="08D573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48C4B" w14:textId="37FEEB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237CEE" w14:paraId="3800B3E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D425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7594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resentacio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rubc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6D9BA4F" w14:textId="34012B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49CD52A6" w14:textId="6899E1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87DFF" w14:textId="4ACFE9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69BB8" w14:textId="5B4021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237CEE" w14:paraId="0C0C53C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207B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E17A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0E08EF" w14:textId="1FA380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28797332" w14:textId="61B2FC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50BBF" w14:textId="2C86EC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07C46" w14:textId="103430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237CEE" w14:paraId="2769C9F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61A8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3CFA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ñ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2339FA" w14:textId="4CA608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1973F7A7" w14:textId="557285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06E41" w14:textId="02E61F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26A02" w14:textId="34E1F8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237CEE" w14:paraId="11BDB25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69AB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B4ED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w:t>
            </w:r>
            <w:proofErr w:type="spellStart"/>
            <w:r>
              <w:rPr>
                <w:rFonts w:ascii="Arial Narrow" w:hAnsi="Arial Narrow"/>
                <w:i/>
                <w:iCs/>
                <w:color w:val="000000"/>
                <w:sz w:val="20"/>
                <w:szCs w:val="20"/>
              </w:rPr>
              <w:t>ferna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ABF2C3" w14:textId="262511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528CCADA" w14:textId="1AACCB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EF262" w14:textId="7B6E90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59263" w14:textId="156BC8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237CEE" w14:paraId="5BFDDB0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E727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9288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B057858" w14:textId="38B5BA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4BE6C0FA" w14:textId="4E8EA1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61E25" w14:textId="440EF2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F5DCA" w14:textId="413E4E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237CEE" w14:paraId="6326EE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8BB2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029E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poc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132907" w14:textId="59409C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5019C34A" w14:textId="752702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5CE3F" w14:textId="1D269E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5EAA0" w14:textId="53F72D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237CEE" w14:paraId="79CC2F5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CEBD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0FCD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rum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C07422" w14:textId="6063CE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1A3426C1" w14:textId="7A8CE9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F6AE4" w14:textId="6BBD35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49030" w14:textId="12A465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237CEE" w14:paraId="187CBE4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2104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63EB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4FE52A" w14:textId="0E8B3F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5117666E" w14:textId="132760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17291" w14:textId="74EAE3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4C7AA" w14:textId="31E5D6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237CEE" w14:paraId="2581216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D0E8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3FFC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am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B7625D" w14:textId="2E3185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2D4535B2" w14:textId="797E29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9B213" w14:textId="67B41F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15687" w14:textId="4208D3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237CEE" w14:paraId="79CDA59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EC4F21" w14:textId="77777777" w:rsidR="00237CEE" w:rsidRDefault="00237CEE" w:rsidP="00237CEE">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35A485FC" w14:textId="58DCB76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3B4E061" w14:textId="6F2BA9A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1095D2" w14:textId="605701F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50760E" w14:textId="24FABEE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r>
      <w:tr w:rsidR="00237CEE" w14:paraId="53FFA6C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7708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47B2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756307" w14:textId="0D0FE2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3564F80F" w14:textId="121730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D1C3B" w14:textId="13B53D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0F9E6" w14:textId="3D78E8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237CEE" w14:paraId="4FCD912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DD8F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8555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man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9DCE02" w14:textId="71F21D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26F4E471" w14:textId="2DC26C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C81FE" w14:textId="420271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3B6ED" w14:textId="7C8512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237CEE" w14:paraId="0DEB651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5F34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21B5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w:t>
            </w:r>
            <w:proofErr w:type="spellStart"/>
            <w:r>
              <w:rPr>
                <w:rFonts w:ascii="Arial Narrow" w:hAnsi="Arial Narrow"/>
                <w:i/>
                <w:iCs/>
                <w:color w:val="000000"/>
                <w:sz w:val="20"/>
                <w:szCs w:val="20"/>
              </w:rPr>
              <w:t>Calol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A30D0AB" w14:textId="675B1E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3DC22310" w14:textId="24E4EF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7E8DD" w14:textId="48A001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D4E23" w14:textId="6B2624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237CEE" w14:paraId="38A6F4B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2DF8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7122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9FDAD4" w14:textId="3B3729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5C9AB222" w14:textId="769E4F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0A841" w14:textId="318BDA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3A0A6" w14:textId="1E8A68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237CEE" w14:paraId="445BDCB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80133"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6622FC1C" w14:textId="6605233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672E9E4E" w14:textId="66DD0E4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7BF1E7" w14:textId="639A565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7FBDD0B" w14:textId="707EC79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237CEE" w14:paraId="468E210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E602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B503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e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B159F3" w14:textId="4FCD0E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43D47E71" w14:textId="59BFD5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3939C" w14:textId="3825F7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2AA5B" w14:textId="27C3B2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237CEE" w14:paraId="5495D77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4E2D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CEB31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B92530" w14:textId="15314A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00D4863F" w14:textId="6E1810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ED043" w14:textId="12848F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88F14" w14:textId="2993AF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237CEE" w14:paraId="644E36B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8E5D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59C7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as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1FEEF2" w14:textId="4F1230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7C1EADD3" w14:textId="371CB0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F77DB" w14:textId="429F3B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5DE4E" w14:textId="070996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237CEE" w14:paraId="030BC86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514C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A95B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15D961E" w14:textId="601C02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0E54EF8B" w14:textId="621657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65786" w14:textId="74E1AF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89A14" w14:textId="0D6C88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237CEE" w14:paraId="060F70E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4212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8100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d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9B1AD5" w14:textId="6C4372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69612BD4" w14:textId="549A75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B44AC" w14:textId="22143D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66077" w14:textId="698903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237CEE" w14:paraId="67B04B5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A0B5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17A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2EF4D53D" w14:textId="773C0F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01A550B1" w14:textId="7CDEE8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54D60" w14:textId="15C227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622C2" w14:textId="24D230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237CEE" w14:paraId="07B612C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6FA6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2462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49E0C5" w14:textId="215A7B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A40AB8C" w14:textId="4BE7F1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20CBA" w14:textId="1ECFF6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F0094" w14:textId="4E7D4D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237CEE" w14:paraId="0618F66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AE3B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E964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re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D827FE" w14:textId="21EFAA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4D82FAF6" w14:textId="442BC9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29858" w14:textId="37E105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B2DCD" w14:textId="624C0F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237CEE" w14:paraId="62BDE3E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19AA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7766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an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D51C0F" w14:textId="041D6F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0BA26DD4" w14:textId="6B3588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C1396" w14:textId="251C85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85CD2" w14:textId="19DC5C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237CEE" w14:paraId="1C9E268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C888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F8A8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io V. </w:t>
            </w:r>
            <w:proofErr w:type="spellStart"/>
            <w:r>
              <w:rPr>
                <w:rFonts w:ascii="Arial Narrow" w:hAnsi="Arial Narrow"/>
                <w:i/>
                <w:iCs/>
                <w:color w:val="000000"/>
                <w:sz w:val="20"/>
                <w:szCs w:val="20"/>
              </w:rPr>
              <w:t>Corpuz</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Limbuh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E230A55" w14:textId="1E4173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115020D2" w14:textId="06A62E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7C5C5" w14:textId="049DDC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AFA39" w14:textId="618693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237CEE" w14:paraId="7F4624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8463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A383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37AA104" w14:textId="77DFEA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528001E6" w14:textId="41157C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5C088" w14:textId="079876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7CB12" w14:textId="6CE233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237CEE" w14:paraId="7AAB44D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B5CA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DE99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97939C" w14:textId="31AD4B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06069946" w14:textId="502515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2BE7D" w14:textId="2A3CA3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293C2" w14:textId="33D0E2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237CEE" w14:paraId="6B50F4B6"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D550F"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3E34EFA6" w14:textId="701E7B9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5,018.8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DA8CEC" w14:textId="3923CC6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E5CF680" w14:textId="3208CDB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697240" w14:textId="040D737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516,218.80 </w:t>
            </w:r>
          </w:p>
        </w:tc>
      </w:tr>
      <w:tr w:rsidR="00237CEE" w14:paraId="6D66D250"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BC8E6CD"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54B038B" w14:textId="788EF7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29D3A066" w14:textId="5273E0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D25AC" w14:textId="518039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5B0F4E" w14:textId="431FDA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237CEE" w14:paraId="40C9FAE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F42F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9F4E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5894E13D" w14:textId="5C20AA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6291B826" w14:textId="022809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28597" w14:textId="0F4A00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BA807" w14:textId="2E5ADE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237CEE" w14:paraId="3D07020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B01D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1E54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769928" w14:textId="59F178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4ADE79CF" w14:textId="7825FD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3D1CA" w14:textId="3FF76C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4192F" w14:textId="648456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237CEE" w14:paraId="1C3ED74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4C9B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B33C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u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9EC312" w14:textId="1D78C4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2FAE5897" w14:textId="2F2387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96488" w14:textId="712AC2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2A0C8" w14:textId="61EF33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237CEE" w14:paraId="3F350FB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652C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18F4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652767A" w14:textId="658E5A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1497FE70" w14:textId="62D921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8D98B" w14:textId="0D96CF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E6E95" w14:textId="45F331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237CEE" w14:paraId="7F7E1EE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995A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0341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613C18C5" w14:textId="46881D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598F2E68" w14:textId="2BEB22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F43AC0" w14:textId="1BC169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EB1F8" w14:textId="103C44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237CEE" w14:paraId="43447FA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388E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73CB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on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C10090" w14:textId="4C5B65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173F6444" w14:textId="22473D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75F630E8" w14:textId="0688D6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F3AEE" w14:textId="1C3B5D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237CEE" w14:paraId="3D1242A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2C0B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788D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188215" w14:textId="20BB40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62433665" w14:textId="59D5C4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478AA791" w14:textId="4A0FE3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B4E94" w14:textId="0CD692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237CEE" w14:paraId="540B9AE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3038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B91F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ro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1A5EA2" w14:textId="76A523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16AD45E8" w14:textId="29392F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F9755" w14:textId="52FB3E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D62FF" w14:textId="717066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237CEE" w14:paraId="4AC1C5C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366C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B346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u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A6A8F7" w14:textId="3FFBCF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8,246.37 </w:t>
            </w:r>
          </w:p>
        </w:tc>
        <w:tc>
          <w:tcPr>
            <w:tcW w:w="675" w:type="pct"/>
            <w:tcBorders>
              <w:top w:val="nil"/>
              <w:left w:val="nil"/>
              <w:bottom w:val="single" w:sz="4" w:space="0" w:color="000000"/>
              <w:right w:val="single" w:sz="4" w:space="0" w:color="000000"/>
            </w:tcBorders>
            <w:shd w:val="clear" w:color="auto" w:fill="auto"/>
            <w:noWrap/>
            <w:vAlign w:val="bottom"/>
            <w:hideMark/>
          </w:tcPr>
          <w:p w14:paraId="4AACD922" w14:textId="36FE15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6412B92D" w14:textId="16CC71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6ECA8" w14:textId="1A1355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7,496.37 </w:t>
            </w:r>
          </w:p>
        </w:tc>
      </w:tr>
      <w:tr w:rsidR="00237CEE" w14:paraId="5CDB52B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DD1A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052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EA179DD" w14:textId="5F79E1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53CCEF25" w14:textId="434B11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F52CD" w14:textId="56CEDE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8860D" w14:textId="234A93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237CEE" w14:paraId="0E30503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07CC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00A1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50748B" w14:textId="71E2C3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1193BDF5" w14:textId="508458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6BEB2217" w14:textId="7E54B7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7AE23" w14:textId="098993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237CEE" w14:paraId="6E6A74E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1AC6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029F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A1698EA" w14:textId="3A945E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1FF4F4B1" w14:textId="0DB6DB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C002C" w14:textId="59DE7C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F519B" w14:textId="763AF8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237CEE" w14:paraId="6CF2A7F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4D59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1959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53E54029" w14:textId="1A7760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1CDB5178" w14:textId="3289D2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123A4" w14:textId="6879AA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10327" w14:textId="1C4DEA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237CEE" w14:paraId="0347A87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27C6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C6FB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A276F17" w14:textId="7A6858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15DD9F7F" w14:textId="07F07D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C9251" w14:textId="53D701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61CB2" w14:textId="23A0EE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237CEE" w14:paraId="511563B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6A1D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C83D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C699BF3" w14:textId="071272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5A90ADDD" w14:textId="5FB22A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AE966" w14:textId="62559F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8E065" w14:textId="109F14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237CEE" w14:paraId="0C8A804E"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9F92AA"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50CA5128" w14:textId="1831616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31,556.08 </w:t>
            </w:r>
          </w:p>
        </w:tc>
        <w:tc>
          <w:tcPr>
            <w:tcW w:w="675" w:type="pct"/>
            <w:tcBorders>
              <w:top w:val="nil"/>
              <w:left w:val="nil"/>
              <w:bottom w:val="single" w:sz="4" w:space="0" w:color="000000"/>
              <w:right w:val="single" w:sz="4" w:space="0" w:color="000000"/>
            </w:tcBorders>
            <w:shd w:val="clear" w:color="A5A5A5" w:fill="A5A5A5"/>
            <w:noWrap/>
            <w:vAlign w:val="bottom"/>
            <w:hideMark/>
          </w:tcPr>
          <w:p w14:paraId="7C985DB8" w14:textId="3328A40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691,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7C505526" w14:textId="519D13B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0DF9601" w14:textId="4B07F76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923,308.16 </w:t>
            </w:r>
          </w:p>
        </w:tc>
      </w:tr>
      <w:tr w:rsidR="00237CEE" w14:paraId="632C9FA6"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8DEF1"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A3D9CA4" w14:textId="53EE1D6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00,47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8AF184C" w14:textId="23A7151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043D17C" w14:textId="054CB72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C84C87" w14:textId="1D55AF5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513,227.82 </w:t>
            </w:r>
          </w:p>
        </w:tc>
      </w:tr>
      <w:tr w:rsidR="00237CEE" w14:paraId="388C0E1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57D8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D257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tav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F33161" w14:textId="315B62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BA2656" w14:textId="0C0FB8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DA8C2" w14:textId="68811F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FC317" w14:textId="47DE3E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37CEE" w14:paraId="31F429D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46B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573F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248EA279" w14:textId="515A63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0EFBCA69" w14:textId="1BDDBD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0D870" w14:textId="2731C2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C26AB" w14:textId="1829AF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237CEE" w14:paraId="5E324AD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5EE0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962F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216E1F8" w14:textId="05D08A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20.00 </w:t>
            </w:r>
          </w:p>
        </w:tc>
        <w:tc>
          <w:tcPr>
            <w:tcW w:w="675" w:type="pct"/>
            <w:tcBorders>
              <w:top w:val="nil"/>
              <w:left w:val="nil"/>
              <w:bottom w:val="single" w:sz="4" w:space="0" w:color="000000"/>
              <w:right w:val="single" w:sz="4" w:space="0" w:color="000000"/>
            </w:tcBorders>
            <w:shd w:val="clear" w:color="auto" w:fill="auto"/>
            <w:noWrap/>
            <w:vAlign w:val="bottom"/>
            <w:hideMark/>
          </w:tcPr>
          <w:p w14:paraId="52E7B611" w14:textId="35DB0A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409540" w14:textId="0B8C78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A8162" w14:textId="343FE8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7,320.00 </w:t>
            </w:r>
          </w:p>
        </w:tc>
      </w:tr>
      <w:tr w:rsidR="00237CEE" w14:paraId="0CA6DFF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EFE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F30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0AA13931" w14:textId="269E52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661BD029" w14:textId="00F38C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40D9A0C" w14:textId="40E80D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BA071" w14:textId="5F6F66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237CEE" w14:paraId="07CA00F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B33E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282E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D4A014" w14:textId="3E7DD4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760DCFBE" w14:textId="07572E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799DF" w14:textId="3A28E2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6BE93" w14:textId="70D3F2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237CEE" w14:paraId="0A0F9D0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2FAF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382C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AD794C" w14:textId="248FC6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7712FA07" w14:textId="043FFB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EC455" w14:textId="16F7BD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EBDAF" w14:textId="012288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237CEE" w14:paraId="1B284DC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7965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06DE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312574B6" w14:textId="36FB84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FB47A2" w14:textId="5F895F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7D058" w14:textId="1863C6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0862D" w14:textId="029F83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237CEE" w14:paraId="745A87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BC40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CDF8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77BF2B" w14:textId="03A426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EDA3E4" w14:textId="029C52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568C6" w14:textId="0449D3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15303" w14:textId="0377AD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r>
      <w:tr w:rsidR="00237CEE" w14:paraId="0744FE2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101E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296B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ba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4CD33B" w14:textId="2D7BB2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5055B9" w14:textId="7B9B73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58B7F" w14:textId="5C140A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5798C" w14:textId="409351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r>
      <w:tr w:rsidR="00237CEE" w14:paraId="78863B2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6CF3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97CC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z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93BC13" w14:textId="75BBAB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37A2F514" w14:textId="1CA3FD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0C162" w14:textId="132B87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77A29" w14:textId="53BEEF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237CEE" w14:paraId="2960A03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83EB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AD82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ka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336307" w14:textId="6D742D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226ADDFC" w14:textId="6D7658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2C93C" w14:textId="5415C8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F07F2" w14:textId="7FAB2F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237CEE" w14:paraId="76176A5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F148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361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53FE9854" w14:textId="77C196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6926B311" w14:textId="162ADD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08A3E" w14:textId="695D57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411AF" w14:textId="3A13B4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237CEE" w14:paraId="621F4B7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8ABD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4E4D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8B090F" w14:textId="68D2A2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c>
          <w:tcPr>
            <w:tcW w:w="675" w:type="pct"/>
            <w:tcBorders>
              <w:top w:val="nil"/>
              <w:left w:val="nil"/>
              <w:bottom w:val="single" w:sz="4" w:space="0" w:color="000000"/>
              <w:right w:val="single" w:sz="4" w:space="0" w:color="000000"/>
            </w:tcBorders>
            <w:shd w:val="clear" w:color="auto" w:fill="auto"/>
            <w:noWrap/>
            <w:vAlign w:val="bottom"/>
            <w:hideMark/>
          </w:tcPr>
          <w:p w14:paraId="07E743D8" w14:textId="029F19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25C35" w14:textId="742DE5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83393" w14:textId="406030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r>
      <w:tr w:rsidR="00237CEE" w14:paraId="0D2B7A0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F15D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6558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DC66F3" w14:textId="37FFCB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c>
          <w:tcPr>
            <w:tcW w:w="675" w:type="pct"/>
            <w:tcBorders>
              <w:top w:val="nil"/>
              <w:left w:val="nil"/>
              <w:bottom w:val="single" w:sz="4" w:space="0" w:color="000000"/>
              <w:right w:val="single" w:sz="4" w:space="0" w:color="000000"/>
            </w:tcBorders>
            <w:shd w:val="clear" w:color="auto" w:fill="auto"/>
            <w:noWrap/>
            <w:vAlign w:val="bottom"/>
            <w:hideMark/>
          </w:tcPr>
          <w:p w14:paraId="64664D9E" w14:textId="3C720C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CA254" w14:textId="50ED62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C5AFD" w14:textId="4F2264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r>
      <w:tr w:rsidR="00237CEE" w14:paraId="31A0E6F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4F1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0546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umanc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4263E8" w14:textId="561949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c>
          <w:tcPr>
            <w:tcW w:w="675" w:type="pct"/>
            <w:tcBorders>
              <w:top w:val="nil"/>
              <w:left w:val="nil"/>
              <w:bottom w:val="single" w:sz="4" w:space="0" w:color="000000"/>
              <w:right w:val="single" w:sz="4" w:space="0" w:color="000000"/>
            </w:tcBorders>
            <w:shd w:val="clear" w:color="auto" w:fill="auto"/>
            <w:noWrap/>
            <w:vAlign w:val="bottom"/>
            <w:hideMark/>
          </w:tcPr>
          <w:p w14:paraId="6EFFA48E" w14:textId="1A15BD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8BD4A" w14:textId="10B261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2BAB1" w14:textId="0DE795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r>
      <w:tr w:rsidR="00237CEE" w14:paraId="3CBD80D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9D40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79D6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BF6817" w14:textId="65D586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4109201C" w14:textId="1023F1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19F47" w14:textId="67FD87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816C0" w14:textId="04932B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237CEE" w14:paraId="3EB4E0AE"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3AD30"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2117ED6C" w14:textId="75385D8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94,6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DFBF9B0" w14:textId="2D8F2D5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6A6AA48" w14:textId="089564C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DF61BA" w14:textId="2793665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370,053.71 </w:t>
            </w:r>
          </w:p>
        </w:tc>
      </w:tr>
      <w:tr w:rsidR="00237CEE" w14:paraId="5490E76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C515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8960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ini</w:t>
            </w:r>
            <w:proofErr w:type="spellEnd"/>
            <w:r>
              <w:rPr>
                <w:rFonts w:ascii="Arial Narrow" w:hAnsi="Arial Narrow"/>
                <w:i/>
                <w:iCs/>
                <w:color w:val="000000"/>
                <w:sz w:val="20"/>
                <w:szCs w:val="20"/>
              </w:rPr>
              <w:t>-y</w:t>
            </w:r>
          </w:p>
        </w:tc>
        <w:tc>
          <w:tcPr>
            <w:tcW w:w="777" w:type="pct"/>
            <w:tcBorders>
              <w:top w:val="nil"/>
              <w:left w:val="nil"/>
              <w:bottom w:val="single" w:sz="4" w:space="0" w:color="000000"/>
              <w:right w:val="single" w:sz="4" w:space="0" w:color="000000"/>
            </w:tcBorders>
            <w:shd w:val="clear" w:color="auto" w:fill="auto"/>
            <w:noWrap/>
            <w:vAlign w:val="bottom"/>
            <w:hideMark/>
          </w:tcPr>
          <w:p w14:paraId="385038D9" w14:textId="6DA988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c>
          <w:tcPr>
            <w:tcW w:w="675" w:type="pct"/>
            <w:tcBorders>
              <w:top w:val="nil"/>
              <w:left w:val="nil"/>
              <w:bottom w:val="single" w:sz="4" w:space="0" w:color="000000"/>
              <w:right w:val="single" w:sz="4" w:space="0" w:color="000000"/>
            </w:tcBorders>
            <w:shd w:val="clear" w:color="auto" w:fill="auto"/>
            <w:noWrap/>
            <w:vAlign w:val="bottom"/>
            <w:hideMark/>
          </w:tcPr>
          <w:p w14:paraId="78A1C069" w14:textId="0AB3EB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F6557" w14:textId="1E5F94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FBBB6" w14:textId="18FE7D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r>
      <w:tr w:rsidR="00237CEE" w14:paraId="749F5B1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9E2F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4C5F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el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3B8353" w14:textId="6F064E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29E4E4" w14:textId="574416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EBB39" w14:textId="52A4F5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13C9E" w14:textId="238B8D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237CEE" w14:paraId="0B06043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6EF4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55F5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mt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E848F3" w14:textId="24FCF5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55438E22" w14:textId="3F7EBE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091DC" w14:textId="0581F1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860CA" w14:textId="3A24AB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237CEE" w14:paraId="7666E4F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D96B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BBC4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1A3BD4D" w14:textId="7624F1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c>
          <w:tcPr>
            <w:tcW w:w="675" w:type="pct"/>
            <w:tcBorders>
              <w:top w:val="nil"/>
              <w:left w:val="nil"/>
              <w:bottom w:val="single" w:sz="4" w:space="0" w:color="000000"/>
              <w:right w:val="single" w:sz="4" w:space="0" w:color="000000"/>
            </w:tcBorders>
            <w:shd w:val="clear" w:color="auto" w:fill="auto"/>
            <w:noWrap/>
            <w:vAlign w:val="bottom"/>
            <w:hideMark/>
          </w:tcPr>
          <w:p w14:paraId="21A2046C" w14:textId="54B49C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067B8" w14:textId="6C62F1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7D86F" w14:textId="6710DC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r>
      <w:tr w:rsidR="00237CEE" w14:paraId="67B34E5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A3B2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D4C1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0E1722" w14:textId="17606E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c>
          <w:tcPr>
            <w:tcW w:w="675" w:type="pct"/>
            <w:tcBorders>
              <w:top w:val="nil"/>
              <w:left w:val="nil"/>
              <w:bottom w:val="single" w:sz="4" w:space="0" w:color="000000"/>
              <w:right w:val="single" w:sz="4" w:space="0" w:color="000000"/>
            </w:tcBorders>
            <w:shd w:val="clear" w:color="auto" w:fill="auto"/>
            <w:noWrap/>
            <w:vAlign w:val="bottom"/>
            <w:hideMark/>
          </w:tcPr>
          <w:p w14:paraId="6D9A2CF8" w14:textId="62D148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C1A15" w14:textId="7BBD9F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1785D" w14:textId="5A2B78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r>
      <w:tr w:rsidR="00237CEE" w14:paraId="4F57467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24A0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F059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alo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369F9E" w14:textId="49B599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962C91" w14:textId="4BAF33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88B0B" w14:textId="7FF2A2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B1311" w14:textId="2E467A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r>
      <w:tr w:rsidR="00237CEE" w14:paraId="7089F66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84F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9FC8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Tobias </w:t>
            </w:r>
            <w:proofErr w:type="spellStart"/>
            <w:r>
              <w:rPr>
                <w:rFonts w:ascii="Arial Narrow" w:hAnsi="Arial Narrow"/>
                <w:i/>
                <w:iCs/>
                <w:color w:val="000000"/>
                <w:sz w:val="20"/>
                <w:szCs w:val="20"/>
              </w:rPr>
              <w:t>Fornier</w:t>
            </w:r>
            <w:proofErr w:type="spellEnd"/>
            <w:r>
              <w:rPr>
                <w:rFonts w:ascii="Arial Narrow" w:hAnsi="Arial Narrow"/>
                <w:i/>
                <w:iCs/>
                <w:color w:val="000000"/>
                <w:sz w:val="20"/>
                <w:szCs w:val="20"/>
              </w:rPr>
              <w:t xml:space="preserve"> (Dao)</w:t>
            </w:r>
          </w:p>
        </w:tc>
        <w:tc>
          <w:tcPr>
            <w:tcW w:w="777" w:type="pct"/>
            <w:tcBorders>
              <w:top w:val="nil"/>
              <w:left w:val="nil"/>
              <w:bottom w:val="single" w:sz="4" w:space="0" w:color="000000"/>
              <w:right w:val="single" w:sz="4" w:space="0" w:color="000000"/>
            </w:tcBorders>
            <w:shd w:val="clear" w:color="auto" w:fill="auto"/>
            <w:noWrap/>
            <w:vAlign w:val="bottom"/>
            <w:hideMark/>
          </w:tcPr>
          <w:p w14:paraId="22699B0A" w14:textId="3BD088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c>
          <w:tcPr>
            <w:tcW w:w="675" w:type="pct"/>
            <w:tcBorders>
              <w:top w:val="nil"/>
              <w:left w:val="nil"/>
              <w:bottom w:val="single" w:sz="4" w:space="0" w:color="000000"/>
              <w:right w:val="single" w:sz="4" w:space="0" w:color="000000"/>
            </w:tcBorders>
            <w:shd w:val="clear" w:color="auto" w:fill="auto"/>
            <w:noWrap/>
            <w:vAlign w:val="bottom"/>
            <w:hideMark/>
          </w:tcPr>
          <w:p w14:paraId="486D99DC" w14:textId="1E50DF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474D9" w14:textId="6B8448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38033" w14:textId="12F9C7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r>
      <w:tr w:rsidR="00237CEE" w14:paraId="59E44AA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F7B8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2D24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09796E05" w14:textId="17F7A2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127E7E33" w14:textId="6FEE0D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C2FD7" w14:textId="692E62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3FF41" w14:textId="251E2B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237CEE" w14:paraId="4AECAC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029E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36E5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b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4CABAA" w14:textId="1B8E59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c>
          <w:tcPr>
            <w:tcW w:w="675" w:type="pct"/>
            <w:tcBorders>
              <w:top w:val="nil"/>
              <w:left w:val="nil"/>
              <w:bottom w:val="single" w:sz="4" w:space="0" w:color="000000"/>
              <w:right w:val="single" w:sz="4" w:space="0" w:color="000000"/>
            </w:tcBorders>
            <w:shd w:val="clear" w:color="auto" w:fill="auto"/>
            <w:noWrap/>
            <w:vAlign w:val="bottom"/>
            <w:hideMark/>
          </w:tcPr>
          <w:p w14:paraId="57626B1A" w14:textId="507B0E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3B62F" w14:textId="1EE4C0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11EF1" w14:textId="5EC8ED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r>
      <w:tr w:rsidR="00237CEE" w14:paraId="1591967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E2B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AAFE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as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3ACA06" w14:textId="12F07D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64F5F5" w14:textId="741080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043CB789" w14:textId="59602C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9BC17" w14:textId="453B2F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237CEE" w14:paraId="69708E4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66AD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C72A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470FE9" w14:textId="61830F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3A5409" w14:textId="0C33EA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69072" w14:textId="1275B7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04193" w14:textId="743C80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237CEE" w14:paraId="5ADBCBF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F069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17CD60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as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2B9817" w14:textId="11CC72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3C76AA7C" w14:textId="7E0B18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721E7" w14:textId="0306F7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C6001" w14:textId="33A302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237CEE" w14:paraId="7239DCD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CDF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64B3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u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2400A5DF" w14:textId="05EF2E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47E81FAC" w14:textId="747EE4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3E426" w14:textId="56DB88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45767" w14:textId="75B8F5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237CEE" w14:paraId="0A76A85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9F6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08B9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F881CB0" w14:textId="6EA713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3C156F0" w14:textId="1A72C7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12E93" w14:textId="2EE3E6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47AC4" w14:textId="5F1285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237CEE" w14:paraId="3178E7C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4E44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5528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4ADDE1" w14:textId="60AF97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487.00 </w:t>
            </w:r>
          </w:p>
        </w:tc>
        <w:tc>
          <w:tcPr>
            <w:tcW w:w="675" w:type="pct"/>
            <w:tcBorders>
              <w:top w:val="nil"/>
              <w:left w:val="nil"/>
              <w:bottom w:val="single" w:sz="4" w:space="0" w:color="000000"/>
              <w:right w:val="single" w:sz="4" w:space="0" w:color="000000"/>
            </w:tcBorders>
            <w:shd w:val="clear" w:color="auto" w:fill="auto"/>
            <w:noWrap/>
            <w:vAlign w:val="bottom"/>
            <w:hideMark/>
          </w:tcPr>
          <w:p w14:paraId="722ED16F" w14:textId="11FD9D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9258138" w14:textId="5D91E5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AF86A" w14:textId="33ACE3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1,487.00 </w:t>
            </w:r>
          </w:p>
        </w:tc>
      </w:tr>
      <w:tr w:rsidR="00237CEE" w14:paraId="06E962F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FAAA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2DD2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tno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8BE1A4" w14:textId="2E5D7B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5BFF55" w14:textId="7B92F9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F46E8" w14:textId="0C2214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002D5" w14:textId="08B54A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237CEE" w14:paraId="0A5D602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6A9C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BEE0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ebas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58778A" w14:textId="4F3E73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67EEA48D" w14:textId="5B4208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B90A3" w14:textId="1F7115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887C5" w14:textId="1609EF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237CEE" w14:paraId="380C757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E1B2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5358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02A3DA" w14:textId="752B8F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6154C40D" w14:textId="5B65ED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2091B" w14:textId="25C711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4173D" w14:textId="7888B4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237CEE" w14:paraId="1D24F3F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37587"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0CC09C54" w14:textId="561E6C0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90,926.95 </w:t>
            </w:r>
          </w:p>
        </w:tc>
        <w:tc>
          <w:tcPr>
            <w:tcW w:w="675" w:type="pct"/>
            <w:tcBorders>
              <w:top w:val="nil"/>
              <w:left w:val="nil"/>
              <w:bottom w:val="single" w:sz="4" w:space="0" w:color="000000"/>
              <w:right w:val="single" w:sz="4" w:space="0" w:color="000000"/>
            </w:tcBorders>
            <w:shd w:val="clear" w:color="D8D8D8" w:fill="D8D8D8"/>
            <w:noWrap/>
            <w:vAlign w:val="bottom"/>
            <w:hideMark/>
          </w:tcPr>
          <w:p w14:paraId="543A05A7" w14:textId="427E80F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50F7A7EA" w14:textId="0C984FC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F1AA74" w14:textId="26733E3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244,529.03 </w:t>
            </w:r>
          </w:p>
        </w:tc>
      </w:tr>
      <w:tr w:rsidR="00237CEE" w14:paraId="0EA4F46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F293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BD89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2E414E55" w14:textId="7C8DCC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1A66EA2C" w14:textId="6FBE3F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264E9" w14:textId="1CCA16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63110" w14:textId="4A654D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237CEE" w14:paraId="0F0AE50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FDE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DC26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arte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58712B" w14:textId="5E020F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29FA407C" w14:textId="3D43DB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8A1ED" w14:textId="3BB292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8C283" w14:textId="0CFD8A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237CEE" w14:paraId="1A3EBFE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0D67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01C5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6FBBD88F" w14:textId="636420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6FC8D2" w14:textId="5BF654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7DA83" w14:textId="7BDF11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68C3C" w14:textId="62CF18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237CEE" w14:paraId="63AFD58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5B0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7C4E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FA771D" w14:textId="4B0B01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B86429" w14:textId="0F2301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73D75" w14:textId="64243C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D6CB3" w14:textId="50971D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237CEE" w14:paraId="3A276B1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FCB2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15D9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B0ACE5" w14:textId="22B0A7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47.75 </w:t>
            </w:r>
          </w:p>
        </w:tc>
        <w:tc>
          <w:tcPr>
            <w:tcW w:w="675" w:type="pct"/>
            <w:tcBorders>
              <w:top w:val="nil"/>
              <w:left w:val="nil"/>
              <w:bottom w:val="single" w:sz="4" w:space="0" w:color="000000"/>
              <w:right w:val="single" w:sz="4" w:space="0" w:color="000000"/>
            </w:tcBorders>
            <w:shd w:val="clear" w:color="auto" w:fill="auto"/>
            <w:noWrap/>
            <w:vAlign w:val="bottom"/>
            <w:hideMark/>
          </w:tcPr>
          <w:p w14:paraId="6EE59FD6" w14:textId="28FD63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1BBFD" w14:textId="597BAC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5E4CD" w14:textId="530CA7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47.75 </w:t>
            </w:r>
          </w:p>
        </w:tc>
      </w:tr>
      <w:tr w:rsidR="00237CEE" w14:paraId="03A97D0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4D4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76AB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v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E4C824" w14:textId="1329A5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0EDEDDA1" w14:textId="475DD9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92715" w14:textId="7BAEEE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D0FF2" w14:textId="77D555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237CEE" w14:paraId="26E9F57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F0FC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DE82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mi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40720A" w14:textId="1077CE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1863E139" w14:textId="6FA3F1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3F749" w14:textId="286391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29278" w14:textId="5FB0AD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237CEE" w14:paraId="4CC1050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A90F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889E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t>
            </w:r>
            <w:proofErr w:type="spellStart"/>
            <w:r>
              <w:rPr>
                <w:rFonts w:ascii="Arial Narrow" w:hAnsi="Arial Narrow"/>
                <w:i/>
                <w:iCs/>
                <w:color w:val="000000"/>
                <w:sz w:val="20"/>
                <w:szCs w:val="20"/>
              </w:rPr>
              <w:t>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6E6C74" w14:textId="3F9035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4397AD" w14:textId="40F667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E934D" w14:textId="19E871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5C770" w14:textId="5408B2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237CEE" w14:paraId="22CA6C5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BBD1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2988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62B6E8" w14:textId="42BE7E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70FB4C7" w14:textId="2FD65B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70F9C" w14:textId="626FA3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E9AED" w14:textId="57DDDC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r>
      <w:tr w:rsidR="00237CEE" w14:paraId="2B68CDF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AEAD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044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175F0824" w14:textId="3D16E7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C7FA7C" w14:textId="55ED38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143BC" w14:textId="069857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05138" w14:textId="70D8F5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237CEE" w14:paraId="6999947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1BFD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874E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4A13A5" w14:textId="77D193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4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0643B" w14:textId="66EEA8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5071E341" w14:textId="03EA4E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81AD1" w14:textId="4B58A2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31,002.08 </w:t>
            </w:r>
          </w:p>
        </w:tc>
      </w:tr>
      <w:tr w:rsidR="00237CEE" w14:paraId="55A1D80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1C9E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BD55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903974A" w14:textId="0F7804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69CFA5F5" w14:textId="359FEA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E8B0F" w14:textId="332FE8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99D3C" w14:textId="2B37ED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237CEE" w14:paraId="08FF39A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90DC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1B26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48E6EF77" w14:textId="756C2E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5E7D8956" w14:textId="43FE50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A91AB" w14:textId="4396DE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31666" w14:textId="199EC8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237CEE" w14:paraId="28987E1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2583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DF19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FA2AFC" w14:textId="435C6C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4FEC93" w14:textId="0FEFBA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393F3" w14:textId="0FC546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FB53B" w14:textId="19F24F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237CEE" w14:paraId="64C2F15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AE4B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62E6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298010E6" w14:textId="72493B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2,443.45 </w:t>
            </w:r>
          </w:p>
        </w:tc>
        <w:tc>
          <w:tcPr>
            <w:tcW w:w="675" w:type="pct"/>
            <w:tcBorders>
              <w:top w:val="nil"/>
              <w:left w:val="nil"/>
              <w:bottom w:val="single" w:sz="4" w:space="0" w:color="000000"/>
              <w:right w:val="single" w:sz="4" w:space="0" w:color="000000"/>
            </w:tcBorders>
            <w:shd w:val="clear" w:color="auto" w:fill="auto"/>
            <w:noWrap/>
            <w:vAlign w:val="bottom"/>
            <w:hideMark/>
          </w:tcPr>
          <w:p w14:paraId="3115006D" w14:textId="5E5CB1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E2A45" w14:textId="5A2BA8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85648" w14:textId="6D9874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2,443.45 </w:t>
            </w:r>
          </w:p>
        </w:tc>
      </w:tr>
      <w:tr w:rsidR="00237CEE" w14:paraId="33B7E19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20A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50CA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i</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6BD41725" w14:textId="400520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288DF87" w14:textId="5A933F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405E7" w14:textId="67F1C0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329D1" w14:textId="19C078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237CEE" w14:paraId="72A27BE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5125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DD3A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099D4FB0" w14:textId="059C56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7306D83E" w14:textId="3BBD1F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2C366" w14:textId="4644C4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F0A14" w14:textId="4D1CDF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237CEE" w14:paraId="47D44CC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92B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5B0F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paz</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120D3A" w14:textId="7F2127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469257B1" w14:textId="7686C0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AF12C" w14:textId="15AAE9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316F4" w14:textId="0FA4D2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237CEE" w14:paraId="2C5E731C"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917835" w14:textId="77777777" w:rsidR="00237CEE" w:rsidRDefault="00237CEE" w:rsidP="00237CEE">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Guimara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05BD58E8" w14:textId="7CECD92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4C0872FA" w14:textId="386A4A1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2FD196" w14:textId="1CEF7F9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884F7D" w14:textId="6336CC9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r>
      <w:tr w:rsidR="00237CEE" w14:paraId="2812FAD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2C70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A00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60042B9" w14:textId="61A07D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430C9237" w14:textId="437D34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22E1B" w14:textId="687A12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FB1C0" w14:textId="70160A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237CEE" w14:paraId="25B7465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D560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A418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5CC0C2F7" w14:textId="70F2E6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A045F49" w14:textId="082B6B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86064" w14:textId="46D5A8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6B33E" w14:textId="3A7AE1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237CEE" w14:paraId="11B419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231E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12A8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6999856A" w14:textId="09F22C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c>
          <w:tcPr>
            <w:tcW w:w="675" w:type="pct"/>
            <w:tcBorders>
              <w:top w:val="nil"/>
              <w:left w:val="nil"/>
              <w:bottom w:val="single" w:sz="4" w:space="0" w:color="000000"/>
              <w:right w:val="single" w:sz="4" w:space="0" w:color="000000"/>
            </w:tcBorders>
            <w:shd w:val="clear" w:color="auto" w:fill="auto"/>
            <w:noWrap/>
            <w:vAlign w:val="bottom"/>
            <w:hideMark/>
          </w:tcPr>
          <w:p w14:paraId="41A0148A" w14:textId="705653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0D497" w14:textId="44B56D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87242" w14:textId="75609D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r>
      <w:tr w:rsidR="00237CEE" w14:paraId="7659F02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EC6C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CC36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2251B4C4" w14:textId="4A15D3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33909567" w14:textId="1D0B72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04DDC" w14:textId="4CF787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7C8AB" w14:textId="0963B9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237CEE" w14:paraId="176B193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E220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CC3C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n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009E84" w14:textId="339901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03CDD7FE" w14:textId="50C9E2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3DAEE" w14:textId="58820B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2A404" w14:textId="7661E3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237CEE" w14:paraId="1FFB0FEC"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B29B03"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18F181A2" w14:textId="549A441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97,99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406D888" w14:textId="3C9EF0E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5AD9820" w14:textId="544011C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B1B860" w14:textId="2D71EC8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547,997.23 </w:t>
            </w:r>
          </w:p>
        </w:tc>
      </w:tr>
      <w:tr w:rsidR="00237CEE" w14:paraId="6222F5B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E8A6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1728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mo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048E45" w14:textId="378C75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33D2E15B" w14:textId="111646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C364D" w14:textId="29DA11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C0470" w14:textId="439062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237CEE" w14:paraId="13A07E5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9035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2BBC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6B29EB7F" w14:textId="3BC3A5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7,423.05 </w:t>
            </w:r>
          </w:p>
        </w:tc>
        <w:tc>
          <w:tcPr>
            <w:tcW w:w="675" w:type="pct"/>
            <w:tcBorders>
              <w:top w:val="nil"/>
              <w:left w:val="nil"/>
              <w:bottom w:val="single" w:sz="4" w:space="0" w:color="000000"/>
              <w:right w:val="single" w:sz="4" w:space="0" w:color="000000"/>
            </w:tcBorders>
            <w:shd w:val="clear" w:color="auto" w:fill="auto"/>
            <w:noWrap/>
            <w:vAlign w:val="bottom"/>
            <w:hideMark/>
          </w:tcPr>
          <w:p w14:paraId="423C682A" w14:textId="418C98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4E502" w14:textId="1ECF5A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237B8" w14:textId="2D7BED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7,423.05 </w:t>
            </w:r>
          </w:p>
        </w:tc>
      </w:tr>
      <w:tr w:rsidR="00237CEE" w14:paraId="5C2A6EB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A8F4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6F32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d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DA0126" w14:textId="60DDDB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3A6ABF36" w14:textId="1E268D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63B22" w14:textId="3EF957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749E4" w14:textId="36EF1F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237CEE" w14:paraId="345E111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5655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DFA8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2FBAF2" w14:textId="2593AC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23A377" w14:textId="0A112F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2E5FF" w14:textId="356994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E3256" w14:textId="2B2DA7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237CEE" w14:paraId="04CD8EF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379C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28A0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15E8C3" w14:textId="58E0A6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8F5FDA" w14:textId="356BD1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CEDF5" w14:textId="146EB9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1BFF3" w14:textId="7056A6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237CEE" w14:paraId="47E0B20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3653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EB8A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otac</w:t>
            </w:r>
            <w:proofErr w:type="spellEnd"/>
            <w:r>
              <w:rPr>
                <w:rFonts w:ascii="Arial Narrow" w:hAnsi="Arial Narrow"/>
                <w:i/>
                <w:iCs/>
                <w:color w:val="000000"/>
                <w:sz w:val="20"/>
                <w:szCs w:val="20"/>
              </w:rPr>
              <w:t xml:space="preserve"> Viejo</w:t>
            </w:r>
          </w:p>
        </w:tc>
        <w:tc>
          <w:tcPr>
            <w:tcW w:w="777" w:type="pct"/>
            <w:tcBorders>
              <w:top w:val="nil"/>
              <w:left w:val="nil"/>
              <w:bottom w:val="single" w:sz="4" w:space="0" w:color="000000"/>
              <w:right w:val="single" w:sz="4" w:space="0" w:color="000000"/>
            </w:tcBorders>
            <w:shd w:val="clear" w:color="auto" w:fill="auto"/>
            <w:noWrap/>
            <w:vAlign w:val="bottom"/>
            <w:hideMark/>
          </w:tcPr>
          <w:p w14:paraId="187E0DE6" w14:textId="187FF6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E7EB60" w14:textId="657393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D9767" w14:textId="0A02B9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6448E" w14:textId="7C22E8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237CEE" w14:paraId="67D77EA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BC5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D5C1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71AF06" w14:textId="470370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28545186" w14:textId="58A9EB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83B13" w14:textId="60C2F7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F26FD" w14:textId="00F78A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237CEE" w14:paraId="3FFC22C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2456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D428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7D30A6" w14:textId="35DC89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c>
          <w:tcPr>
            <w:tcW w:w="675" w:type="pct"/>
            <w:tcBorders>
              <w:top w:val="nil"/>
              <w:left w:val="nil"/>
              <w:bottom w:val="single" w:sz="4" w:space="0" w:color="000000"/>
              <w:right w:val="single" w:sz="4" w:space="0" w:color="000000"/>
            </w:tcBorders>
            <w:shd w:val="clear" w:color="auto" w:fill="auto"/>
            <w:noWrap/>
            <w:vAlign w:val="bottom"/>
            <w:hideMark/>
          </w:tcPr>
          <w:p w14:paraId="20C0055B" w14:textId="3A6039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A3E9E" w14:textId="5EAB83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0DC9D" w14:textId="4577D7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r>
      <w:tr w:rsidR="00237CEE" w14:paraId="1742CD5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E933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30E4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78B84D" w14:textId="2EE720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c>
          <w:tcPr>
            <w:tcW w:w="675" w:type="pct"/>
            <w:tcBorders>
              <w:top w:val="nil"/>
              <w:left w:val="nil"/>
              <w:bottom w:val="single" w:sz="4" w:space="0" w:color="000000"/>
              <w:right w:val="single" w:sz="4" w:space="0" w:color="000000"/>
            </w:tcBorders>
            <w:shd w:val="clear" w:color="auto" w:fill="auto"/>
            <w:noWrap/>
            <w:vAlign w:val="bottom"/>
            <w:hideMark/>
          </w:tcPr>
          <w:p w14:paraId="62434673" w14:textId="36F732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299F2" w14:textId="20B96A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8AF87" w14:textId="6702FF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r>
      <w:tr w:rsidR="00237CEE" w14:paraId="1A2AF46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C9A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3E88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43C2270" w14:textId="280472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020200A7" w14:textId="2D06B7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DFB19B" w14:textId="2416F8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D3DDC" w14:textId="6C956E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08,240.00 </w:t>
            </w:r>
          </w:p>
        </w:tc>
      </w:tr>
      <w:tr w:rsidR="00237CEE" w14:paraId="732481E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E878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13E4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274ED82D" w14:textId="35421E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C7FA89" w14:textId="11B94D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3187D" w14:textId="4A92BC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F2828" w14:textId="76E749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237CEE" w14:paraId="0B1306D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9B45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7896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eñ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4FFA0F" w14:textId="10E606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c>
          <w:tcPr>
            <w:tcW w:w="675" w:type="pct"/>
            <w:tcBorders>
              <w:top w:val="nil"/>
              <w:left w:val="nil"/>
              <w:bottom w:val="single" w:sz="4" w:space="0" w:color="000000"/>
              <w:right w:val="single" w:sz="4" w:space="0" w:color="000000"/>
            </w:tcBorders>
            <w:shd w:val="clear" w:color="auto" w:fill="auto"/>
            <w:noWrap/>
            <w:vAlign w:val="bottom"/>
            <w:hideMark/>
          </w:tcPr>
          <w:p w14:paraId="7238D4A8" w14:textId="6430AF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32E9D" w14:textId="05F42D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000FE" w14:textId="60E279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r>
      <w:tr w:rsidR="00237CEE" w14:paraId="78A80D2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91AD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6F28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ng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1247C1" w14:textId="5FD0BE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57B1D9" w14:textId="3D2D18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E99B0" w14:textId="6A8BB8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AD632" w14:textId="6DE033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r>
      <w:tr w:rsidR="00237CEE" w14:paraId="2ECA959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DC5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6C19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2C4C79B2" w14:textId="79C3D6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E566FA" w14:textId="257849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C38F8" w14:textId="5571B9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26C1F" w14:textId="1BD0DA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237CEE" w14:paraId="11A1221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886E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C6B1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mb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643D86" w14:textId="14CC08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99090F" w14:textId="3CE901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D53F3" w14:textId="325EC7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A6068" w14:textId="47AD51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237CEE" w14:paraId="4432254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4A71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A0D3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g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C8FEB8" w14:textId="2A21F1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675" w:type="pct"/>
            <w:tcBorders>
              <w:top w:val="nil"/>
              <w:left w:val="nil"/>
              <w:bottom w:val="single" w:sz="4" w:space="0" w:color="000000"/>
              <w:right w:val="single" w:sz="4" w:space="0" w:color="000000"/>
            </w:tcBorders>
            <w:shd w:val="clear" w:color="auto" w:fill="auto"/>
            <w:noWrap/>
            <w:vAlign w:val="bottom"/>
            <w:hideMark/>
          </w:tcPr>
          <w:p w14:paraId="17E0C498" w14:textId="08405F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2B67D" w14:textId="180032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FA6E3" w14:textId="509CBD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237CEE" w14:paraId="41695F7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C4A2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60A6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4099610" w14:textId="6D5798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12,572.00 </w:t>
            </w:r>
          </w:p>
        </w:tc>
        <w:tc>
          <w:tcPr>
            <w:tcW w:w="675" w:type="pct"/>
            <w:tcBorders>
              <w:top w:val="nil"/>
              <w:left w:val="nil"/>
              <w:bottom w:val="single" w:sz="4" w:space="0" w:color="000000"/>
              <w:right w:val="single" w:sz="4" w:space="0" w:color="000000"/>
            </w:tcBorders>
            <w:shd w:val="clear" w:color="auto" w:fill="auto"/>
            <w:noWrap/>
            <w:vAlign w:val="bottom"/>
            <w:hideMark/>
          </w:tcPr>
          <w:p w14:paraId="0ECEC7B3" w14:textId="03A672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FC704" w14:textId="756219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2A5A5" w14:textId="2D19BA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12,572.00 </w:t>
            </w:r>
          </w:p>
        </w:tc>
      </w:tr>
      <w:tr w:rsidR="00237CEE" w14:paraId="0660766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03EB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3785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niu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5D0E87" w14:textId="262D51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c>
          <w:tcPr>
            <w:tcW w:w="675" w:type="pct"/>
            <w:tcBorders>
              <w:top w:val="nil"/>
              <w:left w:val="nil"/>
              <w:bottom w:val="single" w:sz="4" w:space="0" w:color="000000"/>
              <w:right w:val="single" w:sz="4" w:space="0" w:color="000000"/>
            </w:tcBorders>
            <w:shd w:val="clear" w:color="auto" w:fill="auto"/>
            <w:noWrap/>
            <w:vAlign w:val="bottom"/>
            <w:hideMark/>
          </w:tcPr>
          <w:p w14:paraId="54034F36" w14:textId="3418D2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2B731" w14:textId="784BD4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A8DD8" w14:textId="2B2A17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r>
      <w:tr w:rsidR="00237CEE" w14:paraId="617AC8A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B2C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9F77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bu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F777EE" w14:textId="46939B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1EC0CE4A" w14:textId="0A8094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6A4C7" w14:textId="375652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C5377" w14:textId="5CB5CF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237CEE" w14:paraId="3020418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0B95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3E09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2F4B65A8" w14:textId="2A6B42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7BA57" w14:textId="32F7B2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4936A" w14:textId="61F57B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8346D" w14:textId="23C696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000.00 </w:t>
            </w:r>
          </w:p>
        </w:tc>
      </w:tr>
      <w:tr w:rsidR="00237CEE" w14:paraId="2366217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E51F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BA24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2E9D45" w14:textId="07F273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544179" w14:textId="01E4D7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09DE5" w14:textId="2A48C3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61311" w14:textId="05D650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237CEE" w14:paraId="21D1969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F4F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0A68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2171D6E0" w14:textId="1A71C7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c>
          <w:tcPr>
            <w:tcW w:w="675" w:type="pct"/>
            <w:tcBorders>
              <w:top w:val="nil"/>
              <w:left w:val="nil"/>
              <w:bottom w:val="single" w:sz="4" w:space="0" w:color="000000"/>
              <w:right w:val="single" w:sz="4" w:space="0" w:color="000000"/>
            </w:tcBorders>
            <w:shd w:val="clear" w:color="auto" w:fill="auto"/>
            <w:noWrap/>
            <w:vAlign w:val="bottom"/>
            <w:hideMark/>
          </w:tcPr>
          <w:p w14:paraId="274D01A7" w14:textId="764FBB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538F0" w14:textId="4A3690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61DCA" w14:textId="36F52C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r>
      <w:tr w:rsidR="00237CEE" w14:paraId="636F3B2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BE2C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7825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169F6D11" w14:textId="1B7345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320.00 </w:t>
            </w:r>
          </w:p>
        </w:tc>
        <w:tc>
          <w:tcPr>
            <w:tcW w:w="675" w:type="pct"/>
            <w:tcBorders>
              <w:top w:val="nil"/>
              <w:left w:val="nil"/>
              <w:bottom w:val="single" w:sz="4" w:space="0" w:color="000000"/>
              <w:right w:val="single" w:sz="4" w:space="0" w:color="000000"/>
            </w:tcBorders>
            <w:shd w:val="clear" w:color="auto" w:fill="auto"/>
            <w:noWrap/>
            <w:vAlign w:val="bottom"/>
            <w:hideMark/>
          </w:tcPr>
          <w:p w14:paraId="7D27EC04" w14:textId="7FD746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65EE8" w14:textId="34728E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3DFD8" w14:textId="022145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320.00 </w:t>
            </w:r>
          </w:p>
        </w:tc>
      </w:tr>
      <w:tr w:rsidR="00237CEE" w14:paraId="145C723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D57A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79D1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a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337BBD" w14:textId="70EC97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c>
          <w:tcPr>
            <w:tcW w:w="675" w:type="pct"/>
            <w:tcBorders>
              <w:top w:val="nil"/>
              <w:left w:val="nil"/>
              <w:bottom w:val="single" w:sz="4" w:space="0" w:color="000000"/>
              <w:right w:val="single" w:sz="4" w:space="0" w:color="000000"/>
            </w:tcBorders>
            <w:shd w:val="clear" w:color="auto" w:fill="auto"/>
            <w:noWrap/>
            <w:vAlign w:val="bottom"/>
            <w:hideMark/>
          </w:tcPr>
          <w:p w14:paraId="7B1ED49A" w14:textId="4A39E8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F1B11" w14:textId="3D20E1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E5695" w14:textId="7733F2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r>
      <w:tr w:rsidR="00237CEE" w14:paraId="0B1521D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570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D7F4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7C07EC0D" w14:textId="088051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F7B033" w14:textId="6AFCA7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F6991" w14:textId="1C897D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1E618" w14:textId="543AE5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237CEE" w14:paraId="550B009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F864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28F17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New </w:t>
            </w:r>
            <w:proofErr w:type="spellStart"/>
            <w:r>
              <w:rPr>
                <w:rFonts w:ascii="Arial Narrow" w:hAnsi="Arial Narrow"/>
                <w:i/>
                <w:iCs/>
                <w:color w:val="000000"/>
                <w:sz w:val="20"/>
                <w:szCs w:val="20"/>
              </w:rPr>
              <w:t>Luc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847A50" w14:textId="0BD062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c>
          <w:tcPr>
            <w:tcW w:w="675" w:type="pct"/>
            <w:tcBorders>
              <w:top w:val="nil"/>
              <w:left w:val="nil"/>
              <w:bottom w:val="single" w:sz="4" w:space="0" w:color="000000"/>
              <w:right w:val="single" w:sz="4" w:space="0" w:color="000000"/>
            </w:tcBorders>
            <w:shd w:val="clear" w:color="auto" w:fill="auto"/>
            <w:noWrap/>
            <w:vAlign w:val="bottom"/>
            <w:hideMark/>
          </w:tcPr>
          <w:p w14:paraId="6355247B" w14:textId="18D9E2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57639" w14:textId="4664A9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545FE" w14:textId="2BA25A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r>
      <w:tr w:rsidR="00237CEE" w14:paraId="524D092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22FC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F51A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3CA9F8" w14:textId="0E6BC8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516650" w14:textId="45EC4B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ECF05" w14:textId="2C4AF3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8E95B" w14:textId="418C07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237CEE" w14:paraId="7525DE0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5B0E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0788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Pass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5D3242" w14:textId="5E39B5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5DC594" w14:textId="1260A5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169B3" w14:textId="46F4E6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0D4F1" w14:textId="6256A8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237CEE" w14:paraId="43DE610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32FB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99D6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t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E834D0" w14:textId="101255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413ED27A" w14:textId="1EEC7E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D64AB" w14:textId="268135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BBF7F" w14:textId="0650B4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237CEE" w14:paraId="325B9D2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C0C2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9FA4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32F31052" w14:textId="358BDC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C5D8CE" w14:textId="096BF6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B2776" w14:textId="3AEB5D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59E6D" w14:textId="26D1E1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r>
      <w:tr w:rsidR="00237CEE" w14:paraId="19DF92A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8CE0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52C8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DBAEBAD" w14:textId="4F98A0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26F00625" w14:textId="0C7385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8790E" w14:textId="371097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8F017" w14:textId="4C1A8A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237CEE" w14:paraId="39837C4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AB50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0115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0335B569" w14:textId="147BF6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D3438" w14:textId="44291C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92639" w14:textId="003CF1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C41C1" w14:textId="6D6E77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237CEE" w14:paraId="3439515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3909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F317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4EAAEE6" w14:textId="6D0C96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c>
          <w:tcPr>
            <w:tcW w:w="675" w:type="pct"/>
            <w:tcBorders>
              <w:top w:val="nil"/>
              <w:left w:val="nil"/>
              <w:bottom w:val="single" w:sz="4" w:space="0" w:color="000000"/>
              <w:right w:val="single" w:sz="4" w:space="0" w:color="000000"/>
            </w:tcBorders>
            <w:shd w:val="clear" w:color="auto" w:fill="auto"/>
            <w:noWrap/>
            <w:vAlign w:val="bottom"/>
            <w:hideMark/>
          </w:tcPr>
          <w:p w14:paraId="6A449E9F" w14:textId="42E203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61758" w14:textId="50193F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A8626" w14:textId="49CFC4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r>
      <w:tr w:rsidR="00237CEE" w14:paraId="324B066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197C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755D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18643E5" w14:textId="3FC2DB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E79A01" w14:textId="199EBF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C1532" w14:textId="789EF6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5EA52" w14:textId="533897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237CEE" w14:paraId="743273E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0B91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978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376F1B32" w14:textId="407A32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C731446" w14:textId="6A14CC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D835E" w14:textId="502161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580FE" w14:textId="3506BF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237CEE" w14:paraId="57C8BD1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63B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C766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06E09B" w14:textId="00A2C6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22E33A9B" w14:textId="7A56F9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C0ACE" w14:textId="6A3329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72E51" w14:textId="499AC0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237CEE" w14:paraId="0C396AB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AAF7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9293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AFE2ED" w14:textId="389738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c>
          <w:tcPr>
            <w:tcW w:w="675" w:type="pct"/>
            <w:tcBorders>
              <w:top w:val="nil"/>
              <w:left w:val="nil"/>
              <w:bottom w:val="single" w:sz="4" w:space="0" w:color="000000"/>
              <w:right w:val="single" w:sz="4" w:space="0" w:color="000000"/>
            </w:tcBorders>
            <w:shd w:val="clear" w:color="auto" w:fill="auto"/>
            <w:noWrap/>
            <w:vAlign w:val="bottom"/>
            <w:hideMark/>
          </w:tcPr>
          <w:p w14:paraId="4EA168F3" w14:textId="3DD88A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41DBA" w14:textId="4C8325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52E2E" w14:textId="67D9A4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r>
      <w:tr w:rsidR="00237CEE" w14:paraId="79C4A5C7"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C087D7"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227F8E8" w14:textId="79669A3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12,1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2849FCA" w14:textId="1D45073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F2FB79" w14:textId="0A629A9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A62ACB" w14:textId="584B5F0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12,116.82 </w:t>
            </w:r>
          </w:p>
        </w:tc>
      </w:tr>
      <w:tr w:rsidR="00237CEE" w14:paraId="3FFA11A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8C3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F71A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3AB8331E" w14:textId="5350AE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8DCDC1"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261B465F"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7F677B81" w14:textId="4DABC8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237CEE" w14:paraId="24D703D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31A7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A296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64344CC8" w14:textId="3F747A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c>
          <w:tcPr>
            <w:tcW w:w="675" w:type="pct"/>
            <w:tcBorders>
              <w:top w:val="nil"/>
              <w:left w:val="nil"/>
              <w:bottom w:val="single" w:sz="4" w:space="0" w:color="000000"/>
              <w:right w:val="single" w:sz="4" w:space="0" w:color="000000"/>
            </w:tcBorders>
            <w:shd w:val="clear" w:color="auto" w:fill="auto"/>
            <w:noWrap/>
            <w:vAlign w:val="bottom"/>
            <w:hideMark/>
          </w:tcPr>
          <w:p w14:paraId="45727D2E" w14:textId="7466EE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93676" w14:textId="416990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B2429" w14:textId="1A15A1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r>
      <w:tr w:rsidR="00237CEE" w14:paraId="62799F5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A81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EBE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45A520EC" w14:textId="7842C9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c>
          <w:tcPr>
            <w:tcW w:w="675" w:type="pct"/>
            <w:tcBorders>
              <w:top w:val="nil"/>
              <w:left w:val="nil"/>
              <w:bottom w:val="single" w:sz="4" w:space="0" w:color="000000"/>
              <w:right w:val="single" w:sz="4" w:space="0" w:color="000000"/>
            </w:tcBorders>
            <w:shd w:val="clear" w:color="auto" w:fill="auto"/>
            <w:noWrap/>
            <w:vAlign w:val="bottom"/>
            <w:hideMark/>
          </w:tcPr>
          <w:p w14:paraId="6AECD3D3" w14:textId="79021D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73A8B" w14:textId="339BB4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DA7C2" w14:textId="32B195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r>
      <w:tr w:rsidR="00237CEE" w14:paraId="77F52D1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2624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06AC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al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6CFDE1" w14:textId="27B160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1547362" w14:textId="721A48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B5DD9" w14:textId="5FEA65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C5993" w14:textId="18A8B6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237CEE" w14:paraId="245259E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009F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B72E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4B138213" w14:textId="19E2E7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4671E64C" w14:textId="1B0908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CD1D2" w14:textId="5A4832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A2176" w14:textId="56D5AD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237CEE" w14:paraId="1CA5D83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EAE1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92EF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B0AF985" w14:textId="483160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5F13239A" w14:textId="42F3D9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9C54D" w14:textId="409D14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30C91" w14:textId="21E2B2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237CEE" w14:paraId="4EEEC92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5738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DD3F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o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888C7B" w14:textId="2BCA8E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168232E9" w14:textId="7B9CA4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7E186" w14:textId="006FAE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39318" w14:textId="4F3ECF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237CEE" w14:paraId="040E89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790F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05B1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6396FD" w14:textId="122DAD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60A437B5" w14:textId="78FE21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A05C1" w14:textId="30184B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B7F47" w14:textId="0033BC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237CEE" w14:paraId="17A0350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1810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ECE4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4D2CDF4C" w14:textId="0ED91F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4D7F4E76" w14:textId="05CA7D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1E0BB" w14:textId="5EE08E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733F0" w14:textId="45856F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237CEE" w14:paraId="63F7B56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F729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CAA6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6EA31D31" w14:textId="32453A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A3DBD6" w14:textId="350CB3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55E1B" w14:textId="605D6C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828F3" w14:textId="419A31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37CEE" w14:paraId="0AB6620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773C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0A18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Himamay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E2BAC0" w14:textId="681E9A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7B231C62" w14:textId="4E555B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4C421" w14:textId="6C97F5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4E874" w14:textId="3A28C6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237CEE" w14:paraId="6B6677D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BE07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E1B7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ig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B0FBA6" w14:textId="584F4A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8B2F177" w14:textId="511B7C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613C3" w14:textId="315337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0D5CA" w14:textId="7B7F0C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237CEE" w14:paraId="30A4714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FEAD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1FB0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oba</w:t>
            </w:r>
            <w:proofErr w:type="spellEnd"/>
            <w:r>
              <w:rPr>
                <w:rFonts w:ascii="Arial Narrow" w:hAnsi="Arial Narrow"/>
                <w:i/>
                <w:iCs/>
                <w:color w:val="000000"/>
                <w:sz w:val="20"/>
                <w:szCs w:val="20"/>
              </w:rPr>
              <w:t>-an (Asia)</w:t>
            </w:r>
          </w:p>
        </w:tc>
        <w:tc>
          <w:tcPr>
            <w:tcW w:w="777" w:type="pct"/>
            <w:tcBorders>
              <w:top w:val="nil"/>
              <w:left w:val="nil"/>
              <w:bottom w:val="single" w:sz="4" w:space="0" w:color="000000"/>
              <w:right w:val="single" w:sz="4" w:space="0" w:color="000000"/>
            </w:tcBorders>
            <w:shd w:val="clear" w:color="auto" w:fill="auto"/>
            <w:noWrap/>
            <w:vAlign w:val="bottom"/>
            <w:hideMark/>
          </w:tcPr>
          <w:p w14:paraId="6CF7EDBE" w14:textId="1EAA91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7E6886AF" w14:textId="762764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3E0BD" w14:textId="4564BC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15B33" w14:textId="03CEB5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237CEE" w14:paraId="6819857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A315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2D4A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85F265" w14:textId="3FF61C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10F12" w14:textId="691B84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BDB1D" w14:textId="3FAE89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1BC82" w14:textId="407BBB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237CEE" w14:paraId="7A8ACAD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19A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1237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22AC646" w14:textId="11F991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6E056C27" w14:textId="353C7C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316C4" w14:textId="534588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D4E1F" w14:textId="504F83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237CEE" w14:paraId="1319670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449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1655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49F9A933" w14:textId="750E6C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DCE744" w14:textId="2C2162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0D818" w14:textId="33B0C2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EF9FF" w14:textId="77A937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237CEE" w14:paraId="075C87A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35F7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37C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67AF4A9" w14:textId="1812A0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5608CD7C" w14:textId="65F541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002F0" w14:textId="06F582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D7274" w14:textId="3773D6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237CEE" w14:paraId="7C75AE2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C34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CA83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a </w:t>
            </w:r>
            <w:proofErr w:type="spellStart"/>
            <w:r>
              <w:rPr>
                <w:rFonts w:ascii="Arial Narrow" w:hAnsi="Arial Narrow"/>
                <w:i/>
                <w:iCs/>
                <w:color w:val="000000"/>
                <w:sz w:val="20"/>
                <w:szCs w:val="20"/>
              </w:rPr>
              <w:t>Castell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CEAF62" w14:textId="1BE058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2B152C" w14:textId="543E29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81945" w14:textId="60360F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E2F34" w14:textId="5F6BDF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237CEE" w14:paraId="3CC11B6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6632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6EBD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p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02900A" w14:textId="4ECA58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25CAFEB" w14:textId="03FC9E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58D82" w14:textId="2C4FE2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28479" w14:textId="6AE99E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237CEE" w14:paraId="127E8E6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52B9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60C4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w:t>
            </w:r>
            <w:proofErr w:type="spellStart"/>
            <w:r>
              <w:rPr>
                <w:rFonts w:ascii="Arial Narrow" w:hAnsi="Arial Narrow"/>
                <w:i/>
                <w:iCs/>
                <w:color w:val="000000"/>
                <w:sz w:val="20"/>
                <w:szCs w:val="20"/>
              </w:rPr>
              <w:t>Magall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4320A7C" w14:textId="31A728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C91933" w14:textId="2CFF40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8B7C8" w14:textId="5F55A2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F500C" w14:textId="452316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237CEE" w14:paraId="0B8B2E6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A38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49DF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69BD46ED" w14:textId="6E6395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c>
          <w:tcPr>
            <w:tcW w:w="675" w:type="pct"/>
            <w:tcBorders>
              <w:top w:val="nil"/>
              <w:left w:val="nil"/>
              <w:bottom w:val="single" w:sz="4" w:space="0" w:color="000000"/>
              <w:right w:val="single" w:sz="4" w:space="0" w:color="000000"/>
            </w:tcBorders>
            <w:shd w:val="clear" w:color="auto" w:fill="auto"/>
            <w:noWrap/>
            <w:vAlign w:val="bottom"/>
            <w:hideMark/>
          </w:tcPr>
          <w:p w14:paraId="1D56DA66" w14:textId="055547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54EE7" w14:textId="743AA0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0B135" w14:textId="4DB353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r>
      <w:tr w:rsidR="00237CEE" w14:paraId="54A96E8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0BBE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6530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lu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9B3A61" w14:textId="77510B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0D1BA675" w14:textId="3F31FE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D9CDC" w14:textId="278C30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79345" w14:textId="623E66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237CEE" w14:paraId="195A324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2B85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6DD6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747FB80" w14:textId="3E297A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1F885ADB" w14:textId="23B822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2590D" w14:textId="1B1DA3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F2B3A" w14:textId="77F9F3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237CEE" w14:paraId="5DA02BE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892D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5CD9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lvador </w:t>
            </w:r>
            <w:proofErr w:type="spellStart"/>
            <w:r>
              <w:rPr>
                <w:rFonts w:ascii="Arial Narrow" w:hAnsi="Arial Narrow"/>
                <w:i/>
                <w:iCs/>
                <w:color w:val="000000"/>
                <w:sz w:val="20"/>
                <w:szCs w:val="20"/>
              </w:rPr>
              <w:t>Benedic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1C2BDD" w14:textId="47B836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09CB7E40" w14:textId="379DE5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7233B" w14:textId="29F4CB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F814D" w14:textId="39EDFA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237CEE" w14:paraId="660038E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141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398B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0359717" w14:textId="4C22EE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52F2308F" w14:textId="12D2B9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DCAAC" w14:textId="43E270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4F177" w14:textId="05596C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237CEE" w14:paraId="64EC4A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495A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DA19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36D4F6F" w14:textId="53078C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8D41E6" w14:textId="6E97EB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5CF98" w14:textId="663842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9FF84" w14:textId="673700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37CEE" w14:paraId="0F7AD95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6E81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3376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l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950BA2B" w14:textId="1DD457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7902B7FE" w14:textId="7EF66E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98A33" w14:textId="570C58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7BB58" w14:textId="53CEBC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237CEE" w14:paraId="01379B0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0A5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E005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Sip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5F3A8F" w14:textId="505616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47564196" w14:textId="3CF900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EF5D3" w14:textId="2AD782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993CA" w14:textId="515E48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237CEE" w14:paraId="4C90472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4266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3023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EF9868D" w14:textId="63D288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65AB7F06" w14:textId="6A9536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50508" w14:textId="2F7A0A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F0DC7" w14:textId="1DF374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237CEE" w14:paraId="59C62FD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6CEC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69A4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bo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CA7428" w14:textId="7921C2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4D709DB" w14:textId="2648EF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202FC" w14:textId="3E6A45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92AA7" w14:textId="6413D1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237CEE" w14:paraId="1FBD6A0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64FE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33F7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36373C3C" w14:textId="1EEA32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000E8884" w14:textId="5015EE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7E4B4" w14:textId="65716E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DA271" w14:textId="62BB77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237CEE" w14:paraId="6449359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918A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3D2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Victo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CDC027" w14:textId="063750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5E517DC5" w14:textId="55395F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2D417" w14:textId="27CEBC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F7B47" w14:textId="385D2F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237CEE" w14:paraId="65201699"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9B0501"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411BD4F3" w14:textId="6E67B3F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63C54318" w14:textId="11FBFA6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1ABE13D" w14:textId="4458974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9EC9BC1" w14:textId="21FAA2E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237CEE" w14:paraId="0387D77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FE378"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4B963E0C" w14:textId="7303603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5DD728D3" w14:textId="6C4F912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461805" w14:textId="3F6836B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144AD5" w14:textId="569A750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237CEE" w14:paraId="24A18318"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D620DCF"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05B8714E" w14:textId="0361F9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0FDF6C2B" w14:textId="37B25D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57542" w14:textId="7B1037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B00AF7" w14:textId="2CFC3B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237CEE" w14:paraId="246E71C5" w14:textId="77777777" w:rsidTr="00237CE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32EEFA1"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BF15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burquerq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5782FB" w14:textId="6C7AD7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2548BD3D" w14:textId="56512E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08FC5" w14:textId="7EE240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864C4" w14:textId="0FA4FA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237CEE" w14:paraId="7104AE5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F5FB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8D94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E158B01" w14:textId="467118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B82A75E" w14:textId="4A38B8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B7A51" w14:textId="593DA6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065F9" w14:textId="313B39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237CEE" w14:paraId="0358447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111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7A94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6B66AA2A" w14:textId="6B2225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9AFA21" w14:textId="2216B1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A9AFB" w14:textId="17653B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8649A" w14:textId="7C25C5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237CEE" w14:paraId="06CFC28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8090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F7CC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75B1D3E6" w14:textId="421907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421B0BF3" w14:textId="3F77A9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64A9C" w14:textId="4E56A8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91AA3" w14:textId="3D4B8A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237CEE" w14:paraId="4070811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54F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64D1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l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E84280" w14:textId="6C9D5A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7F4BE57D" w14:textId="2ED1ED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FE712" w14:textId="613530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05E5B" w14:textId="0BDF43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237CEE" w14:paraId="3E89EDD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5BD8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5C32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l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ECB5D0" w14:textId="3E04B6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7507D60F" w14:textId="7178A5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BF40F" w14:textId="3FEA46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ED1F9" w14:textId="7C18F5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237CEE" w14:paraId="4598002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6F7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D360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DDCFF5" w14:textId="2E62ED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1C7FACB1" w14:textId="271C19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0CF1A" w14:textId="506CC9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5F941" w14:textId="40D167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237CEE" w14:paraId="39D70F0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B250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821E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ien </w:t>
            </w:r>
            <w:proofErr w:type="spellStart"/>
            <w:r>
              <w:rPr>
                <w:rFonts w:ascii="Arial Narrow" w:hAnsi="Arial Narrow"/>
                <w:i/>
                <w:iCs/>
                <w:color w:val="000000"/>
                <w:sz w:val="20"/>
                <w:szCs w:val="20"/>
              </w:rPr>
              <w:t>Uni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98B8B1" w14:textId="1E861E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07F20CC3" w14:textId="4CF6BF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039A1" w14:textId="0D6CD6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FB673" w14:textId="27E7B5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237CEE" w14:paraId="08A388E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945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FDF4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l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75CABC" w14:textId="01036B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5EEF789E" w14:textId="7EAC79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33BF0" w14:textId="63DCBD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F274D" w14:textId="3379C2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237CEE" w14:paraId="19E307C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77D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490D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9D4C5A5" w14:textId="68EA7F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32AF2070" w14:textId="1CEB1B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C25D5" w14:textId="17DCF6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4183F" w14:textId="423A1F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237CEE" w14:paraId="5383EE6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D02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948B99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p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0496D2" w14:textId="17ABC5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791ABC45" w14:textId="1A068E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595EF" w14:textId="58863F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5B6D4" w14:textId="2F72B9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237CEE" w14:paraId="2B029E6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CF9C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5ED8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i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D719E8" w14:textId="1D0A19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7E09B165" w14:textId="3C709B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760E8" w14:textId="082108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D8FCE" w14:textId="1F3BE6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237CEE" w14:paraId="59CC163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4146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FDA0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72D4A18" w14:textId="0A3F3B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8029A0" w14:textId="4969D6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9ADBA" w14:textId="16283B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A80CC" w14:textId="230888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237CEE" w14:paraId="63983E1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CD21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45FE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ig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2ECB98" w14:textId="4829E8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59458166" w14:textId="4D41EE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21792" w14:textId="0269E3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F1CFF" w14:textId="5D26F5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237CEE" w14:paraId="3A6FA5B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4232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5344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0829E72" w14:textId="252B24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7E05466A" w14:textId="05456A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B49E5" w14:textId="64C6E3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E938F" w14:textId="1F4C9B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237CEE" w14:paraId="60A11E4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57CB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DDE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34558D03" w14:textId="35B258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510F7BF6" w14:textId="7275A5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37E55" w14:textId="6FE480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26749" w14:textId="7F3090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237CEE" w14:paraId="100B4F8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383E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8F7C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06A7F1" w14:textId="49FFB8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6065C528" w14:textId="46D98E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96C11" w14:textId="28A96F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3AE88" w14:textId="300D85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237CEE" w14:paraId="77C4F12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6C9C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6D78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A7AE97" w14:textId="51B67A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E18815" w14:textId="6EDB17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E746E" w14:textId="258D97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581E5" w14:textId="13B982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237CEE" w14:paraId="21534B2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5340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99A9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2BFBF5C9" w14:textId="12E054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10E793" w14:textId="475CE7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0DE27" w14:textId="021EE5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7396F" w14:textId="11CC4C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237CEE" w14:paraId="2BBE43D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75D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9B0E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7144B7C7" w14:textId="4B3F17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744B4507" w14:textId="463B1C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40193" w14:textId="2495E6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D2AC2" w14:textId="05D100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237CEE" w14:paraId="4574A9C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CA5F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86E1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dul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645560" w14:textId="4F7277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542C28BA" w14:textId="777546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3544B" w14:textId="6E88F0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58A3B" w14:textId="4313F7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237CEE" w14:paraId="0964852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17DC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1F56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g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107BA3" w14:textId="67F0B4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1963E293" w14:textId="050CF0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7EA62" w14:textId="1E3612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7884B" w14:textId="61EDA3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237CEE" w14:paraId="009DC9B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5163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114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5AB4479A" w14:textId="02004F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512BCE4A" w14:textId="5D9FED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5C394" w14:textId="35117C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CBE50" w14:textId="46C64D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237CEE" w14:paraId="7A4EB0B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07CB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CA53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EBDBAB" w14:textId="2B5D91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3E57061D" w14:textId="41F043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25BF4" w14:textId="55526C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E7C2E" w14:textId="2C5E3E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237CEE" w14:paraId="2EB4462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DA18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9FA6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b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572245" w14:textId="07E9BD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DCA9265" w14:textId="2FB0CF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F2B05" w14:textId="260B2D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2423F" w14:textId="2F9629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237CEE" w14:paraId="09190C3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402C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BB0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315BD716" w14:textId="61330C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B573C90" w14:textId="6DF407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B246C" w14:textId="325AAC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12158" w14:textId="5EBAFC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237CEE" w14:paraId="7D003FD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5FB9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0808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F0FA43E" w14:textId="1EF020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61CB943" w14:textId="583093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C17E8" w14:textId="00D4B6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DED96" w14:textId="1487D7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237CEE" w14:paraId="1F23CD0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E56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8207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boj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E16238" w14:textId="4AA026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1281F003" w14:textId="641DE3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16B9F" w14:textId="113E7C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A8601" w14:textId="121BB4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237CEE" w14:paraId="50F3A36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C3D8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2788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7EE5D9BB" w14:textId="74266C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52DED836" w14:textId="193F46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9846E" w14:textId="5CF393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A509E" w14:textId="3804E3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237CEE" w14:paraId="0D02D5F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F7BE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0570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2A898A4" w14:textId="6EEEB1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28F49C47" w14:textId="013B05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C1B52" w14:textId="333846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0F63A" w14:textId="31BE6D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237CEE" w14:paraId="449C1DE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6C50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1CA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w:t>
            </w:r>
            <w:proofErr w:type="spellStart"/>
            <w:r>
              <w:rPr>
                <w:rFonts w:ascii="Arial Narrow" w:hAnsi="Arial Narrow"/>
                <w:i/>
                <w:iCs/>
                <w:color w:val="000000"/>
                <w:sz w:val="20"/>
                <w:szCs w:val="20"/>
              </w:rPr>
              <w:t>Pito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ED18CD9" w14:textId="1D08E9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48155B90" w14:textId="32463D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69187" w14:textId="367BE0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9EFA9" w14:textId="2638DD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237CEE" w14:paraId="7513F3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41C4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CD4A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8E82D12" w14:textId="5C363E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6E15C9CD" w14:textId="2EA54E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BBB80" w14:textId="548F4D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50B6B" w14:textId="3B1BB6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237CEE" w14:paraId="6A6B0F2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5D60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0BE7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9B76845" w14:textId="3F666F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7C27E9C4" w14:textId="48FD19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00814" w14:textId="7948B5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2B51F" w14:textId="526B32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237CEE" w14:paraId="6D885EC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1EB9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6F8B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581F37B3" w14:textId="0B22C8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40A8BDF8" w14:textId="50BECA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CBB2C" w14:textId="42D096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545ED" w14:textId="43BBF2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237CEE" w14:paraId="08CEFFD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7DA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17F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ierra </w:t>
            </w:r>
            <w:proofErr w:type="spellStart"/>
            <w:r>
              <w:rPr>
                <w:rFonts w:ascii="Arial Narrow" w:hAnsi="Arial Narrow"/>
                <w:i/>
                <w:iCs/>
                <w:color w:val="000000"/>
                <w:sz w:val="20"/>
                <w:szCs w:val="20"/>
              </w:rPr>
              <w:t>Bullo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F4FA3A" w14:textId="2157B5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0C308CDE" w14:textId="05FC77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8D5A0" w14:textId="597DDA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81EB6" w14:textId="366208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237CEE" w14:paraId="1BFC32A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8A44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3303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katu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5D10C3" w14:textId="09D6B0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2E58C276" w14:textId="3C74DB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90452" w14:textId="2AE9C3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778A6" w14:textId="18642A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237CEE" w14:paraId="38E2F36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F6D7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86DE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7ED010F" w14:textId="36109F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6A4E7F47" w14:textId="2098E9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5B709" w14:textId="43E831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BB1DB" w14:textId="2CBF47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237CEE" w14:paraId="5CED285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F9B6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92C4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C4C828" w14:textId="41E8B5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F85FD" w14:textId="7634F1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424A2" w14:textId="16E28A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E4014" w14:textId="28C21F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237CEE" w14:paraId="669D84C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0783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129E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5306A49" w14:textId="76CFB6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5D6A72A5" w14:textId="361A6A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D1528" w14:textId="2E8826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18AFB" w14:textId="0CD8FE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237CEE" w14:paraId="358E33A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C2FC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1721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i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4351F8" w14:textId="1BF6DA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05AC80F9" w14:textId="6D2A35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C76D2" w14:textId="1466DD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73021" w14:textId="627EA1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237CEE" w14:paraId="0B64E1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0B3C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DF43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58EFE0A3" w14:textId="6BE69F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0589BF8F" w14:textId="49D7C4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68B79" w14:textId="46E2F0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14F1E" w14:textId="306A7A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237CEE" w14:paraId="10978A6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F6CC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D5B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7C72B1F" w14:textId="19D877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6ECE1568" w14:textId="0E3061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82C1E" w14:textId="3F7A0A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16620" w14:textId="065DA4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237CEE" w14:paraId="1E4D0D68"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574C7"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067DAFBB" w14:textId="6331B0A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1ECB41F6" w14:textId="4016E5C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AE2BDB" w14:textId="44DC409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D55C92" w14:textId="14C5017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237CEE" w14:paraId="6DF7E2D2" w14:textId="77777777" w:rsidTr="00237CE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D080362"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7768DB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6A27410D" w14:textId="32D027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7EF789ED" w14:textId="6D590A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3531D" w14:textId="1DE4A5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486FDA" w14:textId="25FEF7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237CEE" w14:paraId="0853E1C7" w14:textId="77777777" w:rsidTr="00237CE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9C59051"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B3E615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32958B6" w14:textId="157D0C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143D45F7" w14:textId="4CD9DD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1D459" w14:textId="16ECBE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C15F9" w14:textId="3F572C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237CEE" w14:paraId="27FFB3E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94D9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13E9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61FBFACE" w14:textId="589798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1AD18EA6" w14:textId="0B9258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A39AA" w14:textId="6278AF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313E9" w14:textId="3A7DF9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237CEE" w14:paraId="66F693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477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F10F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4BB8BBB" w14:textId="467F41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59EC6C42" w14:textId="583154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20C65" w14:textId="05AE63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27887" w14:textId="7EB2B4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237CEE" w14:paraId="20127DA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316F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4FCD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oguin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C4884A" w14:textId="0431F6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06AD63F7" w14:textId="140983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0AF7B" w14:textId="78EA28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8D6B9" w14:textId="017F0A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237CEE" w14:paraId="3A4F780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A5E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DE7F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A96D44" w14:textId="2B1D59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63D189F4" w14:textId="1ADD93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63954" w14:textId="31F1EC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25264" w14:textId="3E40AA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237CEE" w14:paraId="0493872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BA89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058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4E8607C2" w14:textId="688DCB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06E47107" w14:textId="6EB086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0BAF7" w14:textId="2F3DEA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149A8" w14:textId="431FC6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237CEE" w14:paraId="732539B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4A3D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DF2D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1F5A722F" w14:textId="5A5B5B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6BDB3895" w14:textId="058CC5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69F38" w14:textId="5D4255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70130" w14:textId="06E2E0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237CEE" w14:paraId="1DEC3EA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52D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A108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38A772" w14:textId="731F39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2D7C6DD2" w14:textId="629246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DEDFA" w14:textId="734A7B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F5DBE" w14:textId="061C11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237CEE" w14:paraId="05E5D60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B830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E638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1D4D36E5" w14:textId="346085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363FA48B" w14:textId="478208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8288F" w14:textId="784798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8DB66" w14:textId="57743F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237CEE" w14:paraId="18FA4EE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FF18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1A9F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i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129ECE" w14:textId="103360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7D632D82" w14:textId="65D4F1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5CAFC" w14:textId="7FA90E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92202" w14:textId="3A1959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237CEE" w14:paraId="5010A04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1421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14E3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40625000" w14:textId="0C45D4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16A3D66F" w14:textId="6802FD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63046" w14:textId="00F404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6C000" w14:textId="4C9281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237CEE" w14:paraId="2322DCD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1D3A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1A44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ljo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88263C" w14:textId="7D7962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342FC21C" w14:textId="1E2986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67EBF" w14:textId="60F4A6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91F4E" w14:textId="306F24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237CEE" w14:paraId="0C68122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ECDF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1515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r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8ADFDC" w14:textId="43F98E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2DBABF8F" w14:textId="1757C7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3931C" w14:textId="7BA1B2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F81EC" w14:textId="5F9AB7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237CEE" w14:paraId="6F635CA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E213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CFEC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rc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E773FB" w14:textId="5D53F9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715953E6" w14:textId="7A377B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49818" w14:textId="260366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B75CE" w14:textId="68F07E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237CEE" w14:paraId="5D5F019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6D72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7B9B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1FCB28B" w14:textId="5BB737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465A4B26" w14:textId="1EEEEC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1C3AE" w14:textId="110AE4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C99A5" w14:textId="7D4557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237CEE" w14:paraId="769A473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CF5F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4E51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D56D76" w14:textId="0E6D69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56D51411" w14:textId="4FA0CC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FC5F7" w14:textId="47653A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A5CE3" w14:textId="6CBCE4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237CEE" w14:paraId="1969E8D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B89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F84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1051A6AF" w14:textId="798E6A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27744624" w14:textId="7265C9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3A041" w14:textId="04161A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7BAE6" w14:textId="6C468B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237CEE" w14:paraId="63C72EF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741E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8DA3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7E77360" w14:textId="2DB569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75420117" w14:textId="6DDFAF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0B9AF" w14:textId="5AE407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01875" w14:textId="2B3C69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237CEE" w14:paraId="5C84CFF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0FE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EDB1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nsolac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F71216" w14:textId="01FEA4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007DB9F4" w14:textId="2684A7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375AB" w14:textId="628807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60B86" w14:textId="0E5763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237CEE" w14:paraId="62B13BC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C4BF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A426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6B815761" w14:textId="1234CB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5C0223C4" w14:textId="4D9765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2F609" w14:textId="094353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59D53" w14:textId="3F085E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237CEE" w14:paraId="731CF81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E940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2023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anban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6B2BB5" w14:textId="264B1F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337875AD" w14:textId="0739CE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74D28" w14:textId="193D2B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7D32B" w14:textId="22E03F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237CEE" w14:paraId="2120673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600D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B0F6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09CA86FD" w14:textId="41F2B0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39A93D9A" w14:textId="092C1F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CFE6F" w14:textId="241FEF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9B8BA" w14:textId="4415D1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237CEE" w14:paraId="7A5398B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4E3A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D5CD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220B8A4" w14:textId="1029A4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6C585F6A" w14:textId="5AB36E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15ED2" w14:textId="515E4F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F54C2" w14:textId="58FAA9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237CEE" w14:paraId="1323133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5FF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93C5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nj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8D4634" w14:textId="2D7B29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44CAF5E2" w14:textId="0400CC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7B366" w14:textId="626027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A10CC" w14:textId="35AD2A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237CEE" w14:paraId="2E849F2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3F14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6D012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na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D1D10C" w14:textId="6192A2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174D5C5B" w14:textId="692610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CBBDE" w14:textId="7DDB9B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FFEF3" w14:textId="06A723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237CEE" w14:paraId="52A3934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B2E3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95FB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pu-Lapu</w:t>
            </w:r>
            <w:proofErr w:type="spellEnd"/>
            <w:r>
              <w:rPr>
                <w:rFonts w:ascii="Arial Narrow" w:hAnsi="Arial Narrow"/>
                <w:i/>
                <w:iCs/>
                <w:color w:val="000000"/>
                <w:sz w:val="20"/>
                <w:szCs w:val="20"/>
              </w:rPr>
              <w:t xml:space="preserve"> City (</w:t>
            </w:r>
            <w:proofErr w:type="spellStart"/>
            <w:r>
              <w:rPr>
                <w:rFonts w:ascii="Arial Narrow" w:hAnsi="Arial Narrow"/>
                <w:i/>
                <w:iCs/>
                <w:color w:val="000000"/>
                <w:sz w:val="20"/>
                <w:szCs w:val="20"/>
              </w:rPr>
              <w:t>Op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829672A" w14:textId="5B18BE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576789E0" w14:textId="7EBCDB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14B7D" w14:textId="760E15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9D094" w14:textId="3B2E67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237CEE" w14:paraId="3C17449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52E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506E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471DDE" w14:textId="435F3E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3251A5D7" w14:textId="3890AE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3FAEE" w14:textId="345D2A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E3D6D" w14:textId="2BF808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237CEE" w14:paraId="6212371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EE02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94BF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ridej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445E36" w14:textId="57D142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6EDEED6B" w14:textId="79AD23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71DB9" w14:textId="13D62D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C4C27" w14:textId="791A10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237CEE" w14:paraId="08F42A4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7DBF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EB3E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buy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E873AA" w14:textId="197106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13AA3D4B" w14:textId="2E460F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E1588" w14:textId="38B302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CA720" w14:textId="156244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237CEE" w14:paraId="3C1501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5B8D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1A11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5DCFE84" w14:textId="45297D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7A1CD2A9" w14:textId="26F265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A8CE3" w14:textId="4AEA81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BC517" w14:textId="0725E8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237CEE" w14:paraId="6AF1D2F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2FA8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1AC0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0D22C34C" w14:textId="30E16F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09AAFA3A" w14:textId="60E43E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E3EB6" w14:textId="5A0271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8BC6E" w14:textId="0342BA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237CEE" w14:paraId="0E7536F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6B26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6280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glan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1B5B62" w14:textId="1934F5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6D8D7E5D" w14:textId="33B165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5A5BA" w14:textId="6D04A9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3B8CB" w14:textId="724DEB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237CEE" w14:paraId="5A9861F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B497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E7E5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albo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D1080D" w14:textId="25A205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682EA2A7" w14:textId="38493B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2C8E4" w14:textId="3961E4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1C612" w14:textId="6B3CF0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237CEE" w14:paraId="68065B5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297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A67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71884564" w14:textId="7E4792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13DAFC9A" w14:textId="3F1BDB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94961" w14:textId="734C2E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0F93D" w14:textId="1FD4D9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237CEE" w14:paraId="389B28B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A41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1226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slo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F27A87" w14:textId="715B85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57535918" w14:textId="5C4456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DD592" w14:textId="5F51B2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7126F" w14:textId="3306E2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237CEE" w14:paraId="4FCBEA4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56F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C15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B0F97E6" w14:textId="026C63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70431217" w14:textId="5ABA65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9FDC1" w14:textId="56C245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8C9A0" w14:textId="14E587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237CEE" w14:paraId="096BBC3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74F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88E4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amunga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A7A30B" w14:textId="2DCEA2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0E26C7FF" w14:textId="4D9BBB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343CD" w14:textId="1F89BB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CD1DC" w14:textId="5F42EC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237CEE" w14:paraId="1376E0A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060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E06E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FBEFCA" w14:textId="7F0F37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442AD560" w14:textId="18C1D2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8982C" w14:textId="536148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290BA" w14:textId="413ED9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237CEE" w14:paraId="32CBE3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5192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370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623B0458" w14:textId="0715FB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0D2293B1" w14:textId="7D9EAC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89A1D" w14:textId="24EC6A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CEF79" w14:textId="786465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237CEE" w14:paraId="67D6C0D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10C7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73A9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mb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10AAFE" w14:textId="1CD29F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337CCC2F" w14:textId="54A293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1EEEE" w14:textId="578E55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801B8" w14:textId="335313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237CEE" w14:paraId="0B49131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0DF8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B4B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4FFEC18" w14:textId="55D65A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39111A08" w14:textId="20FDC3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0648E" w14:textId="641615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E9438" w14:textId="06D55A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237CEE" w14:paraId="3AFB9D9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F398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E721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026ACC59" w14:textId="160B68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562E219C" w14:textId="10184B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C4F1E" w14:textId="263972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3FC87" w14:textId="517D06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237CEE" w14:paraId="1388655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955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0852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F02718" w14:textId="2AFA97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1F1890F9" w14:textId="6594A5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E5E5A" w14:textId="5A6732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65785" w14:textId="195E1F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237CEE" w14:paraId="14C4CD1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4237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0EE1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EEB8169" w14:textId="478A9A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6BD07FCB" w14:textId="443444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3891B" w14:textId="2A93D0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F9C1D" w14:textId="2073C9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237CEE" w14:paraId="2391020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BD86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A79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5B0434A3" w14:textId="486B49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4B6424D6" w14:textId="5B3394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5F47E" w14:textId="35C7DE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15BF1" w14:textId="325B0E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237CEE" w14:paraId="3A41621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843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267B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224FCC" w14:textId="5820CB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615BF6EF" w14:textId="101F79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D2703" w14:textId="5DB981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E5F0E" w14:textId="4E31CC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237CEE" w14:paraId="106B748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C190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97FE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EDAB80" w14:textId="16CC26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15D8FF68" w14:textId="4578C7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AEB36" w14:textId="043741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E4A76" w14:textId="0CFFE5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237CEE" w14:paraId="193346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2027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625A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DFC3B3" w14:textId="7D3C3DD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4D6374CE" w14:textId="1B43C5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4E750" w14:textId="5EF210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AD828" w14:textId="10DE3A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237CEE" w14:paraId="4724F8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82FC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D895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ue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BA69E1" w14:textId="4DA572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767CBB12" w14:textId="5836C2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195AE" w14:textId="045420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7FCAA" w14:textId="4005AB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237CEE" w14:paraId="6BBB518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A37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DFAD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35BD4B4" w14:textId="0CD65D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34FBE0BF" w14:textId="23DF67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9D3AE" w14:textId="67A69B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AA150" w14:textId="46B0F9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237CEE" w14:paraId="208940A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29AB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6BBE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5C43105D" w14:textId="7E50E6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13D7A744" w14:textId="629C8E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88942" w14:textId="5E3CEB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6939A" w14:textId="058B89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237CEE" w14:paraId="1C65749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137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A3F1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93A4FC" w14:textId="02103F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502D1789" w14:textId="572C70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CC140" w14:textId="109D09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EB653" w14:textId="167E39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237CEE" w14:paraId="6F4369B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6373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136E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D555B3" w14:textId="1447F9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44459CED" w14:textId="247AAC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21554" w14:textId="3D1DF4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8FA35" w14:textId="5B2538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237CEE" w14:paraId="64EDF5A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A8C1D"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491DDBB9" w14:textId="2C3193D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98321F9" w14:textId="4F1006B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BB1829" w14:textId="3643C54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9ABA67" w14:textId="65C5D9F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237CEE" w14:paraId="5EF0B6A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5172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5073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725B42" w14:textId="5509DC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1023FF78" w14:textId="22C79C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C683F" w14:textId="316C29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827EF" w14:textId="251EF9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237CEE" w14:paraId="2147844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BA1F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1929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158283FA" w14:textId="7F73CF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4B0DD9B9" w14:textId="05607E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6681E" w14:textId="2ABA85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545E8" w14:textId="6CDD4B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237CEE" w14:paraId="0355BC0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9D3E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355C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696DAB39" w14:textId="6E8B03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2F4E88F1" w14:textId="490B75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85A38" w14:textId="797927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9F9EC" w14:textId="78DC64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237CEE" w14:paraId="7279F26B"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A7A70"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1D7C8C6" w14:textId="69B046B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E3DFC3E" w14:textId="6C75969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02A5B9" w14:textId="23842C7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9C83D2" w14:textId="77E0850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237CEE" w14:paraId="22C5DB65" w14:textId="77777777" w:rsidTr="00237CE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B55D8A0"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43F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BE02A22" w14:textId="083235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01BD0F2E" w14:textId="2CD700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C0D5C" w14:textId="5F902C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995E5C" w14:textId="37AE0F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237CEE" w14:paraId="09AE7452" w14:textId="77777777" w:rsidTr="00237CE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B7E81CB"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602E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y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E9BCDF" w14:textId="0BA993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70FF7AE5" w14:textId="71A28C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A92C3" w14:textId="7E5C12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D0826" w14:textId="5F35C4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237CEE" w14:paraId="5DFCA9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131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2E37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9C37A5" w14:textId="47CB2C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330FADBA" w14:textId="02D076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88AEA" w14:textId="2397F8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624C0" w14:textId="7D4AB3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237CEE" w14:paraId="13890E2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B8B1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4C84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do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ya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15519F8" w14:textId="50F922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8D243CA" w14:textId="50C8AE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F9098" w14:textId="566D95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B0CDB" w14:textId="674CC5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237CEE" w14:paraId="29F90DE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05A1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CE41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lao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F8842D7" w14:textId="156F73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39791A2E" w14:textId="538AA9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E3C03" w14:textId="23E7E4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12F1B" w14:textId="439026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237CEE" w14:paraId="4E7BA3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8253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9CE2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BC6C06E" w14:textId="533BFA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62D10504" w14:textId="74DD5A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A481E" w14:textId="5C6318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D5C53" w14:textId="3A9444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237CEE" w14:paraId="1922A04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0236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B24B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Guihul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4D96D1" w14:textId="594EB0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089FAB31" w14:textId="73F9C1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7336A" w14:textId="7AF4DC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C67B0" w14:textId="6F007A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237CEE" w14:paraId="4574935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BBFB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706A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2B81F52" w14:textId="51921D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2C966C06" w14:textId="1C64AA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AF6DA" w14:textId="05F9F4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CC66A" w14:textId="2BF650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237CEE" w14:paraId="76C73E5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571B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8055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i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60E916" w14:textId="00B410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21DAEA14" w14:textId="7B1589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2C91F" w14:textId="4C988C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A8B86" w14:textId="4582A2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237CEE" w14:paraId="7A04A6C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E6A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7242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j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73E774" w14:textId="5607FC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718338CF" w14:textId="6EDAD5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75E13" w14:textId="1D5C5A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0E8ED" w14:textId="2E55CF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237CEE" w14:paraId="390BA77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E587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393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3024B65" w14:textId="6AC049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A130297" w14:textId="180DB3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7045F" w14:textId="0A956D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F6CBF" w14:textId="208BCC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237CEE" w14:paraId="22499F3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4CB7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EC28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990877" w14:textId="69CBD1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13E66DC9" w14:textId="3C7341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E8679" w14:textId="087BCF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98A40" w14:textId="1F819F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237CEE" w14:paraId="1F69A7B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E56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9073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C6D3F8" w14:textId="44DA96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00BECF21" w14:textId="194B0B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CC608" w14:textId="31D996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5FEB7" w14:textId="1A549E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237CEE" w14:paraId="71D8FA0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398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6C21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512A27" w14:textId="52C97B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5BCAD150" w14:textId="07C1B1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CDE48" w14:textId="5D85DB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83011" w14:textId="152746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237CEE" w14:paraId="119F22A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DCAE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E7F8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3E4E1B14" w14:textId="2EB5F4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5571B657" w14:textId="78709C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D0CEA" w14:textId="260F18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5104D" w14:textId="24FF1A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237CEE" w14:paraId="7FF6EE1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141D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8123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Zamboangu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F0003B" w14:textId="3CB162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0545A404" w14:textId="1A47AE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1D2FE" w14:textId="43E590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83430" w14:textId="0143DA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237CEE" w14:paraId="0D32C273"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184A89"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1F03885" w14:textId="1790719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85,251.51 </w:t>
            </w:r>
          </w:p>
        </w:tc>
        <w:tc>
          <w:tcPr>
            <w:tcW w:w="675" w:type="pct"/>
            <w:tcBorders>
              <w:top w:val="nil"/>
              <w:left w:val="nil"/>
              <w:bottom w:val="single" w:sz="4" w:space="0" w:color="000000"/>
              <w:right w:val="single" w:sz="4" w:space="0" w:color="000000"/>
            </w:tcBorders>
            <w:shd w:val="clear" w:color="A5A5A5" w:fill="A5A5A5"/>
            <w:noWrap/>
            <w:vAlign w:val="bottom"/>
            <w:hideMark/>
          </w:tcPr>
          <w:p w14:paraId="17B51C7D" w14:textId="13E83AF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A12968B" w14:textId="018A923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56260FA3" w14:textId="68D27FD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07,521.51 </w:t>
            </w:r>
          </w:p>
        </w:tc>
      </w:tr>
      <w:tr w:rsidR="00237CEE" w14:paraId="48DF5F0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5A6E45"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7B454B9E" w14:textId="421E21F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51,997.48 </w:t>
            </w:r>
          </w:p>
        </w:tc>
        <w:tc>
          <w:tcPr>
            <w:tcW w:w="675" w:type="pct"/>
            <w:tcBorders>
              <w:top w:val="nil"/>
              <w:left w:val="nil"/>
              <w:bottom w:val="single" w:sz="4" w:space="0" w:color="000000"/>
              <w:right w:val="single" w:sz="4" w:space="0" w:color="000000"/>
            </w:tcBorders>
            <w:shd w:val="clear" w:color="D8D8D8" w:fill="D8D8D8"/>
            <w:noWrap/>
            <w:vAlign w:val="bottom"/>
            <w:hideMark/>
          </w:tcPr>
          <w:p w14:paraId="2C72E4A9" w14:textId="3A83518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BAEF66" w14:textId="6A48EDB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7F0B3F" w14:textId="22E8B5F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51,997.48 </w:t>
            </w:r>
          </w:p>
        </w:tc>
      </w:tr>
      <w:tr w:rsidR="00237CEE" w14:paraId="237A362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C919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A1AB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7605FB6" w14:textId="06C1E9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5744928C" w14:textId="50B1CD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6DEFF" w14:textId="707F43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5CA2F" w14:textId="61C732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237CEE" w14:paraId="4022E5D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B6DA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A551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ibi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0F40C1" w14:textId="69D592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F33E715" w14:textId="4ECD81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4E898" w14:textId="79C3EF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BF280" w14:textId="13E15A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37CEE" w14:paraId="08DD198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7BAE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8FA7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1C9D71" w14:textId="3CFCBF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7D0AA1A" w14:textId="59ADBA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A8E2B" w14:textId="4E7563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D08F3" w14:textId="7CCF01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37CEE" w14:paraId="7A82890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96CA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9C18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pi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C2D5E6" w14:textId="3CBDAC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1,170.25 </w:t>
            </w:r>
          </w:p>
        </w:tc>
        <w:tc>
          <w:tcPr>
            <w:tcW w:w="675" w:type="pct"/>
            <w:tcBorders>
              <w:top w:val="nil"/>
              <w:left w:val="nil"/>
              <w:bottom w:val="single" w:sz="4" w:space="0" w:color="000000"/>
              <w:right w:val="single" w:sz="4" w:space="0" w:color="000000"/>
            </w:tcBorders>
            <w:shd w:val="clear" w:color="auto" w:fill="auto"/>
            <w:noWrap/>
            <w:vAlign w:val="bottom"/>
            <w:hideMark/>
          </w:tcPr>
          <w:p w14:paraId="5094C1AE" w14:textId="7B7533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703FA" w14:textId="7C9E4C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090DE" w14:textId="219FB6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1,170.25 </w:t>
            </w:r>
          </w:p>
        </w:tc>
      </w:tr>
      <w:tr w:rsidR="00237CEE" w14:paraId="55446955"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F154C"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F710351" w14:textId="6CA705F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1D98F3E6" w14:textId="23EC27F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D17E3F" w14:textId="0084330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2E4F97F" w14:textId="31C7AF9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237CEE" w14:paraId="4C62F41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9C6CF"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CC06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48D0028" w14:textId="076A72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604C0434" w14:textId="6ACD25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A1A87" w14:textId="24A902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E88C81" w14:textId="15C9A5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237CEE" w14:paraId="4FDF9B6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A541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7B9ED3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12CE73E2" w14:textId="1C8318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15406638" w14:textId="7448BF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E1FE6" w14:textId="6F6B62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AA52D" w14:textId="29BE5D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237CEE" w14:paraId="470A367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948A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636F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CB88ACE" w14:textId="273FE6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4EB20D8D" w14:textId="6B58D0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EB8DC" w14:textId="735CC5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69334" w14:textId="093CE1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237CEE" w14:paraId="3729EF4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74CF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0773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ip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DB8BB8" w14:textId="08C55D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C8BF7F8" w14:textId="5D1C2F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4D50A" w14:textId="3827BC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245DA259" w14:textId="342917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237CEE" w14:paraId="3BD767D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D1A1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E86A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porl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3155AB" w14:textId="1BFC4F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43B04B3A" w14:textId="786CDD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2BC32" w14:textId="441A2B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AB8FB" w14:textId="60958E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237CEE" w14:paraId="3D8D68A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6E00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DF06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64BC29D5" w14:textId="33F1BE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219DB3D0" w14:textId="15F870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7E776" w14:textId="1F7AE2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77CD9" w14:textId="4F364D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237CEE" w14:paraId="1C128F48"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F47DA5"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62851EDF" w14:textId="15A1851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92,125.89 </w:t>
            </w:r>
          </w:p>
        </w:tc>
        <w:tc>
          <w:tcPr>
            <w:tcW w:w="675" w:type="pct"/>
            <w:tcBorders>
              <w:top w:val="nil"/>
              <w:left w:val="nil"/>
              <w:bottom w:val="single" w:sz="4" w:space="0" w:color="000000"/>
              <w:right w:val="single" w:sz="4" w:space="0" w:color="000000"/>
            </w:tcBorders>
            <w:shd w:val="clear" w:color="D8D8D8" w:fill="D8D8D8"/>
            <w:noWrap/>
            <w:vAlign w:val="bottom"/>
            <w:hideMark/>
          </w:tcPr>
          <w:p w14:paraId="27FE3BA3" w14:textId="640CF9E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F42A1E6" w14:textId="21CA039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A49CB8D" w14:textId="4AA0C0D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40,495.89 </w:t>
            </w:r>
          </w:p>
        </w:tc>
      </w:tr>
      <w:tr w:rsidR="00237CEE" w14:paraId="1AEDADA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F7355"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843D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43E07A22" w14:textId="566369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15BA4611" w14:textId="189759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EBA3E" w14:textId="5979F3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DB9B9E" w14:textId="443D54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237CEE" w14:paraId="6CDF771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AB9E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B9B0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0E744E5" w14:textId="549428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3,807.34 </w:t>
            </w:r>
          </w:p>
        </w:tc>
        <w:tc>
          <w:tcPr>
            <w:tcW w:w="675" w:type="pct"/>
            <w:tcBorders>
              <w:top w:val="nil"/>
              <w:left w:val="nil"/>
              <w:bottom w:val="single" w:sz="4" w:space="0" w:color="000000"/>
              <w:right w:val="single" w:sz="4" w:space="0" w:color="000000"/>
            </w:tcBorders>
            <w:shd w:val="clear" w:color="auto" w:fill="auto"/>
            <w:noWrap/>
            <w:vAlign w:val="bottom"/>
            <w:hideMark/>
          </w:tcPr>
          <w:p w14:paraId="634AC780" w14:textId="2B0D91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47030" w14:textId="675CED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0B07C" w14:textId="7309A2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3,807.34 </w:t>
            </w:r>
          </w:p>
        </w:tc>
      </w:tr>
      <w:tr w:rsidR="00237CEE" w14:paraId="6E7EDDF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8725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83ED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l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107F65" w14:textId="026F2D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42F44119" w14:textId="52FC07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23C37" w14:textId="4983EA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CE58B" w14:textId="721D1F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237CEE" w14:paraId="29704AB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6FA3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AF35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au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A724A0" w14:textId="7D33C4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10351945" w14:textId="0FB14E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72B61" w14:textId="3F946B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814BB" w14:textId="4A5084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237CEE" w14:paraId="671C16A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FF16D"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DC85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gam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CBF1CC" w14:textId="628731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907F56C" w14:textId="7930E7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F3A07" w14:textId="0B1E79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1F9E1" w14:textId="79A667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237CEE" w14:paraId="73981E5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F31C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5A94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7D2BDE" w14:textId="7F3690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2908BA44" w14:textId="74602F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E9BA4" w14:textId="128440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5D3B8" w14:textId="22D4DF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237CEE" w14:paraId="44AEB6D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01FE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3F0C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u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17D2D0" w14:textId="1D44A1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11FF3FF8" w14:textId="452D91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5CEBC" w14:textId="5F38DC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8BA44" w14:textId="4A53BB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237CEE" w14:paraId="54FE10B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944E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6045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4A2AD6C" w14:textId="5F8839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FE3B3D7" w14:textId="03BEEB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7345F" w14:textId="061CEE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0DE54" w14:textId="2BF42A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237CEE" w14:paraId="7E966EA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4DC6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9438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3A40442C" w14:textId="19752C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E841351" w14:textId="5E944E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5E145" w14:textId="616C6F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FDB8B" w14:textId="2E93D9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237CEE" w14:paraId="4297117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F48E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C3F6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2D590D8A" w14:textId="139C55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C6926AC" w14:textId="5FE713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D6F85" w14:textId="533829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2DAC35C2" w14:textId="6CBF14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237CEE" w14:paraId="060B9CA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4FE3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90F2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66DAC1" w14:textId="2F9427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9E2EF90" w14:textId="00DAD8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D2BCC" w14:textId="198FB6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60BB3" w14:textId="611F52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37CEE" w14:paraId="6A80A93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5AF9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D6C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05236DC7" w14:textId="378A2C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3B372909" w14:textId="166810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E0B85" w14:textId="0FDCAF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CD192" w14:textId="2E0CE6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237CEE" w14:paraId="0AE68A7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8F21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BEB9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3A8EEA6" w14:textId="3D84F4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2D80908" w14:textId="43F23D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F509F" w14:textId="26C585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624C000" w14:textId="7B5580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237CEE" w14:paraId="03D37FB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B594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D461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g-o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F6FB3B" w14:textId="34BD62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4E10F195" w14:textId="6692EB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0B160" w14:textId="0BFC70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19E52" w14:textId="56079E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237CEE" w14:paraId="457466A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8483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7DFB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om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2E58FA" w14:textId="346BE2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0E18656F" w14:textId="1E6E71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81B7B" w14:textId="71800A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31473" w14:textId="0A1E9D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237CEE" w14:paraId="15CAD1F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2FD9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688E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8EEEF8" w14:textId="7F4BC9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78726CE4" w14:textId="029ECB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86DFF" w14:textId="376748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0C38E" w14:textId="52B655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237CEE" w14:paraId="0756ABC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6A19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2E18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72385B6" w14:textId="452C29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8CD6664" w14:textId="190448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DEAEA" w14:textId="44228B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9CBA6" w14:textId="07CDEE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37CEE" w14:paraId="5363E8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97AC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779E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d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CBB449" w14:textId="104944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BD01E8D" w14:textId="249A43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0CC62" w14:textId="346A45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5D1D982D" w14:textId="04D584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237CEE" w14:paraId="4A9E900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FA8F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14AE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op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83EEA3" w14:textId="2E59E5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C66D82D" w14:textId="0EE74C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02504" w14:textId="09CC62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0F18EF3C" w14:textId="2E8047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237CEE" w14:paraId="3CDEAB55"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088ECC"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35B06AC" w14:textId="2D5555A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6,57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761BB0CC" w14:textId="342FE40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5A8AC8" w14:textId="0C16820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F8ADA1E" w14:textId="6AF4096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1,571.54 </w:t>
            </w:r>
          </w:p>
        </w:tc>
      </w:tr>
      <w:tr w:rsidR="00237CEE" w14:paraId="68BF343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FAE3A"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BB2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FE9B548" w14:textId="7E9A6A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13DC33EC" w14:textId="022A97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0A806" w14:textId="677813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6FAA600" w14:textId="79DED2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237CEE" w14:paraId="47D9271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29672"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247F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01DEA8B2" w14:textId="1F9643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55FA545C" w14:textId="5D7F41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320E4" w14:textId="0C0C34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1C901" w14:textId="613A8C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237CEE" w14:paraId="33A9AF2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CB31B"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FFD4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149157" w14:textId="1F1B4C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E189CCE" w14:textId="4B5430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481BF" w14:textId="035AD5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C32606A" w14:textId="7674E1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237CEE" w14:paraId="6A2183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153B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4960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5D4803" w14:textId="46332D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21A08C62" w14:textId="46E926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657A8" w14:textId="065C43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D8984" w14:textId="02472B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237CEE" w14:paraId="6EA09D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6D99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5AAE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vezar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CB2DBA" w14:textId="38BC20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c>
          <w:tcPr>
            <w:tcW w:w="675" w:type="pct"/>
            <w:tcBorders>
              <w:top w:val="nil"/>
              <w:left w:val="nil"/>
              <w:bottom w:val="single" w:sz="4" w:space="0" w:color="000000"/>
              <w:right w:val="single" w:sz="4" w:space="0" w:color="000000"/>
            </w:tcBorders>
            <w:shd w:val="clear" w:color="auto" w:fill="auto"/>
            <w:noWrap/>
            <w:vAlign w:val="bottom"/>
            <w:hideMark/>
          </w:tcPr>
          <w:p w14:paraId="7EA5F40F" w14:textId="33C57F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0EC32" w14:textId="3CC12A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200AC" w14:textId="513F06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r>
      <w:tr w:rsidR="00237CEE" w14:paraId="4C19DC1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346D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2936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045CDD30" w14:textId="221965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799E31F5" w14:textId="604768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F74B2" w14:textId="1DBFFB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CB1B3" w14:textId="290C5A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237CEE" w14:paraId="704F009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E5EA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26B9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A862C70" w14:textId="7EF89D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6863A173" w14:textId="231E4B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5A4AC" w14:textId="05BA07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B49E8" w14:textId="7B15AE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237CEE" w14:paraId="1FF0944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6098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953B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4C959A" w14:textId="432973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021408CB" w14:textId="6F82DC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21109" w14:textId="18A6E5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47671" w14:textId="557E0D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237CEE" w14:paraId="7D92BE68"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66A92"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8E35501" w14:textId="68FEB32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92,656.59 </w:t>
            </w:r>
          </w:p>
        </w:tc>
        <w:tc>
          <w:tcPr>
            <w:tcW w:w="675" w:type="pct"/>
            <w:tcBorders>
              <w:top w:val="nil"/>
              <w:left w:val="nil"/>
              <w:bottom w:val="single" w:sz="4" w:space="0" w:color="000000"/>
              <w:right w:val="single" w:sz="4" w:space="0" w:color="000000"/>
            </w:tcBorders>
            <w:shd w:val="clear" w:color="D8D8D8" w:fill="D8D8D8"/>
            <w:noWrap/>
            <w:vAlign w:val="bottom"/>
            <w:hideMark/>
          </w:tcPr>
          <w:p w14:paraId="0440EBD9" w14:textId="181F9DC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A48733" w14:textId="050E591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7E37F2D" w14:textId="783059E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01,156.59 </w:t>
            </w:r>
          </w:p>
        </w:tc>
      </w:tr>
      <w:tr w:rsidR="00237CEE" w14:paraId="16D40E5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F8C8D"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FBEE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2ACBC22" w14:textId="5AAE4A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37BA131C" w14:textId="713EC3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BD9D6" w14:textId="351508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60CE38" w14:textId="6F5A90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237CEE" w14:paraId="6B49A64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6EAD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BD5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D92E8B4" w14:textId="344556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17F6134A" w14:textId="274201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EC5D0" w14:textId="25984A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7A4CA" w14:textId="5A13AD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237CEE" w14:paraId="3198DF4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C19C2"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4CA9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C0DF082" w14:textId="328F1F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DD06E4A" w14:textId="104A42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3D62A" w14:textId="66108A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BD575" w14:textId="7A7889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37CEE" w14:paraId="31974FF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B086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E2E3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ugu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7EA7F4" w14:textId="274730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13FDFE2E" w14:textId="17A528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CE994" w14:textId="3BCE74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99574" w14:textId="483CD7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237CEE" w14:paraId="4CE4BA6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2B15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AE3F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37C8A139" w14:textId="40D0AD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6DDD26A" w14:textId="30C145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DE3A8" w14:textId="7B1F23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297371E2" w14:textId="50073B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237CEE" w14:paraId="39C9727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ED57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FC88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apul</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5E1C2FB7" w14:textId="3E1BC8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7A5F6F6C" w14:textId="1AE4FC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28150" w14:textId="100BFB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7B64D" w14:textId="3A57F8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237CEE" w14:paraId="453AA1A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894C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F3D9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rang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DB0B18" w14:textId="2D749B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3445913C" w14:textId="7B251B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17E0A" w14:textId="444CDC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D3E44" w14:textId="6867E0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237CEE" w14:paraId="0372A78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758A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1F81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C714A0" w14:textId="1014A3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7B6EED2D" w14:textId="2206BC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DDA3F" w14:textId="71C537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A8951" w14:textId="0AFFBF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237CEE" w14:paraId="6C8A169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14A8C"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5B4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47426AD3" w14:textId="12E97C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5A0908BA" w14:textId="008F80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0ACE0" w14:textId="605D2F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4D707" w14:textId="3F29BC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237CEE" w14:paraId="7D69F49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159A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A0BF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Jose de </w:t>
            </w:r>
            <w:proofErr w:type="spellStart"/>
            <w:r>
              <w:rPr>
                <w:rFonts w:ascii="Arial Narrow" w:hAnsi="Arial Narrow"/>
                <w:i/>
                <w:iCs/>
                <w:color w:val="000000"/>
                <w:sz w:val="20"/>
                <w:szCs w:val="20"/>
              </w:rPr>
              <w:t>B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195BC5" w14:textId="706CFA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12E25D06" w14:textId="1D6A80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77B76" w14:textId="3D82ED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80DE5" w14:textId="32D18C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237CEE" w14:paraId="3885856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91BF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3E91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EE10C71" w14:textId="34952E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AA707D2" w14:textId="352C50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3C2AE" w14:textId="37717F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05A4F" w14:textId="0C241A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37CEE" w14:paraId="6A04AF1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ABDA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B246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531FA6BB" w14:textId="53AE5A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004C39B1" w14:textId="44C747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DE20B" w14:textId="3B47AC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56FF3" w14:textId="01715F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237CEE" w14:paraId="3B0B6A7E"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BDA62C"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69CD541" w14:textId="5F7D1BF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19ADEE57" w14:textId="55ABA0B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9D3D46" w14:textId="0599E13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B446CB6" w14:textId="65112A9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237CEE" w14:paraId="47B51EB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13EA9"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DBFE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1247A09E" w14:textId="11E4F4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60E97A81" w14:textId="3228BF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D8E09" w14:textId="3E4015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0EF40B" w14:textId="520E32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237CEE" w14:paraId="50F7A31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9233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88D5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71D2D0FD" w14:textId="65958E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FA87551" w14:textId="2FA2E6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9848F" w14:textId="62C588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F3D83" w14:textId="34D8F2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237CEE" w14:paraId="77E473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823F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86B3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6C5BE19" w14:textId="6AF08C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B1AA9DB" w14:textId="22DCC9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34286" w14:textId="7F51BF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374BF435" w14:textId="305162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5337837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BD53F"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08DE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Tomas </w:t>
            </w:r>
            <w:proofErr w:type="spellStart"/>
            <w:r>
              <w:rPr>
                <w:rFonts w:ascii="Arial Narrow" w:hAnsi="Arial Narrow"/>
                <w:i/>
                <w:iCs/>
                <w:color w:val="000000"/>
                <w:sz w:val="20"/>
                <w:szCs w:val="20"/>
              </w:rPr>
              <w:t>Oppu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00C3B7" w14:textId="7E9D0E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961136E" w14:textId="0B54ED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33589" w14:textId="5B7CAB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982B1" w14:textId="4AB43F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237CEE" w14:paraId="548342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A2FF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DD24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a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0870DE" w14:textId="2144F4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4DDEB948" w14:textId="7A2910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6E7AE" w14:textId="5B2693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2E6F7" w14:textId="6AB356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237CEE" w14:paraId="009A984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6D81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BC7F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F3F726" w14:textId="49A8DD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55D3629" w14:textId="5CB2D2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39610" w14:textId="44F6D3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62D0D57A" w14:textId="005CE5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237CEE" w14:paraId="5FFBCA8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1291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2723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85380C" w14:textId="3C82E1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69C3EC70" w14:textId="38E0DB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27ADA" w14:textId="5F1F3E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FC1D5" w14:textId="054855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237CEE" w14:paraId="6CB47A5E"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95F8E2"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6979CD64" w14:textId="3E25273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c>
          <w:tcPr>
            <w:tcW w:w="675" w:type="pct"/>
            <w:tcBorders>
              <w:top w:val="nil"/>
              <w:left w:val="nil"/>
              <w:bottom w:val="single" w:sz="4" w:space="0" w:color="000000"/>
              <w:right w:val="single" w:sz="4" w:space="0" w:color="000000"/>
            </w:tcBorders>
            <w:shd w:val="clear" w:color="A5A5A5" w:fill="A5A5A5"/>
            <w:noWrap/>
            <w:vAlign w:val="bottom"/>
            <w:hideMark/>
          </w:tcPr>
          <w:p w14:paraId="00C966A0" w14:textId="5ED2EC3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972ADD0" w14:textId="7F13D71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F82EC6A" w14:textId="0CF6290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r>
      <w:tr w:rsidR="00237CEE" w14:paraId="5F49347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C75C83"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534EAE1" w14:textId="2610436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A2372AF" w14:textId="387AFFA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F37F37" w14:textId="03C8E68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641A14" w14:textId="588A4B7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237CEE" w14:paraId="1D22ACD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F038A"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7891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ungan</w:t>
            </w:r>
            <w:proofErr w:type="spellEnd"/>
            <w:r>
              <w:rPr>
                <w:rFonts w:ascii="Arial Narrow" w:hAnsi="Arial Narrow"/>
                <w:i/>
                <w:iCs/>
                <w:color w:val="000000"/>
                <w:sz w:val="20"/>
                <w:szCs w:val="20"/>
              </w:rPr>
              <w:t xml:space="preserve"> (Leon T. </w:t>
            </w:r>
            <w:proofErr w:type="spellStart"/>
            <w:r>
              <w:rPr>
                <w:rFonts w:ascii="Arial Narrow" w:hAnsi="Arial Narrow"/>
                <w:i/>
                <w:iCs/>
                <w:color w:val="000000"/>
                <w:sz w:val="20"/>
                <w:szCs w:val="20"/>
              </w:rPr>
              <w:t>Posti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C832DE4" w14:textId="252960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0F846B4F" w14:textId="63A177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56341" w14:textId="38FCF3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D9F3C" w14:textId="621D47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237CEE" w14:paraId="1B2C9E5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DB17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9DD14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gu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72BA0F" w14:textId="335615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0E589184" w14:textId="4CFC24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3340A" w14:textId="18E15F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06197" w14:textId="148B91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237CEE" w14:paraId="2198DD0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465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5629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283FD8B" w14:textId="1DBB0B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0CA28A4D" w14:textId="2D4938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0666A" w14:textId="4224BF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5E46B" w14:textId="180257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237CEE" w14:paraId="03D58E7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313D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D7DA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polog</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EC9E88D" w14:textId="5189BB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2EB47B6" w14:textId="7F46D8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AC678" w14:textId="176473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CA9A9" w14:textId="5DE214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237CEE" w14:paraId="11CC541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81FF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DFB7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od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244CA1" w14:textId="2A665F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699CC53B" w14:textId="375232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7554E" w14:textId="533D45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06841" w14:textId="134A51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237CEE" w14:paraId="1F94CDB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1CA7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1439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tal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0A1A0D" w14:textId="5DF241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7B96084F" w14:textId="49B8DE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9C99E" w14:textId="4EBAAE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88EA2" w14:textId="6E4F31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237CEE" w14:paraId="7C65C24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3EE4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8A74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w:t>
            </w:r>
            <w:proofErr w:type="spellStart"/>
            <w:r>
              <w:rPr>
                <w:rFonts w:ascii="Arial Narrow" w:hAnsi="Arial Narrow"/>
                <w:i/>
                <w:iCs/>
                <w:color w:val="000000"/>
                <w:sz w:val="20"/>
                <w:szCs w:val="20"/>
              </w:rPr>
              <w:t>Ponot</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736434E" w14:textId="792A68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7C0F28E" w14:textId="368E5D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62F17" w14:textId="2F8AAE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968CA" w14:textId="51EDD1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237CEE" w14:paraId="6172452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B272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9419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D6B39F" w14:textId="20A933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5B5AC36" w14:textId="620613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C6392" w14:textId="11197F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48440" w14:textId="1B0E3A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237CEE" w14:paraId="7E8FA76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46C1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4B18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055AB6C0" w14:textId="1EB5CF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04219428" w14:textId="2E7CCD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D830C" w14:textId="0FC9D3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925E6" w14:textId="40BA04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237CEE" w14:paraId="69400E1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69CE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ED6B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0CEE651" w14:textId="66F12D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4C669D19" w14:textId="4BF699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5A2AC" w14:textId="30BBD6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E6B1D" w14:textId="61D960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237CEE" w14:paraId="6ADC81A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8E73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BDE1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a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02C98E" w14:textId="350693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0CFB19D7" w14:textId="6EAEEA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B0B00" w14:textId="4BEEDC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1B3D3" w14:textId="6664EC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237CEE" w14:paraId="5F8B5E6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732B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0ABB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981ED1" w14:textId="0930C0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42E2E628" w14:textId="62E306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46925" w14:textId="45C64D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27766" w14:textId="34CBC3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237CEE" w14:paraId="57E235A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20AF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B3BE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162A7E" w14:textId="025A69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96908B5" w14:textId="50046A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FAE92" w14:textId="544131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8CDF6" w14:textId="1F6F2F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237CEE" w14:paraId="5B56CC2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2097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2B98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t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B3736F" w14:textId="00E209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E6066E7" w14:textId="3AB8DE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8963E" w14:textId="3DDC4C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898B2" w14:textId="26DB9B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237CEE" w14:paraId="637C8CF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2550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3A54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4C47C106" w14:textId="716BE4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77C4DA2B" w14:textId="54F53A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29F67" w14:textId="1A0E66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A0EF4" w14:textId="775F83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237CEE" w14:paraId="56867AA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9CAC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4503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5C2527DD" w14:textId="7EC8EB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18772EBE" w14:textId="1B8C78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8E041" w14:textId="07B4B0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FDE0E" w14:textId="48002B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237CEE" w14:paraId="6C2B1DD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C420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D7C2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 Manuel A.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2FCE51" w14:textId="012C84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20AB080" w14:textId="4AAE0D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1E562" w14:textId="575474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9B3FF" w14:textId="2558E7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237CEE" w14:paraId="01526DC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4CA0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636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7438217" w14:textId="3D22D4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03E27B8F" w14:textId="2C5C89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AD034" w14:textId="17D0DA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217A9" w14:textId="69F9FD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237CEE" w14:paraId="1D4323E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A851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1CC9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7238A8" w14:textId="41B043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0CF47EA5" w14:textId="2C2978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B2BDA" w14:textId="7D209E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E0E9B" w14:textId="3428E0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237CEE" w14:paraId="4D5F4BE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6303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45DC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54FEBD83" w14:textId="72B726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BB92E18" w14:textId="4D2D81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A30F4" w14:textId="78E759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4B923" w14:textId="4ABE09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237CEE" w14:paraId="2D577FB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FD51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F2DC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1BCAEA" w14:textId="0C0471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5A443F82" w14:textId="23FDF6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54987" w14:textId="773B2F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277B8" w14:textId="3E8E66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237CEE" w14:paraId="35BCE7C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C9B2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9F08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3E3DF2" w14:textId="42FC61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51DB35E5" w14:textId="02AA1E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F68E2" w14:textId="2BE7D5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78603" w14:textId="1B620C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237CEE" w14:paraId="193348B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36F3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F63B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t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C1DE57" w14:textId="537C3D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0C7B8E8B" w14:textId="4F2588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8234A" w14:textId="512A3D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EC1F2" w14:textId="264D9E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237CEE" w14:paraId="0D2931F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877B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61B1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996F16" w14:textId="21E6DE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714767E5" w14:textId="0FCB44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9B247" w14:textId="030BC3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931D4" w14:textId="2A21E7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237CEE" w14:paraId="377AB23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D863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238D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o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0B7E4A" w14:textId="7007A0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15F8B2F9" w14:textId="6F8828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6C158" w14:textId="02581D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3FA01" w14:textId="190474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237CEE" w14:paraId="0A74215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3894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6989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raw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981E56" w14:textId="2B9BA5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79D0A879" w14:textId="68E291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C24FD" w14:textId="577AE8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3E1A4" w14:textId="67E4EC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237CEE" w14:paraId="6FF241B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04C3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7CD1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pil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B4BF28" w14:textId="3B470C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4F16317B" w14:textId="081053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50E42" w14:textId="0F8869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0B3E6" w14:textId="23F397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237CEE" w14:paraId="43DA22A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CEF38D"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D623062" w14:textId="00DDF28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c>
          <w:tcPr>
            <w:tcW w:w="675" w:type="pct"/>
            <w:tcBorders>
              <w:top w:val="nil"/>
              <w:left w:val="nil"/>
              <w:bottom w:val="single" w:sz="4" w:space="0" w:color="000000"/>
              <w:right w:val="single" w:sz="4" w:space="0" w:color="000000"/>
            </w:tcBorders>
            <w:shd w:val="clear" w:color="D8D8D8" w:fill="D8D8D8"/>
            <w:noWrap/>
            <w:vAlign w:val="bottom"/>
            <w:hideMark/>
          </w:tcPr>
          <w:p w14:paraId="0AE6D002" w14:textId="533A78B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C69D3D" w14:textId="799F737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8B1610" w14:textId="58F608D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r>
      <w:tr w:rsidR="00237CEE" w14:paraId="485298D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12FE6"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7575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AEF1EDE" w14:textId="4C5D52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7FF833" w14:textId="16AB11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1964A" w14:textId="3C81A8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F85F4" w14:textId="63966A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237CEE" w14:paraId="5163116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F2B1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575F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EB3F53" w14:textId="1296A1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33E92ECA" w14:textId="33EEBD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4DAD8" w14:textId="1B078E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C53AF" w14:textId="0FFF2C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237CEE" w14:paraId="729C312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06CE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F69E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ata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0ED0C3" w14:textId="2E81DB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476B7665" w14:textId="250811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9EB52" w14:textId="6CD91A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5481D" w14:textId="0CE36B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237CEE" w14:paraId="44BEE41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6F92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21E9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3B9E2E" w14:textId="1F9B75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4A302E11" w14:textId="3E02A0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41679" w14:textId="597656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EE0B2" w14:textId="23E89B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237CEE" w14:paraId="5C8BB15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1B8A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688A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C57DA1" w14:textId="452568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63717934" w14:textId="100290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3B981" w14:textId="419491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035C6" w14:textId="7A78BC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237CEE" w14:paraId="2E5BEDE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F2A3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3C1D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ing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4F6B88" w14:textId="58AFE3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6DD1CDE" w14:textId="36EE33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95008" w14:textId="52CD07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02584" w14:textId="4ED140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237CEE" w14:paraId="37AA06E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387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0AB0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p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4F0DCE" w14:textId="6193DA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0ED169E3" w14:textId="4ABFD0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7D8F9" w14:textId="01A4B7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B8213" w14:textId="617184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237CEE" w14:paraId="7C4DF92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7399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80FE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3516A214" w14:textId="18FDC8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054A398" w14:textId="4EE6CE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4DF41" w14:textId="48C894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57CB4" w14:textId="5D6688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237CEE" w14:paraId="17E669A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C3F5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77F5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umalar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DE15E9" w14:textId="0E04D0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72FB6089" w14:textId="43A74E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36041" w14:textId="5799D2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07A72" w14:textId="02EAAB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237CEE" w14:paraId="74E2DB5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F86B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078B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73FB17" w14:textId="7E96E0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23748FCD" w14:textId="2C36BD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D7B45" w14:textId="58E996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EF111" w14:textId="04FC4D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237CEE" w14:paraId="0F980B4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55AF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099B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5695DA58" w14:textId="550FBD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DE64C4B" w14:textId="71F529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9A96C" w14:textId="2DEF40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55558" w14:textId="32933D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237CEE" w14:paraId="0A2C1D5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480D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0D70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pu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473171" w14:textId="0E9F96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5A40918B" w14:textId="0BC5D4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C64FF" w14:textId="7B04FE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B933B" w14:textId="33790B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237CEE" w14:paraId="1435B3E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F7E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D6A6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hay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F7B2C2" w14:textId="6C80DD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2A917EF1" w14:textId="2BDA7E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F9B73" w14:textId="69834C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B5196" w14:textId="564110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237CEE" w14:paraId="71D0E9C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422B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40F2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gos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F7561D" w14:textId="641026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6BAF80C8" w14:textId="0EC2F2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C6839" w14:textId="5F0E25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73E60" w14:textId="60F27F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237CEE" w14:paraId="35217A6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454C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50AA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dsali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871AC2" w14:textId="525B88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01A801C" w14:textId="08A4C4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180EC" w14:textId="0CA691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BB3E6" w14:textId="693E53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237CEE" w14:paraId="785503E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1F1B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32F6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4BBE8385" w14:textId="663A0F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66C85DE1" w14:textId="5E6CC4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67567" w14:textId="6D3E6F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2C323" w14:textId="24DCD3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237CEE" w14:paraId="7E983B9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4C92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5DB9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4655A5E" w14:textId="5E0BFA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0F4871F6" w14:textId="5EB7ED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8AB7A" w14:textId="7F8BC0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7619B" w14:textId="43C0CB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237CEE" w14:paraId="05A38B7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215B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8315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0A06B0" w14:textId="43E1FE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2AF623B" w14:textId="7DC668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85889" w14:textId="6A74B4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95736" w14:textId="6D80A8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237CEE" w14:paraId="73B915F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AD7D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7D52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w:t>
            </w:r>
            <w:proofErr w:type="spellStart"/>
            <w:r>
              <w:rPr>
                <w:rFonts w:ascii="Arial Narrow" w:hAnsi="Arial Narrow"/>
                <w:i/>
                <w:iCs/>
                <w:color w:val="000000"/>
                <w:sz w:val="20"/>
                <w:szCs w:val="20"/>
              </w:rPr>
              <w:t>Liar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DA94F40" w14:textId="6A8313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73521D7E" w14:textId="3D1295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26369" w14:textId="34256D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C77B3" w14:textId="46DCCD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237CEE" w14:paraId="7C7983F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BD1F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1A2C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ACD934A" w14:textId="61D3B5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1B985B52" w14:textId="6AB377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41FAC" w14:textId="3EBF01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FDCE1" w14:textId="561AD3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237CEE" w14:paraId="46DB745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7BD7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B92D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37FDD099" w14:textId="63890D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1F384CEF" w14:textId="434370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C2E03" w14:textId="36A4CA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E03FA" w14:textId="29CECB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237CEE" w14:paraId="5F07AC0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A5A3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39D1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minot</w:t>
            </w:r>
            <w:proofErr w:type="spellEnd"/>
            <w:r>
              <w:rPr>
                <w:rFonts w:ascii="Arial Narrow" w:hAnsi="Arial Narrow"/>
                <w:i/>
                <w:iCs/>
                <w:color w:val="000000"/>
                <w:sz w:val="20"/>
                <w:szCs w:val="20"/>
              </w:rPr>
              <w:t xml:space="preserve">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B1E3C52" w14:textId="64F589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41FCDBC6" w14:textId="4D168B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8076F" w14:textId="3881E5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1F243" w14:textId="6E8E8B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237CEE" w14:paraId="06D4503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EC75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2C6D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63560B" w14:textId="73F9B5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37E883FE" w14:textId="32E2DE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C8740" w14:textId="07AE15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D8E98" w14:textId="46E9E0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237CEE" w14:paraId="596948C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6E0A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5D5E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bu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DC4B06" w14:textId="6ABEF4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1A36F6EE" w14:textId="44E7E6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BC275" w14:textId="4276C0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FCC9B" w14:textId="053BFC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237CEE" w14:paraId="4592163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AA8E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F7EB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3DEF0D" w14:textId="253C61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E08B020" w14:textId="661E0D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96C67" w14:textId="1D08CF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08EC6" w14:textId="3702CD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237CEE" w14:paraId="65E8BB8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B6FD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D2FA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k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097F72" w14:textId="19A405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6AFC3A" w14:textId="7175A0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AFF50" w14:textId="6DC191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15A10" w14:textId="68373E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237CEE" w14:paraId="4B8B12E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002B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505F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0761B1C4" w14:textId="3F0F40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49ED5D0E" w14:textId="34F80C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7CC69" w14:textId="2AD41D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9A851" w14:textId="70A0DF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237CEE" w14:paraId="5CB5286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0FBD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A2B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B4E7AD5" w14:textId="793DDA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1CCB1486" w14:textId="1188F7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F15AC" w14:textId="04EAA1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F3BC7" w14:textId="4FB572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237CEE" w14:paraId="17D793CC"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B8222"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7C1C2B37" w14:textId="610904F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c>
          <w:tcPr>
            <w:tcW w:w="675" w:type="pct"/>
            <w:tcBorders>
              <w:top w:val="nil"/>
              <w:left w:val="nil"/>
              <w:bottom w:val="single" w:sz="4" w:space="0" w:color="000000"/>
              <w:right w:val="single" w:sz="4" w:space="0" w:color="000000"/>
            </w:tcBorders>
            <w:shd w:val="clear" w:color="D8D8D8" w:fill="D8D8D8"/>
            <w:noWrap/>
            <w:vAlign w:val="bottom"/>
            <w:hideMark/>
          </w:tcPr>
          <w:p w14:paraId="5FB2C727" w14:textId="0BCDD6B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8F0BD7" w14:textId="7C6E57C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C62DCB" w14:textId="2131A82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r>
      <w:tr w:rsidR="00237CEE" w14:paraId="70BF34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DC4C9"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33E6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3FD6755" w14:textId="550960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4B71FC06" w14:textId="421264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E4B58" w14:textId="74C6C8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D4EA7" w14:textId="03C9F2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237CEE" w14:paraId="41B9BF2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BADBE"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5395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15F7C1" w14:textId="44201A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4ACE7A95" w14:textId="1A158C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18D4D" w14:textId="1D72F8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6C7BE" w14:textId="2178B3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237CEE" w14:paraId="08913D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63F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5204FD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53A412F2" w14:textId="7DBB61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77A2F5" w14:textId="34243A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37111" w14:textId="6C79D5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54767" w14:textId="0738CC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237CEE" w14:paraId="0930A36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D1E3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BF0C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0C3FE360" w14:textId="66AC68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0A028364" w14:textId="2985D9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73892" w14:textId="44DD63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1F715" w14:textId="6E3C24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237CEE" w14:paraId="1261DBD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9071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23DC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583DD0" w14:textId="4BDED2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3E484029" w14:textId="7D5D72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23870" w14:textId="53B21D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C0ED5" w14:textId="3572F0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237CEE" w14:paraId="7B20981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AC3F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D52F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0EE4C552" w14:textId="10E4B2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79728A5E" w14:textId="17DA70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31F1A" w14:textId="414891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CF219" w14:textId="725088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237CEE" w14:paraId="00C1EAA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8E4C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EA3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41FBB377" w14:textId="357647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7020A4AF" w14:textId="2FBA63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AC037" w14:textId="54D702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CD486" w14:textId="4840F6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237CEE" w14:paraId="4825CBD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3D79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1B9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24C10669" w14:textId="17654A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C1FB6CC" w14:textId="4DD2FA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482FC" w14:textId="1D62E4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1ACFA" w14:textId="6D724B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237CEE" w14:paraId="28475E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9A27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B75C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lut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D1D0D2" w14:textId="6C7BF4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3544E25B" w14:textId="6987C9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C7D46" w14:textId="10EB1B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EB375" w14:textId="201C58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237CEE" w14:paraId="68BB687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EB8B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2524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FAB2DEF" w14:textId="084800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350DEFE2" w14:textId="79C52B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88492" w14:textId="3F5005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2BC38" w14:textId="7A95F6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237CEE" w14:paraId="0489E43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378F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39BF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seller</w:t>
            </w:r>
            <w:proofErr w:type="spellEnd"/>
            <w:r>
              <w:rPr>
                <w:rFonts w:ascii="Arial Narrow" w:hAnsi="Arial Narrow"/>
                <w:i/>
                <w:iCs/>
                <w:color w:val="000000"/>
                <w:sz w:val="20"/>
                <w:szCs w:val="20"/>
              </w:rPr>
              <w:t xml:space="preserve"> Lim</w:t>
            </w:r>
          </w:p>
        </w:tc>
        <w:tc>
          <w:tcPr>
            <w:tcW w:w="777" w:type="pct"/>
            <w:tcBorders>
              <w:top w:val="nil"/>
              <w:left w:val="nil"/>
              <w:bottom w:val="single" w:sz="4" w:space="0" w:color="000000"/>
              <w:right w:val="single" w:sz="4" w:space="0" w:color="000000"/>
            </w:tcBorders>
            <w:shd w:val="clear" w:color="auto" w:fill="auto"/>
            <w:noWrap/>
            <w:vAlign w:val="bottom"/>
            <w:hideMark/>
          </w:tcPr>
          <w:p w14:paraId="3263AB59" w14:textId="1FD7BC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34B153E4" w14:textId="5ED89F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C3483" w14:textId="43C032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74189" w14:textId="73A01A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237CEE" w14:paraId="634C2F0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5A5D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907D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6ECD46" w14:textId="1F13C7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7EC5CE2B" w14:textId="262964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33C5D" w14:textId="1E3BBA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F6F44" w14:textId="7A2D60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237CEE" w14:paraId="038B459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45F7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FBFE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0D321967" w14:textId="3DA2EF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56052A08" w14:textId="26E79D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A55CA" w14:textId="535AB2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9FAE7" w14:textId="077A11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237CEE" w14:paraId="27B244B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8706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C865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t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B9B108" w14:textId="74507A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65C9776A" w14:textId="69FD84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712D8" w14:textId="22544D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AD38B" w14:textId="3984F1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237CEE" w14:paraId="607F4D8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2729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437A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ng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088957" w14:textId="3C3B59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6F89AFDC" w14:textId="13CCA5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C8270" w14:textId="70A06D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4AB60" w14:textId="008A61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237CEE" w14:paraId="2E8E8FAB"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CF0599"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37167D39" w14:textId="23AAB10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4CEC7D9" w14:textId="21D231D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D5CF5C" w14:textId="665F5DD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80DC42" w14:textId="2F51E5B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237CEE" w14:paraId="1BB9B02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A55B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7D32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7DB7DEA" w14:textId="09E94C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3A7A6D8C" w14:textId="3C346A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9714D" w14:textId="72A058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C377E" w14:textId="5730E3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237CEE" w14:paraId="447AB413"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A841D4"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7AF2448B" w14:textId="1896EDB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045,051.14 </w:t>
            </w:r>
          </w:p>
        </w:tc>
        <w:tc>
          <w:tcPr>
            <w:tcW w:w="675" w:type="pct"/>
            <w:tcBorders>
              <w:top w:val="nil"/>
              <w:left w:val="nil"/>
              <w:bottom w:val="single" w:sz="4" w:space="0" w:color="000000"/>
              <w:right w:val="single" w:sz="4" w:space="0" w:color="000000"/>
            </w:tcBorders>
            <w:shd w:val="clear" w:color="A5A5A5" w:fill="A5A5A5"/>
            <w:noWrap/>
            <w:vAlign w:val="bottom"/>
            <w:hideMark/>
          </w:tcPr>
          <w:p w14:paraId="3B3C833B" w14:textId="3731F93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B83364B" w14:textId="690880B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3C69625" w14:textId="12CA62C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045,051.14 </w:t>
            </w:r>
          </w:p>
        </w:tc>
      </w:tr>
      <w:tr w:rsidR="00237CEE" w14:paraId="2061ACE7"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5B244E"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6D8C9149" w14:textId="0043B1A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4,773.41 </w:t>
            </w:r>
          </w:p>
        </w:tc>
        <w:tc>
          <w:tcPr>
            <w:tcW w:w="675" w:type="pct"/>
            <w:tcBorders>
              <w:top w:val="nil"/>
              <w:left w:val="nil"/>
              <w:bottom w:val="single" w:sz="4" w:space="0" w:color="000000"/>
              <w:right w:val="single" w:sz="4" w:space="0" w:color="000000"/>
            </w:tcBorders>
            <w:shd w:val="clear" w:color="D8D8D8" w:fill="D8D8D8"/>
            <w:noWrap/>
            <w:vAlign w:val="bottom"/>
            <w:hideMark/>
          </w:tcPr>
          <w:p w14:paraId="44AE8C43" w14:textId="1B859AF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47D229" w14:textId="7BA1B4AF"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565759" w14:textId="3E4EC0B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4,773.41 </w:t>
            </w:r>
          </w:p>
        </w:tc>
      </w:tr>
      <w:tr w:rsidR="00237CEE" w14:paraId="5CEB871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2DCE7"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1729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A6018B" w14:textId="1CCB82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E96008C" w14:textId="3BF1EA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FC68A" w14:textId="7CAD00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06125" w14:textId="275359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6D1E823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A04C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5F91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o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B1ED67" w14:textId="4353E6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c>
          <w:tcPr>
            <w:tcW w:w="675" w:type="pct"/>
            <w:tcBorders>
              <w:top w:val="nil"/>
              <w:left w:val="nil"/>
              <w:bottom w:val="single" w:sz="4" w:space="0" w:color="000000"/>
              <w:right w:val="single" w:sz="4" w:space="0" w:color="000000"/>
            </w:tcBorders>
            <w:shd w:val="clear" w:color="auto" w:fill="auto"/>
            <w:noWrap/>
            <w:vAlign w:val="bottom"/>
            <w:hideMark/>
          </w:tcPr>
          <w:p w14:paraId="11ED6089" w14:textId="489D5D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D329F" w14:textId="1C79B4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BE935" w14:textId="41EE6E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r>
      <w:tr w:rsidR="00237CEE" w14:paraId="0AD83ED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6BB1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4614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tb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43FD23" w14:textId="3660BF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c>
          <w:tcPr>
            <w:tcW w:w="675" w:type="pct"/>
            <w:tcBorders>
              <w:top w:val="nil"/>
              <w:left w:val="nil"/>
              <w:bottom w:val="single" w:sz="4" w:space="0" w:color="000000"/>
              <w:right w:val="single" w:sz="4" w:space="0" w:color="000000"/>
            </w:tcBorders>
            <w:shd w:val="clear" w:color="auto" w:fill="auto"/>
            <w:noWrap/>
            <w:vAlign w:val="bottom"/>
            <w:hideMark/>
          </w:tcPr>
          <w:p w14:paraId="08531198" w14:textId="5E2EEE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69A94" w14:textId="3C0423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51FF8" w14:textId="6DC537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r>
      <w:tr w:rsidR="00237CEE" w14:paraId="0F7A8C1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F9E7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F055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Manolo </w:t>
            </w:r>
            <w:proofErr w:type="spellStart"/>
            <w:r>
              <w:rPr>
                <w:rFonts w:ascii="Arial Narrow" w:hAnsi="Arial Narrow"/>
                <w:i/>
                <w:iCs/>
                <w:color w:val="000000"/>
                <w:sz w:val="20"/>
                <w:szCs w:val="20"/>
              </w:rPr>
              <w:t>Fortic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9C805E" w14:textId="18BE27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70F584F7" w14:textId="108AC5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AEA60" w14:textId="36D016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E150E" w14:textId="0E50CF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237CEE" w14:paraId="14B685E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BEA5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A3C7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mi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2D61F1" w14:textId="74419B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09131872" w14:textId="717DB7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D823D" w14:textId="7C0240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A3A2D" w14:textId="7FBF13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237CEE" w14:paraId="36754E2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C83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574F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k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B5A896" w14:textId="1FEFC3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114F71" w14:textId="1E23EB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190CC" w14:textId="694554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CA791" w14:textId="7BC73F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1318D73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3036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6883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ngl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03B0B9" w14:textId="46D34F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619F526A" w14:textId="511A49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9A8F7" w14:textId="66987B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3DA42" w14:textId="1689E6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237CEE" w14:paraId="40AE33A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6210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D78D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mpasug-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81702C" w14:textId="1F3FE1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3CB93E4C" w14:textId="19E914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7BC42" w14:textId="415676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DF0DD" w14:textId="485C07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237CEE" w14:paraId="44AA358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0D16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D612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t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354387" w14:textId="232193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16C5F86" w14:textId="6A4677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9441E" w14:textId="14AD25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6DB5C" w14:textId="259AFDD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7CEE" w14:paraId="44A0724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5805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8ADA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471B57D5" w14:textId="6C4290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7F0550A1" w14:textId="0BDB1D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330EB" w14:textId="105352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867BC" w14:textId="666813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237CEE" w14:paraId="106E642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C3B7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16CB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B047C54" w14:textId="756901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16225FCF" w14:textId="78D396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25201" w14:textId="71730F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0C6FC" w14:textId="543E44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237CEE" w14:paraId="3F100D3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3EA6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455E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gc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A0225C" w14:textId="1A1709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5952FA0A" w14:textId="4DD508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F2A92" w14:textId="46F793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1142D" w14:textId="227CD5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237CEE" w14:paraId="739CE16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6DA9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D42E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0C4D570B" w14:textId="457E77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0E10E57D" w14:textId="170187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0B17F" w14:textId="6F91FD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61AC0" w14:textId="6EAE45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237CEE" w14:paraId="1308DE4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052A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0F6B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ding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369178" w14:textId="4D5D4D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4777624" w14:textId="4268DA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C4335" w14:textId="2AE059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B131B" w14:textId="1D1CCD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7CEE" w14:paraId="74803E2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34F9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0FD8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111A8A7F" w14:textId="005946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423FE003" w14:textId="346DE8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19D92" w14:textId="4F5D09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6B2A5" w14:textId="2EC733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237CEE" w14:paraId="2DDB71B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D52A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9C86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tao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4B2178" w14:textId="6F5577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24FB596" w14:textId="02A417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60FCA" w14:textId="32D63F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8791F" w14:textId="0640841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237CEE" w14:paraId="2ACF1C1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5DF4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2AAC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m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0EC99F" w14:textId="46D326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0859A21F" w14:textId="169D00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D2C11" w14:textId="33103A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079D8" w14:textId="45CE33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237CEE" w14:paraId="2A54E9A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4DF1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0500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il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2BC782" w14:textId="25243B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3919653" w14:textId="7EBA3E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0CEA8" w14:textId="000E08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50170" w14:textId="4EB702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7CEE" w14:paraId="52628EE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455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010C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antu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B13608" w14:textId="42BFEB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2F72952B" w14:textId="66234F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1584E" w14:textId="2A4513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57F54" w14:textId="4AF666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237CEE" w14:paraId="7B627E6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243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F06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AA3B869" w14:textId="69C110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c>
          <w:tcPr>
            <w:tcW w:w="675" w:type="pct"/>
            <w:tcBorders>
              <w:top w:val="nil"/>
              <w:left w:val="nil"/>
              <w:bottom w:val="single" w:sz="4" w:space="0" w:color="000000"/>
              <w:right w:val="single" w:sz="4" w:space="0" w:color="000000"/>
            </w:tcBorders>
            <w:shd w:val="clear" w:color="auto" w:fill="auto"/>
            <w:noWrap/>
            <w:vAlign w:val="bottom"/>
            <w:hideMark/>
          </w:tcPr>
          <w:p w14:paraId="25E69639" w14:textId="3868CE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DC8C6" w14:textId="2557BB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C1306" w14:textId="7AEC0C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r>
      <w:tr w:rsidR="00237CEE" w14:paraId="0BD39406"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984296" w14:textId="77777777" w:rsidR="00237CEE" w:rsidRDefault="00237CEE" w:rsidP="00237CEE">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miguin</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483F300F" w14:textId="52EB5CC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c>
          <w:tcPr>
            <w:tcW w:w="675" w:type="pct"/>
            <w:tcBorders>
              <w:top w:val="nil"/>
              <w:left w:val="nil"/>
              <w:bottom w:val="single" w:sz="4" w:space="0" w:color="000000"/>
              <w:right w:val="single" w:sz="4" w:space="0" w:color="000000"/>
            </w:tcBorders>
            <w:shd w:val="clear" w:color="D8D8D8" w:fill="D8D8D8"/>
            <w:noWrap/>
            <w:vAlign w:val="bottom"/>
            <w:hideMark/>
          </w:tcPr>
          <w:p w14:paraId="3B2398CD" w14:textId="1CAEFEC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FA9B2C8" w14:textId="0F55F4D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3C9959" w14:textId="1F87C50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r>
      <w:tr w:rsidR="00237CEE" w14:paraId="75FCD08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24F7E"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0802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h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10F072" w14:textId="4FD28B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BE5198F" w14:textId="33F202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25C1C" w14:textId="6993AA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4A437" w14:textId="442A48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7CEE" w14:paraId="01CCEA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8E9A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90D2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aj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C973E5" w14:textId="4861FC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516FE7EA" w14:textId="7F4290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0E009" w14:textId="32B8156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FA5EB" w14:textId="64E8E7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237CEE" w14:paraId="7F0C383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88C6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FA98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57FB52" w14:textId="7B511D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66515566" w14:textId="4870B4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61760" w14:textId="04E469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B983C" w14:textId="2C7634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r>
      <w:tr w:rsidR="00237CEE" w14:paraId="19EBE22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6ABD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C3B8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sili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D4F972" w14:textId="6202BA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B725BDD" w14:textId="03662B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AF1C5" w14:textId="3B34BE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9ED28" w14:textId="7B28EB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7CEE" w14:paraId="2AD92B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0157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33BA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24914B" w14:textId="188D42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9E6CE5A" w14:textId="66FBED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71FF2" w14:textId="7A09A0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16B2A" w14:textId="09ED6A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7CEE" w14:paraId="0C4B908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28036"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BAD738F" w14:textId="79D6D9E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214,842.94 </w:t>
            </w:r>
          </w:p>
        </w:tc>
        <w:tc>
          <w:tcPr>
            <w:tcW w:w="675" w:type="pct"/>
            <w:tcBorders>
              <w:top w:val="nil"/>
              <w:left w:val="nil"/>
              <w:bottom w:val="single" w:sz="4" w:space="0" w:color="000000"/>
              <w:right w:val="single" w:sz="4" w:space="0" w:color="000000"/>
            </w:tcBorders>
            <w:shd w:val="clear" w:color="D8D8D8" w:fill="D8D8D8"/>
            <w:noWrap/>
            <w:vAlign w:val="bottom"/>
            <w:hideMark/>
          </w:tcPr>
          <w:p w14:paraId="1836E38F" w14:textId="495D756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C497AE" w14:textId="5AD491D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FBA08F" w14:textId="3FD5BA0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214,842.94 </w:t>
            </w:r>
          </w:p>
        </w:tc>
      </w:tr>
      <w:tr w:rsidR="00237CEE" w14:paraId="5C8B3D4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53BC7"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310D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0AAEABD" w14:textId="66D73C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c>
          <w:tcPr>
            <w:tcW w:w="675" w:type="pct"/>
            <w:tcBorders>
              <w:top w:val="nil"/>
              <w:left w:val="nil"/>
              <w:bottom w:val="single" w:sz="4" w:space="0" w:color="000000"/>
              <w:right w:val="single" w:sz="4" w:space="0" w:color="000000"/>
            </w:tcBorders>
            <w:shd w:val="clear" w:color="auto" w:fill="auto"/>
            <w:noWrap/>
            <w:vAlign w:val="bottom"/>
            <w:hideMark/>
          </w:tcPr>
          <w:p w14:paraId="67FC498C" w14:textId="682BF1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E677C" w14:textId="4D470A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4E1E7" w14:textId="6A0E1C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r>
      <w:tr w:rsidR="00237CEE" w14:paraId="34E4CA7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B796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D5AB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71FE8A80" w14:textId="61511F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4D145725" w14:textId="60C1C4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01005" w14:textId="24D49E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340AC" w14:textId="49D602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237CEE" w14:paraId="288EF3A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7479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22CF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o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43FA04" w14:textId="4ED3EC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DB2FB6" w14:textId="0597E8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24529" w14:textId="580210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43341" w14:textId="65785D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3A1FA5B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6C3A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CEA6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289017" w14:textId="391C85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722C77B4" w14:textId="35F7E4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91AD2" w14:textId="6F7657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6A975" w14:textId="5AACB7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237CEE" w14:paraId="7C241F3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4A6B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C500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usw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383546" w14:textId="27052C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1460B8F1" w14:textId="42675C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3A86D" w14:textId="2841CF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1443F" w14:textId="37E033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237CEE" w14:paraId="4A839DB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F7F1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C637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olamb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907D3C" w14:textId="2CE8D5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562138B2" w14:textId="5F2A1A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8E399" w14:textId="6CEC46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043BE" w14:textId="660E7B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237CEE" w14:paraId="5A034BE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6A9E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1121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na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507411" w14:textId="1E6FF6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F819D59" w14:textId="1BA8E0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E2BD5" w14:textId="150506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475AD" w14:textId="5E0A97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32C2328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2F55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BEFE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00AD65" w14:textId="1FD0F2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008C20D" w14:textId="6CAF57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935B4" w14:textId="68C02F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E1116" w14:textId="52C808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237CEE" w14:paraId="26D8E23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99EC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D903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C33A5E" w14:textId="7E04CE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4A309A1" w14:textId="338A85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54B65" w14:textId="267150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A165D" w14:textId="074473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6C39398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B890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5006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9E2D7C" w14:textId="799488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B43F0BA" w14:textId="0FF997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6BAA7" w14:textId="1FCAD8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38385" w14:textId="6B93B1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37CEE" w14:paraId="3A453C4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1541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5262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F61198" w14:textId="05D316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4A0DC31E" w14:textId="47E40AB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33A02" w14:textId="431210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5059D" w14:textId="4A977C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237CEE" w14:paraId="6A111CD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6BE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6948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8DC128" w14:textId="67A451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4F3816DD" w14:textId="2E98B3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1F587" w14:textId="185165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4FC55" w14:textId="1074B1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237CEE" w14:paraId="4C481E7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D889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E63D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080A3962" w14:textId="46D7F5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c>
          <w:tcPr>
            <w:tcW w:w="675" w:type="pct"/>
            <w:tcBorders>
              <w:top w:val="nil"/>
              <w:left w:val="nil"/>
              <w:bottom w:val="single" w:sz="4" w:space="0" w:color="000000"/>
              <w:right w:val="single" w:sz="4" w:space="0" w:color="000000"/>
            </w:tcBorders>
            <w:shd w:val="clear" w:color="auto" w:fill="auto"/>
            <w:noWrap/>
            <w:vAlign w:val="bottom"/>
            <w:hideMark/>
          </w:tcPr>
          <w:p w14:paraId="0B481023" w14:textId="61EAA2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FD6A5" w14:textId="41427A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A602B" w14:textId="3535C1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r>
      <w:tr w:rsidR="00237CEE" w14:paraId="48AD4C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6D5E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93B7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53A11D3" w14:textId="33DE58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2FCAB933" w14:textId="5574FB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FA270" w14:textId="245396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74C0D" w14:textId="5334E5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237CEE" w14:paraId="6C68362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85E9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8326F0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n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DAFA2C" w14:textId="1125DE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8BC4984" w14:textId="29B4CF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D3D7F" w14:textId="1509FD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D043B" w14:textId="5A8134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06163C5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1830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B904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u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1C0389" w14:textId="449044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5C07AB5" w14:textId="4BEB79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046B9" w14:textId="62A1CD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6004C" w14:textId="16C7F0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37CEE" w14:paraId="754E92F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5186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57EC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a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R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EE93CE" w14:textId="2C30BD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A9200C" w14:textId="087386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F60E0" w14:textId="0899D8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43629" w14:textId="679D12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17CB3CD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9FAC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6A2B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5D5C70E9" w14:textId="20B45D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3E648A37" w14:textId="29F1C0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72537" w14:textId="44CFCD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B8287" w14:textId="401E59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237CEE" w14:paraId="0433997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944F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6A6A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34D526" w14:textId="649C17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9E1E348" w14:textId="1DA11E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8F7C8" w14:textId="31F5E6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67717" w14:textId="74258A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37CEE" w14:paraId="3ED383B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3BB4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48A7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C0610E" w14:textId="3119CA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A58128E" w14:textId="27EFAF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C9B77" w14:textId="132BD3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501D1" w14:textId="316001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3500590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2018A"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7B1EC17" w14:textId="46D4D4D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5FBB09D7" w14:textId="768F6B9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7574FE" w14:textId="31B1194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15FFBA" w14:textId="5AAA5C9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237CEE" w14:paraId="233DA36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49FA2"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D033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o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81F887" w14:textId="626A48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A2823D0" w14:textId="51910F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2DB6B" w14:textId="0E7382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897A0" w14:textId="1E01C4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7CEE" w14:paraId="2A0FBA8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35F5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C94A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a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BF5F34" w14:textId="6F47EB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B3F886" w14:textId="4E6CCD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21414" w14:textId="3A10FF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93694" w14:textId="1D769E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06128DF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2F9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929D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1955CBFC" w14:textId="3FCE7F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7F379A" w14:textId="2E47EE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4B323" w14:textId="2D475C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9154A" w14:textId="43A5D7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68DE726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D7E5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4DD9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8F5F214" w14:textId="4C895F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54A549" w14:textId="162C77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5A7F5" w14:textId="7AF7E8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90B96" w14:textId="117D84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58AFBF1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8AE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24B6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4C33B36A" w14:textId="09B24B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676D33B" w14:textId="738B58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26396" w14:textId="7B68A8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353B9" w14:textId="165F41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7CEE" w14:paraId="71DE663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1C7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A32F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opez </w:t>
            </w:r>
            <w:proofErr w:type="spellStart"/>
            <w:r>
              <w:rPr>
                <w:rFonts w:ascii="Arial Narrow" w:hAnsi="Arial Narrow"/>
                <w:i/>
                <w:iCs/>
                <w:color w:val="000000"/>
                <w:sz w:val="20"/>
                <w:szCs w:val="20"/>
              </w:rPr>
              <w:t>Ja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D23B6C" w14:textId="1EA44E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3E6437" w14:textId="174AA1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784D8" w14:textId="0C91DE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03DC5" w14:textId="3BECBF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1CCACE3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50A6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DD08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roquiet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7E608FC" w14:textId="370930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2EF396FF" w14:textId="0D0180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47A3F" w14:textId="23D114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292E9" w14:textId="6D2E52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237CEE" w14:paraId="3A0CADE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4BD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C90A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76E336" w14:textId="0E542E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F76875" w14:textId="6BB1D74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F222D" w14:textId="561C60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EF1BC" w14:textId="029D09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5B08820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7A93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3955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EA44BAC" w14:textId="596483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F7DA15" w14:textId="35F203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60DE1" w14:textId="698EA8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F37B1" w14:textId="52116F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487F594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122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01D2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ang</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Dal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7A9077" w14:textId="76BA9C8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C0533BF" w14:textId="49D186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EEC73" w14:textId="7759D1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1A4E3" w14:textId="3CC77D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29DC1FA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0D73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CD1A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66233BB2" w14:textId="63B50E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0B60190" w14:textId="3A2F00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6F2B8" w14:textId="227E9A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A24A2" w14:textId="2A063C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3F5DBA8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6804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55D9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r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C38214" w14:textId="2C1EAD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26622384" w14:textId="1CC4CC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9568C" w14:textId="3251F6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9F94D" w14:textId="4D6B54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237CEE" w14:paraId="0AEC3E3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A297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647D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Don </w:t>
            </w:r>
            <w:proofErr w:type="spellStart"/>
            <w:r>
              <w:rPr>
                <w:rFonts w:ascii="Arial Narrow" w:hAnsi="Arial Narrow"/>
                <w:i/>
                <w:iCs/>
                <w:color w:val="000000"/>
                <w:sz w:val="20"/>
                <w:szCs w:val="20"/>
              </w:rPr>
              <w:t>Victorian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Chiongbian</w:t>
            </w:r>
            <w:proofErr w:type="spellEnd"/>
            <w:r>
              <w:rPr>
                <w:rFonts w:ascii="Arial Narrow" w:hAnsi="Arial Narrow"/>
                <w:i/>
                <w:iCs/>
                <w:color w:val="000000"/>
                <w:sz w:val="20"/>
                <w:szCs w:val="20"/>
              </w:rPr>
              <w:t xml:space="preserve">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51E31F6" w14:textId="2D0F7B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26F68B6" w14:textId="3F5D1D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0C663" w14:textId="55ECD9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7AD9D" w14:textId="7382E5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76BA3A5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BD08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C5B6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0CEB88BD" w14:textId="55FA78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E979FA" w14:textId="2CC37A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931F5" w14:textId="061494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E3815" w14:textId="428D53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237CEE" w14:paraId="34124BF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C3A9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FEAB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aca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1BB1F0" w14:textId="278C84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E862704" w14:textId="40CD7C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3B4C6" w14:textId="584878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ACE1F" w14:textId="4106DC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27850FC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8E7E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519A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ub</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714FC5E" w14:textId="67644F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B229BE7" w14:textId="489D5A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3F390" w14:textId="0BDECA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3C4E2" w14:textId="5A282A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5080889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A50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E51B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814A1F" w14:textId="6A658F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055809" w14:textId="0E544C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F23C4" w14:textId="738D00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BEF85" w14:textId="32B42F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496CD90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43F46"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3FC5266" w14:textId="1E61781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539,822.36 </w:t>
            </w:r>
          </w:p>
        </w:tc>
        <w:tc>
          <w:tcPr>
            <w:tcW w:w="675" w:type="pct"/>
            <w:tcBorders>
              <w:top w:val="nil"/>
              <w:left w:val="nil"/>
              <w:bottom w:val="single" w:sz="4" w:space="0" w:color="000000"/>
              <w:right w:val="single" w:sz="4" w:space="0" w:color="000000"/>
            </w:tcBorders>
            <w:shd w:val="clear" w:color="D8D8D8" w:fill="D8D8D8"/>
            <w:noWrap/>
            <w:vAlign w:val="bottom"/>
            <w:hideMark/>
          </w:tcPr>
          <w:p w14:paraId="71F1D12B" w14:textId="26D1635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F24EB6" w14:textId="5EDADAE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C29221" w14:textId="1E57843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539,822.36 </w:t>
            </w:r>
          </w:p>
        </w:tc>
      </w:tr>
      <w:tr w:rsidR="00237CEE" w14:paraId="6F7F0F5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F9220"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5BDA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07E88177" w14:textId="6D74AF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1,249.25 </w:t>
            </w:r>
          </w:p>
        </w:tc>
        <w:tc>
          <w:tcPr>
            <w:tcW w:w="675" w:type="pct"/>
            <w:tcBorders>
              <w:top w:val="nil"/>
              <w:left w:val="nil"/>
              <w:bottom w:val="single" w:sz="4" w:space="0" w:color="000000"/>
              <w:right w:val="single" w:sz="4" w:space="0" w:color="000000"/>
            </w:tcBorders>
            <w:shd w:val="clear" w:color="auto" w:fill="auto"/>
            <w:noWrap/>
            <w:vAlign w:val="bottom"/>
            <w:hideMark/>
          </w:tcPr>
          <w:p w14:paraId="7DBB59A4" w14:textId="256EDF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AD740" w14:textId="433251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070AA" w14:textId="7D6A2B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01,249.25 </w:t>
            </w:r>
          </w:p>
        </w:tc>
      </w:tr>
      <w:tr w:rsidR="00237CEE" w14:paraId="59E8277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D21F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C45E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ng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62E55E" w14:textId="3A76DD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58062C60" w14:textId="680E88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147EC" w14:textId="5B108F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11BE7" w14:textId="3E773F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237CEE" w14:paraId="13AB8C1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DC83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67A5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ng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0104D9" w14:textId="1B730C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A23C22F" w14:textId="72653A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D7E9C" w14:textId="59025E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EF21F" w14:textId="02C520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7CEE" w14:paraId="7A7D162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A3FD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12EF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u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D3BB94" w14:textId="619949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D014B9" w14:textId="1348F2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7F5FE" w14:textId="7C2052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4E39F" w14:textId="1C7C14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7CEE" w14:paraId="2D1498C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732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C26F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ngoog</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59FAB58" w14:textId="45AF51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c>
          <w:tcPr>
            <w:tcW w:w="675" w:type="pct"/>
            <w:tcBorders>
              <w:top w:val="nil"/>
              <w:left w:val="nil"/>
              <w:bottom w:val="single" w:sz="4" w:space="0" w:color="000000"/>
              <w:right w:val="single" w:sz="4" w:space="0" w:color="000000"/>
            </w:tcBorders>
            <w:shd w:val="clear" w:color="auto" w:fill="auto"/>
            <w:noWrap/>
            <w:vAlign w:val="bottom"/>
            <w:hideMark/>
          </w:tcPr>
          <w:p w14:paraId="397D3219" w14:textId="44F77F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7CED6" w14:textId="63FB21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6B4D8" w14:textId="32653E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r>
      <w:tr w:rsidR="00237CEE" w14:paraId="6F7CA17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63A7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D290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nogu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CC479D" w14:textId="2286E3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E429DB" w14:textId="6E2BFA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6658A" w14:textId="013DD1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234B3" w14:textId="280499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7CEE" w14:paraId="72BAF06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C899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804E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ong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F10CF2" w14:textId="0C0466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D8AA9DB" w14:textId="148AAF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31FD6" w14:textId="6233BA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91016" w14:textId="08CEDF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237CEE" w14:paraId="591C3F8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6C75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B0A2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w:t>
            </w:r>
            <w:proofErr w:type="spellStart"/>
            <w:r>
              <w:rPr>
                <w:rFonts w:ascii="Arial Narrow" w:hAnsi="Arial Narrow"/>
                <w:i/>
                <w:iCs/>
                <w:color w:val="000000"/>
                <w:sz w:val="20"/>
                <w:szCs w:val="20"/>
              </w:rPr>
              <w:t>Linugo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100A1E7" w14:textId="63798C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204FF5CF" w14:textId="3E3CB8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5D1CE" w14:textId="2E83F7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E89E1" w14:textId="061181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237CEE" w14:paraId="171EE74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CE54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464C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0B8A0E0B" w14:textId="3FCB48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4A496BE0" w14:textId="29D6BC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C4CD5" w14:textId="758DD7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C8D20" w14:textId="7B6E7E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237CEE" w14:paraId="29D8DB1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C7DA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CE26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D683D9" w14:textId="750808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C8D1465" w14:textId="0C3058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42422" w14:textId="6E10B9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B0418" w14:textId="7B466E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7CEE" w14:paraId="0A02DEE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A016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4DCE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gbong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CA855E" w14:textId="24A2E2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6B5AFD" w14:textId="5FC2D4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E6EB5" w14:textId="423284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9E495" w14:textId="783628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7CEE" w14:paraId="1522BEB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E15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39BC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ubiji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AB668D" w14:textId="6E00A9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F89F97A" w14:textId="3AA916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49762" w14:textId="30E122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0712E" w14:textId="069867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7CEE" w14:paraId="17E48FD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C280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7BC4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1ECAD5" w14:textId="72CAFC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64581B74" w14:textId="44F1F9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21552" w14:textId="7B8592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8BF02" w14:textId="18A7ED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237CEE" w14:paraId="7729033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FC68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13B6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AF0EE5C" w14:textId="6D2157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57F4F059" w14:textId="1B4AD8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5779F" w14:textId="24E157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B012D" w14:textId="48823D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237CEE" w14:paraId="2F70856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C8BE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0D93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tag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D8FB66" w14:textId="0EBE3A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673166A6" w14:textId="6910EA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BCC0A" w14:textId="30878E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F7E64" w14:textId="73DE83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237CEE" w14:paraId="5446A90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A169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22AE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i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33A2CD" w14:textId="086E2A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6DF95AA0" w14:textId="332D79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6A942" w14:textId="6252A4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809A5" w14:textId="28C4F6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237CEE" w14:paraId="46A465C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034B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2ED8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s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E02658" w14:textId="05B788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2E2BDBEE" w14:textId="325405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10AC2" w14:textId="515632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69164" w14:textId="4A036D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237CEE" w14:paraId="72686B1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20CF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9238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uind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7393F4" w14:textId="6BFF3C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9FFE928" w14:textId="78B9A9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0847D" w14:textId="11B3C7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78AE6" w14:textId="764368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7CEE" w14:paraId="1438182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0A9B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BCE6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6897DF0" w14:textId="130500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33B12F17" w14:textId="084E51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84319" w14:textId="351918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2E355" w14:textId="3C0001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237CEE" w14:paraId="6447F9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2AB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BA92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g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14CC61" w14:textId="4E7E4F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BF17A36" w14:textId="484472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A1C59" w14:textId="7450C4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E34AF" w14:textId="1E5D0E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237CEE" w14:paraId="5A26CCA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76B0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24D9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52C7E728" w14:textId="26DB53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59FBDE0B" w14:textId="2F69C3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23725" w14:textId="6A3047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A568A" w14:textId="350911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237CEE" w14:paraId="2C295FF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5879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0A2A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p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5C8382" w14:textId="683623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c>
          <w:tcPr>
            <w:tcW w:w="675" w:type="pct"/>
            <w:tcBorders>
              <w:top w:val="nil"/>
              <w:left w:val="nil"/>
              <w:bottom w:val="single" w:sz="4" w:space="0" w:color="000000"/>
              <w:right w:val="single" w:sz="4" w:space="0" w:color="000000"/>
            </w:tcBorders>
            <w:shd w:val="clear" w:color="auto" w:fill="auto"/>
            <w:noWrap/>
            <w:vAlign w:val="bottom"/>
            <w:hideMark/>
          </w:tcPr>
          <w:p w14:paraId="352DFDD3" w14:textId="6E927A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F5B33" w14:textId="32362E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A7B50" w14:textId="2770BA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r>
      <w:tr w:rsidR="00237CEE" w14:paraId="5F2EA74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4420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5ED9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27CA83" w14:textId="7BBD1B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190E094" w14:textId="7C039A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45133" w14:textId="71DF43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BFDA7" w14:textId="7AE4D3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237CEE" w14:paraId="2CFD011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3AD0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0B5E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0A6F8E7B" w14:textId="7D5D39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B9A832" w14:textId="74BD1B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68A1E" w14:textId="638B38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D4F6F" w14:textId="68CD98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237CEE" w14:paraId="3011128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1F5F78"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2B9E3418" w14:textId="6D57462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6F414AB8" w14:textId="575E11E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6DC5D8F" w14:textId="019167D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EFDF79D" w14:textId="4E22E93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237CEE" w14:paraId="2662F96E"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FE237"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8961B6B" w14:textId="742EC93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01A69DA2" w14:textId="461EED5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FA0772" w14:textId="279C141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FC9813" w14:textId="137C517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237CEE" w14:paraId="4B7E75E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7B359"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834A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4687A90E" w14:textId="631112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5D6D4A23" w14:textId="7A4BB2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20891" w14:textId="4A4650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F7312" w14:textId="0B10B5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237CEE" w14:paraId="6BC258E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EA64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E50A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ak</w:t>
            </w:r>
            <w:proofErr w:type="spellEnd"/>
            <w:r>
              <w:rPr>
                <w:rFonts w:ascii="Arial Narrow" w:hAnsi="Arial Narrow"/>
                <w:i/>
                <w:iCs/>
                <w:color w:val="000000"/>
                <w:sz w:val="20"/>
                <w:szCs w:val="20"/>
              </w:rPr>
              <w:t xml:space="preserve">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62811F9" w14:textId="6590B5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3A463CFF" w14:textId="1F72FC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EDDAD" w14:textId="1F0A76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B03EC" w14:textId="5BCE10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237CEE" w14:paraId="358E36E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9DD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BBA2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1AF12238" w14:textId="4927C9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2FBA6CBA" w14:textId="758480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9DFC2" w14:textId="52D0A4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9D431" w14:textId="64C21A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237CEE" w14:paraId="367EFBC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D840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FC6C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19BB41" w14:textId="5240DF3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683162EF" w14:textId="15C79D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D5F1D" w14:textId="16C9B8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6B1C8" w14:textId="391B3C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237CEE" w14:paraId="38F3852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CFA7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2BCB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gusan</w:t>
            </w:r>
            <w:proofErr w:type="spellEnd"/>
            <w:r>
              <w:rPr>
                <w:rFonts w:ascii="Arial Narrow" w:hAnsi="Arial Narrow"/>
                <w:i/>
                <w:iCs/>
                <w:color w:val="000000"/>
                <w:sz w:val="20"/>
                <w:szCs w:val="20"/>
              </w:rPr>
              <w:t xml:space="preserve">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BBFA05C" w14:textId="734FD0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0177D373" w14:textId="7309D44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79726" w14:textId="668E89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E8BBB" w14:textId="2BA503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237CEE" w14:paraId="628F915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7617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2CC3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w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119754" w14:textId="530F00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1AE72538" w14:textId="5D78B8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B958F" w14:textId="45B166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56779" w14:textId="15185D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237CEE" w14:paraId="204B863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6B88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0EBC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ka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83077D" w14:textId="1F9A42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1FC33575" w14:textId="51FA9F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68453" w14:textId="5F10EB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F2E2F" w14:textId="227BC0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237CEE" w14:paraId="570BA9E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9786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53BC6C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tev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459A36" w14:textId="74EE48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0639BBE6" w14:textId="068A64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A1575" w14:textId="799C7E6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61E79" w14:textId="4CF413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237CEE" w14:paraId="5ECDA98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1C14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FF69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unt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04C5C4" w14:textId="247730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2623DD27" w14:textId="610DE3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7D8B1" w14:textId="443D4D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0C8A2" w14:textId="4AF3FA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237CEE" w14:paraId="1EE81F8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D35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4C5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5094E6EB" w14:textId="295D14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7B6BADF8" w14:textId="2CED81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DF2CF" w14:textId="224DA8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8E8CE" w14:textId="79201B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237CEE" w14:paraId="53E801E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F093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238A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A47A85" w14:textId="79E8BC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02FD12F7" w14:textId="201A0E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D4E9E" w14:textId="4AC502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DE8C7" w14:textId="61CE12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237CEE" w14:paraId="00CFDEE6"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E764E"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82D5153" w14:textId="2A15517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D959F77" w14:textId="1D9FF99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13688F" w14:textId="38ABC09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9EDEA4" w14:textId="3F99E0A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237CEE" w14:paraId="4A3277A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6C9DB"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AB5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w:t>
            </w:r>
            <w:proofErr w:type="spellStart"/>
            <w:r>
              <w:rPr>
                <w:rFonts w:ascii="Arial Narrow" w:hAnsi="Arial Narrow"/>
                <w:i/>
                <w:iCs/>
                <w:color w:val="000000"/>
                <w:sz w:val="20"/>
                <w:szCs w:val="20"/>
              </w:rPr>
              <w:t>Sau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84384A4" w14:textId="74D6F7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01448576" w14:textId="1BADA3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0B956" w14:textId="07F4B6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2FE4C" w14:textId="283692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237CEE" w14:paraId="7F1539B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658C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7B85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raulio E. </w:t>
            </w:r>
            <w:proofErr w:type="spellStart"/>
            <w:r>
              <w:rPr>
                <w:rFonts w:ascii="Arial Narrow" w:hAnsi="Arial Narrow"/>
                <w:i/>
                <w:iCs/>
                <w:color w:val="000000"/>
                <w:sz w:val="20"/>
                <w:szCs w:val="20"/>
              </w:rPr>
              <w:t>Duja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D77502" w14:textId="1428EF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65B0CFA6" w14:textId="02C9A4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B124F" w14:textId="0E6C68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A35F7" w14:textId="2E2C0E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237CEE" w14:paraId="20E61AE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329E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B13E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5B84DEF" w14:textId="7B7416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0A926D58" w14:textId="131AE6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98031" w14:textId="45921B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7ACA0" w14:textId="4D9C75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237CEE" w14:paraId="12AD77D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363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ED63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Island Garden City of </w:t>
            </w: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ACF3DE" w14:textId="35D681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74145719" w14:textId="01A26B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E56EA" w14:textId="4818D0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91A28" w14:textId="07ECB9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237CEE" w14:paraId="32EF1CD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BC1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7E7D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75E652" w14:textId="7ED5B9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3A1188A5" w14:textId="678873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3E5E7" w14:textId="25EF35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79F18" w14:textId="42DF5FB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237CEE" w14:paraId="4561CA8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1EB4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CAD3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F2E9C7B" w14:textId="2B8C12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4A35F1AD" w14:textId="6B9923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54F45" w14:textId="4C39C9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EC03E" w14:textId="6158D0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237CEE" w14:paraId="2BD0919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2E21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7CE9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P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4E4376" w14:textId="7B8651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2B7EEB52" w14:textId="3ABA46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68061" w14:textId="1B55C0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7F00A" w14:textId="12E487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237CEE" w14:paraId="1B3596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D2AA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A7E1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B9348EF" w14:textId="7708C3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5C61F534" w14:textId="586992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8B9D0" w14:textId="14CFF4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D25F3" w14:textId="27B5EB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237CEE" w14:paraId="580E7FF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7869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3504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B3AC221" w14:textId="17231E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583630D9" w14:textId="3DDCE6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CCBE6" w14:textId="295FDA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712F1" w14:textId="08BC4C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237CEE" w14:paraId="22778B2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00D7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11C7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7A4DEEB3" w14:textId="66F180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1ACB3168" w14:textId="630215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3174F" w14:textId="2CB38F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1F1D7" w14:textId="12921F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237CEE" w14:paraId="3A32AF3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2AC1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1B6E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in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431BCE" w14:textId="62016F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0F8E7DCA" w14:textId="61C69D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C5A97" w14:textId="71D929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C3324" w14:textId="24E4EC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237CEE" w14:paraId="051EDD79"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8A13B"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FCE1C84" w14:textId="2EFCFC4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6128C3C0" w14:textId="0955020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EA87BF" w14:textId="1761014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6692EA" w14:textId="5243000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237CEE" w14:paraId="056E7A3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322DB"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CF25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EACC94" w14:textId="1043EC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EB707BC" w14:textId="4C5DA9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07318" w14:textId="02D7F3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C113E" w14:textId="13FEA1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237CEE" w14:paraId="44395ED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2C7F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E864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2033914" w14:textId="2C0490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20B16678" w14:textId="382457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4D7E5" w14:textId="63A901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B3EEA" w14:textId="576ACD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237CEE" w14:paraId="7B4748A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925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216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Dig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C5C72D" w14:textId="24CBA3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1876D64D" w14:textId="74C5A0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8105B" w14:textId="1AAFD2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8385E" w14:textId="6BD442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237CEE" w14:paraId="6C1456B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B656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E949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07FD50" w14:textId="1BAD82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538DBB54" w14:textId="1890AE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87A7A" w14:textId="74C2CB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F88EB" w14:textId="5B23AF0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237CEE" w14:paraId="24D3A84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099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85EF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bl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CF938C" w14:textId="765822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375C6B0E" w14:textId="51A28D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3C20A" w14:textId="3501E1F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7DE30" w14:textId="5B0135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237CEE" w14:paraId="0629927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BD1F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385B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68E91A7" w14:textId="0F490A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3676A662" w14:textId="1052AF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9DAF7" w14:textId="10175C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1F5A5" w14:textId="2288CC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237CEE" w14:paraId="09A30B2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47DC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AFF8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E8F67D" w14:textId="53A653D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4B4518B7" w14:textId="0EC502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1EF56" w14:textId="29684E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77B53" w14:textId="1E0C547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237CEE" w14:paraId="0C0B33C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E9AB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28BB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A6C386" w14:textId="7A4AEA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46A7AF91" w14:textId="4E37CF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716E2" w14:textId="00088C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5A155" w14:textId="2FDDC5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237CEE" w14:paraId="0F386EB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E943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9C96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d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50DEDF" w14:textId="3B30A0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1582D20D" w14:textId="07D483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109AC" w14:textId="74300E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CFA3A" w14:textId="5D5062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237CEE" w14:paraId="109A0C3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D498A"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9FAF6CB" w14:textId="07E1B3B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BDAA46A" w14:textId="25E4AA4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E238BE" w14:textId="3C449CB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A7C0BD" w14:textId="307CC2B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237CEE" w14:paraId="48D1A626"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D2A59F"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C2874DE" w14:textId="1143053D"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271833A8" w14:textId="73A3C1F0"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26C30" w14:textId="345C8D71" w:rsidR="00237CEE" w:rsidRDefault="00237CEE" w:rsidP="00237CE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7D5FD1" w14:textId="24D44D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237CEE" w14:paraId="1953A18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FD5C0"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7E75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12BE1C" w14:textId="05F69E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1114195B" w14:textId="3E1B20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D8216" w14:textId="001A53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47184" w14:textId="3DA84B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237CEE" w14:paraId="46DA11F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8AA4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A729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yb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EBC9AE" w14:textId="41CDF4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2AA4C71E" w14:textId="1389AC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79881" w14:textId="17EB9F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245BC" w14:textId="7682F1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237CEE" w14:paraId="44CB185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014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803E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CA694A" w14:textId="2516D8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2C363AD0" w14:textId="160974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B0C03" w14:textId="23B858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8AFC0" w14:textId="5E4553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237CEE" w14:paraId="0E4981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289C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CFAB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31CA8995" w14:textId="48CABD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420CE9D4" w14:textId="46C656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3358C" w14:textId="4CD98D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9F2EE" w14:textId="1F9F7E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237CEE" w14:paraId="1B5BEFC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1D02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B220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5774AF9F" w14:textId="1898B5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32823B22" w14:textId="2FDDB6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34F0F" w14:textId="413B70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CC5C4" w14:textId="5AEC5C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237CEE" w14:paraId="7884012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B987D"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4E5C768" w14:textId="3E6B033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1E1FAC03" w14:textId="0DB5EFB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16B0A7" w14:textId="45E7A88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83CE09" w14:textId="443E51D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237CEE" w14:paraId="77B7CE3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D968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5877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5A13BA" w14:textId="4A4BA0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36B3B551" w14:textId="2331AC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FA9BC" w14:textId="7A9CFC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F6BCF" w14:textId="34B907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237CEE" w14:paraId="232223D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F3B5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57D4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BE32D56" w14:textId="4D6963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754F0658" w14:textId="1D3053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36776" w14:textId="55C5B0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4FFB2" w14:textId="0B20BF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237CEE" w14:paraId="6E05E53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4955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2F07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7CF003C8" w14:textId="0EF4F5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1ECE07D8" w14:textId="6249F4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FAA6E" w14:textId="6B4906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A2A4F" w14:textId="062182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237CEE" w14:paraId="28088C6F"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36C0D2"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16903CB1" w14:textId="1C65A57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36750447" w14:textId="6C494A1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231F78D" w14:textId="6E33801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1F2BB4F" w14:textId="4E95C13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r>
      <w:tr w:rsidR="00237CEE" w14:paraId="5DE9F5B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043C8"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0435381C" w14:textId="59CE02A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8B645BE" w14:textId="57C349D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9E4D02" w14:textId="05E54C0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FD2E66" w14:textId="5EC5F62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237CEE" w14:paraId="4762615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54912"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1299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m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B4FE49" w14:textId="3626AF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8C2975" w14:textId="45656D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F5FC5" w14:textId="0FC5A5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9E27B" w14:textId="4FF955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237CEE" w14:paraId="196ECDA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C826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437D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eo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BED4F9" w14:textId="469CA3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FD3231" w14:textId="367AFF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B648F" w14:textId="2C9E27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D84DC" w14:textId="7C03A8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04FB805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36DE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D388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5DDD55B3" w14:textId="15C094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2D8DA5" w14:textId="27DC06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FAFB5" w14:textId="165750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49882" w14:textId="5B34A3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4C3229D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6ECD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88AC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A20276" w14:textId="053497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54BD9" w14:textId="16D753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B9BA6" w14:textId="7E166C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F04A6" w14:textId="39C36B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37CEE" w14:paraId="5F4DE0D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D3A7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9852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is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B62EC5" w14:textId="6D9BAC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2CE9DF" w14:textId="13ECEA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4F397" w14:textId="4636A4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1D10D" w14:textId="741EBD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1EBE8A1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6D7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E2D8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D4EF8D" w14:textId="7E81E1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F6E2D1" w14:textId="0BB6D6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849AA" w14:textId="42FBD9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EBB25" w14:textId="01A79C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489B0E4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403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5BEC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7647C7C" w14:textId="012D38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08709F" w14:textId="4C86A7F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559DB" w14:textId="7E1DF5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4F515" w14:textId="66B342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1366F7F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EB5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77ED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299A0D4C" w14:textId="258FD8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5FCD482" w14:textId="41C739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14609" w14:textId="5F1260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893B2" w14:textId="0C1A4C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237CEE" w14:paraId="315FE09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4AD6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E2CD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CB8395" w14:textId="0F792E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83C38C" w14:textId="432527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1923A" w14:textId="379453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36FAC" w14:textId="1B14FB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18602B3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7E92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8776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p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088187" w14:textId="06AEAC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D5E0835" w14:textId="3C3637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DD64F" w14:textId="1D6A05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374AF" w14:textId="5DE457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37CEE" w14:paraId="6EF354A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6244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9E4E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kil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200FA0" w14:textId="3F0199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7041118" w14:textId="310D2D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08064" w14:textId="612420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A386C" w14:textId="5B60BD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37CEE" w14:paraId="7DCA802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2BD0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B21F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l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F1F74F" w14:textId="2D2FC5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A98D1B" w14:textId="17252D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724DE" w14:textId="7F674E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E2D3E" w14:textId="7DACA7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5D666A1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285A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EF1E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dsaya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C3CDCB" w14:textId="0EC305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BA9D2B" w14:textId="361657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C4BD8" w14:textId="7AAB52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6736A" w14:textId="3A589E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470B17D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10A9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FFD9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B0C001" w14:textId="0DE511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C2D615" w14:textId="4C95E4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BB6CD" w14:textId="375C64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0A1C7" w14:textId="4E9E4A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237CEE" w14:paraId="676701F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DCCE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A65D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B13A6C" w14:textId="45B6FF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1B3B39" w14:textId="49F0CF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BA219" w14:textId="67A528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648E4" w14:textId="4C8AE2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26F6416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2F7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E187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k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1D1F6F" w14:textId="19AEB98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4BEAD9" w14:textId="4FBB9E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D54AE" w14:textId="584904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68CDA" w14:textId="48F3C3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4DC0DC9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85E8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ED41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B6AF336" w14:textId="12FE54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012055" w14:textId="261D27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21BD2" w14:textId="15DBC0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210F1" w14:textId="7486E5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689F6DB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B946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8FD7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l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7FE9F0" w14:textId="182B18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3E68C3" w14:textId="731DE3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5F31B" w14:textId="22D456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C2CCC" w14:textId="7ECD5C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7CEE" w14:paraId="12566AF3"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40FCFE"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23366B40" w14:textId="3E3968A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9BD3AF5" w14:textId="6EB3CA2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8BB87F" w14:textId="06165A6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31C4C3" w14:textId="3C2DB62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237CEE" w14:paraId="19769A7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194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CB2B49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EC62F23" w14:textId="58465F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0B3358" w14:textId="6450AFD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DAACF" w14:textId="455D9E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4E99FF" w14:textId="4BCC061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237CEE" w14:paraId="4B4A19A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07E0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EBDB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a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81B954" w14:textId="220D5F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4AF91E0" w14:textId="1FA66E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C075B" w14:textId="1EEEBF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304C1" w14:textId="21A0ED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37CEE" w14:paraId="07539B1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72F0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4EA9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asi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87F61F" w14:textId="74EF93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4F9F29A" w14:textId="6D45BE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CFB26" w14:textId="6349B6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BCEA7" w14:textId="7122A4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37CEE" w14:paraId="124FAA9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15A3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F6EF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t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70B1EE" w14:textId="25EF0F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66B3EE" w14:textId="6172AD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17B57" w14:textId="043DA3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59631" w14:textId="238D56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37CEE" w14:paraId="65DF403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160E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FD1F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b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26CC39" w14:textId="3BC347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0D7551F2" w14:textId="51C15A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55CF8" w14:textId="3B1CE9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C8ECD" w14:textId="39AECF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237CEE" w14:paraId="1337A67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F4D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C36C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410F75D8" w14:textId="5F2180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928C6B9" w14:textId="566B66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C6638" w14:textId="02F2FD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A6954" w14:textId="6632C8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237CEE" w14:paraId="2A24255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8F85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B2F4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p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31167F" w14:textId="195C75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38FB52" w14:textId="674A91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E7C4A" w14:textId="766632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2F455" w14:textId="4A4299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237CEE" w14:paraId="4094436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A3B6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49C8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74D768" w14:textId="4661F95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D7882C1" w14:textId="742F5C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CF504" w14:textId="7FA887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05831" w14:textId="7E193B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37CEE" w14:paraId="64D8CAAB"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B34C5"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4541553" w14:textId="3C248E3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8C2EDFE" w14:textId="2D29142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30DEC6" w14:textId="70C3607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DF1FEF" w14:textId="0B6E17A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r>
      <w:tr w:rsidR="00237CEE" w14:paraId="3FBC5E0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400D3"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07E6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1EFE6161" w14:textId="5D5140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EA9AE9" w14:textId="7CAE19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599DD" w14:textId="23E408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2C761F" w14:textId="710CEA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237CEE" w14:paraId="70DAF1B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EFE91"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8CEF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9991F8A" w14:textId="5583CA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25BDF5A" w14:textId="607A93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460F3" w14:textId="351045D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841A3" w14:textId="689D08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237CEE" w14:paraId="4A6A248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6E73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139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w:t>
            </w:r>
            <w:proofErr w:type="spellStart"/>
            <w:r>
              <w:rPr>
                <w:rFonts w:ascii="Arial Narrow" w:hAnsi="Arial Narrow"/>
                <w:i/>
                <w:iCs/>
                <w:color w:val="000000"/>
                <w:sz w:val="20"/>
                <w:szCs w:val="20"/>
              </w:rPr>
              <w:t>Dadianga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469A4C8" w14:textId="4EF5CB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3E33D48" w14:textId="010BF2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2EEF1" w14:textId="307B37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549BA" w14:textId="57184A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237CEE" w14:paraId="1B49A88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9606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55E0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35B565B3" w14:textId="5E4B34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0B0B431F" w14:textId="2C2FBB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AAD7D" w14:textId="680242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E7B35" w14:textId="3BFB6E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237CEE" w14:paraId="567EA85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3EC4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C75C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ake </w:t>
            </w:r>
            <w:proofErr w:type="spellStart"/>
            <w:r>
              <w:rPr>
                <w:rFonts w:ascii="Arial Narrow" w:hAnsi="Arial Narrow"/>
                <w:i/>
                <w:iCs/>
                <w:color w:val="000000"/>
                <w:sz w:val="20"/>
                <w:szCs w:val="20"/>
              </w:rPr>
              <w:t>Se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E005D2" w14:textId="0B837C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4C4D04" w14:textId="2068AE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35284" w14:textId="763B5D0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17767" w14:textId="744FCC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237CEE" w14:paraId="7EBC99C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E2B6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35DD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r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54CC84" w14:textId="2AD050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7C36A6A3" w14:textId="296F81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3AE61" w14:textId="0B10B0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5A01F" w14:textId="3C172C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237CEE" w14:paraId="228F8DE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4634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24C2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omol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6F4896" w14:textId="118170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440579D" w14:textId="4CB719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E19EB" w14:textId="76C65A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53E31" w14:textId="4987A0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237CEE" w14:paraId="4E4A9BB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3C84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76B8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299570DD" w14:textId="7042A3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65179F0E" w14:textId="1059B2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DD4F2" w14:textId="5CD171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F213B" w14:textId="1F81D59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237CEE" w14:paraId="384AAB4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3A52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47AF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ralla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8DA0AE" w14:textId="4B3488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75A1C57" w14:textId="017FDD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DEEA0" w14:textId="000930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852BC" w14:textId="05B0BC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237CEE" w14:paraId="78ADB71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9600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54D2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p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6D8086" w14:textId="46578E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FE866BA" w14:textId="3148894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9C371" w14:textId="6C0229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B7FAB" w14:textId="21BD72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237CEE" w14:paraId="0FD3F53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68DE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EC3F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t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FFB30B" w14:textId="70A40FA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21847335" w14:textId="04FBB5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48A4C" w14:textId="045D87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A81D7" w14:textId="1AA612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237CEE" w14:paraId="6448F2F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400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F719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bo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C4B141" w14:textId="371697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8D0BB78" w14:textId="45AED0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4AE8E" w14:textId="70A311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94DC3" w14:textId="4787C8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237CEE" w14:paraId="17F24C3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D4E8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BAE9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C50315" w14:textId="5AA0B4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75143A22" w14:textId="06A0CDB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70DB5" w14:textId="2802E8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5AD33" w14:textId="0CE730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237CEE" w14:paraId="123C196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623617"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63C1E9F8" w14:textId="7FE3DEC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139B23A" w14:textId="4C0740A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771A76" w14:textId="36E831E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3EEDF9" w14:textId="52F1307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237CEE" w14:paraId="5C6E6E9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7B494"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746A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lum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EECABE" w14:textId="1FFDFC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8E48C79" w14:textId="543916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DF9A9" w14:textId="4F891D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FC467" w14:textId="3CC99A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7CEE" w14:paraId="42AD2CA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4B80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38D2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s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29D626" w14:textId="5DB912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1093B41" w14:textId="6055659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32973" w14:textId="3C63DA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9C591" w14:textId="3CAE54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7CEE" w14:paraId="3FFA3C5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61E5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6C12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bayong</w:t>
            </w:r>
            <w:proofErr w:type="spellEnd"/>
            <w:r>
              <w:rPr>
                <w:rFonts w:ascii="Arial Narrow" w:hAnsi="Arial Narrow"/>
                <w:i/>
                <w:iCs/>
                <w:color w:val="000000"/>
                <w:sz w:val="20"/>
                <w:szCs w:val="20"/>
              </w:rPr>
              <w:t xml:space="preserve">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DFBDA71" w14:textId="61AEE0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1F7F786" w14:textId="5ED53D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F8B53" w14:textId="2F1D53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0B91C" w14:textId="772453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7CEE" w14:paraId="28DC65C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AA9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02A0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D86C2B" w14:textId="016AB3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ABA4E24" w14:textId="19258C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48E79" w14:textId="3D73D1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A982B" w14:textId="32C307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7CEE" w14:paraId="4558E29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9CAC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415D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65EC9C" w14:textId="15C9C1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E32F5EA" w14:textId="3CAB622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0D24B" w14:textId="32EE53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0819B" w14:textId="322534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7CEE" w14:paraId="4A667BD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A699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0B2E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cu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CCDA15" w14:textId="06FADC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48D72302" w14:textId="5F684E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6D33B" w14:textId="69EDD8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22733" w14:textId="5E41D5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237CEE" w14:paraId="428E59C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8A9D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7CD6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49DEF840" w14:textId="1994A5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09E68C51" w14:textId="6A0917E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1A377" w14:textId="44B64A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8F43C" w14:textId="117AE8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237CEE" w14:paraId="6B0B49F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6A85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5004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C286223" w14:textId="07738C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44990FE" w14:textId="60326B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C1433" w14:textId="400F13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FBDA5" w14:textId="7BAC0D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7CEE" w14:paraId="1F77B3F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17F9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7BAD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amans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368EEF" w14:textId="38247F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2164AB4" w14:textId="4850F4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CBA2D" w14:textId="636759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F2191" w14:textId="79DE84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237CEE" w14:paraId="1AD191D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08B2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6873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ba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1E5073" w14:textId="7B5744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8013534" w14:textId="3540D8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2D52B" w14:textId="25FC34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8C52F" w14:textId="63693B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7CEE" w14:paraId="6727869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5937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62CD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i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7234F3" w14:textId="4FBA82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666451E" w14:textId="284FD2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646AB" w14:textId="189F35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205DC" w14:textId="188683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7CEE" w14:paraId="6F8590AE" w14:textId="77777777" w:rsidTr="00237CEE">
        <w:trPr>
          <w:trHeight w:val="20"/>
        </w:trPr>
        <w:tc>
          <w:tcPr>
            <w:tcW w:w="86" w:type="pct"/>
            <w:tcBorders>
              <w:top w:val="nil"/>
              <w:left w:val="single" w:sz="4" w:space="0" w:color="000000"/>
              <w:bottom w:val="nil"/>
              <w:right w:val="nil"/>
            </w:tcBorders>
            <w:shd w:val="clear" w:color="auto" w:fill="auto"/>
            <w:vAlign w:val="center"/>
            <w:hideMark/>
          </w:tcPr>
          <w:p w14:paraId="7263152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5E2EC81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43BEF53E" w14:textId="255B07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D33207" w14:textId="205175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2FC9A" w14:textId="3DB796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1736B" w14:textId="2CED804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7CEE" w14:paraId="58765E42" w14:textId="77777777" w:rsidTr="00237CEE">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720C67F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60FE034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0BD11882" w14:textId="75A339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6FA5F8E8" w14:textId="1C9CEF7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4D4AD9A3" w14:textId="73377B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4B8C17B5" w14:textId="274224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237CEE" w14:paraId="0C899F18"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0AEC35"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4E148C1D" w14:textId="16F3145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72,01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05500CBB" w14:textId="15F52AB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B050D64" w14:textId="0AC20A2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BDF9CA8" w14:textId="561DECE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037,619.75 </w:t>
            </w:r>
          </w:p>
        </w:tc>
      </w:tr>
      <w:tr w:rsidR="00237CEE" w14:paraId="7B0F873E"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908D4" w14:textId="77777777" w:rsidR="00237CEE" w:rsidRDefault="00237CEE" w:rsidP="00237CEE">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DC46DD3" w14:textId="155579C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30,81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3B63C6D" w14:textId="46EB9DB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38F658" w14:textId="7848616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4F5228" w14:textId="737B1C5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30,819.38 </w:t>
            </w:r>
          </w:p>
        </w:tc>
      </w:tr>
      <w:tr w:rsidR="00237CEE" w14:paraId="07A94A0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45700"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A700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2B9360F" w14:textId="3730D5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665B8BAE" w14:textId="602F7E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A6ED2" w14:textId="2810B3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A5B9B" w14:textId="7F6080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237CEE" w14:paraId="02705C9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A175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EE0F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FF93495" w14:textId="3FC44B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73,492.00 </w:t>
            </w:r>
          </w:p>
        </w:tc>
        <w:tc>
          <w:tcPr>
            <w:tcW w:w="675" w:type="pct"/>
            <w:tcBorders>
              <w:top w:val="nil"/>
              <w:left w:val="nil"/>
              <w:bottom w:val="single" w:sz="4" w:space="0" w:color="000000"/>
              <w:right w:val="single" w:sz="4" w:space="0" w:color="000000"/>
            </w:tcBorders>
            <w:shd w:val="clear" w:color="auto" w:fill="auto"/>
            <w:noWrap/>
            <w:vAlign w:val="bottom"/>
            <w:hideMark/>
          </w:tcPr>
          <w:p w14:paraId="6662EB3A" w14:textId="13FE4B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70BA0" w14:textId="061ED4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5E71E" w14:textId="5C3B38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73,492.00 </w:t>
            </w:r>
          </w:p>
        </w:tc>
      </w:tr>
      <w:tr w:rsidR="00237CEE" w14:paraId="20C6778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DD06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098F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0F09509E" w14:textId="028894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73666DCD" w14:textId="004965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F385A" w14:textId="36B5F04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19750" w14:textId="07EA1A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237CEE" w14:paraId="54DDB54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4815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298E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2F15B58" w14:textId="44A15E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204A0F12" w14:textId="5C0CA8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0DFAF" w14:textId="6D41D8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2149D" w14:textId="2984B1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237CEE" w14:paraId="3292424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07AE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6B68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C5E42A" w14:textId="2AE3A3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54CEE7CA" w14:textId="5807A2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F03A1" w14:textId="45E755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B09C3" w14:textId="5B5A29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237CEE" w14:paraId="027CEF0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464D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E8DC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tch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B14801" w14:textId="41F238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00244A39" w14:textId="693C82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029DA" w14:textId="29B050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24C11" w14:textId="489C2A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237CEE" w14:paraId="24AB36C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B89D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38E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294E47A6" w14:textId="2FDC27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3B1F76E8" w14:textId="450F28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186AF" w14:textId="667C73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8D0B3" w14:textId="4EF655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237CEE" w14:paraId="70CEF6D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20CC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1BC0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si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E77B83" w14:textId="5146EF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377A2D0D" w14:textId="737BBB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F2B1B" w14:textId="5FA102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58D69" w14:textId="269075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237CEE" w14:paraId="06D54A3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0A67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00A8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4E801C28" w14:textId="03264E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23C4F8D5" w14:textId="1749482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AD619" w14:textId="65CD84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46B4E" w14:textId="77E49F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237CEE" w14:paraId="781CB7D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D8A6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4855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7D0DBD" w14:textId="69C506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484D40A" w14:textId="75044C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76F4F" w14:textId="0191D1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5DDDA" w14:textId="5D61C4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37CEE" w14:paraId="2A10416B"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C6273A" w14:textId="77777777" w:rsidR="00237CEE" w:rsidRDefault="00237CEE" w:rsidP="00237CEE">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CDB8774" w14:textId="6266E3F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CE84D81" w14:textId="5247ADD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F1FD12" w14:textId="2164D0E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865FA6" w14:textId="2830ECB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237CEE" w14:paraId="06211D1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A5EBE"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173B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a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C030E2" w14:textId="7F7BAB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292010F0" w14:textId="7DD9C8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6A1ED" w14:textId="06E452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ED9AA" w14:textId="15D0C4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237CEE" w14:paraId="3FB42B1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49B2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1AED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2BD4F5E" w14:textId="5E1CF1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339A73C9" w14:textId="549002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8A70F" w14:textId="313790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DCE68" w14:textId="1565FE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237CEE" w14:paraId="55E67B1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6243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82C6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19CE801" w14:textId="296C40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B7D2DC0" w14:textId="4C7F2B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11DB7" w14:textId="2EC4A5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DDA90" w14:textId="184913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237CEE" w14:paraId="407ADC8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BE9D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7569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2462BFFF" w14:textId="4CC287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7B6C4FE2" w14:textId="5E6848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17E6D" w14:textId="1BDE77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BCFAC" w14:textId="195F15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237CEE" w14:paraId="104235C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B78E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AA09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4BFBD2A" w14:textId="0253C3E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AC8B4D9" w14:textId="61E14F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EB256" w14:textId="1F22D4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C6E59" w14:textId="33E84A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37CEE" w14:paraId="37E1631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51CC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D0AA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8F84A3" w14:textId="4F24B5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1E0295E" w14:textId="5001F1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FF847" w14:textId="7E76D0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4A2AB" w14:textId="1CA161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37CEE" w14:paraId="13B36D0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37BE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5A4F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25585D" w14:textId="5FCF79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CBBC513" w14:textId="2027D4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422D9" w14:textId="17847D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9BA77" w14:textId="288953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37CEE" w14:paraId="2CEE237C"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B7572"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6857B91" w14:textId="4BF4241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9E24BC2" w14:textId="6A581F5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9812266" w14:textId="7B6DBD9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11837D" w14:textId="280190C0"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237CEE" w14:paraId="1AF786A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4140E"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225E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40457120" w14:textId="5C470B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4311C0C7" w14:textId="5BFBE1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D5834" w14:textId="023D73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D886C" w14:textId="6A0179D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237CEE" w14:paraId="608A44B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5925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BFB7C4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DC835D" w14:textId="0C39D0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1BA88E7C" w14:textId="231A01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EDCBA" w14:textId="7D24EF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68F75" w14:textId="5BBE46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237CEE" w14:paraId="220760B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ABF5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BB33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6E8194D" w14:textId="2AF822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711F9F9F" w14:textId="439439F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B923E" w14:textId="5BB129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63B8D" w14:textId="68E03A6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237CEE" w14:paraId="5FA2413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569A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2EF1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1BA491" w14:textId="52CF13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71852CA2" w14:textId="4C6FAF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E3A84" w14:textId="1C872A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79093" w14:textId="784DBA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237CEE" w14:paraId="4DBCE8D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C2DA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0174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p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695D27" w14:textId="1E2EA8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02765A8" w14:textId="27A496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39241" w14:textId="7DF039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EB89B" w14:textId="6E6534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37CEE" w14:paraId="499D8DE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DC52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1D18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D8FBF6C" w14:textId="5484C66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EAF5F7D" w14:textId="557F9F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EFC4D" w14:textId="255B90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1F12A" w14:textId="51EA0EF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37CEE" w14:paraId="7CC23E9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9D93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F0E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704EC27" w14:textId="0ED5E2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2E46CE2" w14:textId="344E7E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1F657" w14:textId="7A73ED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43216" w14:textId="4CDDFE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37CEE" w14:paraId="23EE189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84DC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D594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gaqu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56241F" w14:textId="2D05DB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11B4AFBA" w14:textId="76245C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62CB7" w14:textId="22A1CA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E4085" w14:textId="791B46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237CEE" w14:paraId="5E32FFD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13BE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3125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n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7340C9" w14:textId="15C0FF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3F895BA0" w14:textId="5764AD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CE5AA" w14:textId="52C67B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36AC0" w14:textId="762740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237CEE" w14:paraId="6471906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EE9B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944A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m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BAE04F" w14:textId="38A8992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1A3BE7EE" w14:textId="4460098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D55E7" w14:textId="4B517E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53A7C" w14:textId="412BE1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237CEE" w14:paraId="1FA5187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D5B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6F57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2E3F203" w14:textId="5EA765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7DC80267" w14:textId="51076F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114CA" w14:textId="10726A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78564" w14:textId="335D99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237CEE" w14:paraId="6A12440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907A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6FA1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41042FB3" w14:textId="28AE25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58A6B17B" w14:textId="752F65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39227" w14:textId="49C511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AAD2C" w14:textId="371423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237CEE" w14:paraId="3874F5B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7BE1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46F7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w:t>
            </w:r>
            <w:proofErr w:type="spellStart"/>
            <w:r>
              <w:rPr>
                <w:rFonts w:ascii="Arial Narrow" w:hAnsi="Arial Narrow"/>
                <w:i/>
                <w:iCs/>
                <w:color w:val="000000"/>
                <w:sz w:val="20"/>
                <w:szCs w:val="20"/>
              </w:rPr>
              <w:t>Anao-a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6C60746" w14:textId="322B329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4611BB62" w14:textId="6F3BEA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E65DC" w14:textId="6DCEA9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678CC" w14:textId="5C74760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237CEE" w14:paraId="4D3FFD5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32B8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9767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E31A0E6" w14:textId="46E190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0F654D9" w14:textId="3A094B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1D2A3" w14:textId="3C22CB3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A8DD6" w14:textId="5E2DD6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37CEE" w14:paraId="7EE734F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5FD9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D882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w:t>
            </w:r>
            <w:proofErr w:type="spellStart"/>
            <w:r>
              <w:rPr>
                <w:rFonts w:ascii="Arial Narrow" w:hAnsi="Arial Narrow"/>
                <w:i/>
                <w:iCs/>
                <w:color w:val="000000"/>
                <w:sz w:val="20"/>
                <w:szCs w:val="20"/>
              </w:rPr>
              <w:t>Sap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79D3042" w14:textId="750E0B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445149FD" w14:textId="5A294D5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04BF8" w14:textId="210157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F59DD" w14:textId="1AF306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237CEE" w14:paraId="584549A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8FFF2"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F8A3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55DBEF" w14:textId="199118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28E34102" w14:textId="0B85DF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1B3D5" w14:textId="2820B5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CBE82" w14:textId="64389EA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237CEE" w14:paraId="40A7060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88AD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3A39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C879BF8" w14:textId="6917A8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97730D8" w14:textId="42B3CF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98758" w14:textId="4179CC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9E945" w14:textId="1DF6D41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37CEE" w14:paraId="7B530A6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E640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F35B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26C3533" w14:textId="77EE5A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1C41B448" w14:textId="58F3C9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DDDF6" w14:textId="057E5F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8FBDC" w14:textId="0FE7121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237CEE" w14:paraId="4CC7D0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3D9D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878F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an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0594E171" w14:textId="0961F01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B995364" w14:textId="7CE79E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0420E4AB" w14:textId="164686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13694" w14:textId="7A2A58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237CEE" w14:paraId="450EAB6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2534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1F1E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F94730" w14:textId="30C940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7B2CDF57" w14:textId="57C4E5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103D2" w14:textId="6F2A00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C4278" w14:textId="5869FC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237CEE" w14:paraId="697D6FC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D20533"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A1E689E" w14:textId="5A0E079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3BA04F3D" w14:textId="4F8E284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00CA8D6" w14:textId="33A0A8C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B5CCC5" w14:textId="526496E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237CEE" w14:paraId="23D2B1D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68A8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C1C7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is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8D5535" w14:textId="57F08D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A0A806A" w14:textId="6C1D3E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D11CA" w14:textId="571FB6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03D76" w14:textId="7638BB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237CEE" w14:paraId="4347968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DFE2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C88C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gw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E7BC8B" w14:textId="2D6A565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B38E55B" w14:textId="37D8520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3AB21" w14:textId="71412E8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8C703" w14:textId="0DCC74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37CEE" w14:paraId="7988406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5B99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DB0D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C52F66" w14:textId="382DC5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22B81DFE" w14:textId="351970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36D1F" w14:textId="11D0C5B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DFB8D" w14:textId="2B394B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237CEE" w14:paraId="55F6B32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B12F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2A6D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8B7EA69" w14:textId="12C3C0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2A8A998" w14:textId="064117E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EF1D4" w14:textId="171D40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0220B" w14:textId="443550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237CEE" w14:paraId="3EE81D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47B25"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5245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ras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BF043A" w14:textId="1779D5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A1205E0" w14:textId="6BAE65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86D4B" w14:textId="360F61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5A718" w14:textId="4654AD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237CEE" w14:paraId="5B4B5A8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4694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743B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682CF661" w14:textId="321CBE2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1FF4C49A" w14:textId="1633A8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707DD" w14:textId="16F95FC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55A70" w14:textId="1EDFC7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237CEE" w14:paraId="743AA6D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C865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BAD1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u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CD6A88" w14:textId="7A3058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067CCF4F" w14:textId="1BB1C9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9AC63" w14:textId="0C87B4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755FD" w14:textId="2F5422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237CEE" w14:paraId="621A60D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FA7C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53CB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A6F8C6" w14:textId="0DF3376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2AA27190" w14:textId="78D593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B6C8B" w14:textId="1AF867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FD20F" w14:textId="05C024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237CEE" w14:paraId="5CBBBDE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103D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C7D9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ng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6AA55B" w14:textId="0477336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795660EF" w14:textId="0E65EB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1989B" w14:textId="1CC9F5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81573" w14:textId="598BF0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237CEE" w14:paraId="0A83DF5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0878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C2C9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37189CCA" w14:textId="44DBFF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4643C0BB" w14:textId="11CF4CC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5AD7C" w14:textId="5B7042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D48EE" w14:textId="2C7E49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237CEE" w14:paraId="7A583A4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B5F9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E5DE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ha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D41B30" w14:textId="56137B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3A23ED3C" w14:textId="106456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0E6C0" w14:textId="0AD25B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0FFF6" w14:textId="76CBE8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237CEE" w14:paraId="5D08CDE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0EC05"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B4C1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911F042" w14:textId="4060DC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603AE3EC" w14:textId="0E3E4CC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6CDAB" w14:textId="528DA81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CF968" w14:textId="619DA4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237CEE" w14:paraId="292A53C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0809F"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31BD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5AFFD45" w14:textId="617FD6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1B9404B4" w14:textId="3821A64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852F8E" w14:textId="5122A3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E1CF9" w14:textId="49D3C9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237CEE" w14:paraId="133F080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BB7AD"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25A4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EDA430" w14:textId="3F9775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2C0BC32" w14:textId="1E909B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0C69E" w14:textId="501B853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0905D" w14:textId="4750B8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237CEE" w14:paraId="7CE3995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35F30"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7973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401C3A" w14:textId="67F194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887A65A" w14:textId="279D83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596E5" w14:textId="73AAF5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AC4FB" w14:textId="1B0A9C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237CEE" w14:paraId="31BD2AD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E755F"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9A48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d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DA129B" w14:textId="660B030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408A14B" w14:textId="77313E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0A40C" w14:textId="2A6F48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2261F" w14:textId="2B3EF3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237CEE" w14:paraId="646BA93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220B38"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52154041" w14:textId="0E92E40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593,095.21 </w:t>
            </w:r>
          </w:p>
        </w:tc>
        <w:tc>
          <w:tcPr>
            <w:tcW w:w="675" w:type="pct"/>
            <w:tcBorders>
              <w:top w:val="nil"/>
              <w:left w:val="nil"/>
              <w:bottom w:val="single" w:sz="4" w:space="0" w:color="000000"/>
              <w:right w:val="single" w:sz="4" w:space="0" w:color="000000"/>
            </w:tcBorders>
            <w:shd w:val="clear" w:color="A5A5A5" w:fill="A5A5A5"/>
            <w:noWrap/>
            <w:vAlign w:val="bottom"/>
            <w:hideMark/>
          </w:tcPr>
          <w:p w14:paraId="144EE072" w14:textId="7426AA3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1053F4B" w14:textId="3786D25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3159FDD5" w14:textId="4DDC866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955,959.61 </w:t>
            </w:r>
          </w:p>
        </w:tc>
      </w:tr>
      <w:tr w:rsidR="00237CEE" w14:paraId="648E415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46D4AF" w14:textId="77777777" w:rsidR="00237CEE" w:rsidRDefault="00237CEE" w:rsidP="00237CEE">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bra</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6559F82B" w14:textId="3B2A302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440,594.76 </w:t>
            </w:r>
          </w:p>
        </w:tc>
        <w:tc>
          <w:tcPr>
            <w:tcW w:w="675" w:type="pct"/>
            <w:tcBorders>
              <w:top w:val="nil"/>
              <w:left w:val="nil"/>
              <w:bottom w:val="single" w:sz="4" w:space="0" w:color="000000"/>
              <w:right w:val="single" w:sz="4" w:space="0" w:color="000000"/>
            </w:tcBorders>
            <w:shd w:val="clear" w:color="D8D8D8" w:fill="D8D8D8"/>
            <w:noWrap/>
            <w:vAlign w:val="bottom"/>
            <w:hideMark/>
          </w:tcPr>
          <w:p w14:paraId="4792651C" w14:textId="54F3D13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63DB4B1" w14:textId="7A516F2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849DC1F" w14:textId="0C745F8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511,549.76 </w:t>
            </w:r>
          </w:p>
        </w:tc>
      </w:tr>
      <w:tr w:rsidR="00237CEE" w14:paraId="72939E5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E7E2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A713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gue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05222A" w14:textId="2DFC2E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84,905.70 </w:t>
            </w:r>
          </w:p>
        </w:tc>
        <w:tc>
          <w:tcPr>
            <w:tcW w:w="675" w:type="pct"/>
            <w:tcBorders>
              <w:top w:val="nil"/>
              <w:left w:val="nil"/>
              <w:bottom w:val="single" w:sz="4" w:space="0" w:color="000000"/>
              <w:right w:val="single" w:sz="4" w:space="0" w:color="000000"/>
            </w:tcBorders>
            <w:shd w:val="clear" w:color="auto" w:fill="auto"/>
            <w:noWrap/>
            <w:vAlign w:val="bottom"/>
            <w:hideMark/>
          </w:tcPr>
          <w:p w14:paraId="79FC9C64" w14:textId="567EE7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8A12F" w14:textId="165628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C87D4" w14:textId="4AC86B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84,905.70 </w:t>
            </w:r>
          </w:p>
        </w:tc>
      </w:tr>
      <w:tr w:rsidR="00237CEE" w14:paraId="31224B9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D5C26"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4E5A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lin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5B65A7" w14:textId="58DE71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485788D1" w14:textId="1CBDFB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888E6" w14:textId="4814C0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8CAA0" w14:textId="64B5FA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237CEE" w14:paraId="37980A7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BD108"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ED13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BCCC06" w14:textId="6BB008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5EEBDFFD" w14:textId="19542C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CD6A3" w14:textId="141D33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2EA02" w14:textId="369FB9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237CEE" w14:paraId="00D2B53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58856"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C2BA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cl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845CEB" w14:textId="1DF288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45ED91BE" w14:textId="4C8A49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CEEDB" w14:textId="58401C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41051" w14:textId="1C1BE9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237CEE" w14:paraId="1B0556C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EC4E4"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4245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guio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03D857" w14:textId="31FBBE2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798F6DF3" w14:textId="711117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9F625" w14:textId="2694386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4AE73" w14:textId="145C0A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237CEE" w14:paraId="00D4C91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F0ACD"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E33A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gl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FFD3E6" w14:textId="21CF8E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3F70F6AC" w14:textId="01A38A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3EF56" w14:textId="27EEF4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1A1B0" w14:textId="6F6645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237CEE" w14:paraId="5511B4F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2227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1C750"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6282C65" w14:textId="02139B8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1E3BDA7D" w14:textId="406E62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99EEF" w14:textId="05E832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33980" w14:textId="1D222D5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r>
      <w:tr w:rsidR="00237CEE" w14:paraId="1176E72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792C4"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61D6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CC3CF98" w14:textId="757909A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4EFFAA66" w14:textId="2FF72B1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8DD07" w14:textId="614936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42471" w14:textId="0577CB9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237CEE" w14:paraId="183E329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EB6C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6FAE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cu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D497D6" w14:textId="194A765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2FD1A264" w14:textId="5B36FC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FB245" w14:textId="4FA1D5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6AFAC" w14:textId="449F8E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237CEE" w14:paraId="7D0AA8D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70A1F"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BFD2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ngi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EAF231" w14:textId="5B11FF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0B5A30C6" w14:textId="16B0F2E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DCFDB" w14:textId="593F3DC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BD9AE" w14:textId="59BD02E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237CEE" w14:paraId="156DAB2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D69DA"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286F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90A977" w14:textId="7EDDFD8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33C21E1C" w14:textId="48E40D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9F6E2" w14:textId="20BFAE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4E51065B" w14:textId="433DEB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237CEE" w14:paraId="1DDB330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AAAD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8C72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gid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4C32B4" w14:textId="5750640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3241E494" w14:textId="503B02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ADCA8" w14:textId="398554A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FD92B" w14:textId="283B36B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237CEE" w14:paraId="4AC17D4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20076"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8BC6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cuan-Baa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Licu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800C045" w14:textId="3715EC7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6FDCCC6A" w14:textId="611CF3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AE4F0" w14:textId="411274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D8A5A" w14:textId="72F07B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237CEE" w14:paraId="5E5CE5C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F094A"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4648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06D25B0E" w14:textId="1F0CBD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4EFBD5CB" w14:textId="0F62641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59EF2" w14:textId="27FF21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F675B" w14:textId="450D1F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237CEE" w14:paraId="5668436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8B7D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1D98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bc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62AD6A" w14:textId="4FFFC8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51A39D23" w14:textId="30B599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03B8F" w14:textId="72B4BE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98962" w14:textId="0B7F5D2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237CEE" w14:paraId="6577BE9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F89B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3C2A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CFFE27" w14:textId="4811832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5,488.94 </w:t>
            </w:r>
          </w:p>
        </w:tc>
        <w:tc>
          <w:tcPr>
            <w:tcW w:w="675" w:type="pct"/>
            <w:tcBorders>
              <w:top w:val="nil"/>
              <w:left w:val="nil"/>
              <w:bottom w:val="single" w:sz="4" w:space="0" w:color="000000"/>
              <w:right w:val="single" w:sz="4" w:space="0" w:color="000000"/>
            </w:tcBorders>
            <w:shd w:val="clear" w:color="auto" w:fill="auto"/>
            <w:noWrap/>
            <w:vAlign w:val="bottom"/>
            <w:hideMark/>
          </w:tcPr>
          <w:p w14:paraId="7355E473" w14:textId="33172A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9F827" w14:textId="243283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1CB0F" w14:textId="73F139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5,488.94 </w:t>
            </w:r>
          </w:p>
        </w:tc>
      </w:tr>
      <w:tr w:rsidR="00237CEE" w14:paraId="68254D2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76CE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A377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narrub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AF47CB" w14:textId="2F67ADA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2A6215FB" w14:textId="2AA2322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212DB" w14:textId="4E283F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A18C6" w14:textId="2F49288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237CEE" w14:paraId="7B5D318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CC5B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A492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d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A4922A" w14:textId="1FD5645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048835EB" w14:textId="47616BE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937FB" w14:textId="7012475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5A08E" w14:textId="78648D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237CEE" w14:paraId="5318807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25FB0"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DB3C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7C6FF7B" w14:textId="1204E7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58440D3D" w14:textId="705B015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CCB28" w14:textId="4636C5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A89E1" w14:textId="272BFA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237CEE" w14:paraId="164CBA9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5154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EC3B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lapa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7681C4" w14:textId="154428C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c>
          <w:tcPr>
            <w:tcW w:w="675" w:type="pct"/>
            <w:tcBorders>
              <w:top w:val="nil"/>
              <w:left w:val="nil"/>
              <w:bottom w:val="single" w:sz="4" w:space="0" w:color="000000"/>
              <w:right w:val="single" w:sz="4" w:space="0" w:color="000000"/>
            </w:tcBorders>
            <w:shd w:val="clear" w:color="auto" w:fill="auto"/>
            <w:noWrap/>
            <w:vAlign w:val="bottom"/>
            <w:hideMark/>
          </w:tcPr>
          <w:p w14:paraId="3E5D30F1" w14:textId="6A383A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B673E" w14:textId="37172E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47942" w14:textId="21B997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r>
      <w:tr w:rsidR="00237CEE" w14:paraId="3947978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FC02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39B449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6A396C5" w14:textId="6F9A29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3CDBE0B4" w14:textId="3B7CBB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82AC3" w14:textId="6337FD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D5EB9" w14:textId="541D621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237CEE" w14:paraId="4F04DB0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DECD8"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3CE2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FC92E33" w14:textId="538300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73FE278E" w14:textId="64E7ED0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784058EF" w14:textId="59E78FA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0CDD2" w14:textId="27667D9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237CEE" w14:paraId="527F39E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2E73F"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E179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535C663B" w14:textId="103BD97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1ACAC5DE" w14:textId="3F442C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15A6B8" w14:textId="344747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9CF37" w14:textId="20D5D7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237CEE" w14:paraId="10CF212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C8930"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7DA7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D4F3F3" w14:textId="468603D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4A9FA09F" w14:textId="55B1A85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1CA9A" w14:textId="1D8EFA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663CA" w14:textId="1A7E91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237CEE" w14:paraId="1DEF567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8077F"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478A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e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15F064" w14:textId="0A6DBA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2EB415FB" w14:textId="31523DF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C0178" w14:textId="4FD68F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136C7" w14:textId="03993D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237CEE" w14:paraId="3C6FA5F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616B0"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11B8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F9EFB9" w14:textId="19F416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226E6956" w14:textId="6B2728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BCA5F" w14:textId="5145C2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F4A3C" w14:textId="23505E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237CEE" w14:paraId="4B421C2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EF15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D4CB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llavici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3474C6" w14:textId="5ED5AF6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2770B28A" w14:textId="4AE3262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E0D1C" w14:textId="23FD42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9AEC1" w14:textId="1E28C3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237CEE" w14:paraId="349C855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F99B4" w14:textId="77777777" w:rsidR="00237CEE" w:rsidRDefault="00237CEE" w:rsidP="00237CEE">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paya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1CF86071" w14:textId="46F98A4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99,325.05 </w:t>
            </w:r>
          </w:p>
        </w:tc>
        <w:tc>
          <w:tcPr>
            <w:tcW w:w="675" w:type="pct"/>
            <w:tcBorders>
              <w:top w:val="nil"/>
              <w:left w:val="nil"/>
              <w:bottom w:val="single" w:sz="4" w:space="0" w:color="000000"/>
              <w:right w:val="single" w:sz="4" w:space="0" w:color="000000"/>
            </w:tcBorders>
            <w:shd w:val="clear" w:color="D8D8D8" w:fill="D8D8D8"/>
            <w:noWrap/>
            <w:vAlign w:val="bottom"/>
            <w:hideMark/>
          </w:tcPr>
          <w:p w14:paraId="7F987E8D" w14:textId="10F093B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3BED92" w14:textId="3DA6ABE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15C7BD" w14:textId="5DE0106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99,325.05 </w:t>
            </w:r>
          </w:p>
        </w:tc>
      </w:tr>
      <w:tr w:rsidR="00237CEE" w14:paraId="2BF39DB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5033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A662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nas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Baya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B3D86C2" w14:textId="2043BEA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0267C136" w14:textId="117C9B4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BDB0E" w14:textId="4B870D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F88E6" w14:textId="1CB1C6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237CEE" w14:paraId="2BAE895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7791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D238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6778A00C" w14:textId="07AF55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19A0DA6F" w14:textId="2AD668F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88148" w14:textId="724425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48065" w14:textId="0758D2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237CEE" w14:paraId="7726ECC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7C8F6"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576F6"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39F17CEE" w14:textId="58582A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00528DD5" w14:textId="58DCA29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7CFE9" w14:textId="4B18737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00BF0" w14:textId="65818B3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237CEE" w14:paraId="17CFCC9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73CA1"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DC35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FB5B5D" w14:textId="404760D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13ECBD34" w14:textId="7DF4F3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33320" w14:textId="260656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D5E84" w14:textId="65B3F1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237CEE" w14:paraId="1423317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88038"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BA32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2FE3170" w14:textId="2E984A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242.48 </w:t>
            </w:r>
          </w:p>
        </w:tc>
        <w:tc>
          <w:tcPr>
            <w:tcW w:w="675" w:type="pct"/>
            <w:tcBorders>
              <w:top w:val="nil"/>
              <w:left w:val="nil"/>
              <w:bottom w:val="single" w:sz="4" w:space="0" w:color="000000"/>
              <w:right w:val="single" w:sz="4" w:space="0" w:color="000000"/>
            </w:tcBorders>
            <w:shd w:val="clear" w:color="auto" w:fill="auto"/>
            <w:noWrap/>
            <w:vAlign w:val="bottom"/>
            <w:hideMark/>
          </w:tcPr>
          <w:p w14:paraId="3CBB403F" w14:textId="1CF879F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C9151" w14:textId="5B709C3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FC7DC" w14:textId="6FC69F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242.48 </w:t>
            </w:r>
          </w:p>
        </w:tc>
      </w:tr>
      <w:tr w:rsidR="00237CEE" w14:paraId="5B2CE57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C92E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C22A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d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9B0542" w14:textId="603999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c>
          <w:tcPr>
            <w:tcW w:w="675" w:type="pct"/>
            <w:tcBorders>
              <w:top w:val="nil"/>
              <w:left w:val="nil"/>
              <w:bottom w:val="single" w:sz="4" w:space="0" w:color="000000"/>
              <w:right w:val="single" w:sz="4" w:space="0" w:color="000000"/>
            </w:tcBorders>
            <w:shd w:val="clear" w:color="auto" w:fill="auto"/>
            <w:noWrap/>
            <w:vAlign w:val="bottom"/>
            <w:hideMark/>
          </w:tcPr>
          <w:p w14:paraId="1C25C0F2" w14:textId="635AD3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7C313" w14:textId="4AE1F6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3B4D2" w14:textId="3557BD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r>
      <w:tr w:rsidR="00237CEE" w14:paraId="4416F4A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C9000"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D348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4835FC49" w14:textId="44DF873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5A1C480C" w14:textId="0464D7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4D1CC" w14:textId="6C1A962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145FD" w14:textId="0EE407F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r>
      <w:tr w:rsidR="00237CEE" w14:paraId="7F97D3B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B52467"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23426CEB" w14:textId="5389FEF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656,26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4659439F" w14:textId="2F9BEDEB"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983F2D7" w14:textId="357B7D4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06081845" w14:textId="0D87F2E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48,175.23 </w:t>
            </w:r>
          </w:p>
        </w:tc>
      </w:tr>
      <w:tr w:rsidR="00237CEE" w14:paraId="22F8D17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1628C"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EA40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t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F83EB2" w14:textId="43A8398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558A0070" w14:textId="6FA605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FB75C" w14:textId="0D5D80D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A02C3" w14:textId="20006B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237CEE" w14:paraId="786DE4C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8F89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6307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136F37FB" w14:textId="3863E0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9,809.52 </w:t>
            </w:r>
          </w:p>
        </w:tc>
        <w:tc>
          <w:tcPr>
            <w:tcW w:w="675" w:type="pct"/>
            <w:tcBorders>
              <w:top w:val="nil"/>
              <w:left w:val="nil"/>
              <w:bottom w:val="single" w:sz="4" w:space="0" w:color="000000"/>
              <w:right w:val="single" w:sz="4" w:space="0" w:color="000000"/>
            </w:tcBorders>
            <w:shd w:val="clear" w:color="auto" w:fill="auto"/>
            <w:noWrap/>
            <w:vAlign w:val="bottom"/>
            <w:hideMark/>
          </w:tcPr>
          <w:p w14:paraId="2CC3425F" w14:textId="599BF13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5F41A" w14:textId="60B6A15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00026F21" w14:textId="65FCD9D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16,609.92 </w:t>
            </w:r>
          </w:p>
        </w:tc>
      </w:tr>
      <w:tr w:rsidR="00237CEE" w14:paraId="30869B7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DC0E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EC1E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k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3270AD" w14:textId="7AF842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05194CBB" w14:textId="6D7C3F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15808" w14:textId="4F3599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B0A4A" w14:textId="3C3D015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237CEE" w14:paraId="27EE357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7E5C0"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5BA5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k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CA48F1" w14:textId="47BAF65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765CF4E7" w14:textId="49C9861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C3A53" w14:textId="11BD30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67E76" w14:textId="60DC9EE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237CEE" w14:paraId="32A3DA2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59301"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594D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u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0B98CD" w14:textId="1799A72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0AF1E01F" w14:textId="5D8040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2FAB19" w14:textId="5D4457A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4BC3D3DE" w14:textId="4AAD1B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237CEE" w14:paraId="29FDCC5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57A63"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50ED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75F73701" w14:textId="5E02D2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28060698" w14:textId="357C68B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0A37B7FC" w14:textId="1113757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1699EBF5" w14:textId="544F3D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092.90 </w:t>
            </w:r>
          </w:p>
        </w:tc>
      </w:tr>
      <w:tr w:rsidR="00237CEE" w14:paraId="31C2549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48072"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0454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3F2AB5" w14:textId="649738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75564122" w14:textId="1D1DCBB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090DBE53" w14:textId="6DC7BE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B2B20" w14:textId="431AE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237CEE" w14:paraId="2CD71ED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35F40"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9D78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2EB94D" w14:textId="45D6915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73879596" w14:textId="17D512A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29ACC" w14:textId="63D18AF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94EF7" w14:textId="510105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237CEE" w14:paraId="66D7AAE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5FD8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C40C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6E854A" w14:textId="027E768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10FC1DC2" w14:textId="1DEDAAF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E65F5" w14:textId="1A202D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A309C" w14:textId="3FF096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237CEE" w14:paraId="184FA68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3949D"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9362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4107953" w14:textId="1CF3F0D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1,672.45 </w:t>
            </w:r>
          </w:p>
        </w:tc>
        <w:tc>
          <w:tcPr>
            <w:tcW w:w="675" w:type="pct"/>
            <w:tcBorders>
              <w:top w:val="nil"/>
              <w:left w:val="nil"/>
              <w:bottom w:val="single" w:sz="4" w:space="0" w:color="000000"/>
              <w:right w:val="single" w:sz="4" w:space="0" w:color="000000"/>
            </w:tcBorders>
            <w:shd w:val="clear" w:color="auto" w:fill="auto"/>
            <w:noWrap/>
            <w:vAlign w:val="bottom"/>
            <w:hideMark/>
          </w:tcPr>
          <w:p w14:paraId="570B2D3B" w14:textId="1C540E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32698" w14:textId="3F1975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C8037" w14:textId="7A94C80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1,672.45 </w:t>
            </w:r>
          </w:p>
        </w:tc>
      </w:tr>
      <w:tr w:rsidR="00237CEE" w14:paraId="59983E7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38B9D"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FDD5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k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DAAA71" w14:textId="4E87488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25C9A378" w14:textId="71AD2DA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0F428" w14:textId="79E7CE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379E6" w14:textId="62CE4F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237CEE" w14:paraId="71088F2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0B012"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F8AC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0CB4E14" w14:textId="6022F0E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427F3D31" w14:textId="486EE0B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B583E" w14:textId="2A2F9D7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51B64" w14:textId="66F557C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237CEE" w14:paraId="15BE3EE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81A50"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65EC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92EF1E7" w14:textId="22C351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0902FD31" w14:textId="0F8F662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52B80536" w14:textId="2CAB86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CBC3C" w14:textId="2B94FE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237CEE" w14:paraId="716706F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046E3"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C4EED"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DCB97B" w14:textId="21FA2B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5EC4864A" w14:textId="299FAD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0A039" w14:textId="0164129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F6E4A" w14:textId="2C8AEA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237CEE" w14:paraId="3054BD0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22159"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5346060F" w14:textId="4BC676E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78,239.56 </w:t>
            </w:r>
          </w:p>
        </w:tc>
        <w:tc>
          <w:tcPr>
            <w:tcW w:w="675" w:type="pct"/>
            <w:tcBorders>
              <w:top w:val="nil"/>
              <w:left w:val="nil"/>
              <w:bottom w:val="single" w:sz="4" w:space="0" w:color="000000"/>
              <w:right w:val="single" w:sz="4" w:space="0" w:color="000000"/>
            </w:tcBorders>
            <w:shd w:val="clear" w:color="D8D8D8" w:fill="D8D8D8"/>
            <w:noWrap/>
            <w:vAlign w:val="bottom"/>
            <w:hideMark/>
          </w:tcPr>
          <w:p w14:paraId="4063462A" w14:textId="2816F5E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87957F" w14:textId="1520B06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7EF39D" w14:textId="60B8391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78,239.56 </w:t>
            </w:r>
          </w:p>
        </w:tc>
      </w:tr>
      <w:tr w:rsidR="00237CEE" w14:paraId="6FF48F1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3A994"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D60E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AABDC27" w14:textId="043A87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326.48 </w:t>
            </w:r>
          </w:p>
        </w:tc>
        <w:tc>
          <w:tcPr>
            <w:tcW w:w="675" w:type="pct"/>
            <w:tcBorders>
              <w:top w:val="nil"/>
              <w:left w:val="nil"/>
              <w:bottom w:val="single" w:sz="4" w:space="0" w:color="000000"/>
              <w:right w:val="single" w:sz="4" w:space="0" w:color="000000"/>
            </w:tcBorders>
            <w:shd w:val="clear" w:color="auto" w:fill="auto"/>
            <w:noWrap/>
            <w:vAlign w:val="bottom"/>
            <w:hideMark/>
          </w:tcPr>
          <w:p w14:paraId="5E29BAA1" w14:textId="3B25E21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99300" w14:textId="3329A6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918AD" w14:textId="579CD3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326.48 </w:t>
            </w:r>
          </w:p>
        </w:tc>
      </w:tr>
      <w:tr w:rsidR="00237CEE" w14:paraId="17DD427C"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2925E"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5E35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Alfonso </w:t>
            </w:r>
            <w:proofErr w:type="spellStart"/>
            <w:r>
              <w:rPr>
                <w:rFonts w:ascii="Arial Narrow" w:hAnsi="Arial Narrow"/>
                <w:i/>
                <w:iCs/>
                <w:color w:val="000000"/>
                <w:sz w:val="20"/>
                <w:szCs w:val="20"/>
              </w:rPr>
              <w:t>List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oti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30017A4" w14:textId="354128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2597B28A" w14:textId="00ECEF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9284E" w14:textId="6B8F57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C1FD0" w14:textId="69D380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237CEE" w14:paraId="2464E5C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C534F"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4C36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sipu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685D98" w14:textId="548196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00DB65B7" w14:textId="7B2607B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9DA9E" w14:textId="174A26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4E7FE" w14:textId="54F251A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237CEE" w14:paraId="3A2650D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EAE92"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BFD3F"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1FFF0413" w14:textId="58D57F7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c>
          <w:tcPr>
            <w:tcW w:w="675" w:type="pct"/>
            <w:tcBorders>
              <w:top w:val="nil"/>
              <w:left w:val="nil"/>
              <w:bottom w:val="single" w:sz="4" w:space="0" w:color="000000"/>
              <w:right w:val="single" w:sz="4" w:space="0" w:color="000000"/>
            </w:tcBorders>
            <w:shd w:val="clear" w:color="auto" w:fill="auto"/>
            <w:noWrap/>
            <w:vAlign w:val="bottom"/>
            <w:hideMark/>
          </w:tcPr>
          <w:p w14:paraId="154C0A7F" w14:textId="5C94E6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B6974" w14:textId="370D291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94D45" w14:textId="096D92E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r>
      <w:tr w:rsidR="00237CEE" w14:paraId="057A348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937C7"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DB30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g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2AA09C" w14:textId="1CF78E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5F606500" w14:textId="4A96B4D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F9329" w14:textId="5F8469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D3D6C" w14:textId="73CD74D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237CEE" w14:paraId="43EF706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EB04F"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E8B2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ungd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2E64A9" w14:textId="3ED38FC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31D89863" w14:textId="1BA08E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AE481" w14:textId="0FBE020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D2134" w14:textId="750F71B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237CEE" w14:paraId="05EBA5B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8E9B4"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A82A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A2CF20" w14:textId="579BE4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c>
          <w:tcPr>
            <w:tcW w:w="675" w:type="pct"/>
            <w:tcBorders>
              <w:top w:val="nil"/>
              <w:left w:val="nil"/>
              <w:bottom w:val="single" w:sz="4" w:space="0" w:color="000000"/>
              <w:right w:val="single" w:sz="4" w:space="0" w:color="000000"/>
            </w:tcBorders>
            <w:shd w:val="clear" w:color="auto" w:fill="auto"/>
            <w:noWrap/>
            <w:vAlign w:val="bottom"/>
            <w:hideMark/>
          </w:tcPr>
          <w:p w14:paraId="52F10113" w14:textId="63BA68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318E3" w14:textId="65A2D78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E6DEC" w14:textId="21BD74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r>
      <w:tr w:rsidR="00237CEE" w14:paraId="5301B5D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14A0D"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2B62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w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D1EEEC" w14:textId="75CD26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c>
          <w:tcPr>
            <w:tcW w:w="675" w:type="pct"/>
            <w:tcBorders>
              <w:top w:val="nil"/>
              <w:left w:val="nil"/>
              <w:bottom w:val="single" w:sz="4" w:space="0" w:color="000000"/>
              <w:right w:val="single" w:sz="4" w:space="0" w:color="000000"/>
            </w:tcBorders>
            <w:shd w:val="clear" w:color="auto" w:fill="auto"/>
            <w:noWrap/>
            <w:vAlign w:val="bottom"/>
            <w:hideMark/>
          </w:tcPr>
          <w:p w14:paraId="1FC7B2E5" w14:textId="2E906E3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6C8E4" w14:textId="713761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5BA88" w14:textId="32102C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r>
      <w:tr w:rsidR="00237CEE" w14:paraId="61181E7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AE3EA"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6287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u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7AB690" w14:textId="38FB105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3,740.78 </w:t>
            </w:r>
          </w:p>
        </w:tc>
        <w:tc>
          <w:tcPr>
            <w:tcW w:w="675" w:type="pct"/>
            <w:tcBorders>
              <w:top w:val="nil"/>
              <w:left w:val="nil"/>
              <w:bottom w:val="single" w:sz="4" w:space="0" w:color="000000"/>
              <w:right w:val="single" w:sz="4" w:space="0" w:color="000000"/>
            </w:tcBorders>
            <w:shd w:val="clear" w:color="auto" w:fill="auto"/>
            <w:noWrap/>
            <w:vAlign w:val="bottom"/>
            <w:hideMark/>
          </w:tcPr>
          <w:p w14:paraId="39BABD01" w14:textId="73918E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1B198" w14:textId="0C588A1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6F315" w14:textId="451139A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3,740.78 </w:t>
            </w:r>
          </w:p>
        </w:tc>
      </w:tr>
      <w:tr w:rsidR="00237CEE" w14:paraId="369B1FA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54053"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1977A"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066D0FBF" w14:textId="4F7056E1"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2101BF7F" w14:textId="40C8AFBA"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B1C2BF3" w14:textId="11295A53"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2CEE7AF" w14:textId="4D73358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237CEE" w14:paraId="0DFA9A5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B40C2"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0378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B01DC6" w14:textId="1C44950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027310F2" w14:textId="784C7AD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DC97E" w14:textId="63EEE1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79562" w14:textId="278D1F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237CEE" w14:paraId="6E111C25"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F7E87"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21A5DE1B" w14:textId="6672092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c>
          <w:tcPr>
            <w:tcW w:w="675" w:type="pct"/>
            <w:tcBorders>
              <w:top w:val="nil"/>
              <w:left w:val="nil"/>
              <w:bottom w:val="single" w:sz="4" w:space="0" w:color="000000"/>
              <w:right w:val="single" w:sz="4" w:space="0" w:color="000000"/>
            </w:tcBorders>
            <w:shd w:val="clear" w:color="D8D8D8" w:fill="D8D8D8"/>
            <w:noWrap/>
            <w:vAlign w:val="bottom"/>
            <w:hideMark/>
          </w:tcPr>
          <w:p w14:paraId="73467C36" w14:textId="7C4498B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180B9D" w14:textId="3138DAF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828ABC" w14:textId="27F0A833"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r>
      <w:tr w:rsidR="00237CEE" w14:paraId="003BB76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1AD15"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9B900"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b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0AFB96" w14:textId="08B5937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79626103" w14:textId="52D302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0A0C8" w14:textId="43B26A8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4F9B0" w14:textId="57D50D0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237CEE" w14:paraId="1C1BFFF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76B19"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4438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u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30332C" w14:textId="40103B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3527FED2" w14:textId="063B7E4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77DFA" w14:textId="216E52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8C8CB" w14:textId="663FCD7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237CEE" w14:paraId="7ACE219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6A57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72CD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00D15C" w14:textId="793A38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356C7D4E" w14:textId="44C355C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FECBC" w14:textId="3CFDBD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9A224" w14:textId="295BAC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237CEE" w14:paraId="32EF9E9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C320A"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897D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ukpu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F66774" w14:textId="51B4E35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46EB9E23" w14:textId="2DC1DFC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E8C1D" w14:textId="0A15A77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227DA" w14:textId="3ABF54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237CEE" w14:paraId="267A1202"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35913"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D086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u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58B489" w14:textId="20C494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7B12A024" w14:textId="2C471E4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68402" w14:textId="33AA46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30F2D" w14:textId="17FF5AD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237CEE" w14:paraId="1822E0A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1967E"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7295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g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8A49C5" w14:textId="41276B4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043CEFE0" w14:textId="7F9996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B07AB" w14:textId="1AF54F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1F3CC" w14:textId="2CE039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237CEE" w14:paraId="483CF3C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15724"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8A5D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w:t>
            </w:r>
            <w:proofErr w:type="spellStart"/>
            <w:r>
              <w:rPr>
                <w:rFonts w:ascii="Arial Narrow" w:hAnsi="Arial Narrow"/>
                <w:i/>
                <w:iCs/>
                <w:color w:val="000000"/>
                <w:sz w:val="20"/>
                <w:szCs w:val="20"/>
              </w:rPr>
              <w:t>Liw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70F17ED" w14:textId="628493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3915AB73" w14:textId="0EA960C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F3824" w14:textId="303823E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97CFE" w14:textId="6185C8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237CEE" w14:paraId="337D602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16C37" w14:textId="77777777" w:rsidR="00237CEE" w:rsidRDefault="00237CEE" w:rsidP="00237CE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16008"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2F4DFBE2" w14:textId="5EAA4DE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5DC4D2EF" w14:textId="09D5FA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CFFC0" w14:textId="30A8593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C5C4A" w14:textId="1365796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237CEE" w14:paraId="35D4876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DF30ED"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6C64F619" w14:textId="47F6758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7841FC9D" w14:textId="1D65D5A1"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8503A8" w14:textId="2634948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E9F7CF" w14:textId="63590C55"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r>
      <w:tr w:rsidR="00237CEE" w14:paraId="7FF7049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A8382"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3E1F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B00B4F" w14:textId="0AD9159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60AE9C0E" w14:textId="5C44FC8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5B46E" w14:textId="36AE9E4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7B6A7" w14:textId="52F59B8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237CEE" w14:paraId="33B1C62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7686C"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DDC2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24046F" w14:textId="2B1A246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41CAF3C3" w14:textId="74051A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646B9" w14:textId="5860736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3FA9B" w14:textId="02D1019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237CEE" w14:paraId="246BFE4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BA8B3"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3BD38"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ton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8EFBF0" w14:textId="1D50885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3B6403EC" w14:textId="4F9FC69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7577E" w14:textId="3D758CF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43FAF" w14:textId="3F4C1B3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237CEE" w14:paraId="2046E6FA"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6E499"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CB69F"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racel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76C0F6" w14:textId="1FF82B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76D576FA" w14:textId="521352D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25E50" w14:textId="342318B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908E3" w14:textId="1BA300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237CEE" w14:paraId="4DB7DD6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7B7B2"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F0E51"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d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050D6B" w14:textId="7ADD0A4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01E0B377" w14:textId="62AC79A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19DCB" w14:textId="57AD69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F4C1D" w14:textId="410A96D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237CEE" w14:paraId="754ED106"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6D08E"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B9A4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k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0A3C3C" w14:textId="5E03FF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37B58451" w14:textId="3C0869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1EBF2" w14:textId="789E26A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5788E" w14:textId="5382C0E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237CEE" w14:paraId="1B6EE76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5D388"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80E81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e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54928C" w14:textId="45C6D43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4486D6AE" w14:textId="425E080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6B88B" w14:textId="32443DB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24C1E" w14:textId="78D73B0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237CEE" w14:paraId="4A2A5799"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01F5B"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F9DBA"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42E733" w14:textId="4C86878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3CAC6851" w14:textId="0F5E26C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ACEA2" w14:textId="7AC18C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5E336" w14:textId="785367A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237CEE" w14:paraId="045FDE4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F5F46"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6E05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F93044" w14:textId="405207F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2ABD5F32" w14:textId="418F41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9C75F" w14:textId="204FC9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268EB" w14:textId="616946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237CEE" w14:paraId="04EBBF2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0357E" w14:textId="7777777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116D6"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85F785" w14:textId="5F4B91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577572D2" w14:textId="1D9C2B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2C365" w14:textId="6E092F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EE31D" w14:textId="73547DE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237CEE" w14:paraId="18B78562"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121410"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4798872C" w14:textId="36B2C68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41868943" w14:textId="308D0634"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14CA6DB" w14:textId="7884E39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4A9FF64" w14:textId="46F53DC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237CEE" w14:paraId="3DBE269F"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84C336"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741DAD1" w14:textId="0A725A1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474427E" w14:textId="0D0FCCE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27A8F4" w14:textId="00ACB6E6"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894F90" w14:textId="609E1E4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237CEE" w14:paraId="50BC3DFE"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C7D66"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39184"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am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B2382A" w14:textId="7A6B85C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4C217A79" w14:textId="3D5CBE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45E48" w14:textId="6DC4D23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1C055" w14:textId="5B946D3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237CEE" w14:paraId="29F129E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30D31"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DFB6C"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t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E34A47" w14:textId="1163B8E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38A58326" w14:textId="6D856D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51E39" w14:textId="6CB8B86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54D3F" w14:textId="193CFD0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237CEE" w14:paraId="40CD6765"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054DD"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457A2"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u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42C847" w14:textId="4F49084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460A3152" w14:textId="1EA71A4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2F55A" w14:textId="275EE20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B3A03" w14:textId="0322791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237CEE" w14:paraId="454C0D71"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47385"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08962"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67336D29" w14:textId="5B79BA3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AEFA1C6" w14:textId="21227CB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E07A4" w14:textId="705946E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7E8D6" w14:textId="00B91467"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237CEE" w14:paraId="767091C4"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C8EA1"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88384"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ngkay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0A2E4E" w14:textId="6FF2C4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639F2786" w14:textId="05221B7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C1A91" w14:textId="0C2E7DC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4132E" w14:textId="5C41004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237CEE" w14:paraId="417248FA"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50609"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B156E99" w14:textId="0804C23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040A990" w14:textId="4C8EE1B8"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B5EC2D" w14:textId="71122F37"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3265A4" w14:textId="1256BD2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237CEE" w14:paraId="51586DDD"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67729" w14:textId="77777777" w:rsidR="00237CEE" w:rsidRDefault="00237CEE" w:rsidP="00237CE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63FA7"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1AF4C8C1" w14:textId="01713A3A"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C65AEC" w14:textId="67C3511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ADC29" w14:textId="027E7BD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CF53A" w14:textId="4957F92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237CEE" w14:paraId="1FB20411"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7B8F2D" w14:textId="77777777" w:rsidR="00237CEE" w:rsidRDefault="00237CEE" w:rsidP="00237CE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47308DA9" w14:textId="0758371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B75DD8" w14:textId="2F7DDA1A"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97EBF5" w14:textId="5D0E3412"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43CA3B" w14:textId="3A3D5AF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237CEE" w14:paraId="3E5C989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2B05C"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46507"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E4B2CF" w14:textId="57570695"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0AC6D05" w14:textId="40E201F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F06AB" w14:textId="6E2E9094"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FD49F" w14:textId="5C34684D"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37CEE" w14:paraId="138197C0"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61DD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2894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o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1A5FE3" w14:textId="70533DC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1FDD51A5" w14:textId="70B845E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1FA0A" w14:textId="24097F6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215F7" w14:textId="2C9760B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237CEE" w14:paraId="1FD26AEB"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74D41"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BB2C5"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mb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1608A8" w14:textId="235E827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556EDC0" w14:textId="4CF799D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B94A0" w14:textId="5A6F7A9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1889A" w14:textId="22739B6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37CEE" w14:paraId="4B3AEC2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C6D4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9D1BB"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lim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Estino</w:t>
            </w:r>
            <w:proofErr w:type="spellEnd"/>
            <w:r>
              <w:rPr>
                <w:rFonts w:ascii="Arial Narrow" w:hAnsi="Arial Narrow"/>
                <w:i/>
                <w:iCs/>
                <w:color w:val="000000"/>
                <w:sz w:val="20"/>
                <w:szCs w:val="20"/>
              </w:rPr>
              <w:t xml:space="preserve"> (New </w:t>
            </w:r>
            <w:proofErr w:type="spellStart"/>
            <w:r>
              <w:rPr>
                <w:rFonts w:ascii="Arial Narrow" w:hAnsi="Arial Narrow"/>
                <w:i/>
                <w:iCs/>
                <w:color w:val="000000"/>
                <w:sz w:val="20"/>
                <w:szCs w:val="20"/>
              </w:rPr>
              <w:t>Panam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94FB398" w14:textId="38ACBF7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1A9C510" w14:textId="0B45629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99E26" w14:textId="5FEA9010"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4FF82" w14:textId="08BD76B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37CEE" w14:paraId="5B175F07"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26A69"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91A9B"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15BE8BB2" w14:textId="7F14417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A01E7E8" w14:textId="37BFCD9C"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A8A9E" w14:textId="2D37BF3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4B958" w14:textId="2430F4A1"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37CEE" w14:paraId="220EAA53"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56543"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A8D63"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ip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7EE4D5" w14:textId="55FB482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241D9F5D" w14:textId="207902F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7806A" w14:textId="042B76C9"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61CE0" w14:textId="4D4B740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237CEE" w14:paraId="54E9CD4F"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8E9AD"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95C2E"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ng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F20B61" w14:textId="2434E2F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11AB6AB2" w14:textId="76DE076E"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8FC10" w14:textId="352F5528"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AE401" w14:textId="07964D93"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237CEE" w14:paraId="66A1F31D" w14:textId="77777777" w:rsidTr="00237CE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62C76" w14:textId="77777777" w:rsidR="00237CEE" w:rsidRDefault="00237CEE" w:rsidP="00237CEE">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Tawi-tawi</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58947FC3" w14:textId="406E4A8D"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3F62DF6" w14:textId="6F7B156C"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4E1335" w14:textId="15A8F81E"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438DC1" w14:textId="7C775989" w:rsidR="00237CEE" w:rsidRDefault="00237CEE" w:rsidP="00237CE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237CEE" w14:paraId="756E3B08" w14:textId="77777777" w:rsidTr="00237CE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87CBE" w14:textId="77777777" w:rsidR="00237CEE" w:rsidRDefault="00237CEE" w:rsidP="00237CE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683B9" w14:textId="77777777" w:rsidR="00237CEE" w:rsidRDefault="00237CEE" w:rsidP="00237CEE">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0885667" w14:textId="3A1998CF"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3967938C" w14:textId="7DE36EB6"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42B83" w14:textId="684E7622"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62FA3" w14:textId="0EACCBFB" w:rsidR="00237CEE" w:rsidRDefault="00237CEE" w:rsidP="00237CE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40331FF4"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BEFA79C" w14:textId="77777777" w:rsidR="00EE4EB5" w:rsidRDefault="00EE4EB5">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7AC673E9" w:rsidR="002A2C5B" w:rsidRPr="008C088D" w:rsidRDefault="002A7D6A">
      <w:pPr>
        <w:spacing w:after="0" w:line="240" w:lineRule="auto"/>
        <w:contextualSpacing/>
        <w:jc w:val="both"/>
        <w:textAlignment w:val="top"/>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34224">
        <w:rPr>
          <w:rFonts w:ascii="Arial" w:eastAsia="Times New Roman" w:hAnsi="Arial" w:cs="Arial"/>
          <w:b/>
          <w:color w:val="0070C0"/>
          <w:sz w:val="24"/>
          <w:szCs w:val="24"/>
          <w:lang w:val="en-US" w:eastAsia="en-US"/>
        </w:rPr>
        <w:t>₱</w:t>
      </w:r>
      <w:r w:rsidR="001E5C10" w:rsidRPr="001E5C10">
        <w:rPr>
          <w:rFonts w:ascii="Arial" w:eastAsia="Times New Roman" w:hAnsi="Arial" w:cs="Arial"/>
          <w:b/>
          <w:bCs/>
          <w:color w:val="0070C0"/>
          <w:sz w:val="24"/>
          <w:szCs w:val="24"/>
          <w:lang w:eastAsia="en-US"/>
        </w:rPr>
        <w:t xml:space="preserve">1,081,792,045.02 </w:t>
      </w:r>
      <w:r w:rsidRPr="008C088D">
        <w:rPr>
          <w:rFonts w:ascii="Arial" w:eastAsia="Times New Roman" w:hAnsi="Arial" w:cs="Arial"/>
          <w:sz w:val="24"/>
          <w:szCs w:val="24"/>
          <w:lang w:val="en-US" w:eastAsia="en-US"/>
        </w:rPr>
        <w:t>with breakdown as follows (see Table 2):</w:t>
      </w:r>
    </w:p>
    <w:p w14:paraId="3885FF6B" w14:textId="77777777" w:rsidR="002A2C5B" w:rsidRPr="008C088D"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andby Funds</w:t>
      </w:r>
    </w:p>
    <w:p w14:paraId="4B5483B0" w14:textId="6B61D167" w:rsidR="002A2C5B" w:rsidRPr="00027AA2" w:rsidRDefault="002A7D6A">
      <w:pPr>
        <w:spacing w:after="0" w:line="240" w:lineRule="auto"/>
        <w:ind w:left="360"/>
        <w:contextualSpacing/>
        <w:jc w:val="both"/>
        <w:rPr>
          <w:rFonts w:ascii="Arial" w:eastAsia="Times New Roman" w:hAnsi="Arial" w:cs="Arial"/>
          <w:sz w:val="24"/>
          <w:szCs w:val="24"/>
          <w:lang w:val="en-US" w:eastAsia="en-US"/>
        </w:rPr>
      </w:pPr>
      <w:r w:rsidRPr="00027AA2">
        <w:rPr>
          <w:rFonts w:ascii="Arial" w:eastAsia="Times New Roman" w:hAnsi="Arial" w:cs="Arial"/>
          <w:sz w:val="24"/>
          <w:szCs w:val="24"/>
          <w:lang w:val="en-US" w:eastAsia="en-US"/>
        </w:rPr>
        <w:t xml:space="preserve">A total of </w:t>
      </w:r>
      <w:r w:rsidRPr="00027AA2">
        <w:rPr>
          <w:rFonts w:ascii="Arial" w:eastAsia="Times New Roman" w:hAnsi="Arial" w:cs="Arial"/>
          <w:b/>
          <w:sz w:val="24"/>
          <w:szCs w:val="24"/>
          <w:lang w:val="en-US" w:eastAsia="en-US"/>
        </w:rPr>
        <w:t>₱</w:t>
      </w:r>
      <w:r w:rsidR="00222EA4" w:rsidRPr="00027AA2">
        <w:rPr>
          <w:rFonts w:ascii="Arial" w:eastAsia="Times New Roman" w:hAnsi="Arial" w:cs="Arial"/>
          <w:b/>
          <w:bCs/>
          <w:sz w:val="24"/>
          <w:szCs w:val="24"/>
          <w:lang w:eastAsia="en-US"/>
        </w:rPr>
        <w:t xml:space="preserve">209,276,457.29 </w:t>
      </w:r>
      <w:r w:rsidRPr="00027AA2">
        <w:rPr>
          <w:rFonts w:ascii="Arial" w:eastAsia="Times New Roman" w:hAnsi="Arial" w:cs="Arial"/>
          <w:b/>
          <w:sz w:val="24"/>
          <w:szCs w:val="24"/>
          <w:lang w:val="en-US" w:eastAsia="en-US"/>
        </w:rPr>
        <w:t>standby funds</w:t>
      </w:r>
      <w:r w:rsidRPr="00027AA2">
        <w:rPr>
          <w:rFonts w:ascii="Arial" w:eastAsia="Times New Roman" w:hAnsi="Arial" w:cs="Arial"/>
          <w:sz w:val="24"/>
          <w:szCs w:val="24"/>
          <w:lang w:val="en-US" w:eastAsia="en-US"/>
        </w:rPr>
        <w:t xml:space="preserve"> in the CO and FOs. Of the said amount, </w:t>
      </w:r>
      <w:r w:rsidRPr="00027AA2">
        <w:rPr>
          <w:rFonts w:ascii="Arial" w:eastAsia="Times New Roman" w:hAnsi="Arial" w:cs="Arial"/>
          <w:b/>
          <w:sz w:val="24"/>
          <w:szCs w:val="24"/>
          <w:lang w:val="en-US" w:eastAsia="en-US"/>
        </w:rPr>
        <w:t>₱</w:t>
      </w:r>
      <w:r w:rsidR="00836457" w:rsidRPr="00027AA2">
        <w:rPr>
          <w:rFonts w:ascii="Arial" w:eastAsia="Times New Roman" w:hAnsi="Arial" w:cs="Arial"/>
          <w:b/>
          <w:sz w:val="24"/>
          <w:szCs w:val="24"/>
          <w:lang w:val="en-US" w:eastAsia="en-US"/>
        </w:rPr>
        <w:t xml:space="preserve">169,349,541.32 </w:t>
      </w:r>
      <w:r w:rsidRPr="00027AA2">
        <w:rPr>
          <w:rFonts w:ascii="Arial" w:eastAsia="Times New Roman" w:hAnsi="Arial" w:cs="Arial"/>
          <w:sz w:val="24"/>
          <w:szCs w:val="24"/>
          <w:lang w:val="en-US" w:eastAsia="en-US"/>
        </w:rPr>
        <w:t xml:space="preserve">is the available </w:t>
      </w:r>
      <w:r w:rsidRPr="00027AA2">
        <w:rPr>
          <w:rFonts w:ascii="Arial" w:eastAsia="Times New Roman" w:hAnsi="Arial" w:cs="Arial"/>
          <w:b/>
          <w:sz w:val="24"/>
          <w:szCs w:val="24"/>
          <w:lang w:val="en-US" w:eastAsia="en-US"/>
        </w:rPr>
        <w:t>Quick Response Fund (QRF)</w:t>
      </w:r>
      <w:r w:rsidRPr="00027AA2">
        <w:rPr>
          <w:rFonts w:ascii="Arial" w:eastAsia="Times New Roman" w:hAnsi="Arial" w:cs="Arial"/>
          <w:sz w:val="24"/>
          <w:szCs w:val="24"/>
          <w:lang w:val="en-US" w:eastAsia="en-US"/>
        </w:rPr>
        <w:t xml:space="preserve"> in the CO.</w:t>
      </w:r>
    </w:p>
    <w:p w14:paraId="044CDD85" w14:textId="77777777" w:rsidR="002A2C5B" w:rsidRPr="008C088D"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ockpiles</w:t>
      </w:r>
    </w:p>
    <w:p w14:paraId="4E82B588" w14:textId="62591F4A" w:rsidR="002A2C5B" w:rsidRPr="008C088D" w:rsidRDefault="002A7D6A">
      <w:pPr>
        <w:spacing w:after="0" w:line="240" w:lineRule="auto"/>
        <w:ind w:left="360"/>
        <w:jc w:val="both"/>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A total of </w:t>
      </w:r>
      <w:r w:rsidR="00AF7BE8" w:rsidRPr="00AF7BE8">
        <w:rPr>
          <w:rFonts w:ascii="Arial" w:eastAsia="Times New Roman" w:hAnsi="Arial" w:cs="Arial"/>
          <w:b/>
          <w:bCs/>
          <w:color w:val="0070C0"/>
          <w:sz w:val="24"/>
          <w:szCs w:val="24"/>
          <w:lang w:eastAsia="en-US"/>
        </w:rPr>
        <w:t>294,272</w:t>
      </w:r>
      <w:r w:rsidR="00AF7BE8">
        <w:rPr>
          <w:rFonts w:ascii="Arial" w:eastAsia="Times New Roman" w:hAnsi="Arial" w:cs="Arial"/>
          <w:b/>
          <w:bCs/>
          <w:color w:val="0070C0"/>
          <w:sz w:val="24"/>
          <w:szCs w:val="24"/>
          <w:lang w:eastAsia="en-US"/>
        </w:rPr>
        <w:t xml:space="preserve"> </w:t>
      </w:r>
      <w:r w:rsidRPr="00034224">
        <w:rPr>
          <w:rFonts w:ascii="Arial" w:eastAsia="Times New Roman" w:hAnsi="Arial" w:cs="Arial"/>
          <w:b/>
          <w:color w:val="0070C0"/>
          <w:sz w:val="24"/>
          <w:szCs w:val="24"/>
          <w:lang w:val="en-US" w:eastAsia="en-US"/>
        </w:rPr>
        <w:t>family food packs (FFP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AF7BE8" w:rsidRPr="00AF7BE8">
        <w:rPr>
          <w:rFonts w:ascii="Arial" w:eastAsia="Times New Roman" w:hAnsi="Arial" w:cs="Arial"/>
          <w:b/>
          <w:bCs/>
          <w:color w:val="0070C0"/>
          <w:sz w:val="24"/>
          <w:szCs w:val="24"/>
          <w:lang w:eastAsia="en-US"/>
        </w:rPr>
        <w:t>155,849,210.28</w:t>
      </w:r>
      <w:r w:rsidRPr="00AF7BE8">
        <w:rPr>
          <w:rFonts w:ascii="Arial" w:eastAsia="Times New Roman" w:hAnsi="Arial" w:cs="Arial"/>
          <w:b/>
          <w:bCs/>
          <w:color w:val="0070C0"/>
          <w:sz w:val="24"/>
          <w:szCs w:val="24"/>
          <w:lang w:eastAsia="en-US"/>
        </w:rPr>
        <w:t>,</w:t>
      </w:r>
      <w:r w:rsidRPr="00034224">
        <w:rPr>
          <w:rFonts w:ascii="Arial" w:eastAsia="Times New Roman" w:hAnsi="Arial" w:cs="Arial"/>
          <w:color w:val="0070C0"/>
          <w:sz w:val="24"/>
          <w:szCs w:val="24"/>
          <w:lang w:val="en-US" w:eastAsia="en-US"/>
        </w:rPr>
        <w:t xml:space="preserve"> </w:t>
      </w:r>
      <w:r w:rsidRPr="00034224">
        <w:rPr>
          <w:rFonts w:ascii="Arial" w:eastAsia="Times New Roman" w:hAnsi="Arial" w:cs="Arial"/>
          <w:b/>
          <w:color w:val="0070C0"/>
          <w:sz w:val="24"/>
          <w:szCs w:val="24"/>
          <w:lang w:val="en-US" w:eastAsia="en-US"/>
        </w:rPr>
        <w:t>other food item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AF7BE8">
        <w:rPr>
          <w:rFonts w:ascii="Arial" w:eastAsia="Times New Roman" w:hAnsi="Arial" w:cs="Arial"/>
          <w:b/>
          <w:sz w:val="24"/>
          <w:szCs w:val="24"/>
          <w:lang w:val="en-US" w:eastAsia="en-US"/>
        </w:rPr>
        <w:t>₱</w:t>
      </w:r>
      <w:r w:rsidR="00027AA2" w:rsidRPr="00AF7BE8">
        <w:rPr>
          <w:rFonts w:ascii="Arial" w:eastAsia="Times New Roman" w:hAnsi="Arial" w:cs="Arial"/>
          <w:b/>
          <w:bCs/>
          <w:sz w:val="24"/>
          <w:szCs w:val="24"/>
          <w:lang w:eastAsia="en-US"/>
        </w:rPr>
        <w:t xml:space="preserve">227,924,482.79 </w:t>
      </w:r>
      <w:r w:rsidRPr="008C088D">
        <w:rPr>
          <w:rFonts w:ascii="Arial" w:eastAsia="Times New Roman" w:hAnsi="Arial" w:cs="Arial"/>
          <w:sz w:val="24"/>
          <w:szCs w:val="24"/>
          <w:lang w:val="en-US" w:eastAsia="en-US"/>
        </w:rPr>
        <w:t xml:space="preserve">and </w:t>
      </w:r>
      <w:r w:rsidRPr="00034224">
        <w:rPr>
          <w:rFonts w:ascii="Arial" w:eastAsia="Times New Roman" w:hAnsi="Arial" w:cs="Arial"/>
          <w:b/>
          <w:color w:val="0070C0"/>
          <w:sz w:val="24"/>
          <w:szCs w:val="24"/>
          <w:lang w:val="en-US" w:eastAsia="en-US"/>
        </w:rPr>
        <w:t xml:space="preserve">non-food items (FNIs)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AF7BE8" w:rsidRPr="00AF7BE8">
        <w:rPr>
          <w:rFonts w:ascii="Arial" w:eastAsia="Times New Roman" w:hAnsi="Arial" w:cs="Arial"/>
          <w:b/>
          <w:bCs/>
          <w:color w:val="0070C0"/>
          <w:sz w:val="24"/>
          <w:szCs w:val="24"/>
          <w:lang w:eastAsia="en-US"/>
        </w:rPr>
        <w:t xml:space="preserve">488,741,894.66 </w:t>
      </w:r>
      <w:bookmarkStart w:id="1" w:name="_GoBack"/>
      <w:bookmarkEnd w:id="1"/>
      <w:r w:rsidRPr="008C088D">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Pr="008C088D" w:rsidRDefault="002A7D6A">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844" w:type="pct"/>
        <w:tblInd w:w="274" w:type="dxa"/>
        <w:tblLook w:val="04A0" w:firstRow="1" w:lastRow="0" w:firstColumn="1" w:lastColumn="0" w:noHBand="0" w:noVBand="1"/>
      </w:tblPr>
      <w:tblGrid>
        <w:gridCol w:w="1390"/>
        <w:gridCol w:w="1418"/>
        <w:gridCol w:w="1109"/>
        <w:gridCol w:w="1329"/>
        <w:gridCol w:w="1326"/>
        <w:gridCol w:w="1301"/>
        <w:gridCol w:w="1556"/>
      </w:tblGrid>
      <w:tr w:rsidR="00222EA4" w:rsidRPr="00027AA2" w14:paraId="734A2D75" w14:textId="77777777" w:rsidTr="00027AA2">
        <w:trPr>
          <w:trHeight w:val="20"/>
          <w:tblHeader/>
        </w:trPr>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16FE9E4"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REGIONAL / FIELD OFFICE</w:t>
            </w:r>
          </w:p>
        </w:tc>
        <w:tc>
          <w:tcPr>
            <w:tcW w:w="75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D6CB6DA"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STANDBY FUNDS</w:t>
            </w:r>
          </w:p>
        </w:tc>
        <w:tc>
          <w:tcPr>
            <w:tcW w:w="1293"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EAFC01A"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FAMILY FOOD PACKS</w:t>
            </w:r>
          </w:p>
        </w:tc>
        <w:tc>
          <w:tcPr>
            <w:tcW w:w="70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769AFD7"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OTHER FOOD ITEMS</w:t>
            </w:r>
          </w:p>
        </w:tc>
        <w:tc>
          <w:tcPr>
            <w:tcW w:w="69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C8B9176"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NON-FOOD RELIEF ITEMS</w:t>
            </w:r>
          </w:p>
        </w:tc>
        <w:tc>
          <w:tcPr>
            <w:tcW w:w="82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1584B36"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STANDBY FUNDS &amp; STOCKPILE</w:t>
            </w:r>
          </w:p>
        </w:tc>
      </w:tr>
      <w:tr w:rsidR="00222EA4" w:rsidRPr="00027AA2" w14:paraId="02E771CB" w14:textId="77777777" w:rsidTr="00027AA2">
        <w:trPr>
          <w:trHeight w:val="20"/>
          <w:tblHeader/>
        </w:trPr>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7FBECF58"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c>
          <w:tcPr>
            <w:tcW w:w="752" w:type="pct"/>
            <w:vMerge/>
            <w:tcBorders>
              <w:top w:val="single" w:sz="8" w:space="0" w:color="000000"/>
              <w:left w:val="single" w:sz="8" w:space="0" w:color="000000"/>
              <w:bottom w:val="single" w:sz="8" w:space="0" w:color="000000"/>
              <w:right w:val="single" w:sz="8" w:space="0" w:color="000000"/>
            </w:tcBorders>
            <w:vAlign w:val="center"/>
            <w:hideMark/>
          </w:tcPr>
          <w:p w14:paraId="56256E42"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c>
          <w:tcPr>
            <w:tcW w:w="58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503CD97"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QUANTITY</w:t>
            </w:r>
          </w:p>
        </w:tc>
        <w:tc>
          <w:tcPr>
            <w:tcW w:w="70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DF2FE1C"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70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E0B5382"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69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38F8C2C"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825" w:type="pct"/>
            <w:vMerge/>
            <w:tcBorders>
              <w:top w:val="single" w:sz="8" w:space="0" w:color="000000"/>
              <w:left w:val="single" w:sz="8" w:space="0" w:color="000000"/>
              <w:bottom w:val="single" w:sz="8" w:space="0" w:color="000000"/>
              <w:right w:val="single" w:sz="8" w:space="0" w:color="000000"/>
            </w:tcBorders>
            <w:vAlign w:val="center"/>
            <w:hideMark/>
          </w:tcPr>
          <w:p w14:paraId="65016E0A"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r>
      <w:tr w:rsidR="00914EFF" w:rsidRPr="00027AA2" w14:paraId="403583F8"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4052B67" w14:textId="77777777" w:rsidR="00914EFF" w:rsidRPr="00027AA2" w:rsidRDefault="00914EFF" w:rsidP="00914EFF">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w:t>
            </w:r>
          </w:p>
        </w:tc>
        <w:tc>
          <w:tcPr>
            <w:tcW w:w="75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55EB9CE" w14:textId="024F46A9" w:rsidR="00914EFF" w:rsidRPr="00027AA2" w:rsidRDefault="00914EFF" w:rsidP="00914EF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 xml:space="preserve">209,276,457.29 </w:t>
            </w:r>
          </w:p>
        </w:tc>
        <w:tc>
          <w:tcPr>
            <w:tcW w:w="58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E0AE4D3" w14:textId="3018C64E" w:rsidR="00914EFF" w:rsidRPr="00027AA2" w:rsidRDefault="00914EFF" w:rsidP="00914EF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94,272</w:t>
            </w:r>
          </w:p>
        </w:tc>
        <w:tc>
          <w:tcPr>
            <w:tcW w:w="70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2F94AC4" w14:textId="5D3B1D9E" w:rsidR="00914EFF" w:rsidRPr="00027AA2" w:rsidRDefault="00914EFF" w:rsidP="00914EF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 xml:space="preserve">155,849,210.28 </w:t>
            </w:r>
          </w:p>
        </w:tc>
        <w:tc>
          <w:tcPr>
            <w:tcW w:w="70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0B6326B" w14:textId="5DCD6A9E" w:rsidR="00914EFF" w:rsidRPr="00027AA2" w:rsidRDefault="00914EFF" w:rsidP="00914EF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 xml:space="preserve">227,924,482.79 </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8B91E65" w14:textId="46B89D4A" w:rsidR="00914EFF" w:rsidRPr="00027AA2" w:rsidRDefault="00914EFF" w:rsidP="00914EF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 xml:space="preserve">488,741,894.66 </w:t>
            </w:r>
          </w:p>
        </w:tc>
        <w:tc>
          <w:tcPr>
            <w:tcW w:w="82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0CFD546" w14:textId="76821DF0" w:rsidR="00914EFF" w:rsidRPr="00027AA2" w:rsidRDefault="00914EFF" w:rsidP="00914EF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 xml:space="preserve">1,081,792,045.02 </w:t>
            </w:r>
          </w:p>
        </w:tc>
      </w:tr>
      <w:tr w:rsidR="00914EFF" w:rsidRPr="00027AA2" w14:paraId="30672891"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149B02"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r w:rsidRPr="00027AA2">
              <w:rPr>
                <w:rFonts w:ascii="Arial Narrow" w:eastAsia="Times New Roman" w:hAnsi="Arial Narrow"/>
                <w:color w:val="000000"/>
                <w:sz w:val="18"/>
                <w:szCs w:val="18"/>
              </w:rPr>
              <w:t>Central Office</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8B7FD5" w14:textId="7B8C5740"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69,349,541.32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B3DBA2" w14:textId="54A3CCD1"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 </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FD93BF" w14:textId="1EC09C86"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19BB37" w14:textId="1317316B"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2FE2A1" w14:textId="645C06EC"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16166C" w14:textId="5FE90BBD"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69,349,541.32 </w:t>
            </w:r>
          </w:p>
        </w:tc>
      </w:tr>
      <w:tr w:rsidR="00914EFF" w:rsidRPr="00027AA2" w14:paraId="605230E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8C1BEB"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027AA2">
                <w:rPr>
                  <w:rFonts w:ascii="Arial Narrow" w:eastAsia="Times New Roman" w:hAnsi="Arial Narrow"/>
                  <w:color w:val="000000"/>
                  <w:sz w:val="18"/>
                  <w:szCs w:val="18"/>
                </w:rPr>
                <w:t>NRLMB - NROC</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17C6AA" w14:textId="26EC1135"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D1565" w14:textId="0B1FEB01"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30,40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9A740E" w14:textId="76FE7466"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3,548,868.20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6333A8" w14:textId="798132AC"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85,468,674.61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C1B237" w14:textId="502C3F69"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79,566,379.20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DE96F5" w14:textId="51E4A25B"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88,583,922.01 </w:t>
            </w:r>
          </w:p>
        </w:tc>
      </w:tr>
      <w:tr w:rsidR="00914EFF" w:rsidRPr="00027AA2" w14:paraId="7285E1DD"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2C2B72"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027AA2">
                <w:rPr>
                  <w:rFonts w:ascii="Arial Narrow" w:eastAsia="Times New Roman" w:hAnsi="Arial Narrow"/>
                  <w:color w:val="000000"/>
                  <w:sz w:val="18"/>
                  <w:szCs w:val="18"/>
                </w:rPr>
                <w:t>NRLMB - VDRC</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8BA076" w14:textId="581FC98E"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97A5DB" w14:textId="264FFA72"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74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C2BE58" w14:textId="08B19B9F"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29,745.00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CEC24" w14:textId="7D071FA7"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1,930,062.55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C076E" w14:textId="2BAFF280"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7,293,376.50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5E598" w14:textId="74D346C5"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9,553,184.05 </w:t>
            </w:r>
          </w:p>
        </w:tc>
      </w:tr>
      <w:tr w:rsidR="00914EFF" w:rsidRPr="00027AA2" w14:paraId="68B197C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36DFFC"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027AA2">
                <w:rPr>
                  <w:rFonts w:ascii="Arial Narrow" w:eastAsia="Times New Roman" w:hAnsi="Arial Narrow"/>
                  <w:color w:val="000000"/>
                  <w:sz w:val="18"/>
                  <w:szCs w:val="18"/>
                </w:rPr>
                <w:t>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3B9465" w14:textId="36D3CAEF"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00,735.20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8DC55" w14:textId="522B568F"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16,29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E96340" w14:textId="3CE38311"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8,308,410.00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9154D4" w14:textId="3DA9428A"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5,085,321.04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704D44" w14:textId="0A7CA800"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7,873,935.00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50F41C" w14:textId="6CD44D63"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4,268,401.24 </w:t>
            </w:r>
          </w:p>
        </w:tc>
      </w:tr>
      <w:tr w:rsidR="00914EFF" w:rsidRPr="00027AA2" w14:paraId="401C0224"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19BE8A"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027AA2">
                <w:rPr>
                  <w:rFonts w:ascii="Arial Narrow" w:eastAsia="Times New Roman" w:hAnsi="Arial Narrow"/>
                  <w:color w:val="000000"/>
                  <w:sz w:val="18"/>
                  <w:szCs w:val="18"/>
                </w:rPr>
                <w:t>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AF5B8B" w14:textId="366C8E2A"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839,635.68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57D22B" w14:textId="1A35A406"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20,21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2687AD" w14:textId="0111F446"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0,243,057.00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FB956" w14:textId="05693772"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1,643,159.68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5E8A4" w14:textId="55A4720C"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3,102,300.37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1AB198" w14:textId="539DF047"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6,828,152.73 </w:t>
            </w:r>
          </w:p>
        </w:tc>
      </w:tr>
      <w:tr w:rsidR="00914EFF" w:rsidRPr="00027AA2" w14:paraId="65EFB5AD"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8AE477"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027AA2">
                <w:rPr>
                  <w:rFonts w:ascii="Arial Narrow" w:eastAsia="Times New Roman" w:hAnsi="Arial Narrow"/>
                  <w:color w:val="000000"/>
                  <w:sz w:val="18"/>
                  <w:szCs w:val="18"/>
                </w:rPr>
                <w:t>I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6B645A" w14:textId="43978D0E"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00,000.00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F5903C" w14:textId="4DE088F2"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6,236</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AB28D5" w14:textId="268C5F99"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4A67D2" w14:textId="0DBAE603"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946,659.66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7DA11C" w14:textId="43614A96"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5,704,240.75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9A5D07" w14:textId="243E85A4"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3,650,900.41 </w:t>
            </w:r>
          </w:p>
        </w:tc>
      </w:tr>
      <w:tr w:rsidR="00914EFF" w:rsidRPr="00027AA2" w14:paraId="1B502814"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198969"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027AA2">
                <w:rPr>
                  <w:rFonts w:ascii="Arial Narrow" w:eastAsia="Times New Roman" w:hAnsi="Arial Narrow"/>
                  <w:color w:val="000000"/>
                  <w:sz w:val="18"/>
                  <w:szCs w:val="18"/>
                </w:rPr>
                <w:t>CALABARZON</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959A2" w14:textId="5D2DEBEC"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00,000.00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0898C" w14:textId="0AE6F9DA"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3,983</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9996B4" w14:textId="111AD24D"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936,904.00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73EE0" w14:textId="746C5FF2"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0,239,833.20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73D5CA" w14:textId="198A8D2A"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8,960,383.48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DD8BFD" w14:textId="4E73EFA8"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4,137,120.68 </w:t>
            </w:r>
          </w:p>
        </w:tc>
      </w:tr>
      <w:tr w:rsidR="00914EFF" w:rsidRPr="00027AA2" w14:paraId="17E59B33"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1E3F76"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027AA2">
                <w:rPr>
                  <w:rFonts w:ascii="Arial Narrow" w:eastAsia="Times New Roman" w:hAnsi="Arial Narrow"/>
                  <w:color w:val="000000"/>
                  <w:sz w:val="18"/>
                  <w:szCs w:val="18"/>
                </w:rPr>
                <w:t>MIMAROPA</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75748C" w14:textId="1FD7809D"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061,040.78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05013F" w14:textId="763F0FB8"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25,29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0D6DF5" w14:textId="126AEC2F"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6,809,277.44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01FF3" w14:textId="589D514F"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0,464,672.00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16B1AE" w14:textId="4645B4E3"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7,753,508.55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B1231" w14:textId="6140DE85"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9,088,498.77 </w:t>
            </w:r>
          </w:p>
        </w:tc>
      </w:tr>
      <w:tr w:rsidR="00914EFF" w:rsidRPr="00027AA2" w14:paraId="3230D046"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7FAC3F"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027AA2">
                <w:rPr>
                  <w:rFonts w:ascii="Arial Narrow" w:eastAsia="Times New Roman" w:hAnsi="Arial Narrow"/>
                  <w:color w:val="000000"/>
                  <w:sz w:val="18"/>
                  <w:szCs w:val="18"/>
                </w:rPr>
                <w:t>V</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FD9FB" w14:textId="385FA519"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5A5E02" w14:textId="5EBFD64A"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33,23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534D1" w14:textId="30DB3816"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5,881,718.18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7F157" w14:textId="502D8681"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6,441,493.16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D29863" w14:textId="45086632"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1,100,933.90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CC93B" w14:textId="74DD6343"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3,424,145.24 </w:t>
            </w:r>
          </w:p>
        </w:tc>
      </w:tr>
      <w:tr w:rsidR="00914EFF" w:rsidRPr="00027AA2" w14:paraId="76B9F25E"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B2E03A"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027AA2">
                <w:rPr>
                  <w:rFonts w:ascii="Arial Narrow" w:eastAsia="Times New Roman" w:hAnsi="Arial Narrow"/>
                  <w:color w:val="000000"/>
                  <w:sz w:val="18"/>
                  <w:szCs w:val="18"/>
                </w:rPr>
                <w:t>V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50DFE6" w14:textId="6AAD33DE"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00,636.42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AA3153" w14:textId="043458D7"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12,16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3334E4" w14:textId="3FB25970"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5,340,661.60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80CC58" w14:textId="71CD3AC8"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763,576.15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C2AAD" w14:textId="7A38DD96"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7,955,822.18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6E1F78" w14:textId="0DDBCD86"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9,060,696.35 </w:t>
            </w:r>
          </w:p>
        </w:tc>
      </w:tr>
      <w:tr w:rsidR="00914EFF" w:rsidRPr="00027AA2" w14:paraId="2B1A4965"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93EDB1"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027AA2">
                <w:rPr>
                  <w:rFonts w:ascii="Arial Narrow" w:eastAsia="Times New Roman" w:hAnsi="Arial Narrow"/>
                  <w:color w:val="000000"/>
                  <w:sz w:val="18"/>
                  <w:szCs w:val="18"/>
                </w:rPr>
                <w:t>V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128EB9" w14:textId="6F0B6807"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00,000.00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FA0681" w14:textId="37024991"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28,949</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D85EA6" w14:textId="712A852E"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3,399,002.00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B3F3B4" w14:textId="5FAF99ED"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5,585,562.17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98FB5B" w14:textId="156D5279"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3,298,164.05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EFD064" w14:textId="43254AC4"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5,282,728.22 </w:t>
            </w:r>
          </w:p>
        </w:tc>
      </w:tr>
      <w:tr w:rsidR="00914EFF" w:rsidRPr="00027AA2" w14:paraId="7E739B19"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7E82F5"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027AA2">
                <w:rPr>
                  <w:rFonts w:ascii="Arial Narrow" w:eastAsia="Times New Roman" w:hAnsi="Arial Narrow"/>
                  <w:color w:val="000000"/>
                  <w:sz w:val="18"/>
                  <w:szCs w:val="18"/>
                </w:rPr>
                <w:t>VI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2AD9F" w14:textId="3534361D"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285,000.00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7B8495" w14:textId="1B0174C6"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12,239</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99F71B" w14:textId="15B68637"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6,404,267.55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9C2BD" w14:textId="573B4077"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936,834.98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A0B723" w14:textId="7FC34DE5"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3,538,573.66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9E7176" w14:textId="75F8859F"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4,164,676.19 </w:t>
            </w:r>
          </w:p>
        </w:tc>
      </w:tr>
      <w:tr w:rsidR="00914EFF" w:rsidRPr="00027AA2" w14:paraId="4243C502"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12091E"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027AA2">
                <w:rPr>
                  <w:rFonts w:ascii="Arial Narrow" w:eastAsia="Times New Roman" w:hAnsi="Arial Narrow"/>
                  <w:color w:val="000000"/>
                  <w:sz w:val="18"/>
                  <w:szCs w:val="18"/>
                </w:rPr>
                <w:t>IX</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F48144" w14:textId="4563D2E7"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00,000.00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FDE79" w14:textId="607F380A"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24,278</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D6C0D2" w14:textId="08C92081"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3,267,684.22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FEB3D" w14:textId="78C78B2A"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793,837.74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E070C8" w14:textId="26EA60EF"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2,557,978.69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537887" w14:textId="678BC041"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1,619,500.65 </w:t>
            </w:r>
          </w:p>
        </w:tc>
      </w:tr>
      <w:tr w:rsidR="00914EFF" w:rsidRPr="00027AA2" w14:paraId="5F25E832"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E9C222"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027AA2">
                <w:rPr>
                  <w:rFonts w:ascii="Arial Narrow" w:eastAsia="Times New Roman" w:hAnsi="Arial Narrow"/>
                  <w:color w:val="000000"/>
                  <w:sz w:val="18"/>
                  <w:szCs w:val="18"/>
                </w:rPr>
                <w:t>X</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C9551C" w14:textId="0764A13D"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116,679.92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D30D4E" w14:textId="66345606"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30,40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B2462D" w14:textId="0B3ADCC7"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5,903,763.49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AE1D8" w14:textId="343F6142"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5,466,316.39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70FD5" w14:textId="7E11614E"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5,461,931.58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273B97" w14:textId="4E308539"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70,948,691.38 </w:t>
            </w:r>
          </w:p>
        </w:tc>
      </w:tr>
      <w:tr w:rsidR="00914EFF" w:rsidRPr="00027AA2" w14:paraId="27B0F96A"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49A5EC"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027AA2">
                <w:rPr>
                  <w:rFonts w:ascii="Arial Narrow" w:eastAsia="Times New Roman" w:hAnsi="Arial Narrow"/>
                  <w:color w:val="000000"/>
                  <w:sz w:val="18"/>
                  <w:szCs w:val="18"/>
                </w:rPr>
                <w:t>X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F2DD2" w14:textId="0F2297E1"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00,000.00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3D9806" w14:textId="76D0171C"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4,404</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FDE3A3" w14:textId="1100EF2D"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006,462.40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12CCAB" w14:textId="31D4A5EF"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1,687,275.00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427789" w14:textId="6C60EB3D"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5,564,086.80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F0C48B" w14:textId="35D05BA3"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2,257,824.20 </w:t>
            </w:r>
          </w:p>
        </w:tc>
      </w:tr>
      <w:tr w:rsidR="00914EFF" w:rsidRPr="00027AA2" w14:paraId="0CEC263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5D2715"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027AA2">
                <w:rPr>
                  <w:rFonts w:ascii="Arial Narrow" w:eastAsia="Times New Roman" w:hAnsi="Arial Narrow"/>
                  <w:color w:val="000000"/>
                  <w:sz w:val="18"/>
                  <w:szCs w:val="18"/>
                </w:rPr>
                <w:t>X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126B9" w14:textId="77775970"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00,969.85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2755BB" w14:textId="30376FB8"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6,833</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10CE90" w14:textId="0F52310A"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045,935.00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125CE" w14:textId="4ED76B79"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621,283.04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A43237" w14:textId="56B0A02F"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8,240,415.94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2754C6" w14:textId="3C573372"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35,908,603.83 </w:t>
            </w:r>
          </w:p>
        </w:tc>
      </w:tr>
      <w:tr w:rsidR="00914EFF" w:rsidRPr="00027AA2" w14:paraId="6C2CE96A"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83EB2B"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027AA2">
                <w:rPr>
                  <w:rFonts w:ascii="Arial Narrow" w:eastAsia="Times New Roman" w:hAnsi="Arial Narrow"/>
                  <w:color w:val="000000"/>
                  <w:sz w:val="18"/>
                  <w:szCs w:val="18"/>
                </w:rPr>
                <w:t>CARAGA</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1B7E0" w14:textId="364BF93E"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7CB64" w14:textId="372DC22C"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4,94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228BF4" w14:textId="291EFDE2"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085,371.60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5FD433" w14:textId="5582A577"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525,839.16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5C8A16" w14:textId="383FC56F"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1,025,944.91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A3481" w14:textId="0B60FC37"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5,637,155.67 </w:t>
            </w:r>
          </w:p>
        </w:tc>
      </w:tr>
      <w:tr w:rsidR="00914EFF" w:rsidRPr="00027AA2" w14:paraId="592DDD61"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2037C53"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027AA2">
                <w:rPr>
                  <w:rFonts w:ascii="Arial Narrow" w:eastAsia="Times New Roman" w:hAnsi="Arial Narrow"/>
                  <w:color w:val="000000"/>
                  <w:sz w:val="18"/>
                  <w:szCs w:val="18"/>
                </w:rPr>
                <w:t>NCR</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C53686" w14:textId="19759CE8"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2,931,000.00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C97943" w14:textId="3DA81ECC"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1,05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3DDD39" w14:textId="564EF9D1"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528,776.55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5CC47A" w14:textId="63DB34F0"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8,064,539.42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EA3DF6" w14:textId="47D32B3A"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730,344.44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57BE56" w14:textId="03EB2E41"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3,254,660.41 </w:t>
            </w:r>
          </w:p>
        </w:tc>
      </w:tr>
      <w:tr w:rsidR="00914EFF" w:rsidRPr="00027AA2" w14:paraId="7B379996"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92C10E" w14:textId="77777777" w:rsidR="00914EFF" w:rsidRPr="00027AA2" w:rsidRDefault="00914EFF" w:rsidP="00914EFF">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027AA2">
                <w:rPr>
                  <w:rFonts w:ascii="Arial Narrow" w:eastAsia="Times New Roman" w:hAnsi="Arial Narrow"/>
                  <w:color w:val="000000"/>
                  <w:sz w:val="18"/>
                  <w:szCs w:val="18"/>
                </w:rPr>
                <w:t>CAR</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0528BA" w14:textId="4C0DC0E0"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691,218.12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F83DF6" w14:textId="7B4BBB10"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32,616</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6DF0C4" w14:textId="7708F848"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6,809,306.05 </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A6658" w14:textId="15B8ADCC"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9,259,542.84 </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52152" w14:textId="61BAB0AB"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18,013,574.66 </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0C4173" w14:textId="0E9A290D" w:rsidR="00914EFF" w:rsidRPr="00027AA2" w:rsidRDefault="00914EFF" w:rsidP="00914EFF">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sz w:val="18"/>
                <w:szCs w:val="18"/>
              </w:rPr>
              <w:t xml:space="preserve">44,773,641.67 </w:t>
            </w:r>
          </w:p>
        </w:tc>
      </w:tr>
    </w:tbl>
    <w:p w14:paraId="5DB19E5A" w14:textId="677D793D" w:rsidR="002A2C5B" w:rsidRPr="008C088D" w:rsidRDefault="002A7D6A">
      <w:pPr>
        <w:spacing w:after="0" w:line="240" w:lineRule="auto"/>
        <w:ind w:left="270"/>
        <w:contextualSpacing/>
        <w:rPr>
          <w:rFonts w:ascii="Arial" w:eastAsia="Arial" w:hAnsi="Arial" w:cs="Arial"/>
          <w:i/>
          <w:sz w:val="16"/>
          <w:szCs w:val="16"/>
        </w:rPr>
      </w:pPr>
      <w:r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5E18B1" w:rsidRPr="005E18B1">
        <w:rPr>
          <w:rFonts w:ascii="Arial" w:eastAsia="Arial" w:hAnsi="Arial" w:cs="Arial"/>
          <w:i/>
          <w:sz w:val="16"/>
          <w:szCs w:val="16"/>
        </w:rPr>
        <w:t>0</w:t>
      </w:r>
      <w:r w:rsidR="00914EFF">
        <w:rPr>
          <w:rFonts w:ascii="Arial" w:eastAsia="Arial" w:hAnsi="Arial" w:cs="Arial"/>
          <w:i/>
          <w:sz w:val="16"/>
          <w:szCs w:val="16"/>
        </w:rPr>
        <w:t>4</w:t>
      </w:r>
      <w:r w:rsidR="005E18B1" w:rsidRPr="005E18B1">
        <w:rPr>
          <w:rFonts w:ascii="Arial" w:eastAsia="Arial" w:hAnsi="Arial" w:cs="Arial"/>
          <w:i/>
          <w:sz w:val="16"/>
          <w:szCs w:val="16"/>
        </w:rPr>
        <w:t xml:space="preserve"> July </w:t>
      </w:r>
      <w:r w:rsidRPr="008C088D">
        <w:rPr>
          <w:rFonts w:ascii="Arial" w:eastAsia="Arial" w:hAnsi="Arial" w:cs="Arial"/>
          <w:i/>
          <w:sz w:val="16"/>
          <w:szCs w:val="16"/>
        </w:rPr>
        <w:t>2021, 4PM.</w:t>
      </w:r>
    </w:p>
    <w:p w14:paraId="2A3290CC" w14:textId="4DF9240B" w:rsidR="00394056" w:rsidRDefault="002A7D6A" w:rsidP="005E6631">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9E8A597" w14:textId="77777777" w:rsidR="005E6631" w:rsidRDefault="005E6631" w:rsidP="005E6631">
      <w:pPr>
        <w:spacing w:after="0" w:line="240" w:lineRule="auto"/>
        <w:contextualSpacing/>
        <w:jc w:val="right"/>
        <w:rPr>
          <w:rFonts w:ascii="Arial" w:eastAsia="Arial" w:hAnsi="Arial" w:cs="Arial"/>
          <w:i/>
          <w:color w:val="0070C0"/>
          <w:sz w:val="16"/>
          <w:szCs w:val="16"/>
        </w:rPr>
      </w:pPr>
    </w:p>
    <w:p w14:paraId="2282347D" w14:textId="77777777" w:rsidR="00EE4EB5" w:rsidRDefault="00EE4EB5">
      <w:pPr>
        <w:spacing w:after="0" w:line="240" w:lineRule="auto"/>
        <w:contextualSpacing/>
        <w:rPr>
          <w:rFonts w:ascii="Arial" w:eastAsia="Arial" w:hAnsi="Arial" w:cs="Arial"/>
          <w:b/>
          <w:color w:val="002060"/>
          <w:sz w:val="28"/>
          <w:szCs w:val="28"/>
        </w:rPr>
      </w:pPr>
    </w:p>
    <w:p w14:paraId="6C8A2DB5" w14:textId="63FE013C"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53367098" w:rsidR="002A2C5B" w:rsidRDefault="005E18B1"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3B370B">
              <w:rPr>
                <w:rFonts w:ascii="Arial" w:eastAsia="Arial" w:hAnsi="Arial" w:cs="Arial"/>
                <w:sz w:val="20"/>
                <w:szCs w:val="20"/>
              </w:rPr>
              <w:t>4</w:t>
            </w:r>
            <w:r>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69B4C3F1" w14:textId="77777777" w:rsidR="005E6631" w:rsidRDefault="005E66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4C8A1E2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1E8D1E0A" w:rsidR="002A2C5B" w:rsidRDefault="005E18B1"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F04440">
              <w:rPr>
                <w:rFonts w:ascii="Arial" w:eastAsia="Arial" w:hAnsi="Arial" w:cs="Arial"/>
                <w:sz w:val="20"/>
                <w:szCs w:val="20"/>
              </w:rPr>
              <w:t>3</w:t>
            </w:r>
            <w:r>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65A18B3A" w:rsidR="002A2C5B" w:rsidRDefault="004F120D" w:rsidP="001666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D07848">
              <w:rPr>
                <w:rFonts w:ascii="Arial" w:eastAsia="Arial" w:hAnsi="Arial" w:cs="Arial"/>
                <w:sz w:val="20"/>
                <w:szCs w:val="20"/>
              </w:rPr>
              <w:t>2</w:t>
            </w:r>
            <w:r>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 xml:space="preserve">Las </w:t>
                  </w:r>
                  <w:proofErr w:type="spellStart"/>
                  <w:r>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proofErr w:type="spellStart"/>
                  <w:r>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lastRenderedPageBreak/>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 xml:space="preserve">DSWD Field Office NCR facilitates the provision of family food packs (FFPs) as augmentation to the individuals affected by the lockdown of </w:t>
            </w:r>
            <w:proofErr w:type="spellStart"/>
            <w:r>
              <w:rPr>
                <w:rFonts w:ascii="Arial" w:hAnsi="Arial" w:cs="Arial"/>
                <w:sz w:val="20"/>
                <w:szCs w:val="20"/>
              </w:rPr>
              <w:t>Hospicio</w:t>
            </w:r>
            <w:proofErr w:type="spellEnd"/>
            <w:r>
              <w:rPr>
                <w:rFonts w:ascii="Arial" w:hAnsi="Arial" w:cs="Arial"/>
                <w:sz w:val="20"/>
                <w:szCs w:val="20"/>
              </w:rPr>
              <w:t xml:space="preserve">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3603D387" w:rsidR="002A2C5B" w:rsidRDefault="00A320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28</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Continuous implementation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w:t>
                  </w:r>
                  <w:proofErr w:type="spellStart"/>
                  <w:r>
                    <w:rPr>
                      <w:rFonts w:ascii="Arial" w:eastAsia="Arial" w:hAnsi="Arial" w:cs="Arial"/>
                      <w:b/>
                      <w:sz w:val="16"/>
                      <w:szCs w:val="16"/>
                    </w:rPr>
                    <w:t>PhP</w:t>
                  </w:r>
                  <w:proofErr w:type="spellEnd"/>
                  <w:r>
                    <w:rPr>
                      <w:rFonts w:ascii="Arial" w:eastAsia="Arial" w:hAnsi="Arial" w:cs="Arial"/>
                      <w:b/>
                      <w:sz w:val="16"/>
                      <w:szCs w:val="16"/>
                    </w:rPr>
                    <w:t>)</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C77490E" w:rsidR="002A2C5B" w:rsidRPr="003B370B" w:rsidRDefault="00330DF2" w:rsidP="00B6711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3B370B">
              <w:rPr>
                <w:rFonts w:ascii="Arial" w:eastAsia="Arial" w:hAnsi="Arial" w:cs="Arial"/>
                <w:sz w:val="20"/>
                <w:szCs w:val="20"/>
              </w:rPr>
              <w:t>0</w:t>
            </w:r>
            <w:r w:rsidR="00B6711B" w:rsidRPr="003B370B">
              <w:rPr>
                <w:rFonts w:ascii="Arial" w:eastAsia="Arial" w:hAnsi="Arial" w:cs="Arial"/>
                <w:sz w:val="20"/>
                <w:szCs w:val="20"/>
              </w:rPr>
              <w:t>2</w:t>
            </w:r>
            <w:r w:rsidR="00084056" w:rsidRPr="003B370B">
              <w:rPr>
                <w:rFonts w:ascii="Arial" w:eastAsia="Arial" w:hAnsi="Arial" w:cs="Arial"/>
                <w:sz w:val="20"/>
                <w:szCs w:val="20"/>
              </w:rPr>
              <w:t xml:space="preserve"> Ju</w:t>
            </w:r>
            <w:r w:rsidRPr="003B370B">
              <w:rPr>
                <w:rFonts w:ascii="Arial" w:eastAsia="Arial" w:hAnsi="Arial" w:cs="Arial"/>
                <w:sz w:val="20"/>
                <w:szCs w:val="20"/>
              </w:rPr>
              <w:t>ly</w:t>
            </w:r>
            <w:r w:rsidR="002A7D6A" w:rsidRPr="003B370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1FBDD3E0" w:rsidR="002A2C5B" w:rsidRPr="003B370B" w:rsidRDefault="00A76B9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A total of</w:t>
            </w:r>
            <w:r w:rsidR="00B340EC" w:rsidRPr="003B370B">
              <w:rPr>
                <w:rFonts w:ascii="Arial" w:eastAsia="Arial" w:hAnsi="Arial" w:cs="Arial"/>
                <w:sz w:val="20"/>
                <w:szCs w:val="19"/>
              </w:rPr>
              <w:t xml:space="preserve"> </w:t>
            </w:r>
            <w:r w:rsidR="00330DF2" w:rsidRPr="003B370B">
              <w:rPr>
                <w:rFonts w:ascii="Arial" w:eastAsia="Arial" w:hAnsi="Arial" w:cs="Arial"/>
                <w:sz w:val="20"/>
                <w:szCs w:val="19"/>
              </w:rPr>
              <w:t>3</w:t>
            </w:r>
            <w:r w:rsidR="00F04440" w:rsidRPr="003B370B">
              <w:rPr>
                <w:rFonts w:ascii="Arial" w:eastAsia="Arial" w:hAnsi="Arial" w:cs="Arial"/>
                <w:sz w:val="20"/>
                <w:szCs w:val="19"/>
              </w:rPr>
              <w:t>8</w:t>
            </w:r>
            <w:r w:rsidR="002A7D6A" w:rsidRPr="003B370B">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3B370B" w:rsidRDefault="002A2C5B">
            <w:pPr>
              <w:spacing w:after="0" w:line="240" w:lineRule="auto"/>
              <w:jc w:val="both"/>
              <w:rPr>
                <w:rFonts w:ascii="Arial" w:eastAsia="Arial" w:hAnsi="Arial" w:cs="Arial"/>
                <w:sz w:val="20"/>
                <w:szCs w:val="19"/>
              </w:rPr>
            </w:pPr>
          </w:p>
          <w:p w14:paraId="45F51393" w14:textId="77777777" w:rsidR="002A2C5B" w:rsidRPr="003B370B" w:rsidRDefault="002A7D6A">
            <w:pPr>
              <w:spacing w:after="0" w:line="240" w:lineRule="auto"/>
              <w:contextualSpacing/>
              <w:jc w:val="both"/>
              <w:rPr>
                <w:rFonts w:ascii="Arial" w:eastAsia="Arial" w:hAnsi="Arial" w:cs="Arial"/>
                <w:b/>
                <w:sz w:val="20"/>
                <w:szCs w:val="19"/>
              </w:rPr>
            </w:pPr>
            <w:r w:rsidRPr="003B370B">
              <w:rPr>
                <w:rFonts w:ascii="Arial" w:eastAsia="Arial" w:hAnsi="Arial" w:cs="Arial"/>
                <w:b/>
                <w:sz w:val="20"/>
                <w:szCs w:val="19"/>
              </w:rPr>
              <w:t>Social Amelioration Program (SAP)</w:t>
            </w:r>
          </w:p>
          <w:p w14:paraId="00281746" w14:textId="5EF31C24" w:rsidR="00450EDE" w:rsidRPr="003B370B" w:rsidRDefault="00450EDE" w:rsidP="00B340EC">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of </w:t>
            </w:r>
            <w:r w:rsidR="00330DF2" w:rsidRPr="003B370B">
              <w:rPr>
                <w:rFonts w:ascii="Arial" w:eastAsia="Arial" w:hAnsi="Arial" w:cs="Arial"/>
                <w:b/>
                <w:sz w:val="20"/>
                <w:szCs w:val="19"/>
              </w:rPr>
              <w:t xml:space="preserve">5,501 </w:t>
            </w:r>
            <w:r w:rsidRPr="003B370B">
              <w:rPr>
                <w:rFonts w:ascii="Arial" w:eastAsia="Arial" w:hAnsi="Arial" w:cs="Arial"/>
                <w:b/>
                <w:sz w:val="20"/>
                <w:szCs w:val="19"/>
              </w:rPr>
              <w:t>Non-</w:t>
            </w:r>
            <w:proofErr w:type="spellStart"/>
            <w:r w:rsidRPr="003B370B">
              <w:rPr>
                <w:rFonts w:ascii="Arial" w:eastAsia="Arial" w:hAnsi="Arial" w:cs="Arial"/>
                <w:b/>
                <w:sz w:val="20"/>
                <w:szCs w:val="19"/>
              </w:rPr>
              <w:t>Pantawid</w:t>
            </w:r>
            <w:proofErr w:type="spellEnd"/>
            <w:r w:rsidRPr="003B370B">
              <w:rPr>
                <w:rFonts w:ascii="Arial" w:eastAsia="Arial" w:hAnsi="Arial" w:cs="Arial"/>
                <w:b/>
                <w:sz w:val="20"/>
                <w:szCs w:val="19"/>
              </w:rPr>
              <w:t xml:space="preserve"> </w:t>
            </w:r>
            <w:proofErr w:type="spellStart"/>
            <w:r w:rsidRPr="003B370B">
              <w:rPr>
                <w:rFonts w:ascii="Arial" w:eastAsia="Arial" w:hAnsi="Arial" w:cs="Arial"/>
                <w:b/>
                <w:sz w:val="20"/>
                <w:szCs w:val="19"/>
              </w:rPr>
              <w:t>Pamilya</w:t>
            </w:r>
            <w:proofErr w:type="spellEnd"/>
            <w:r w:rsidRPr="003B370B">
              <w:rPr>
                <w:rFonts w:ascii="Arial" w:eastAsia="Arial" w:hAnsi="Arial" w:cs="Arial"/>
                <w:b/>
                <w:sz w:val="20"/>
                <w:szCs w:val="19"/>
              </w:rPr>
              <w:t xml:space="preserve"> beneficiaries</w:t>
            </w:r>
            <w:r w:rsidRPr="003B370B">
              <w:rPr>
                <w:rFonts w:ascii="Arial" w:eastAsia="Arial" w:hAnsi="Arial" w:cs="Arial"/>
                <w:sz w:val="20"/>
                <w:szCs w:val="19"/>
              </w:rPr>
              <w:t xml:space="preserve"> in Pangasinan were paid amounting to </w:t>
            </w:r>
            <w:r w:rsidRPr="003B370B">
              <w:rPr>
                <w:rFonts w:ascii="Arial" w:eastAsia="Arial" w:hAnsi="Arial" w:cs="Arial"/>
                <w:b/>
                <w:sz w:val="20"/>
                <w:szCs w:val="19"/>
              </w:rPr>
              <w:t>₱</w:t>
            </w:r>
            <w:r w:rsidR="00330DF2" w:rsidRPr="003B370B">
              <w:rPr>
                <w:rFonts w:ascii="Arial" w:eastAsia="Arial" w:hAnsi="Arial" w:cs="Arial"/>
                <w:b/>
                <w:sz w:val="20"/>
                <w:szCs w:val="19"/>
              </w:rPr>
              <w:t xml:space="preserve">30,668,000.00 </w:t>
            </w:r>
            <w:r w:rsidRPr="003B370B">
              <w:rPr>
                <w:rFonts w:ascii="Arial" w:eastAsia="Arial" w:hAnsi="Arial" w:cs="Arial"/>
                <w:sz w:val="20"/>
                <w:szCs w:val="19"/>
              </w:rPr>
              <w:t xml:space="preserve">for the reprocessed refund from the Financial Service Providers (FSPs) of </w:t>
            </w:r>
            <w:proofErr w:type="spellStart"/>
            <w:r w:rsidRPr="003B370B">
              <w:rPr>
                <w:rFonts w:ascii="Arial" w:eastAsia="Arial" w:hAnsi="Arial" w:cs="Arial"/>
                <w:sz w:val="20"/>
                <w:szCs w:val="19"/>
              </w:rPr>
              <w:t>Bayanihan</w:t>
            </w:r>
            <w:proofErr w:type="spellEnd"/>
            <w:r w:rsidRPr="003B370B">
              <w:rPr>
                <w:rFonts w:ascii="Arial" w:eastAsia="Arial" w:hAnsi="Arial" w:cs="Arial"/>
                <w:sz w:val="20"/>
                <w:szCs w:val="19"/>
              </w:rPr>
              <w:t xml:space="preserve"> SAP 2.</w:t>
            </w:r>
          </w:p>
          <w:p w14:paraId="65FCD427" w14:textId="2F3ADC74" w:rsidR="002A2C5B" w:rsidRPr="003B370B" w:rsidRDefault="002A7D6A" w:rsidP="00084056">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of </w:t>
            </w:r>
            <w:r w:rsidRPr="003B370B">
              <w:rPr>
                <w:rFonts w:ascii="Arial" w:eastAsia="Arial" w:hAnsi="Arial" w:cs="Arial"/>
                <w:b/>
                <w:sz w:val="20"/>
                <w:szCs w:val="19"/>
              </w:rPr>
              <w:t>₱</w:t>
            </w:r>
            <w:r w:rsidRPr="003B370B">
              <w:rPr>
                <w:rFonts w:ascii="Arial" w:eastAsia="Arial" w:hAnsi="Arial" w:cs="Arial"/>
                <w:b/>
                <w:sz w:val="20"/>
                <w:szCs w:val="19"/>
                <w:lang w:val="en-US"/>
              </w:rPr>
              <w:t xml:space="preserve">4,269,296,500.00 </w:t>
            </w:r>
            <w:r w:rsidRPr="003B370B">
              <w:rPr>
                <w:rFonts w:ascii="Arial" w:eastAsia="Arial" w:hAnsi="Arial" w:cs="Arial"/>
                <w:sz w:val="20"/>
                <w:szCs w:val="19"/>
              </w:rPr>
              <w:t xml:space="preserve">was paid to </w:t>
            </w:r>
            <w:r w:rsidRPr="003B370B">
              <w:rPr>
                <w:rFonts w:ascii="Arial" w:eastAsia="Arial" w:hAnsi="Arial" w:cs="Arial"/>
                <w:b/>
                <w:bCs/>
                <w:sz w:val="20"/>
                <w:szCs w:val="19"/>
                <w:lang w:val="en-US"/>
              </w:rPr>
              <w:t>776,233 beneficiaries</w:t>
            </w:r>
            <w:r w:rsidRPr="003B370B">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amount of </w:t>
            </w:r>
            <w:r w:rsidRPr="003B370B">
              <w:rPr>
                <w:rFonts w:ascii="Arial" w:eastAsia="Arial" w:hAnsi="Arial" w:cs="Arial"/>
                <w:b/>
                <w:bCs/>
                <w:sz w:val="20"/>
                <w:szCs w:val="19"/>
              </w:rPr>
              <w:t>₱513,724,350.00</w:t>
            </w:r>
            <w:r w:rsidRPr="003B370B">
              <w:rPr>
                <w:rFonts w:ascii="Arial" w:eastAsia="Arial" w:hAnsi="Arial" w:cs="Arial"/>
                <w:sz w:val="20"/>
                <w:szCs w:val="19"/>
              </w:rPr>
              <w:t xml:space="preserve"> were paid through direct payout and cash cards to </w:t>
            </w:r>
            <w:r w:rsidRPr="003B370B">
              <w:rPr>
                <w:rFonts w:ascii="Arial" w:eastAsia="Arial" w:hAnsi="Arial" w:cs="Arial"/>
                <w:b/>
                <w:bCs/>
                <w:sz w:val="20"/>
                <w:szCs w:val="19"/>
              </w:rPr>
              <w:t>123,789</w:t>
            </w:r>
            <w:r w:rsidRPr="003B370B">
              <w:rPr>
                <w:rFonts w:ascii="Arial" w:eastAsia="Arial" w:hAnsi="Arial" w:cs="Arial"/>
                <w:sz w:val="20"/>
                <w:szCs w:val="19"/>
              </w:rPr>
              <w:t xml:space="preserve"> </w:t>
            </w:r>
            <w:r w:rsidRPr="003B370B">
              <w:rPr>
                <w:rFonts w:ascii="Arial" w:eastAsia="Arial" w:hAnsi="Arial" w:cs="Arial"/>
                <w:b/>
                <w:sz w:val="20"/>
                <w:szCs w:val="19"/>
              </w:rPr>
              <w:t>4Ps beneficiaries</w:t>
            </w:r>
            <w:r w:rsidRPr="003B370B">
              <w:rPr>
                <w:rFonts w:ascii="Arial" w:eastAsia="Arial" w:hAnsi="Arial" w:cs="Arial"/>
                <w:sz w:val="20"/>
                <w:szCs w:val="19"/>
              </w:rPr>
              <w:t xml:space="preserve"> while a total amount of </w:t>
            </w:r>
            <w:r w:rsidRPr="003B370B">
              <w:rPr>
                <w:rFonts w:ascii="Arial" w:eastAsia="Arial" w:hAnsi="Arial" w:cs="Arial"/>
                <w:b/>
                <w:sz w:val="20"/>
                <w:szCs w:val="19"/>
              </w:rPr>
              <w:t>₱</w:t>
            </w:r>
            <w:r w:rsidRPr="003B370B">
              <w:rPr>
                <w:rFonts w:ascii="Arial" w:eastAsia="Arial" w:hAnsi="Arial" w:cs="Arial"/>
                <w:b/>
                <w:sz w:val="20"/>
                <w:szCs w:val="19"/>
                <w:lang w:val="en-US"/>
              </w:rPr>
              <w:t xml:space="preserve">2,259,823,500.00 </w:t>
            </w:r>
            <w:r w:rsidRPr="003B370B">
              <w:rPr>
                <w:rFonts w:ascii="Arial" w:eastAsia="Arial" w:hAnsi="Arial" w:cs="Arial"/>
                <w:sz w:val="20"/>
                <w:szCs w:val="19"/>
              </w:rPr>
              <w:t xml:space="preserve">were paid through financial service providers (FSPs) to </w:t>
            </w:r>
            <w:r w:rsidRPr="003B370B">
              <w:rPr>
                <w:rFonts w:ascii="Arial" w:eastAsia="Arial" w:hAnsi="Arial" w:cs="Arial"/>
                <w:b/>
                <w:sz w:val="20"/>
                <w:szCs w:val="19"/>
                <w:lang w:val="en-US"/>
              </w:rPr>
              <w:t xml:space="preserve">410,877 </w:t>
            </w:r>
            <w:r w:rsidRPr="003B370B">
              <w:rPr>
                <w:rFonts w:ascii="Arial" w:eastAsia="Arial" w:hAnsi="Arial" w:cs="Arial"/>
                <w:b/>
                <w:sz w:val="20"/>
                <w:szCs w:val="19"/>
              </w:rPr>
              <w:t>non-4Ps beneficiaries</w:t>
            </w:r>
            <w:r w:rsidRPr="003B370B">
              <w:rPr>
                <w:rFonts w:ascii="Arial" w:eastAsia="Arial" w:hAnsi="Arial" w:cs="Arial"/>
                <w:sz w:val="20"/>
                <w:szCs w:val="19"/>
              </w:rPr>
              <w:t xml:space="preserve"> in Pangasinan for the second tranche implementation.</w:t>
            </w:r>
          </w:p>
          <w:p w14:paraId="2321502C"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A total amount of</w:t>
            </w:r>
            <w:r w:rsidRPr="003B370B">
              <w:rPr>
                <w:rFonts w:ascii="Arial" w:eastAsia="Arial" w:hAnsi="Arial" w:cs="Arial"/>
                <w:b/>
                <w:sz w:val="20"/>
                <w:szCs w:val="19"/>
              </w:rPr>
              <w:t xml:space="preserve"> ₱262,333,500.00 </w:t>
            </w:r>
            <w:r w:rsidRPr="003B370B">
              <w:rPr>
                <w:rFonts w:ascii="Arial" w:eastAsia="Arial" w:hAnsi="Arial" w:cs="Arial"/>
                <w:sz w:val="20"/>
                <w:szCs w:val="19"/>
              </w:rPr>
              <w:t xml:space="preserve">was paid to </w:t>
            </w:r>
            <w:r w:rsidRPr="003B370B">
              <w:rPr>
                <w:rFonts w:ascii="Arial" w:eastAsia="Arial" w:hAnsi="Arial" w:cs="Arial"/>
                <w:b/>
                <w:sz w:val="20"/>
                <w:szCs w:val="19"/>
              </w:rPr>
              <w:t>47,697 waitlisted beneficiaries</w:t>
            </w:r>
            <w:r w:rsidRPr="003B370B">
              <w:rPr>
                <w:rFonts w:ascii="Arial" w:eastAsia="Arial" w:hAnsi="Arial" w:cs="Arial"/>
                <w:sz w:val="20"/>
                <w:szCs w:val="19"/>
              </w:rPr>
              <w:t xml:space="preserve"> </w:t>
            </w:r>
            <w:r w:rsidRPr="003B370B">
              <w:rPr>
                <w:rFonts w:ascii="Arial" w:eastAsia="Arial" w:hAnsi="Arial" w:cs="Arial"/>
                <w:sz w:val="20"/>
                <w:szCs w:val="19"/>
              </w:rPr>
              <w:lastRenderedPageBreak/>
              <w:t>in the Region.</w:t>
            </w:r>
          </w:p>
          <w:p w14:paraId="500D650D" w14:textId="25F2600B"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amount of </w:t>
            </w:r>
            <w:r w:rsidRPr="003B370B">
              <w:rPr>
                <w:rFonts w:ascii="Arial" w:eastAsia="Arial" w:hAnsi="Arial" w:cs="Arial"/>
                <w:b/>
                <w:sz w:val="20"/>
                <w:szCs w:val="19"/>
              </w:rPr>
              <w:t>₱</w:t>
            </w:r>
            <w:r w:rsidRPr="003B370B">
              <w:rPr>
                <w:rFonts w:ascii="Arial" w:eastAsia="Arial" w:hAnsi="Arial" w:cs="Arial"/>
                <w:b/>
                <w:sz w:val="20"/>
                <w:szCs w:val="19"/>
                <w:lang w:val="en-US"/>
              </w:rPr>
              <w:t xml:space="preserve">15,130,500.00 </w:t>
            </w:r>
            <w:r w:rsidRPr="003B370B">
              <w:rPr>
                <w:rFonts w:ascii="Arial" w:eastAsia="Arial" w:hAnsi="Arial" w:cs="Arial"/>
                <w:sz w:val="20"/>
                <w:szCs w:val="19"/>
              </w:rPr>
              <w:t xml:space="preserve">was paid to </w:t>
            </w:r>
            <w:r w:rsidRPr="003B370B">
              <w:rPr>
                <w:rFonts w:ascii="Arial" w:eastAsia="Arial" w:hAnsi="Arial" w:cs="Arial"/>
                <w:b/>
                <w:sz w:val="20"/>
                <w:szCs w:val="19"/>
              </w:rPr>
              <w:t xml:space="preserve">1,887 </w:t>
            </w:r>
            <w:r w:rsidRPr="003B370B">
              <w:rPr>
                <w:rFonts w:ascii="Arial" w:eastAsia="Arial" w:hAnsi="Arial" w:cs="Arial"/>
                <w:b/>
                <w:bCs/>
                <w:sz w:val="20"/>
                <w:szCs w:val="19"/>
              </w:rPr>
              <w:t>TNVS/PUV drivers</w:t>
            </w:r>
            <w:r w:rsidRPr="003B370B">
              <w:rPr>
                <w:rFonts w:ascii="Arial" w:eastAsia="Arial" w:hAnsi="Arial" w:cs="Arial"/>
                <w:sz w:val="20"/>
                <w:szCs w:val="19"/>
              </w:rPr>
              <w:t xml:space="preserve"> in the Region.</w:t>
            </w:r>
          </w:p>
          <w:p w14:paraId="2CEA7EFD"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5F27ED9A" w:rsidR="002A2C5B" w:rsidRPr="003B370B" w:rsidRDefault="000A3089"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3B370B">
              <w:rPr>
                <w:rFonts w:ascii="Arial" w:eastAsia="Arial" w:hAnsi="Arial" w:cs="Arial"/>
                <w:sz w:val="20"/>
                <w:szCs w:val="20"/>
              </w:rPr>
              <w:t>0</w:t>
            </w:r>
            <w:r w:rsidR="00F04440" w:rsidRPr="003B370B">
              <w:rPr>
                <w:rFonts w:ascii="Arial" w:eastAsia="Arial" w:hAnsi="Arial" w:cs="Arial"/>
                <w:sz w:val="20"/>
                <w:szCs w:val="20"/>
              </w:rPr>
              <w:t>2</w:t>
            </w:r>
            <w:r w:rsidRPr="003B370B">
              <w:rPr>
                <w:rFonts w:ascii="Arial" w:eastAsia="Arial" w:hAnsi="Arial" w:cs="Arial"/>
                <w:sz w:val="20"/>
                <w:szCs w:val="20"/>
              </w:rPr>
              <w:t xml:space="preserve"> July</w:t>
            </w:r>
            <w:r w:rsidR="002A7D6A" w:rsidRPr="003B370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6589CE68" w:rsidR="00DA0EB9" w:rsidRPr="003B370B" w:rsidRDefault="00DA0EB9" w:rsidP="00F04440">
            <w:pPr>
              <w:pStyle w:val="ListParagraph"/>
              <w:numPr>
                <w:ilvl w:val="0"/>
                <w:numId w:val="3"/>
              </w:numPr>
              <w:spacing w:after="0" w:line="240" w:lineRule="auto"/>
              <w:ind w:right="57"/>
              <w:jc w:val="both"/>
              <w:rPr>
                <w:rFonts w:ascii="Arial" w:eastAsia="Arial" w:hAnsi="Arial" w:cs="Arial"/>
                <w:sz w:val="20"/>
                <w:szCs w:val="19"/>
                <w:lang w:bidi="en-US"/>
              </w:rPr>
            </w:pPr>
            <w:r w:rsidRPr="003B370B">
              <w:rPr>
                <w:rFonts w:ascii="Arial" w:eastAsia="Arial" w:hAnsi="Arial" w:cs="Arial"/>
                <w:sz w:val="20"/>
                <w:szCs w:val="19"/>
                <w:lang w:bidi="en-US"/>
              </w:rPr>
              <w:t xml:space="preserve">DSWD-FO II continuously provides augmentation support through Assistance to Individuals in Crisis Situation (AICS). A total of </w:t>
            </w:r>
            <w:r w:rsidR="000A3089" w:rsidRPr="003B370B">
              <w:rPr>
                <w:rFonts w:ascii="Arial" w:eastAsia="Arial" w:hAnsi="Arial" w:cs="Arial"/>
                <w:b/>
                <w:sz w:val="20"/>
                <w:szCs w:val="19"/>
                <w:lang w:bidi="en-US"/>
              </w:rPr>
              <w:t>28</w:t>
            </w:r>
            <w:r w:rsidR="00F04440" w:rsidRPr="003B370B">
              <w:rPr>
                <w:rFonts w:ascii="Arial" w:eastAsia="Arial" w:hAnsi="Arial" w:cs="Arial"/>
                <w:b/>
                <w:sz w:val="20"/>
                <w:szCs w:val="19"/>
                <w:lang w:bidi="en-US"/>
              </w:rPr>
              <w:t>7</w:t>
            </w:r>
            <w:r w:rsidR="000A3089" w:rsidRPr="003B370B">
              <w:rPr>
                <w:rFonts w:ascii="Arial" w:eastAsia="Arial" w:hAnsi="Arial" w:cs="Arial"/>
                <w:b/>
                <w:sz w:val="20"/>
                <w:szCs w:val="19"/>
                <w:lang w:bidi="en-US"/>
              </w:rPr>
              <w:t>,0</w:t>
            </w:r>
            <w:r w:rsidR="00F04440" w:rsidRPr="003B370B">
              <w:rPr>
                <w:rFonts w:ascii="Arial" w:eastAsia="Arial" w:hAnsi="Arial" w:cs="Arial"/>
                <w:b/>
                <w:sz w:val="20"/>
                <w:szCs w:val="19"/>
                <w:lang w:bidi="en-US"/>
              </w:rPr>
              <w:t>82</w:t>
            </w:r>
            <w:r w:rsidR="000A3089" w:rsidRPr="003B370B">
              <w:rPr>
                <w:rFonts w:ascii="Arial" w:eastAsia="Arial" w:hAnsi="Arial" w:cs="Arial"/>
                <w:b/>
                <w:sz w:val="20"/>
                <w:szCs w:val="19"/>
                <w:lang w:bidi="en-US"/>
              </w:rPr>
              <w:t xml:space="preserve"> </w:t>
            </w:r>
            <w:r w:rsidRPr="003B370B">
              <w:rPr>
                <w:rFonts w:ascii="Arial" w:eastAsia="Arial" w:hAnsi="Arial" w:cs="Arial"/>
                <w:b/>
                <w:sz w:val="20"/>
                <w:szCs w:val="19"/>
                <w:lang w:bidi="en-US"/>
              </w:rPr>
              <w:t>clients</w:t>
            </w:r>
            <w:r w:rsidRPr="003B370B">
              <w:rPr>
                <w:rFonts w:ascii="Arial" w:eastAsia="Arial" w:hAnsi="Arial" w:cs="Arial"/>
                <w:sz w:val="20"/>
                <w:szCs w:val="19"/>
                <w:lang w:bidi="en-US"/>
              </w:rPr>
              <w:t xml:space="preserve"> were served and provided with assistance amountin</w:t>
            </w:r>
            <w:r w:rsidR="00B72A4F" w:rsidRPr="003B370B">
              <w:rPr>
                <w:rFonts w:ascii="Arial" w:eastAsia="Arial" w:hAnsi="Arial" w:cs="Arial"/>
                <w:sz w:val="20"/>
                <w:szCs w:val="19"/>
                <w:lang w:bidi="en-US"/>
              </w:rPr>
              <w:t xml:space="preserve">g to </w:t>
            </w:r>
            <w:r w:rsidR="00F04440" w:rsidRPr="003B370B">
              <w:rPr>
                <w:rFonts w:ascii="Arial" w:eastAsia="Arial" w:hAnsi="Arial" w:cs="Arial"/>
                <w:b/>
                <w:sz w:val="20"/>
                <w:szCs w:val="19"/>
                <w:lang w:bidi="en-US"/>
              </w:rPr>
              <w:t xml:space="preserve">₱904,836,186.61 </w:t>
            </w:r>
            <w:r w:rsidRPr="003B370B">
              <w:rPr>
                <w:rFonts w:ascii="Arial" w:eastAsia="Arial" w:hAnsi="Arial" w:cs="Arial"/>
                <w:sz w:val="20"/>
                <w:szCs w:val="19"/>
                <w:lang w:bidi="en-US"/>
              </w:rPr>
              <w:t>through medical assistance, burial assistance, food assistance, and other AICS services</w:t>
            </w:r>
            <w:r w:rsidR="00833F1B" w:rsidRPr="003B370B">
              <w:rPr>
                <w:rFonts w:ascii="Arial" w:eastAsia="Arial" w:hAnsi="Arial" w:cs="Arial"/>
                <w:sz w:val="20"/>
                <w:szCs w:val="19"/>
                <w:lang w:bidi="en-US"/>
              </w:rPr>
              <w:t>.</w:t>
            </w:r>
          </w:p>
          <w:p w14:paraId="44501617" w14:textId="77777777" w:rsidR="002A2C5B" w:rsidRPr="003B370B"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3B370B">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3B370B">
              <w:rPr>
                <w:rFonts w:ascii="Arial" w:eastAsia="Arial" w:hAnsi="Arial" w:cs="Arial"/>
                <w:b/>
                <w:sz w:val="20"/>
                <w:szCs w:val="19"/>
                <w:lang w:bidi="en-US"/>
              </w:rPr>
              <w:t>₱50,031,597.20</w:t>
            </w:r>
            <w:r w:rsidRPr="003B370B">
              <w:rPr>
                <w:rFonts w:ascii="Arial" w:eastAsia="Arial" w:hAnsi="Arial" w:cs="Arial"/>
                <w:sz w:val="20"/>
                <w:szCs w:val="19"/>
                <w:lang w:bidi="en-US"/>
              </w:rPr>
              <w:t xml:space="preserve"> to </w:t>
            </w:r>
            <w:r w:rsidRPr="003B370B">
              <w:rPr>
                <w:rFonts w:ascii="Arial" w:eastAsia="Arial" w:hAnsi="Arial" w:cs="Arial"/>
                <w:b/>
                <w:sz w:val="20"/>
                <w:szCs w:val="19"/>
                <w:lang w:bidi="en-US"/>
              </w:rPr>
              <w:t xml:space="preserve">5,991 </w:t>
            </w:r>
            <w:r w:rsidRPr="003B370B">
              <w:rPr>
                <w:rFonts w:ascii="Arial" w:eastAsia="Arial" w:hAnsi="Arial" w:cs="Arial"/>
                <w:sz w:val="20"/>
                <w:szCs w:val="19"/>
                <w:lang w:bidi="en-US"/>
              </w:rPr>
              <w:t>beneficiaries.</w:t>
            </w:r>
          </w:p>
          <w:p w14:paraId="4F6C5210" w14:textId="0544A087" w:rsidR="002A2C5B" w:rsidRPr="003B370B"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3B370B">
              <w:rPr>
                <w:rFonts w:ascii="Arial" w:eastAsia="Arial" w:hAnsi="Arial" w:cs="Arial"/>
                <w:sz w:val="20"/>
                <w:szCs w:val="19"/>
                <w:lang w:bidi="en-US"/>
              </w:rPr>
              <w:t>DSWD-FO II ensures provision of augmentation support to LGUs, stakeholders and partners.</w:t>
            </w:r>
          </w:p>
          <w:p w14:paraId="34CEFEEF" w14:textId="77777777" w:rsidR="001A5A90" w:rsidRPr="003B370B"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3B370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B370B">
              <w:rPr>
                <w:rFonts w:ascii="Arial" w:eastAsia="Arial" w:hAnsi="Arial" w:cs="Arial"/>
                <w:b/>
                <w:sz w:val="20"/>
                <w:szCs w:val="19"/>
              </w:rPr>
              <w:t>Social Amelioration Program (SAP)</w:t>
            </w:r>
          </w:p>
          <w:p w14:paraId="1896BD15" w14:textId="49ABE957" w:rsidR="000A3089" w:rsidRPr="003B370B"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3B370B">
              <w:rPr>
                <w:rFonts w:ascii="Arial" w:eastAsia="Arial" w:hAnsi="Arial" w:cs="Arial"/>
                <w:sz w:val="20"/>
                <w:szCs w:val="19"/>
                <w:lang w:bidi="en-US"/>
              </w:rPr>
              <w:t xml:space="preserve">The implementation of SAP-Waitlisted under the </w:t>
            </w:r>
            <w:proofErr w:type="spellStart"/>
            <w:r w:rsidRPr="003B370B">
              <w:rPr>
                <w:rFonts w:ascii="Arial" w:eastAsia="Arial" w:hAnsi="Arial" w:cs="Arial"/>
                <w:sz w:val="20"/>
                <w:szCs w:val="19"/>
                <w:lang w:bidi="en-US"/>
              </w:rPr>
              <w:t>Bayanihan</w:t>
            </w:r>
            <w:proofErr w:type="spellEnd"/>
            <w:r w:rsidRPr="003B370B">
              <w:rPr>
                <w:rFonts w:ascii="Arial" w:eastAsia="Arial" w:hAnsi="Arial" w:cs="Arial"/>
                <w:sz w:val="20"/>
                <w:szCs w:val="19"/>
                <w:lang w:bidi="en-US"/>
              </w:rPr>
              <w:t xml:space="preserve"> 1 has already concluded. DSWD-FO II was able to disburse an aggregate amount of ₱275,924,000.00 to 50,168 beneficiaries for the B1 waitlisted/left-out (combination of STARPAY service provider and SDO).</w:t>
            </w:r>
          </w:p>
          <w:p w14:paraId="50CF5543" w14:textId="5A4B241A" w:rsidR="002A2C5B" w:rsidRPr="003B370B"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3B370B">
              <w:rPr>
                <w:rFonts w:ascii="Arial" w:eastAsia="Arial" w:hAnsi="Arial" w:cs="Arial"/>
                <w:sz w:val="20"/>
                <w:szCs w:val="19"/>
                <w:lang w:bidi="en-US"/>
              </w:rPr>
              <w:t xml:space="preserve">DSWD-FO II conducted payout to </w:t>
            </w:r>
            <w:r w:rsidRPr="003B370B">
              <w:rPr>
                <w:rFonts w:ascii="Arial" w:eastAsia="Arial" w:hAnsi="Arial" w:cs="Arial"/>
                <w:b/>
                <w:sz w:val="20"/>
                <w:szCs w:val="19"/>
                <w:lang w:bidi="en-US"/>
              </w:rPr>
              <w:t>19,554 beneficiaries</w:t>
            </w:r>
            <w:r w:rsidRPr="003B370B">
              <w:rPr>
                <w:rFonts w:ascii="Arial" w:eastAsia="Arial" w:hAnsi="Arial" w:cs="Arial"/>
                <w:sz w:val="20"/>
                <w:szCs w:val="19"/>
                <w:lang w:bidi="en-US"/>
              </w:rPr>
              <w:t xml:space="preserve"> of the </w:t>
            </w:r>
            <w:proofErr w:type="spellStart"/>
            <w:r w:rsidRPr="003B370B">
              <w:rPr>
                <w:rFonts w:ascii="Arial" w:eastAsia="Arial" w:hAnsi="Arial" w:cs="Arial"/>
                <w:sz w:val="20"/>
                <w:szCs w:val="19"/>
                <w:lang w:bidi="en-US"/>
              </w:rPr>
              <w:t>Bayanihan</w:t>
            </w:r>
            <w:proofErr w:type="spellEnd"/>
            <w:r w:rsidRPr="003B370B">
              <w:rPr>
                <w:rFonts w:ascii="Arial" w:eastAsia="Arial" w:hAnsi="Arial" w:cs="Arial"/>
                <w:sz w:val="20"/>
                <w:szCs w:val="19"/>
                <w:lang w:bidi="en-US"/>
              </w:rPr>
              <w:t xml:space="preserve"> 2 with a total amount of</w:t>
            </w:r>
            <w:r w:rsidRPr="003B370B">
              <w:t xml:space="preserve"> </w:t>
            </w:r>
            <w:r w:rsidRPr="003B370B">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w:t>
                  </w:r>
                  <w:proofErr w:type="spellStart"/>
                  <w:r w:rsidRPr="00213C63">
                    <w:rPr>
                      <w:rFonts w:ascii="Arial" w:eastAsia="Arial" w:hAnsi="Arial" w:cs="Arial"/>
                      <w:b/>
                      <w:sz w:val="16"/>
                      <w:szCs w:val="16"/>
                    </w:rPr>
                    <w:t>PhP</w:t>
                  </w:r>
                  <w:proofErr w:type="spellEnd"/>
                  <w:r w:rsidRPr="00213C63">
                    <w:rPr>
                      <w:rFonts w:ascii="Arial" w:eastAsia="Arial" w:hAnsi="Arial" w:cs="Arial"/>
                      <w:b/>
                      <w:sz w:val="16"/>
                      <w:szCs w:val="16"/>
                    </w:rPr>
                    <w:t>)</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 xml:space="preserve">DRMD represented the Field Office in the Regional </w:t>
            </w:r>
            <w:r w:rsidRPr="002C723E">
              <w:rPr>
                <w:rFonts w:ascii="Arial" w:eastAsia="Arial" w:hAnsi="Arial" w:cs="Arial"/>
                <w:sz w:val="20"/>
                <w:szCs w:val="20"/>
              </w:rPr>
              <w:lastRenderedPageBreak/>
              <w:t>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DRMD coordinated with </w:t>
            </w:r>
            <w:proofErr w:type="spellStart"/>
            <w:r w:rsidRPr="002C723E">
              <w:rPr>
                <w:rFonts w:ascii="Arial" w:eastAsia="Arial" w:hAnsi="Arial" w:cs="Arial"/>
                <w:sz w:val="20"/>
                <w:szCs w:val="20"/>
              </w:rPr>
              <w:t>Lucena</w:t>
            </w:r>
            <w:proofErr w:type="spellEnd"/>
            <w:r w:rsidRPr="002C723E">
              <w:rPr>
                <w:rFonts w:ascii="Arial" w:eastAsia="Arial" w:hAnsi="Arial" w:cs="Arial"/>
                <w:sz w:val="20"/>
                <w:szCs w:val="20"/>
              </w:rPr>
              <w:t xml:space="preserve"> City Social Welfare and Development Office (CSWDO) for the logistical and administrative arrangements for hauling 2,000 Family Food Packs in DSWD FO IV-A warehouse in </w:t>
            </w:r>
            <w:proofErr w:type="spellStart"/>
            <w:r w:rsidRPr="002C723E">
              <w:rPr>
                <w:rFonts w:ascii="Arial" w:eastAsia="Arial" w:hAnsi="Arial" w:cs="Arial"/>
                <w:sz w:val="20"/>
                <w:szCs w:val="20"/>
              </w:rPr>
              <w:t>Dasmariñas</w:t>
            </w:r>
            <w:proofErr w:type="spellEnd"/>
            <w:r w:rsidRPr="002C723E">
              <w:rPr>
                <w:rFonts w:ascii="Arial" w:eastAsia="Arial" w:hAnsi="Arial" w:cs="Arial"/>
                <w:sz w:val="20"/>
                <w:szCs w:val="20"/>
              </w:rPr>
              <w:t xml:space="preserve">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EOC coordinated with </w:t>
            </w:r>
            <w:proofErr w:type="spellStart"/>
            <w:r w:rsidRPr="002C723E">
              <w:rPr>
                <w:rFonts w:ascii="Arial" w:eastAsia="Arial" w:hAnsi="Arial" w:cs="Arial"/>
                <w:sz w:val="20"/>
                <w:szCs w:val="20"/>
              </w:rPr>
              <w:t>Lucena</w:t>
            </w:r>
            <w:proofErr w:type="spellEnd"/>
            <w:r w:rsidRPr="002C723E">
              <w:rPr>
                <w:rFonts w:ascii="Arial" w:eastAsia="Arial" w:hAnsi="Arial" w:cs="Arial"/>
                <w:sz w:val="20"/>
                <w:szCs w:val="20"/>
              </w:rPr>
              <w:t xml:space="preserve"> City Task Force Against COVID-19 for the updates on the protocols that are implemented for Authorized Persons Outside Residence (APOR) passing through and going to </w:t>
            </w:r>
            <w:proofErr w:type="spellStart"/>
            <w:r w:rsidRPr="002C723E">
              <w:rPr>
                <w:rFonts w:ascii="Arial" w:eastAsia="Arial" w:hAnsi="Arial" w:cs="Arial"/>
                <w:sz w:val="20"/>
                <w:szCs w:val="20"/>
              </w:rPr>
              <w:t>Lucena</w:t>
            </w:r>
            <w:proofErr w:type="spellEnd"/>
            <w:r w:rsidRPr="002C723E">
              <w:rPr>
                <w:rFonts w:ascii="Arial" w:eastAsia="Arial" w:hAnsi="Arial" w:cs="Arial"/>
                <w:sz w:val="20"/>
                <w:szCs w:val="20"/>
              </w:rPr>
              <w:t xml:space="preserve">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EOC tracked and monitored the delivery of 5,000 FFPs from NRLMB to DSWD FO IV-A warehouse in </w:t>
            </w:r>
            <w:proofErr w:type="spellStart"/>
            <w:r w:rsidRPr="002C723E">
              <w:rPr>
                <w:rFonts w:ascii="Arial" w:eastAsia="Arial" w:hAnsi="Arial" w:cs="Arial"/>
                <w:sz w:val="20"/>
                <w:szCs w:val="20"/>
              </w:rPr>
              <w:t>Dasmariñas</w:t>
            </w:r>
            <w:proofErr w:type="spellEnd"/>
            <w:r w:rsidRPr="002C723E">
              <w:rPr>
                <w:rFonts w:ascii="Arial" w:eastAsia="Arial" w:hAnsi="Arial" w:cs="Arial"/>
                <w:sz w:val="20"/>
                <w:szCs w:val="20"/>
              </w:rPr>
              <w:t xml:space="preserve">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0875EBAD" w:rsidR="005E6631" w:rsidRPr="005E6631" w:rsidRDefault="005E6631"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For the SAP – ESP </w:t>
            </w:r>
            <w:proofErr w:type="spellStart"/>
            <w:r w:rsidRPr="002C723E">
              <w:rPr>
                <w:rFonts w:ascii="Arial" w:eastAsia="Arial" w:hAnsi="Arial" w:cs="Arial"/>
                <w:sz w:val="20"/>
                <w:szCs w:val="20"/>
              </w:rPr>
              <w:t>Bayanihan</w:t>
            </w:r>
            <w:proofErr w:type="spellEnd"/>
            <w:r w:rsidRPr="002C723E">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1349C46" w14:textId="77777777" w:rsidR="00353737" w:rsidRDefault="00353737">
      <w:pPr>
        <w:widowControl/>
        <w:spacing w:after="0" w:line="240" w:lineRule="auto"/>
        <w:contextualSpacing/>
        <w:rPr>
          <w:rFonts w:ascii="Arial" w:eastAsia="Arial" w:hAnsi="Arial" w:cs="Arial"/>
          <w:b/>
          <w:sz w:val="24"/>
          <w:szCs w:val="24"/>
        </w:rPr>
      </w:pPr>
    </w:p>
    <w:p w14:paraId="16DBF19C" w14:textId="77777777" w:rsidR="00551FDD" w:rsidRDefault="00551FDD">
      <w:pPr>
        <w:widowControl/>
        <w:spacing w:after="0" w:line="240" w:lineRule="auto"/>
        <w:contextualSpacing/>
        <w:rPr>
          <w:rFonts w:ascii="Arial" w:eastAsia="Arial" w:hAnsi="Arial" w:cs="Arial"/>
          <w:b/>
          <w:sz w:val="24"/>
          <w:szCs w:val="24"/>
        </w:rPr>
      </w:pPr>
    </w:p>
    <w:p w14:paraId="747C1FC1" w14:textId="6ED25A3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 xml:space="preserve">DSWD released 254 FFPs to Banga and 350 FFPs to </w:t>
            </w:r>
            <w:proofErr w:type="spellStart"/>
            <w:r w:rsidR="0063306F" w:rsidRPr="00DC5C01">
              <w:rPr>
                <w:rFonts w:ascii="Arial" w:eastAsia="Times New Roman" w:hAnsi="Arial" w:cs="Arial"/>
                <w:sz w:val="20"/>
                <w:szCs w:val="20"/>
              </w:rPr>
              <w:t>Numancia</w:t>
            </w:r>
            <w:proofErr w:type="spellEnd"/>
            <w:r w:rsidR="0063306F" w:rsidRPr="00DC5C01">
              <w:rPr>
                <w:rFonts w:ascii="Arial" w:eastAsia="Times New Roman" w:hAnsi="Arial" w:cs="Arial"/>
                <w:sz w:val="20"/>
                <w:szCs w:val="20"/>
              </w:rPr>
              <w:t xml:space="preserve"> and 100 </w:t>
            </w:r>
            <w:proofErr w:type="spellStart"/>
            <w:r w:rsidR="0063306F" w:rsidRPr="00DC5C01">
              <w:rPr>
                <w:rFonts w:ascii="Arial" w:eastAsia="Times New Roman" w:hAnsi="Arial" w:cs="Arial"/>
                <w:sz w:val="20"/>
                <w:szCs w:val="20"/>
              </w:rPr>
              <w:t>FFPd</w:t>
            </w:r>
            <w:proofErr w:type="spellEnd"/>
            <w:r w:rsidR="0063306F" w:rsidRPr="00DC5C01">
              <w:rPr>
                <w:rFonts w:ascii="Arial" w:eastAsia="Times New Roman" w:hAnsi="Arial" w:cs="Arial"/>
                <w:sz w:val="20"/>
                <w:szCs w:val="20"/>
              </w:rPr>
              <w:t xml:space="preserve"> to </w:t>
            </w:r>
            <w:proofErr w:type="spellStart"/>
            <w:r w:rsidR="0063306F" w:rsidRPr="00DC5C01">
              <w:rPr>
                <w:rFonts w:ascii="Arial" w:eastAsia="Times New Roman" w:hAnsi="Arial" w:cs="Arial"/>
                <w:sz w:val="20"/>
                <w:szCs w:val="20"/>
              </w:rPr>
              <w:t>Buruanga</w:t>
            </w:r>
            <w:proofErr w:type="spellEnd"/>
            <w:r w:rsidR="0063306F" w:rsidRPr="00DC5C01">
              <w:rPr>
                <w:rFonts w:ascii="Arial" w:eastAsia="Times New Roman" w:hAnsi="Arial" w:cs="Arial"/>
                <w:sz w:val="20"/>
                <w:szCs w:val="20"/>
              </w:rPr>
              <w:t xml:space="preserve">, </w:t>
            </w:r>
            <w:proofErr w:type="spellStart"/>
            <w:r w:rsidR="0063306F" w:rsidRPr="00DC5C01">
              <w:rPr>
                <w:rFonts w:ascii="Arial" w:eastAsia="Times New Roman" w:hAnsi="Arial" w:cs="Arial"/>
                <w:sz w:val="20"/>
                <w:szCs w:val="20"/>
              </w:rPr>
              <w:t>Aklan</w:t>
            </w:r>
            <w:proofErr w:type="spellEnd"/>
            <w:r w:rsidR="0063306F" w:rsidRPr="00DC5C01">
              <w:rPr>
                <w:rFonts w:ascii="Arial" w:eastAsia="Times New Roman" w:hAnsi="Arial" w:cs="Arial"/>
                <w:sz w:val="20"/>
                <w:szCs w:val="20"/>
              </w:rPr>
              <w:t xml:space="preserve">; 10 FFPs </w:t>
            </w:r>
            <w:proofErr w:type="spellStart"/>
            <w:r w:rsidR="0063306F" w:rsidRPr="00DC5C01">
              <w:rPr>
                <w:rFonts w:ascii="Arial" w:eastAsia="Times New Roman" w:hAnsi="Arial" w:cs="Arial"/>
                <w:sz w:val="20"/>
                <w:szCs w:val="20"/>
              </w:rPr>
              <w:t>toSan</w:t>
            </w:r>
            <w:proofErr w:type="spellEnd"/>
            <w:r w:rsidR="0063306F" w:rsidRPr="00DC5C01">
              <w:rPr>
                <w:rFonts w:ascii="Arial" w:eastAsia="Times New Roman" w:hAnsi="Arial" w:cs="Arial"/>
                <w:sz w:val="20"/>
                <w:szCs w:val="20"/>
              </w:rPr>
              <w:t xml:space="preserve"> </w:t>
            </w:r>
            <w:proofErr w:type="spellStart"/>
            <w:r w:rsidR="0063306F" w:rsidRPr="00DC5C01">
              <w:rPr>
                <w:rFonts w:ascii="Arial" w:eastAsia="Times New Roman" w:hAnsi="Arial" w:cs="Arial"/>
                <w:sz w:val="20"/>
                <w:szCs w:val="20"/>
              </w:rPr>
              <w:t>Remigio</w:t>
            </w:r>
            <w:proofErr w:type="spellEnd"/>
            <w:r w:rsidR="0063306F" w:rsidRPr="00DC5C01">
              <w:rPr>
                <w:rFonts w:ascii="Arial" w:eastAsia="Times New Roman" w:hAnsi="Arial" w:cs="Arial"/>
                <w:sz w:val="20"/>
                <w:szCs w:val="20"/>
              </w:rPr>
              <w:t xml:space="preserve">, 300 FFPs to </w:t>
            </w:r>
            <w:proofErr w:type="spellStart"/>
            <w:r w:rsidR="0063306F" w:rsidRPr="00DC5C01">
              <w:rPr>
                <w:rFonts w:ascii="Arial" w:eastAsia="Times New Roman" w:hAnsi="Arial" w:cs="Arial"/>
                <w:sz w:val="20"/>
                <w:szCs w:val="20"/>
              </w:rPr>
              <w:t>Pandan</w:t>
            </w:r>
            <w:proofErr w:type="spellEnd"/>
            <w:r w:rsidR="0063306F" w:rsidRPr="00DC5C01">
              <w:rPr>
                <w:rFonts w:ascii="Arial" w:eastAsia="Times New Roman" w:hAnsi="Arial" w:cs="Arial"/>
                <w:sz w:val="20"/>
                <w:szCs w:val="20"/>
              </w:rPr>
              <w:t xml:space="preserve">, and 300 FFPs in Tobias </w:t>
            </w:r>
            <w:proofErr w:type="spellStart"/>
            <w:r w:rsidR="0063306F" w:rsidRPr="00DC5C01">
              <w:rPr>
                <w:rFonts w:ascii="Arial" w:eastAsia="Times New Roman" w:hAnsi="Arial" w:cs="Arial"/>
                <w:sz w:val="20"/>
                <w:szCs w:val="20"/>
              </w:rPr>
              <w:t>Fornier</w:t>
            </w:r>
            <w:proofErr w:type="spellEnd"/>
            <w:r w:rsidR="0063306F" w:rsidRPr="00DC5C01">
              <w:rPr>
                <w:rFonts w:ascii="Arial" w:eastAsia="Times New Roman" w:hAnsi="Arial" w:cs="Arial"/>
                <w:sz w:val="20"/>
                <w:szCs w:val="20"/>
              </w:rPr>
              <w:t xml:space="preserve"> in Antique; 15 FFPs to </w:t>
            </w:r>
            <w:proofErr w:type="spellStart"/>
            <w:r w:rsidR="0063306F" w:rsidRPr="00DC5C01">
              <w:rPr>
                <w:rFonts w:ascii="Arial" w:eastAsia="Times New Roman" w:hAnsi="Arial" w:cs="Arial"/>
                <w:sz w:val="20"/>
                <w:szCs w:val="20"/>
              </w:rPr>
              <w:t>Roxas</w:t>
            </w:r>
            <w:proofErr w:type="spellEnd"/>
            <w:r w:rsidR="0063306F" w:rsidRPr="00DC5C01">
              <w:rPr>
                <w:rFonts w:ascii="Arial" w:eastAsia="Times New Roman" w:hAnsi="Arial" w:cs="Arial"/>
                <w:sz w:val="20"/>
                <w:szCs w:val="20"/>
              </w:rPr>
              <w:t xml:space="preserve"> </w:t>
            </w:r>
            <w:proofErr w:type="spellStart"/>
            <w:r w:rsidR="0063306F" w:rsidRPr="00DC5C01">
              <w:rPr>
                <w:rFonts w:ascii="Arial" w:eastAsia="Times New Roman" w:hAnsi="Arial" w:cs="Arial"/>
                <w:sz w:val="20"/>
                <w:szCs w:val="20"/>
              </w:rPr>
              <w:t>CIty</w:t>
            </w:r>
            <w:proofErr w:type="spellEnd"/>
            <w:r w:rsidR="0063306F" w:rsidRPr="00DC5C01">
              <w:rPr>
                <w:rFonts w:ascii="Arial" w:eastAsia="Times New Roman" w:hAnsi="Arial" w:cs="Arial"/>
                <w:sz w:val="20"/>
                <w:szCs w:val="20"/>
              </w:rPr>
              <w:t xml:space="preserve">, 376 FFPs to Sigma, and 300 FFPs to </w:t>
            </w:r>
            <w:proofErr w:type="spellStart"/>
            <w:r w:rsidR="0063306F" w:rsidRPr="00DC5C01">
              <w:rPr>
                <w:rFonts w:ascii="Arial" w:eastAsia="Times New Roman" w:hAnsi="Arial" w:cs="Arial"/>
                <w:sz w:val="20"/>
                <w:szCs w:val="20"/>
              </w:rPr>
              <w:t>Panitan</w:t>
            </w:r>
            <w:proofErr w:type="spellEnd"/>
            <w:r w:rsidR="0063306F" w:rsidRPr="00DC5C01">
              <w:rPr>
                <w:rFonts w:ascii="Arial" w:eastAsia="Times New Roman" w:hAnsi="Arial" w:cs="Arial"/>
                <w:sz w:val="20"/>
                <w:szCs w:val="20"/>
              </w:rPr>
              <w:t xml:space="preserve"> in </w:t>
            </w:r>
            <w:proofErr w:type="spellStart"/>
            <w:r w:rsidR="0063306F" w:rsidRPr="00DC5C01">
              <w:rPr>
                <w:rFonts w:ascii="Arial" w:eastAsia="Times New Roman" w:hAnsi="Arial" w:cs="Arial"/>
                <w:sz w:val="20"/>
                <w:szCs w:val="20"/>
              </w:rPr>
              <w:t>Capiz</w:t>
            </w:r>
            <w:proofErr w:type="spellEnd"/>
            <w:r w:rsidR="0063306F" w:rsidRPr="00DC5C01">
              <w:rPr>
                <w:rFonts w:ascii="Arial" w:eastAsia="Times New Roman" w:hAnsi="Arial" w:cs="Arial"/>
                <w:sz w:val="20"/>
                <w:szCs w:val="20"/>
              </w:rPr>
              <w:t xml:space="preserve"> Province; 2,000 FFPs to Iloilo City, 500 FFPs to San </w:t>
            </w:r>
            <w:proofErr w:type="spellStart"/>
            <w:r w:rsidR="0063306F" w:rsidRPr="00DC5C01">
              <w:rPr>
                <w:rFonts w:ascii="Arial" w:eastAsia="Times New Roman" w:hAnsi="Arial" w:cs="Arial"/>
                <w:sz w:val="20"/>
                <w:szCs w:val="20"/>
              </w:rPr>
              <w:t>DIonisio</w:t>
            </w:r>
            <w:proofErr w:type="spellEnd"/>
            <w:r w:rsidR="0063306F" w:rsidRPr="00DC5C01">
              <w:rPr>
                <w:rFonts w:ascii="Arial" w:eastAsia="Times New Roman" w:hAnsi="Arial" w:cs="Arial"/>
                <w:sz w:val="20"/>
                <w:szCs w:val="20"/>
              </w:rPr>
              <w:t>,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13A8FD7C" w:rsidR="002A2C5B" w:rsidRPr="000F348C" w:rsidRDefault="00CA4811"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0F348C">
              <w:rPr>
                <w:rFonts w:ascii="Arial" w:eastAsia="Arial" w:hAnsi="Arial" w:cs="Arial"/>
                <w:color w:val="0070C0"/>
                <w:sz w:val="20"/>
                <w:szCs w:val="20"/>
              </w:rPr>
              <w:t>0</w:t>
            </w:r>
            <w:r w:rsidR="000F348C" w:rsidRPr="000F348C">
              <w:rPr>
                <w:rFonts w:ascii="Arial" w:eastAsia="Arial" w:hAnsi="Arial" w:cs="Arial"/>
                <w:color w:val="0070C0"/>
                <w:sz w:val="20"/>
                <w:szCs w:val="20"/>
              </w:rPr>
              <w:t>4</w:t>
            </w:r>
            <w:r w:rsidR="0095601E" w:rsidRPr="000F348C">
              <w:rPr>
                <w:rFonts w:ascii="Arial" w:eastAsia="Arial" w:hAnsi="Arial" w:cs="Arial"/>
                <w:color w:val="0070C0"/>
                <w:sz w:val="20"/>
                <w:szCs w:val="20"/>
              </w:rPr>
              <w:t xml:space="preserve"> J</w:t>
            </w:r>
            <w:r w:rsidRPr="000F348C">
              <w:rPr>
                <w:rFonts w:ascii="Arial" w:eastAsia="Arial" w:hAnsi="Arial" w:cs="Arial"/>
                <w:color w:val="0070C0"/>
                <w:sz w:val="20"/>
                <w:szCs w:val="20"/>
              </w:rPr>
              <w:t xml:space="preserve">uly </w:t>
            </w:r>
            <w:r w:rsidR="002A7D6A" w:rsidRPr="000F348C">
              <w:rPr>
                <w:rFonts w:ascii="Arial" w:eastAsia="Arial" w:hAnsi="Arial" w:cs="Arial"/>
                <w:color w:val="0070C0"/>
                <w:sz w:val="20"/>
                <w:szCs w:val="20"/>
              </w:rPr>
              <w:t>2021</w:t>
            </w:r>
          </w:p>
        </w:tc>
        <w:tc>
          <w:tcPr>
            <w:tcW w:w="4002" w:type="pct"/>
          </w:tcPr>
          <w:p w14:paraId="286FA3E9" w14:textId="77777777" w:rsidR="002A2C5B" w:rsidRPr="000F348C"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0F348C">
              <w:rPr>
                <w:rFonts w:ascii="Arial" w:eastAsia="Arial" w:hAnsi="Arial" w:cs="Arial"/>
                <w:color w:val="0070C0"/>
                <w:sz w:val="20"/>
                <w:szCs w:val="19"/>
              </w:rPr>
              <w:t xml:space="preserve">DSWD-FO VIII DRMD provided a total of </w:t>
            </w:r>
            <w:r w:rsidRPr="000F348C">
              <w:rPr>
                <w:rFonts w:ascii="Arial" w:eastAsia="Arial" w:hAnsi="Arial" w:cs="Arial"/>
                <w:b/>
                <w:color w:val="0070C0"/>
                <w:sz w:val="20"/>
                <w:szCs w:val="19"/>
              </w:rPr>
              <w:t xml:space="preserve">₱13,310,675.54 </w:t>
            </w:r>
            <w:r w:rsidRPr="000F348C">
              <w:rPr>
                <w:rFonts w:ascii="Arial" w:eastAsia="Arial" w:hAnsi="Arial" w:cs="Arial"/>
                <w:color w:val="0070C0"/>
                <w:sz w:val="20"/>
                <w:szCs w:val="19"/>
              </w:rPr>
              <w:t>worth of assistance</w:t>
            </w:r>
            <w:r w:rsidRPr="000F348C">
              <w:rPr>
                <w:rFonts w:ascii="Arial" w:eastAsia="Arial" w:hAnsi="Arial" w:cs="Arial"/>
                <w:b/>
                <w:color w:val="0070C0"/>
                <w:sz w:val="20"/>
                <w:szCs w:val="19"/>
              </w:rPr>
              <w:t xml:space="preserve"> </w:t>
            </w:r>
            <w:r w:rsidRPr="000F348C">
              <w:rPr>
                <w:rFonts w:ascii="Arial" w:eastAsia="Arial" w:hAnsi="Arial" w:cs="Arial"/>
                <w:color w:val="0070C0"/>
                <w:sz w:val="20"/>
                <w:szCs w:val="19"/>
              </w:rPr>
              <w:t xml:space="preserve">to </w:t>
            </w:r>
            <w:r w:rsidRPr="000F348C">
              <w:rPr>
                <w:rFonts w:ascii="Arial" w:eastAsia="Arial" w:hAnsi="Arial" w:cs="Arial"/>
                <w:b/>
                <w:color w:val="0070C0"/>
                <w:sz w:val="20"/>
                <w:szCs w:val="19"/>
              </w:rPr>
              <w:t>17 stranded sales representatives;</w:t>
            </w:r>
            <w:r w:rsidRPr="000F348C">
              <w:rPr>
                <w:rFonts w:ascii="Arial" w:eastAsia="Arial" w:hAnsi="Arial" w:cs="Arial"/>
                <w:color w:val="0070C0"/>
                <w:sz w:val="20"/>
                <w:szCs w:val="19"/>
              </w:rPr>
              <w:t xml:space="preserve"> eight </w:t>
            </w:r>
            <w:r w:rsidRPr="000F348C">
              <w:rPr>
                <w:rFonts w:ascii="Arial" w:eastAsia="Arial" w:hAnsi="Arial" w:cs="Arial"/>
                <w:b/>
                <w:color w:val="0070C0"/>
                <w:sz w:val="20"/>
                <w:szCs w:val="19"/>
              </w:rPr>
              <w:t>(8) bus drivers (HTIs);</w:t>
            </w:r>
            <w:r w:rsidRPr="000F348C">
              <w:rPr>
                <w:rFonts w:ascii="Arial" w:eastAsia="Arial" w:hAnsi="Arial" w:cs="Arial"/>
                <w:color w:val="0070C0"/>
                <w:sz w:val="20"/>
                <w:szCs w:val="19"/>
              </w:rPr>
              <w:t xml:space="preserve"> and</w:t>
            </w:r>
            <w:r w:rsidRPr="000F348C">
              <w:rPr>
                <w:rFonts w:ascii="Arial" w:eastAsia="Arial" w:hAnsi="Arial" w:cs="Arial"/>
                <w:b/>
                <w:color w:val="0070C0"/>
                <w:sz w:val="20"/>
                <w:szCs w:val="19"/>
              </w:rPr>
              <w:t xml:space="preserve"> 25,480 </w:t>
            </w:r>
            <w:r w:rsidRPr="000F348C">
              <w:rPr>
                <w:rFonts w:ascii="Arial" w:eastAsia="Arial" w:hAnsi="Arial" w:cs="Arial"/>
                <w:bCs/>
                <w:color w:val="0070C0"/>
                <w:sz w:val="20"/>
                <w:szCs w:val="19"/>
              </w:rPr>
              <w:t>families, of</w:t>
            </w:r>
            <w:r w:rsidRPr="000F348C">
              <w:rPr>
                <w:rFonts w:ascii="Arial" w:eastAsia="Arial" w:hAnsi="Arial" w:cs="Arial"/>
                <w:color w:val="0070C0"/>
                <w:sz w:val="20"/>
                <w:szCs w:val="19"/>
              </w:rPr>
              <w:t xml:space="preserve"> which 815 are LSIs.</w:t>
            </w:r>
          </w:p>
          <w:p w14:paraId="5DEFE082" w14:textId="77777777" w:rsidR="002A2C5B" w:rsidRPr="000F348C"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0F348C">
              <w:rPr>
                <w:rFonts w:ascii="Arial" w:eastAsia="Arial" w:hAnsi="Arial" w:cs="Arial"/>
                <w:color w:val="0070C0"/>
                <w:sz w:val="20"/>
                <w:szCs w:val="19"/>
              </w:rPr>
              <w:t xml:space="preserve">DSWD-FO VIII through its Crisis Intervention Unit (CIU) provided assistance to </w:t>
            </w:r>
            <w:r w:rsidRPr="000F348C">
              <w:rPr>
                <w:rFonts w:ascii="Arial" w:eastAsia="Arial" w:hAnsi="Arial" w:cs="Arial"/>
                <w:b/>
                <w:color w:val="0070C0"/>
                <w:sz w:val="20"/>
                <w:szCs w:val="19"/>
              </w:rPr>
              <w:t>15,481 walk-in clients</w:t>
            </w:r>
            <w:r w:rsidRPr="000F348C">
              <w:rPr>
                <w:rFonts w:ascii="Arial" w:eastAsia="Arial" w:hAnsi="Arial" w:cs="Arial"/>
                <w:color w:val="0070C0"/>
                <w:sz w:val="20"/>
                <w:szCs w:val="19"/>
              </w:rPr>
              <w:t xml:space="preserve"> amounting to </w:t>
            </w:r>
            <w:r w:rsidRPr="000F348C">
              <w:rPr>
                <w:rFonts w:ascii="Arial" w:eastAsia="Arial" w:hAnsi="Arial" w:cs="Arial"/>
                <w:b/>
                <w:color w:val="0070C0"/>
                <w:sz w:val="20"/>
                <w:szCs w:val="19"/>
              </w:rPr>
              <w:t xml:space="preserve">₱68,514,908.08 </w:t>
            </w:r>
            <w:r w:rsidRPr="000F348C">
              <w:rPr>
                <w:rFonts w:ascii="Arial" w:eastAsia="Arial" w:hAnsi="Arial" w:cs="Arial"/>
                <w:color w:val="0070C0"/>
                <w:sz w:val="20"/>
                <w:szCs w:val="19"/>
              </w:rPr>
              <w:t xml:space="preserve">for </w:t>
            </w:r>
            <w:proofErr w:type="spellStart"/>
            <w:r w:rsidRPr="000F348C">
              <w:rPr>
                <w:rFonts w:ascii="Arial" w:eastAsia="Arial" w:hAnsi="Arial" w:cs="Arial"/>
                <w:color w:val="0070C0"/>
                <w:sz w:val="20"/>
                <w:szCs w:val="19"/>
              </w:rPr>
              <w:t>Bayanihan</w:t>
            </w:r>
            <w:proofErr w:type="spellEnd"/>
            <w:r w:rsidRPr="000F348C">
              <w:rPr>
                <w:rFonts w:ascii="Arial" w:eastAsia="Arial" w:hAnsi="Arial" w:cs="Arial"/>
                <w:color w:val="0070C0"/>
                <w:sz w:val="20"/>
                <w:szCs w:val="19"/>
              </w:rPr>
              <w:t xml:space="preserve"> 1 while </w:t>
            </w:r>
            <w:r w:rsidRPr="000F348C">
              <w:rPr>
                <w:rFonts w:ascii="Arial" w:eastAsia="Arial" w:hAnsi="Arial" w:cs="Arial"/>
                <w:b/>
                <w:color w:val="0070C0"/>
                <w:sz w:val="20"/>
                <w:szCs w:val="19"/>
              </w:rPr>
              <w:t xml:space="preserve">₱41,110,648.05 </w:t>
            </w:r>
            <w:r w:rsidRPr="000F348C">
              <w:rPr>
                <w:rFonts w:ascii="Arial" w:eastAsia="Arial" w:hAnsi="Arial" w:cs="Arial"/>
                <w:color w:val="0070C0"/>
                <w:sz w:val="20"/>
                <w:szCs w:val="19"/>
              </w:rPr>
              <w:t>were provided to</w:t>
            </w:r>
            <w:r w:rsidRPr="000F348C">
              <w:rPr>
                <w:rFonts w:ascii="Arial" w:eastAsia="Arial" w:hAnsi="Arial" w:cs="Arial"/>
                <w:b/>
                <w:color w:val="0070C0"/>
                <w:sz w:val="20"/>
                <w:szCs w:val="19"/>
              </w:rPr>
              <w:t xml:space="preserve"> 6,690 walk-in clients</w:t>
            </w:r>
            <w:r w:rsidRPr="000F348C">
              <w:rPr>
                <w:rFonts w:ascii="Arial" w:eastAsia="Arial" w:hAnsi="Arial" w:cs="Arial"/>
                <w:color w:val="0070C0"/>
                <w:sz w:val="20"/>
                <w:szCs w:val="19"/>
              </w:rPr>
              <w:t xml:space="preserve"> for </w:t>
            </w:r>
            <w:proofErr w:type="spellStart"/>
            <w:r w:rsidRPr="000F348C">
              <w:rPr>
                <w:rFonts w:ascii="Arial" w:eastAsia="Arial" w:hAnsi="Arial" w:cs="Arial"/>
                <w:color w:val="0070C0"/>
                <w:sz w:val="20"/>
                <w:szCs w:val="19"/>
              </w:rPr>
              <w:t>Bayanihan</w:t>
            </w:r>
            <w:proofErr w:type="spellEnd"/>
            <w:r w:rsidRPr="000F348C">
              <w:rPr>
                <w:rFonts w:ascii="Arial" w:eastAsia="Arial" w:hAnsi="Arial" w:cs="Arial"/>
                <w:color w:val="0070C0"/>
                <w:sz w:val="20"/>
                <w:szCs w:val="19"/>
              </w:rPr>
              <w:t xml:space="preserve"> 2.</w:t>
            </w:r>
          </w:p>
          <w:p w14:paraId="5684C446" w14:textId="77777777" w:rsidR="002A2C5B" w:rsidRPr="000F348C"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0F348C">
              <w:rPr>
                <w:rFonts w:ascii="Arial" w:eastAsia="Arial" w:hAnsi="Arial" w:cs="Arial"/>
                <w:color w:val="0070C0"/>
                <w:sz w:val="20"/>
                <w:szCs w:val="19"/>
              </w:rPr>
              <w:t xml:space="preserve">The Social Pension Unit extended assistance to </w:t>
            </w:r>
            <w:r w:rsidRPr="000F348C">
              <w:rPr>
                <w:rFonts w:ascii="Arial" w:eastAsia="Arial" w:hAnsi="Arial" w:cs="Arial"/>
                <w:b/>
                <w:bCs/>
                <w:color w:val="0070C0"/>
                <w:sz w:val="20"/>
                <w:szCs w:val="19"/>
              </w:rPr>
              <w:t>41,345 senior citizens</w:t>
            </w:r>
            <w:r w:rsidRPr="000F348C">
              <w:rPr>
                <w:rFonts w:ascii="Arial" w:eastAsia="Arial" w:hAnsi="Arial" w:cs="Arial"/>
                <w:color w:val="0070C0"/>
                <w:sz w:val="20"/>
                <w:szCs w:val="19"/>
              </w:rPr>
              <w:t xml:space="preserve"> amounting to </w:t>
            </w:r>
            <w:r w:rsidRPr="000F348C">
              <w:rPr>
                <w:rFonts w:ascii="Arial" w:eastAsia="Arial" w:hAnsi="Arial" w:cs="Arial"/>
                <w:b/>
                <w:bCs/>
                <w:color w:val="0070C0"/>
                <w:sz w:val="20"/>
                <w:szCs w:val="19"/>
              </w:rPr>
              <w:t xml:space="preserve">₱243,591,000.00; </w:t>
            </w:r>
            <w:r w:rsidRPr="000F348C">
              <w:rPr>
                <w:rFonts w:ascii="Arial" w:eastAsia="Arial" w:hAnsi="Arial" w:cs="Arial"/>
                <w:color w:val="0070C0"/>
                <w:sz w:val="20"/>
                <w:szCs w:val="19"/>
              </w:rPr>
              <w:t>and</w:t>
            </w:r>
            <w:r w:rsidRPr="000F348C">
              <w:rPr>
                <w:rFonts w:ascii="Arial" w:eastAsia="Arial" w:hAnsi="Arial" w:cs="Arial"/>
                <w:b/>
                <w:bCs/>
                <w:color w:val="0070C0"/>
                <w:sz w:val="20"/>
                <w:szCs w:val="19"/>
              </w:rPr>
              <w:t xml:space="preserve"> 29,264 senior citizens</w:t>
            </w:r>
            <w:r w:rsidRPr="000F348C">
              <w:rPr>
                <w:rFonts w:ascii="Arial" w:eastAsia="Arial" w:hAnsi="Arial" w:cs="Arial"/>
                <w:color w:val="0070C0"/>
                <w:sz w:val="20"/>
                <w:szCs w:val="19"/>
              </w:rPr>
              <w:t xml:space="preserve"> amounting to </w:t>
            </w:r>
            <w:r w:rsidRPr="000F348C">
              <w:rPr>
                <w:rFonts w:ascii="Arial" w:eastAsia="Arial" w:hAnsi="Arial" w:cs="Arial"/>
                <w:b/>
                <w:bCs/>
                <w:color w:val="0070C0"/>
                <w:sz w:val="20"/>
                <w:szCs w:val="19"/>
              </w:rPr>
              <w:t xml:space="preserve">₱173,937,000.00 </w:t>
            </w:r>
            <w:r w:rsidRPr="000F348C">
              <w:rPr>
                <w:rFonts w:ascii="Arial" w:eastAsia="Arial" w:hAnsi="Arial" w:cs="Arial"/>
                <w:color w:val="0070C0"/>
                <w:sz w:val="20"/>
                <w:szCs w:val="19"/>
              </w:rPr>
              <w:t>for the year 2019 and 2020, respectively.</w:t>
            </w:r>
          </w:p>
          <w:p w14:paraId="3E6AA498" w14:textId="77777777" w:rsidR="002A2C5B" w:rsidRPr="000F348C"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0F348C">
              <w:rPr>
                <w:rFonts w:ascii="Arial" w:eastAsia="Arial" w:hAnsi="Arial" w:cs="Arial"/>
                <w:color w:val="0070C0"/>
                <w:sz w:val="20"/>
                <w:szCs w:val="19"/>
              </w:rPr>
              <w:t xml:space="preserve">The Sustainable Livelihood Program (SLP) of DSWD-FO VIII was able to extend assistance to </w:t>
            </w:r>
            <w:r w:rsidRPr="000F348C">
              <w:rPr>
                <w:rFonts w:ascii="Arial" w:eastAsia="Arial" w:hAnsi="Arial" w:cs="Arial"/>
                <w:b/>
                <w:color w:val="0070C0"/>
                <w:sz w:val="20"/>
                <w:szCs w:val="19"/>
              </w:rPr>
              <w:t>170 beneficiaries</w:t>
            </w:r>
            <w:r w:rsidRPr="000F348C">
              <w:rPr>
                <w:rFonts w:ascii="Arial" w:eastAsia="Arial" w:hAnsi="Arial" w:cs="Arial"/>
                <w:color w:val="0070C0"/>
                <w:sz w:val="20"/>
                <w:szCs w:val="19"/>
              </w:rPr>
              <w:t xml:space="preserve"> amounting to </w:t>
            </w:r>
            <w:r w:rsidRPr="000F348C">
              <w:rPr>
                <w:rFonts w:ascii="Arial" w:eastAsia="Arial" w:hAnsi="Arial" w:cs="Arial"/>
                <w:b/>
                <w:color w:val="0070C0"/>
                <w:sz w:val="20"/>
                <w:szCs w:val="19"/>
              </w:rPr>
              <w:t>₱2,261,210.07</w:t>
            </w:r>
            <w:r w:rsidRPr="000F348C">
              <w:rPr>
                <w:rFonts w:ascii="Arial" w:eastAsia="Arial" w:hAnsi="Arial" w:cs="Arial"/>
                <w:color w:val="0070C0"/>
                <w:sz w:val="20"/>
                <w:szCs w:val="19"/>
              </w:rPr>
              <w:t>.</w:t>
            </w:r>
          </w:p>
          <w:p w14:paraId="1C393C07" w14:textId="77777777" w:rsidR="002A2C5B" w:rsidRPr="000F348C"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p>
          <w:p w14:paraId="5AC0A618" w14:textId="77777777" w:rsidR="002A2C5B" w:rsidRPr="000F348C"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0F348C">
              <w:rPr>
                <w:rFonts w:ascii="Arial" w:eastAsia="Arial" w:hAnsi="Arial" w:cs="Arial"/>
                <w:b/>
                <w:color w:val="0070C0"/>
                <w:sz w:val="20"/>
                <w:szCs w:val="19"/>
              </w:rPr>
              <w:t>Social Amelioration Program (SAP)</w:t>
            </w:r>
          </w:p>
          <w:p w14:paraId="2BB0C07C" w14:textId="77777777" w:rsidR="002A2C5B" w:rsidRPr="000F348C"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0F348C">
              <w:rPr>
                <w:rFonts w:ascii="Arial" w:eastAsia="Arial" w:hAnsi="Arial" w:cs="Arial"/>
                <w:color w:val="0070C0"/>
                <w:sz w:val="20"/>
                <w:szCs w:val="19"/>
              </w:rPr>
              <w:t xml:space="preserve">DSWD-FO VIII through the Emergency Subsidy Program was able to extend assistance to </w:t>
            </w:r>
            <w:r w:rsidRPr="000F348C">
              <w:rPr>
                <w:rFonts w:ascii="Arial" w:eastAsia="Arial" w:hAnsi="Arial" w:cs="Arial"/>
                <w:b/>
                <w:color w:val="0070C0"/>
                <w:sz w:val="20"/>
                <w:szCs w:val="19"/>
              </w:rPr>
              <w:t>31,620 beneficiaries</w:t>
            </w:r>
            <w:r w:rsidRPr="000F348C">
              <w:rPr>
                <w:rFonts w:ascii="Arial" w:eastAsia="Arial" w:hAnsi="Arial" w:cs="Arial"/>
                <w:color w:val="0070C0"/>
                <w:sz w:val="20"/>
                <w:szCs w:val="19"/>
              </w:rPr>
              <w:t xml:space="preserve"> amounting to </w:t>
            </w:r>
            <w:r w:rsidRPr="000F348C">
              <w:rPr>
                <w:rFonts w:ascii="Arial" w:eastAsia="Arial" w:hAnsi="Arial" w:cs="Arial"/>
                <w:b/>
                <w:bCs/>
                <w:color w:val="0070C0"/>
                <w:sz w:val="20"/>
                <w:szCs w:val="19"/>
              </w:rPr>
              <w:t>₱163,810,000.00.</w:t>
            </w:r>
          </w:p>
          <w:p w14:paraId="36D51FC0" w14:textId="4065F95C" w:rsidR="00FE6EF7" w:rsidRPr="000F348C"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0F348C">
              <w:rPr>
                <w:rFonts w:ascii="Arial" w:eastAsia="Arial" w:hAnsi="Arial" w:cs="Arial"/>
                <w:color w:val="0070C0"/>
                <w:sz w:val="20"/>
                <w:szCs w:val="19"/>
              </w:rPr>
              <w:t xml:space="preserve">DSWD-FO VIII DRMD recorded </w:t>
            </w:r>
            <w:r w:rsidRPr="000F348C">
              <w:rPr>
                <w:rFonts w:ascii="Arial" w:eastAsia="Arial" w:hAnsi="Arial" w:cs="Arial"/>
                <w:b/>
                <w:color w:val="0070C0"/>
                <w:sz w:val="20"/>
                <w:szCs w:val="19"/>
              </w:rPr>
              <w:t>550,250 non-4Ps beneficiaries</w:t>
            </w:r>
            <w:r w:rsidRPr="000F348C">
              <w:rPr>
                <w:rFonts w:ascii="Arial" w:eastAsia="Arial" w:hAnsi="Arial" w:cs="Arial"/>
                <w:color w:val="0070C0"/>
                <w:sz w:val="20"/>
                <w:szCs w:val="19"/>
              </w:rPr>
              <w:t xml:space="preserve"> who received SAP amounting to </w:t>
            </w:r>
            <w:r w:rsidRPr="000F348C">
              <w:rPr>
                <w:rFonts w:ascii="Arial" w:eastAsia="Arial" w:hAnsi="Arial" w:cs="Arial"/>
                <w:b/>
                <w:color w:val="0070C0"/>
                <w:sz w:val="20"/>
                <w:szCs w:val="19"/>
              </w:rPr>
              <w:t>₱</w:t>
            </w:r>
            <w:r w:rsidRPr="000F348C">
              <w:rPr>
                <w:rFonts w:ascii="Arial" w:eastAsia="Arial" w:hAnsi="Arial" w:cs="Arial"/>
                <w:b/>
                <w:color w:val="0070C0"/>
                <w:sz w:val="20"/>
                <w:szCs w:val="24"/>
              </w:rPr>
              <w:t>2,750,804,750.00</w:t>
            </w:r>
            <w:r w:rsidRPr="000F348C">
              <w:rPr>
                <w:rFonts w:ascii="Arial" w:eastAsia="Arial" w:hAnsi="Arial" w:cs="Arial"/>
                <w:b/>
                <w:color w:val="0070C0"/>
                <w:sz w:val="20"/>
                <w:szCs w:val="19"/>
              </w:rPr>
              <w:t xml:space="preserve">. </w:t>
            </w:r>
            <w:r w:rsidRPr="000F348C">
              <w:rPr>
                <w:rFonts w:ascii="Arial" w:eastAsia="Arial" w:hAnsi="Arial" w:cs="Arial"/>
                <w:color w:val="0070C0"/>
                <w:sz w:val="20"/>
                <w:szCs w:val="19"/>
              </w:rPr>
              <w:t xml:space="preserve">There were also </w:t>
            </w:r>
            <w:r w:rsidRPr="000F348C">
              <w:rPr>
                <w:rFonts w:ascii="Arial" w:eastAsia="Arial" w:hAnsi="Arial" w:cs="Arial"/>
                <w:b/>
                <w:color w:val="0070C0"/>
                <w:sz w:val="20"/>
                <w:szCs w:val="19"/>
              </w:rPr>
              <w:t>68,2</w:t>
            </w:r>
            <w:r w:rsidR="00D064D1">
              <w:rPr>
                <w:rFonts w:ascii="Arial" w:eastAsia="Arial" w:hAnsi="Arial" w:cs="Arial"/>
                <w:b/>
                <w:color w:val="0070C0"/>
                <w:sz w:val="20"/>
                <w:szCs w:val="19"/>
              </w:rPr>
              <w:t>80</w:t>
            </w:r>
            <w:r w:rsidRPr="000F348C">
              <w:rPr>
                <w:rFonts w:ascii="Arial" w:eastAsia="Arial" w:hAnsi="Arial" w:cs="Arial"/>
                <w:b/>
                <w:color w:val="0070C0"/>
                <w:sz w:val="20"/>
                <w:szCs w:val="19"/>
              </w:rPr>
              <w:t xml:space="preserve"> </w:t>
            </w:r>
            <w:r w:rsidRPr="000F348C">
              <w:rPr>
                <w:rFonts w:ascii="Arial" w:eastAsia="Arial" w:hAnsi="Arial" w:cs="Arial"/>
                <w:color w:val="0070C0"/>
                <w:sz w:val="20"/>
                <w:szCs w:val="19"/>
              </w:rPr>
              <w:t xml:space="preserve">out of 83,011 waitlisted beneficiaries who were served amounting to </w:t>
            </w:r>
            <w:r w:rsidRPr="000F348C">
              <w:rPr>
                <w:rFonts w:ascii="Arial" w:eastAsia="Arial" w:hAnsi="Arial" w:cs="Arial"/>
                <w:b/>
                <w:color w:val="0070C0"/>
                <w:sz w:val="20"/>
                <w:szCs w:val="19"/>
              </w:rPr>
              <w:t>₱</w:t>
            </w:r>
            <w:r w:rsidRPr="000F348C">
              <w:rPr>
                <w:color w:val="0070C0"/>
              </w:rPr>
              <w:t xml:space="preserve"> </w:t>
            </w:r>
            <w:r w:rsidRPr="000F348C">
              <w:rPr>
                <w:rFonts w:ascii="Arial" w:eastAsia="Arial" w:hAnsi="Arial" w:cs="Arial"/>
                <w:b/>
                <w:color w:val="0070C0"/>
                <w:sz w:val="20"/>
                <w:szCs w:val="19"/>
              </w:rPr>
              <w:t>436,300,000.</w:t>
            </w:r>
          </w:p>
          <w:p w14:paraId="292FE643" w14:textId="77777777" w:rsidR="002A2C5B" w:rsidRPr="000F348C"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0F348C">
              <w:rPr>
                <w:rFonts w:ascii="Arial" w:eastAsia="Arial" w:hAnsi="Arial" w:cs="Arial"/>
                <w:color w:val="0070C0"/>
                <w:sz w:val="20"/>
                <w:szCs w:val="19"/>
              </w:rPr>
              <w:t xml:space="preserve">4Ps was able to extend assistance to their </w:t>
            </w:r>
            <w:r w:rsidRPr="000F348C">
              <w:rPr>
                <w:rFonts w:ascii="Arial" w:eastAsia="Arial" w:hAnsi="Arial" w:cs="Arial"/>
                <w:b/>
                <w:color w:val="0070C0"/>
                <w:sz w:val="20"/>
                <w:szCs w:val="19"/>
              </w:rPr>
              <w:t>258,936 cash card</w:t>
            </w:r>
            <w:r w:rsidRPr="000F348C">
              <w:rPr>
                <w:rFonts w:ascii="Arial" w:eastAsia="Arial" w:hAnsi="Arial" w:cs="Arial"/>
                <w:color w:val="0070C0"/>
                <w:sz w:val="20"/>
                <w:szCs w:val="19"/>
              </w:rPr>
              <w:t xml:space="preserve"> </w:t>
            </w:r>
            <w:r w:rsidRPr="000F348C">
              <w:rPr>
                <w:rFonts w:ascii="Arial" w:eastAsia="Arial" w:hAnsi="Arial" w:cs="Arial"/>
                <w:b/>
                <w:color w:val="0070C0"/>
                <w:sz w:val="20"/>
                <w:szCs w:val="19"/>
              </w:rPr>
              <w:t>holder beneficiaries</w:t>
            </w:r>
            <w:r w:rsidRPr="000F348C">
              <w:rPr>
                <w:rFonts w:ascii="Arial" w:eastAsia="Arial" w:hAnsi="Arial" w:cs="Arial"/>
                <w:color w:val="0070C0"/>
                <w:sz w:val="20"/>
                <w:szCs w:val="19"/>
              </w:rPr>
              <w:t xml:space="preserve"> amounting to </w:t>
            </w:r>
            <w:r w:rsidRPr="000F348C">
              <w:rPr>
                <w:rFonts w:ascii="Arial" w:eastAsia="Arial" w:hAnsi="Arial" w:cs="Arial"/>
                <w:b/>
                <w:color w:val="0070C0"/>
                <w:sz w:val="20"/>
                <w:szCs w:val="19"/>
              </w:rPr>
              <w:t>₱945,116,400.00</w:t>
            </w:r>
            <w:r w:rsidRPr="000F348C">
              <w:rPr>
                <w:rFonts w:ascii="Arial" w:eastAsia="Arial" w:hAnsi="Arial" w:cs="Arial"/>
                <w:color w:val="0070C0"/>
                <w:sz w:val="20"/>
                <w:szCs w:val="19"/>
              </w:rPr>
              <w:t xml:space="preserve"> and </w:t>
            </w:r>
            <w:r w:rsidRPr="000F348C">
              <w:rPr>
                <w:rFonts w:ascii="Arial" w:eastAsia="Arial" w:hAnsi="Arial" w:cs="Arial"/>
                <w:b/>
                <w:color w:val="0070C0"/>
                <w:sz w:val="20"/>
                <w:szCs w:val="19"/>
              </w:rPr>
              <w:t>21,153 non-cash card holder beneficiaries</w:t>
            </w:r>
            <w:r w:rsidRPr="000F348C">
              <w:rPr>
                <w:rFonts w:ascii="Arial" w:eastAsia="Arial" w:hAnsi="Arial" w:cs="Arial"/>
                <w:color w:val="0070C0"/>
                <w:sz w:val="20"/>
                <w:szCs w:val="19"/>
              </w:rPr>
              <w:t xml:space="preserve"> amounting to </w:t>
            </w:r>
            <w:r w:rsidRPr="000F348C">
              <w:rPr>
                <w:rFonts w:ascii="Arial" w:eastAsia="Arial" w:hAnsi="Arial" w:cs="Arial"/>
                <w:b/>
                <w:color w:val="0070C0"/>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600 family food packs to the affected families in </w:t>
            </w:r>
            <w:proofErr w:type="spellStart"/>
            <w:r>
              <w:rPr>
                <w:rFonts w:ascii="Arial" w:eastAsia="Arial" w:hAnsi="Arial" w:cs="Arial"/>
                <w:sz w:val="20"/>
                <w:szCs w:val="19"/>
              </w:rPr>
              <w:t>Salug</w:t>
            </w:r>
            <w:proofErr w:type="spellEnd"/>
            <w:r>
              <w:rPr>
                <w:rFonts w:ascii="Arial" w:eastAsia="Arial" w:hAnsi="Arial" w:cs="Arial"/>
                <w:sz w:val="20"/>
                <w:szCs w:val="19"/>
              </w:rPr>
              <w:t xml:space="preserve">, </w:t>
            </w:r>
            <w:proofErr w:type="spellStart"/>
            <w:r>
              <w:rPr>
                <w:rFonts w:ascii="Arial" w:eastAsia="Arial" w:hAnsi="Arial" w:cs="Arial"/>
                <w:sz w:val="20"/>
                <w:szCs w:val="19"/>
              </w:rPr>
              <w:t>Piñan</w:t>
            </w:r>
            <w:proofErr w:type="spellEnd"/>
            <w:r>
              <w:rPr>
                <w:rFonts w:ascii="Arial" w:eastAsia="Arial" w:hAnsi="Arial" w:cs="Arial"/>
                <w:sz w:val="20"/>
                <w:szCs w:val="19"/>
              </w:rPr>
              <w:t xml:space="preserve"> and </w:t>
            </w:r>
            <w:proofErr w:type="spellStart"/>
            <w:r>
              <w:rPr>
                <w:rFonts w:ascii="Arial" w:eastAsia="Arial" w:hAnsi="Arial" w:cs="Arial"/>
                <w:sz w:val="20"/>
                <w:szCs w:val="19"/>
              </w:rPr>
              <w:t>Dapitan</w:t>
            </w:r>
            <w:proofErr w:type="spellEnd"/>
            <w:r>
              <w:rPr>
                <w:rFonts w:ascii="Arial" w:eastAsia="Arial" w:hAnsi="Arial" w:cs="Arial"/>
                <w:sz w:val="20"/>
                <w:szCs w:val="19"/>
              </w:rPr>
              <w:t xml:space="preserve">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36B2C4B" w:rsidR="002A2C5B" w:rsidRDefault="001C5AB6"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2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460B20C"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1C5AB6">
              <w:rPr>
                <w:rFonts w:ascii="Arial" w:eastAsia="Arial" w:hAnsi="Arial" w:cs="Arial"/>
                <w:sz w:val="20"/>
                <w:szCs w:val="19"/>
              </w:rPr>
              <w:t>02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w:t>
            </w:r>
            <w:proofErr w:type="spellStart"/>
            <w:r>
              <w:rPr>
                <w:rFonts w:ascii="Arial" w:eastAsia="Arial" w:hAnsi="Arial" w:cs="Arial"/>
                <w:bCs/>
                <w:sz w:val="20"/>
                <w:szCs w:val="20"/>
              </w:rPr>
              <w:t>Bayanihan</w:t>
            </w:r>
            <w:proofErr w:type="spellEnd"/>
            <w:r>
              <w:rPr>
                <w:rFonts w:ascii="Arial" w:eastAsia="Arial" w:hAnsi="Arial" w:cs="Arial"/>
                <w:bCs/>
                <w:sz w:val="20"/>
                <w:szCs w:val="20"/>
              </w:rPr>
              <w:t xml:space="preserve"> 2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 xml:space="preserve">DSWD-FO XII released 280 family food packs to LGU of </w:t>
            </w:r>
            <w:proofErr w:type="spellStart"/>
            <w:r w:rsidRPr="002C723E">
              <w:rPr>
                <w:rFonts w:ascii="Arial" w:eastAsia="Arial" w:hAnsi="Arial" w:cs="Arial"/>
                <w:sz w:val="20"/>
                <w:szCs w:val="19"/>
              </w:rPr>
              <w:t>Tantangan</w:t>
            </w:r>
            <w:proofErr w:type="spellEnd"/>
            <w:r w:rsidRPr="002C723E">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0D5EFEFC" w:rsidR="002A2C5B" w:rsidRPr="001E0478" w:rsidRDefault="00F15F35"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1E0478">
              <w:rPr>
                <w:rFonts w:ascii="Arial" w:eastAsia="Arial" w:hAnsi="Arial" w:cs="Arial"/>
                <w:sz w:val="20"/>
                <w:szCs w:val="20"/>
              </w:rPr>
              <w:t>17 June</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13C4DC5" w14:textId="1441C667" w:rsidR="00F15F35" w:rsidRPr="001E0478" w:rsidRDefault="00F15F35" w:rsidP="00F15F35">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DSWD-FO </w:t>
            </w:r>
            <w:proofErr w:type="spellStart"/>
            <w:r w:rsidRPr="001E0478">
              <w:rPr>
                <w:rFonts w:ascii="Arial" w:eastAsia="Arial" w:hAnsi="Arial" w:cs="Arial"/>
                <w:sz w:val="20"/>
                <w:szCs w:val="19"/>
              </w:rPr>
              <w:t>Caraga</w:t>
            </w:r>
            <w:proofErr w:type="spellEnd"/>
            <w:r w:rsidRPr="001E0478">
              <w:rPr>
                <w:rFonts w:ascii="Arial" w:eastAsia="Arial" w:hAnsi="Arial" w:cs="Arial"/>
                <w:sz w:val="20"/>
                <w:szCs w:val="19"/>
              </w:rPr>
              <w:t xml:space="preserve"> facilitated the release and delivery of 706 FFPs amounting to ₱298,030.84 requested by the LGU of Butuan City.</w:t>
            </w:r>
          </w:p>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lastRenderedPageBreak/>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Pr="001E0478" w:rsidRDefault="002A2C5B">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To date, a cumulative total of 2,086 out of 23,987 beneficiaries or 8.70% were paid under </w:t>
            </w:r>
            <w:proofErr w:type="spellStart"/>
            <w:r w:rsidRPr="001E0478">
              <w:rPr>
                <w:rFonts w:ascii="Arial" w:eastAsia="Arial" w:hAnsi="Arial" w:cs="Arial"/>
                <w:sz w:val="20"/>
                <w:szCs w:val="19"/>
              </w:rPr>
              <w:t>Bayanihan</w:t>
            </w:r>
            <w:proofErr w:type="spellEnd"/>
            <w:r w:rsidRPr="001E0478">
              <w:rPr>
                <w:rFonts w:ascii="Arial" w:eastAsia="Arial" w:hAnsi="Arial" w:cs="Arial"/>
                <w:sz w:val="20"/>
                <w:szCs w:val="19"/>
              </w:rPr>
              <w:t xml:space="preserve">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DSWD-FO </w:t>
            </w:r>
            <w:proofErr w:type="spellStart"/>
            <w:r w:rsidRPr="001E0478">
              <w:rPr>
                <w:rFonts w:ascii="Arial" w:eastAsia="Arial" w:hAnsi="Arial" w:cs="Arial"/>
                <w:sz w:val="20"/>
                <w:szCs w:val="19"/>
              </w:rPr>
              <w:t>Caraga</w:t>
            </w:r>
            <w:proofErr w:type="spellEnd"/>
            <w:r w:rsidRPr="001E0478">
              <w:rPr>
                <w:rFonts w:ascii="Arial" w:eastAsia="Arial" w:hAnsi="Arial" w:cs="Arial"/>
                <w:sz w:val="20"/>
                <w:szCs w:val="19"/>
              </w:rPr>
              <w:t xml:space="preserve"> also facilitated the transfer of funds last 17 December 2020 to </w:t>
            </w:r>
            <w:proofErr w:type="spellStart"/>
            <w:r w:rsidRPr="001E0478">
              <w:rPr>
                <w:rFonts w:ascii="Arial" w:eastAsia="Arial" w:hAnsi="Arial" w:cs="Arial"/>
                <w:sz w:val="20"/>
                <w:szCs w:val="19"/>
              </w:rPr>
              <w:t>Bislig</w:t>
            </w:r>
            <w:proofErr w:type="spellEnd"/>
            <w:r w:rsidRPr="001E0478">
              <w:rPr>
                <w:rFonts w:ascii="Arial" w:eastAsia="Arial" w:hAnsi="Arial" w:cs="Arial"/>
                <w:sz w:val="20"/>
                <w:szCs w:val="19"/>
              </w:rPr>
              <w:t xml:space="preserve"> City, </w:t>
            </w:r>
            <w:proofErr w:type="spellStart"/>
            <w:r w:rsidRPr="001E0478">
              <w:rPr>
                <w:rFonts w:ascii="Arial" w:eastAsia="Arial" w:hAnsi="Arial" w:cs="Arial"/>
                <w:sz w:val="20"/>
                <w:szCs w:val="19"/>
              </w:rPr>
              <w:t>Surigao</w:t>
            </w:r>
            <w:proofErr w:type="spellEnd"/>
            <w:r w:rsidRPr="001E0478">
              <w:rPr>
                <w:rFonts w:ascii="Arial" w:eastAsia="Arial" w:hAnsi="Arial" w:cs="Arial"/>
                <w:sz w:val="20"/>
                <w:szCs w:val="19"/>
              </w:rPr>
              <w:t xml:space="preserve"> Del Sur with the amount of ₱10,090,000.00 for 2,018 Non-</w:t>
            </w:r>
            <w:proofErr w:type="spellStart"/>
            <w:r w:rsidRPr="001E0478">
              <w:rPr>
                <w:rFonts w:ascii="Arial" w:eastAsia="Arial" w:hAnsi="Arial" w:cs="Arial"/>
                <w:sz w:val="20"/>
                <w:szCs w:val="19"/>
              </w:rPr>
              <w:t>Pantawid</w:t>
            </w:r>
            <w:proofErr w:type="spellEnd"/>
            <w:r w:rsidRPr="001E0478">
              <w:rPr>
                <w:rFonts w:ascii="Arial" w:eastAsia="Arial" w:hAnsi="Arial" w:cs="Arial"/>
                <w:sz w:val="20"/>
                <w:szCs w:val="19"/>
              </w:rPr>
              <w:t xml:space="preserve"> additional beneficiaries and ₱43,325,000.00 for 8,665 target Non-</w:t>
            </w:r>
            <w:proofErr w:type="spellStart"/>
            <w:r w:rsidRPr="001E0478">
              <w:rPr>
                <w:rFonts w:ascii="Arial" w:eastAsia="Arial" w:hAnsi="Arial" w:cs="Arial"/>
                <w:sz w:val="20"/>
                <w:szCs w:val="19"/>
              </w:rPr>
              <w:t>Pantawid</w:t>
            </w:r>
            <w:proofErr w:type="spellEnd"/>
            <w:r w:rsidRPr="001E0478">
              <w:rPr>
                <w:rFonts w:ascii="Arial" w:eastAsia="Arial" w:hAnsi="Arial" w:cs="Arial"/>
                <w:sz w:val="20"/>
                <w:szCs w:val="19"/>
              </w:rPr>
              <w:t xml:space="preserve">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0E6DBD4C" w14:textId="27270F63" w:rsidR="00EC5778" w:rsidRDefault="00F04440"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4998CE92" w14:textId="65958021" w:rsidR="005E18B1" w:rsidRDefault="00330DF2"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635D99FC" w14:textId="77777777" w:rsidR="00EC5778" w:rsidRDefault="00EC5778" w:rsidP="00991781">
      <w:pPr>
        <w:widowControl/>
        <w:spacing w:after="0" w:line="240" w:lineRule="auto"/>
        <w:contextualSpacing/>
        <w:rPr>
          <w:rFonts w:ascii="Arial" w:eastAsia="Arial" w:hAnsi="Arial" w:cs="Arial"/>
          <w:b/>
          <w:sz w:val="24"/>
          <w:szCs w:val="24"/>
        </w:rPr>
      </w:pPr>
    </w:p>
    <w:p w14:paraId="7E4F6231" w14:textId="337DC0AC" w:rsidR="00021DFB" w:rsidRDefault="00021DFB">
      <w:pPr>
        <w:widowControl/>
        <w:spacing w:after="0" w:line="240" w:lineRule="auto"/>
        <w:contextualSpacing/>
        <w:rPr>
          <w:rFonts w:ascii="Arial" w:eastAsia="Arial" w:hAnsi="Arial" w:cs="Arial"/>
          <w:b/>
          <w:sz w:val="24"/>
          <w:szCs w:val="24"/>
        </w:rPr>
      </w:pPr>
    </w:p>
    <w:p w14:paraId="39BB159F" w14:textId="67849C25" w:rsidR="00991781" w:rsidRDefault="00F04440"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5C195875" w14:textId="7F375EBF" w:rsidR="001372C8"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0A3ABC3A" w14:textId="0A53B3D9" w:rsidR="000F348C" w:rsidRDefault="000F348C" w:rsidP="007974A3">
      <w:pPr>
        <w:widowControl/>
        <w:spacing w:after="0" w:line="240" w:lineRule="auto"/>
        <w:contextualSpacing/>
        <w:rPr>
          <w:rFonts w:ascii="Arial" w:eastAsia="Arial" w:hAnsi="Arial" w:cs="Arial"/>
          <w:sz w:val="24"/>
          <w:szCs w:val="24"/>
        </w:rPr>
      </w:pPr>
    </w:p>
    <w:p w14:paraId="482736D7" w14:textId="236FB9FD" w:rsidR="000F348C" w:rsidRDefault="000F348C" w:rsidP="007974A3">
      <w:pPr>
        <w:widowControl/>
        <w:spacing w:after="0" w:line="240" w:lineRule="auto"/>
        <w:contextualSpacing/>
        <w:rPr>
          <w:rFonts w:ascii="Arial" w:eastAsia="Arial" w:hAnsi="Arial" w:cs="Arial"/>
          <w:sz w:val="24"/>
          <w:szCs w:val="24"/>
        </w:rPr>
      </w:pPr>
    </w:p>
    <w:p w14:paraId="103ED742" w14:textId="55D4C93B" w:rsidR="000F348C" w:rsidRDefault="000F348C" w:rsidP="007974A3">
      <w:pPr>
        <w:widowControl/>
        <w:spacing w:after="0" w:line="240" w:lineRule="auto"/>
        <w:contextualSpacing/>
        <w:rPr>
          <w:rFonts w:ascii="Arial" w:eastAsia="Arial" w:hAnsi="Arial" w:cs="Arial"/>
          <w:sz w:val="24"/>
          <w:szCs w:val="24"/>
        </w:rPr>
      </w:pPr>
    </w:p>
    <w:p w14:paraId="5F38B67F" w14:textId="1DBE0CB7" w:rsidR="000F348C" w:rsidRDefault="000F348C" w:rsidP="007974A3">
      <w:pPr>
        <w:widowControl/>
        <w:spacing w:after="0" w:line="240" w:lineRule="auto"/>
        <w:contextualSpacing/>
        <w:rPr>
          <w:rFonts w:ascii="Arial" w:eastAsia="Arial" w:hAnsi="Arial" w:cs="Arial"/>
          <w:sz w:val="24"/>
          <w:szCs w:val="24"/>
        </w:rPr>
      </w:pPr>
    </w:p>
    <w:p w14:paraId="1EFA9582" w14:textId="0E466B94" w:rsidR="000F348C" w:rsidRDefault="000F348C" w:rsidP="007974A3">
      <w:pPr>
        <w:widowControl/>
        <w:spacing w:after="0" w:line="240" w:lineRule="auto"/>
        <w:contextualSpacing/>
        <w:rPr>
          <w:rFonts w:ascii="Arial" w:eastAsia="Arial" w:hAnsi="Arial" w:cs="Arial"/>
          <w:sz w:val="24"/>
          <w:szCs w:val="24"/>
        </w:rPr>
      </w:pPr>
    </w:p>
    <w:p w14:paraId="3E99CDF4" w14:textId="2D7EE488" w:rsidR="000F348C" w:rsidRDefault="000F348C" w:rsidP="007974A3">
      <w:pPr>
        <w:widowControl/>
        <w:spacing w:after="0" w:line="240" w:lineRule="auto"/>
        <w:contextualSpacing/>
        <w:rPr>
          <w:rFonts w:ascii="Arial" w:eastAsia="Arial" w:hAnsi="Arial" w:cs="Arial"/>
          <w:sz w:val="24"/>
          <w:szCs w:val="24"/>
        </w:rPr>
      </w:pPr>
    </w:p>
    <w:p w14:paraId="7811F58B" w14:textId="6405C1EA" w:rsidR="000F348C" w:rsidRDefault="000F348C" w:rsidP="007974A3">
      <w:pPr>
        <w:widowControl/>
        <w:spacing w:after="0" w:line="240" w:lineRule="auto"/>
        <w:contextualSpacing/>
        <w:rPr>
          <w:rFonts w:ascii="Arial" w:eastAsia="Arial" w:hAnsi="Arial" w:cs="Arial"/>
          <w:sz w:val="24"/>
          <w:szCs w:val="24"/>
        </w:rPr>
      </w:pPr>
    </w:p>
    <w:p w14:paraId="4BED27EA" w14:textId="64212A27" w:rsidR="000F348C" w:rsidRDefault="000F348C" w:rsidP="007974A3">
      <w:pPr>
        <w:widowControl/>
        <w:spacing w:after="0" w:line="240" w:lineRule="auto"/>
        <w:contextualSpacing/>
        <w:rPr>
          <w:rFonts w:ascii="Arial" w:eastAsia="Arial" w:hAnsi="Arial" w:cs="Arial"/>
          <w:sz w:val="24"/>
          <w:szCs w:val="24"/>
        </w:rPr>
      </w:pPr>
    </w:p>
    <w:p w14:paraId="675AF474" w14:textId="276101A0" w:rsidR="000F348C" w:rsidRDefault="000F348C" w:rsidP="007974A3">
      <w:pPr>
        <w:widowControl/>
        <w:spacing w:after="0" w:line="240" w:lineRule="auto"/>
        <w:contextualSpacing/>
        <w:rPr>
          <w:rFonts w:ascii="Arial" w:eastAsia="Arial" w:hAnsi="Arial" w:cs="Arial"/>
          <w:sz w:val="24"/>
          <w:szCs w:val="24"/>
        </w:rPr>
      </w:pPr>
    </w:p>
    <w:p w14:paraId="4F8817CA" w14:textId="330570DB" w:rsidR="000F348C" w:rsidRDefault="000F348C" w:rsidP="007974A3">
      <w:pPr>
        <w:widowControl/>
        <w:spacing w:after="0" w:line="240" w:lineRule="auto"/>
        <w:contextualSpacing/>
        <w:rPr>
          <w:rFonts w:ascii="Arial" w:eastAsia="Arial" w:hAnsi="Arial" w:cs="Arial"/>
          <w:sz w:val="24"/>
          <w:szCs w:val="24"/>
        </w:rPr>
      </w:pPr>
    </w:p>
    <w:p w14:paraId="72C75E8B" w14:textId="6582E44B" w:rsidR="000F348C" w:rsidRDefault="000F348C" w:rsidP="007974A3">
      <w:pPr>
        <w:widowControl/>
        <w:spacing w:after="0" w:line="240" w:lineRule="auto"/>
        <w:contextualSpacing/>
        <w:rPr>
          <w:rFonts w:ascii="Arial" w:eastAsia="Arial" w:hAnsi="Arial" w:cs="Arial"/>
          <w:sz w:val="24"/>
          <w:szCs w:val="24"/>
        </w:rPr>
      </w:pPr>
    </w:p>
    <w:p w14:paraId="697CFD5E" w14:textId="7B10DD1B" w:rsidR="000F348C" w:rsidRDefault="000F348C" w:rsidP="007974A3">
      <w:pPr>
        <w:widowControl/>
        <w:spacing w:after="0" w:line="240" w:lineRule="auto"/>
        <w:contextualSpacing/>
        <w:rPr>
          <w:rFonts w:ascii="Arial" w:eastAsia="Arial" w:hAnsi="Arial" w:cs="Arial"/>
          <w:sz w:val="24"/>
          <w:szCs w:val="24"/>
        </w:rPr>
      </w:pPr>
    </w:p>
    <w:p w14:paraId="50FF4C78" w14:textId="6D257494" w:rsidR="000F348C" w:rsidRDefault="000F348C" w:rsidP="007974A3">
      <w:pPr>
        <w:widowControl/>
        <w:spacing w:after="0" w:line="240" w:lineRule="auto"/>
        <w:contextualSpacing/>
        <w:rPr>
          <w:rFonts w:ascii="Arial" w:eastAsia="Arial" w:hAnsi="Arial" w:cs="Arial"/>
          <w:sz w:val="24"/>
          <w:szCs w:val="24"/>
        </w:rPr>
      </w:pPr>
    </w:p>
    <w:p w14:paraId="50F63B90" w14:textId="1157EF70" w:rsidR="000F348C" w:rsidRDefault="000F348C" w:rsidP="007974A3">
      <w:pPr>
        <w:widowControl/>
        <w:spacing w:after="0" w:line="240" w:lineRule="auto"/>
        <w:contextualSpacing/>
        <w:rPr>
          <w:rFonts w:ascii="Arial" w:eastAsia="Arial" w:hAnsi="Arial" w:cs="Arial"/>
          <w:sz w:val="24"/>
          <w:szCs w:val="24"/>
        </w:rPr>
      </w:pPr>
    </w:p>
    <w:p w14:paraId="75895348" w14:textId="304CE8D1" w:rsidR="000F348C" w:rsidRDefault="000F348C" w:rsidP="007974A3">
      <w:pPr>
        <w:widowControl/>
        <w:spacing w:after="0" w:line="240" w:lineRule="auto"/>
        <w:contextualSpacing/>
        <w:rPr>
          <w:rFonts w:ascii="Arial" w:eastAsia="Arial" w:hAnsi="Arial" w:cs="Arial"/>
          <w:sz w:val="24"/>
          <w:szCs w:val="24"/>
        </w:rPr>
      </w:pPr>
    </w:p>
    <w:p w14:paraId="118C76EA" w14:textId="0D6DC6F3" w:rsidR="000F348C" w:rsidRDefault="000F348C" w:rsidP="007974A3">
      <w:pPr>
        <w:widowControl/>
        <w:spacing w:after="0" w:line="240" w:lineRule="auto"/>
        <w:contextualSpacing/>
        <w:rPr>
          <w:rFonts w:ascii="Arial" w:eastAsia="Arial" w:hAnsi="Arial" w:cs="Arial"/>
          <w:sz w:val="24"/>
          <w:szCs w:val="24"/>
        </w:rPr>
      </w:pPr>
    </w:p>
    <w:p w14:paraId="06D51CE1" w14:textId="180BDF0F" w:rsidR="000F348C" w:rsidRPr="00853C67" w:rsidRDefault="000F348C" w:rsidP="007974A3">
      <w:pPr>
        <w:widowControl/>
        <w:spacing w:after="0" w:line="240" w:lineRule="auto"/>
        <w:contextualSpacing/>
        <w:rPr>
          <w:rFonts w:ascii="Arial" w:eastAsia="Arial" w:hAnsi="Arial" w:cs="Arial"/>
          <w:b/>
          <w:bCs/>
          <w:sz w:val="24"/>
          <w:szCs w:val="24"/>
        </w:rPr>
      </w:pPr>
      <w:r w:rsidRPr="00853C67">
        <w:rPr>
          <w:rFonts w:ascii="Arial" w:eastAsia="Arial" w:hAnsi="Arial" w:cs="Arial"/>
          <w:b/>
          <w:bCs/>
          <w:sz w:val="24"/>
          <w:szCs w:val="24"/>
        </w:rPr>
        <w:lastRenderedPageBreak/>
        <w:t>PHOTO DOCUMENTATION</w:t>
      </w:r>
    </w:p>
    <w:p w14:paraId="1A78F21B" w14:textId="2CECBD5E" w:rsidR="000F348C" w:rsidRDefault="000F348C" w:rsidP="007974A3">
      <w:pPr>
        <w:widowControl/>
        <w:spacing w:after="0" w:line="240" w:lineRule="auto"/>
        <w:contextualSpacing/>
        <w:rPr>
          <w:rFonts w:ascii="Arial" w:eastAsia="Arial" w:hAnsi="Arial" w:cs="Arial"/>
          <w:sz w:val="24"/>
          <w:szCs w:val="24"/>
        </w:rPr>
      </w:pPr>
    </w:p>
    <w:p w14:paraId="11298489" w14:textId="72834C56" w:rsidR="000F348C" w:rsidRDefault="00853C67" w:rsidP="007974A3">
      <w:pPr>
        <w:widowControl/>
        <w:spacing w:after="0" w:line="240" w:lineRule="auto"/>
        <w:contextualSpacing/>
        <w:rPr>
          <w:rFonts w:ascii="Arial" w:eastAsia="Arial" w:hAnsi="Arial" w:cs="Arial"/>
          <w:sz w:val="24"/>
          <w:szCs w:val="24"/>
        </w:rPr>
      </w:pPr>
      <w:r>
        <w:rPr>
          <w:rFonts w:ascii="Arial" w:eastAsia="Arial" w:hAnsi="Arial" w:cs="Arial"/>
          <w:noProof/>
          <w:sz w:val="24"/>
          <w:szCs w:val="24"/>
        </w:rPr>
        <w:drawing>
          <wp:inline distT="0" distB="0" distL="0" distR="0" wp14:anchorId="32146D8A" wp14:editId="696E2793">
            <wp:extent cx="6193155" cy="4645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6193155" cy="4645025"/>
                    </a:xfrm>
                    <a:prstGeom prst="rect">
                      <a:avLst/>
                    </a:prstGeom>
                  </pic:spPr>
                </pic:pic>
              </a:graphicData>
            </a:graphic>
          </wp:inline>
        </w:drawing>
      </w:r>
    </w:p>
    <w:p w14:paraId="195C852D" w14:textId="77777777" w:rsidR="000F348C" w:rsidRPr="00D43A5E" w:rsidRDefault="000F348C" w:rsidP="007974A3">
      <w:pPr>
        <w:widowControl/>
        <w:spacing w:after="0" w:line="240" w:lineRule="auto"/>
        <w:contextualSpacing/>
        <w:rPr>
          <w:rFonts w:ascii="Arial" w:eastAsia="Arial" w:hAnsi="Arial" w:cs="Arial"/>
          <w:sz w:val="24"/>
          <w:szCs w:val="24"/>
        </w:rPr>
      </w:pPr>
    </w:p>
    <w:sectPr w:rsidR="000F348C" w:rsidRPr="00D43A5E"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08ED9" w14:textId="77777777" w:rsidR="009A11B7" w:rsidRDefault="009A11B7">
      <w:pPr>
        <w:spacing w:line="240" w:lineRule="auto"/>
      </w:pPr>
      <w:r>
        <w:separator/>
      </w:r>
    </w:p>
  </w:endnote>
  <w:endnote w:type="continuationSeparator" w:id="0">
    <w:p w14:paraId="0675E83E" w14:textId="77777777" w:rsidR="009A11B7" w:rsidRDefault="009A11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8C514E" w:rsidRDefault="008C514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8C514E" w:rsidRDefault="008C514E">
    <w:pPr>
      <w:pBdr>
        <w:bottom w:val="single" w:sz="6" w:space="1" w:color="000000"/>
      </w:pBdr>
      <w:tabs>
        <w:tab w:val="left" w:pos="2371"/>
        <w:tab w:val="center" w:pos="5233"/>
      </w:tabs>
      <w:spacing w:after="0" w:line="240" w:lineRule="auto"/>
      <w:jc w:val="right"/>
      <w:rPr>
        <w:sz w:val="16"/>
        <w:szCs w:val="16"/>
      </w:rPr>
    </w:pPr>
  </w:p>
  <w:p w14:paraId="30A432AD" w14:textId="4A6E0F4C" w:rsidR="008C514E" w:rsidRDefault="008C514E">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F7BE8">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F7BE8">
      <w:rPr>
        <w:b/>
        <w:noProof/>
        <w:sz w:val="16"/>
        <w:szCs w:val="16"/>
      </w:rPr>
      <w:t>35</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Pr>
        <w:rFonts w:ascii="Arial" w:eastAsia="Arial" w:hAnsi="Arial" w:cs="Arial"/>
        <w:sz w:val="14"/>
        <w:szCs w:val="14"/>
      </w:rPr>
      <w:t>2</w:t>
    </w:r>
    <w:r w:rsidR="00883A1F">
      <w:rPr>
        <w:rFonts w:ascii="Arial" w:eastAsia="Arial" w:hAnsi="Arial" w:cs="Arial"/>
        <w:sz w:val="14"/>
        <w:szCs w:val="14"/>
      </w:rPr>
      <w:t>9</w:t>
    </w:r>
    <w:r w:rsidRPr="00E73CC9">
      <w:rPr>
        <w:rFonts w:ascii="Arial" w:eastAsia="Arial" w:hAnsi="Arial" w:cs="Arial"/>
        <w:sz w:val="14"/>
        <w:szCs w:val="14"/>
      </w:rPr>
      <w:t xml:space="preserve"> on the Coron</w:t>
    </w:r>
    <w:r>
      <w:rPr>
        <w:rFonts w:ascii="Arial" w:eastAsia="Arial" w:hAnsi="Arial" w:cs="Arial"/>
        <w:sz w:val="14"/>
        <w:szCs w:val="14"/>
      </w:rPr>
      <w:t>avirus Disease (COVID19) as of 0</w:t>
    </w:r>
    <w:r w:rsidR="00883A1F">
      <w:rPr>
        <w:rFonts w:ascii="Arial" w:eastAsia="Arial" w:hAnsi="Arial" w:cs="Arial"/>
        <w:sz w:val="14"/>
        <w:szCs w:val="14"/>
      </w:rPr>
      <w:t>4</w:t>
    </w:r>
    <w:r>
      <w:rPr>
        <w:rFonts w:ascii="Arial" w:eastAsia="Arial" w:hAnsi="Arial" w:cs="Arial"/>
        <w:sz w:val="14"/>
        <w:szCs w:val="14"/>
      </w:rPr>
      <w:t xml:space="preserve"> July </w:t>
    </w:r>
    <w:r w:rsidRPr="00E73CC9">
      <w:rPr>
        <w:rFonts w:ascii="Arial" w:eastAsia="Arial" w:hAnsi="Arial" w:cs="Arial"/>
        <w:sz w:val="14"/>
        <w:szCs w:val="14"/>
      </w:rPr>
      <w:t>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8C514E" w:rsidRDefault="008C514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1FF88" w14:textId="77777777" w:rsidR="009A11B7" w:rsidRDefault="009A11B7">
      <w:pPr>
        <w:spacing w:after="0" w:line="240" w:lineRule="auto"/>
      </w:pPr>
      <w:r>
        <w:separator/>
      </w:r>
    </w:p>
  </w:footnote>
  <w:footnote w:type="continuationSeparator" w:id="0">
    <w:p w14:paraId="0FF23A69" w14:textId="77777777" w:rsidR="009A11B7" w:rsidRDefault="009A11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8C514E" w:rsidRDefault="008C514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8C514E" w:rsidRDefault="008C514E">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8C514E" w:rsidRDefault="008C514E" w:rsidP="008F698C">
    <w:pPr>
      <w:pBdr>
        <w:bottom w:val="single" w:sz="6" w:space="1" w:color="000000"/>
      </w:pBdr>
      <w:tabs>
        <w:tab w:val="center" w:pos="4680"/>
        <w:tab w:val="right" w:pos="9360"/>
      </w:tabs>
      <w:spacing w:after="0" w:line="240" w:lineRule="auto"/>
      <w:rPr>
        <w:sz w:val="10"/>
      </w:rPr>
    </w:pPr>
  </w:p>
  <w:p w14:paraId="6BA9FC90" w14:textId="77777777" w:rsidR="008C514E" w:rsidRDefault="008C514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8C514E" w:rsidRDefault="008C514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D4"/>
    <w:rsid w:val="00551AE8"/>
    <w:rsid w:val="00551EC3"/>
    <w:rsid w:val="00551FAF"/>
    <w:rsid w:val="00551FDD"/>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123B"/>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6AC"/>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as%20of%2002%20July%202021,%201600H.xlsx" TargetMode="External"/><Relationship Id="rId18" Type="http://schemas.openxmlformats.org/officeDocument/2006/relationships/hyperlink" Target="file:///C:\Users\mjgrafanan.ENTDSWD\Downloads\SSF%20as%20of%2002%20July%202021,%201600H.xlsx" TargetMode="External"/><Relationship Id="rId26" Type="http://schemas.openxmlformats.org/officeDocument/2006/relationships/hyperlink" Target="file:///C:\Users\mjgrafanan.ENTDSWD\Downloads\SSF%20as%20of%2002%20July%202021,%201600H.xlsx" TargetMode="External"/><Relationship Id="rId3" Type="http://schemas.openxmlformats.org/officeDocument/2006/relationships/customXml" Target="../customXml/item3.xml"/><Relationship Id="rId21" Type="http://schemas.openxmlformats.org/officeDocument/2006/relationships/hyperlink" Target="file:///C:\Users\mjgrafanan.ENTDSWD\Downloads\SSF%20as%20of%2002%20July%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ENTDSWD\Downloads\SSF%20as%20of%2002%20July%202021,%201600H.xlsx" TargetMode="External"/><Relationship Id="rId17" Type="http://schemas.openxmlformats.org/officeDocument/2006/relationships/hyperlink" Target="file:///C:\Users\mjgrafanan.ENTDSWD\Downloads\SSF%20as%20of%2002%20July%202021,%201600H.xlsx" TargetMode="External"/><Relationship Id="rId25" Type="http://schemas.openxmlformats.org/officeDocument/2006/relationships/hyperlink" Target="file:///C:\Users\mjgrafanan.ENTDSWD\Downloads\SSF%20as%20of%2002%20July%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ENTDSWD\Downloads\SSF%20as%20of%2002%20July%202021,%201600H.xlsx" TargetMode="External"/><Relationship Id="rId20" Type="http://schemas.openxmlformats.org/officeDocument/2006/relationships/hyperlink" Target="file:///C:\Users\mjgrafanan.ENTDSWD\Downloads\SSF%20as%20of%2002%20July%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as%20of%2002%20July%202021,%201600H.xlsx" TargetMode="External"/><Relationship Id="rId24" Type="http://schemas.openxmlformats.org/officeDocument/2006/relationships/hyperlink" Target="file:///C:\Users\mjgrafanan.ENTDSWD\Downloads\SSF%20as%20of%2002%20July%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ENTDSWD\Downloads\SSF%20as%20of%2002%20July%202021,%201600H.xlsx" TargetMode="External"/><Relationship Id="rId23" Type="http://schemas.openxmlformats.org/officeDocument/2006/relationships/hyperlink" Target="file:///C:\Users\mjgrafanan.ENTDSWD\Downloads\SSF%20as%20of%2002%20July%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ENTDSWD\Downloads\SSF%20as%20of%2002%20July%202021,%201600H.xlsx" TargetMode="External"/><Relationship Id="rId19" Type="http://schemas.openxmlformats.org/officeDocument/2006/relationships/hyperlink" Target="file:///C:\Users\mjgrafanan.ENTDSWD\Downloads\SSF%20as%20of%2002%20July%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as%20of%2002%20July%202021,%201600H.xlsx" TargetMode="External"/><Relationship Id="rId22" Type="http://schemas.openxmlformats.org/officeDocument/2006/relationships/hyperlink" Target="file:///C:\Users\mjgrafanan.ENTDSWD\Downloads\SSF%20as%20of%2002%20July%202021,%201600H.xlsx" TargetMode="External"/><Relationship Id="rId27" Type="http://schemas.openxmlformats.org/officeDocument/2006/relationships/hyperlink" Target="file:///C:\Users\mjgrafanan.ENTDSWD\Downloads\SSF%20as%20of%2002%20July%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3DB2B6-874C-4350-A752-3CBE123F9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35</Pages>
  <Words>14602</Words>
  <Characters>83235</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Jem Eric F. Famorcan</cp:lastModifiedBy>
  <cp:revision>30</cp:revision>
  <dcterms:created xsi:type="dcterms:W3CDTF">2021-07-02T08:18:00Z</dcterms:created>
  <dcterms:modified xsi:type="dcterms:W3CDTF">2021-07-0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